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78B6" w:rsidRDefault="00B578B6" w:rsidP="00B578B6">
      <w:pPr>
        <w:pStyle w:val="Bullet1"/>
        <w:numPr>
          <w:ilvl w:val="0"/>
          <w:numId w:val="0"/>
        </w:numPr>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Introduction</w:t>
      </w:r>
    </w:p>
    <w:p w:rsidR="00B578B6" w:rsidRPr="00BE33F8" w:rsidRDefault="00C83302" w:rsidP="00BE33F8">
      <w:pPr>
        <w:rPr>
          <w:rFonts w:ascii="Futura PT Book" w:hAnsi="Futura PT Book"/>
        </w:rPr>
      </w:pPr>
      <w:r>
        <w:rPr>
          <w:rFonts w:ascii="Futura PT Book" w:hAnsi="Futura PT Book"/>
        </w:rPr>
        <w:t>The</w:t>
      </w:r>
      <w:r w:rsidR="00B578B6" w:rsidRPr="00BE33F8">
        <w:rPr>
          <w:rFonts w:ascii="Futura PT Book" w:hAnsi="Futura PT Book"/>
        </w:rPr>
        <w:t xml:space="preserve"> </w:t>
      </w:r>
      <w:r>
        <w:rPr>
          <w:rFonts w:ascii="Futura PT Book" w:hAnsi="Futura PT Book"/>
        </w:rPr>
        <w:t>Aloha Training Managers Leader G</w:t>
      </w:r>
      <w:r w:rsidR="00B578B6" w:rsidRPr="00BE33F8">
        <w:rPr>
          <w:rFonts w:ascii="Futura PT Book" w:hAnsi="Futura PT Book"/>
        </w:rPr>
        <w:t xml:space="preserve">uide provides </w:t>
      </w:r>
      <w:r w:rsidR="00B41F84">
        <w:rPr>
          <w:rFonts w:ascii="Futura PT Book" w:hAnsi="Futura PT Book"/>
        </w:rPr>
        <w:t xml:space="preserve">an overview </w:t>
      </w:r>
      <w:r w:rsidR="00D61010">
        <w:rPr>
          <w:rFonts w:ascii="Futura PT Book" w:hAnsi="Futura PT Book"/>
        </w:rPr>
        <w:t>of</w:t>
      </w:r>
      <w:bookmarkStart w:id="0" w:name="_GoBack"/>
      <w:bookmarkEnd w:id="0"/>
      <w:r w:rsidR="00B41F84">
        <w:rPr>
          <w:rFonts w:ascii="Futura PT Book" w:hAnsi="Futura PT Book"/>
        </w:rPr>
        <w:t xml:space="preserve"> managerial functions. Utilize this training guide when training Managers to ensure they can demonstrate each area of functionality</w:t>
      </w:r>
      <w:r w:rsidR="004361F0">
        <w:rPr>
          <w:rFonts w:ascii="Futura PT Book" w:hAnsi="Futura PT Book"/>
        </w:rPr>
        <w:t xml:space="preserve"> efficiently</w:t>
      </w:r>
      <w:r w:rsidR="00B41F84">
        <w:rPr>
          <w:rFonts w:ascii="Futura PT Book" w:hAnsi="Futura PT Book"/>
        </w:rPr>
        <w:t xml:space="preserve">. </w:t>
      </w:r>
      <w:r w:rsidR="00B578B6" w:rsidRPr="00BE33F8">
        <w:rPr>
          <w:rFonts w:ascii="Futura PT Book" w:hAnsi="Futura PT Book"/>
        </w:rPr>
        <w:t xml:space="preserve">  </w:t>
      </w:r>
      <w:r w:rsidR="00B578B6">
        <w:rPr>
          <w:rStyle w:val="FootnoteReference"/>
          <w:rFonts w:ascii="Futura PT Book" w:hAnsi="Futura PT Book"/>
          <w:color w:val="538135" w:themeColor="accent6" w:themeShade="BF"/>
        </w:rPr>
        <w:fldChar w:fldCharType="begin"/>
      </w:r>
      <w:r w:rsidR="00B578B6" w:rsidRPr="00BE33F8">
        <w:rPr>
          <w:rStyle w:val="FootnoteReference"/>
          <w:rFonts w:ascii="Futura PT Book" w:hAnsi="Futura PT Book"/>
          <w:color w:val="538135" w:themeColor="accent6" w:themeShade="BF"/>
        </w:rPr>
        <w:instrText xml:space="preserve"> TOC \o "1-3" </w:instrText>
      </w:r>
      <w:r w:rsidR="00B578B6">
        <w:rPr>
          <w:rStyle w:val="FootnoteReference"/>
          <w:rFonts w:ascii="Futura PT Book" w:hAnsi="Futura PT Book"/>
          <w:color w:val="538135" w:themeColor="accent6" w:themeShade="BF"/>
        </w:rPr>
        <w:fldChar w:fldCharType="separate"/>
      </w:r>
    </w:p>
    <w:p w:rsidR="00F11B6E" w:rsidRPr="00F11B6E" w:rsidRDefault="00B578B6" w:rsidP="00F11B6E">
      <w:pPr>
        <w:pStyle w:val="Bullet1"/>
        <w:numPr>
          <w:ilvl w:val="0"/>
          <w:numId w:val="0"/>
        </w:numPr>
        <w:rPr>
          <w:rFonts w:ascii="Futura Std ExtraBold" w:eastAsiaTheme="majorEastAsia" w:hAnsi="Futura Std ExtraBold" w:cstheme="majorBidi"/>
          <w:caps/>
          <w:color w:val="00693A"/>
          <w:sz w:val="32"/>
          <w:szCs w:val="32"/>
        </w:rPr>
      </w:pPr>
      <w:r w:rsidRPr="0091330B">
        <w:rPr>
          <w:noProof/>
          <w:color w:val="A19958"/>
        </w:rPr>
        <mc:AlternateContent>
          <mc:Choice Requires="wps">
            <w:drawing>
              <wp:inline distT="0" distB="0" distL="0" distR="0" wp14:anchorId="6A856905" wp14:editId="1B1ADF54">
                <wp:extent cx="6382512" cy="0"/>
                <wp:effectExtent l="0" t="0" r="37465" b="19050"/>
                <wp:docPr id="19" name="Straight Connector 19"/>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3837CDF" id="Straight Connector 19"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" strokecolor="#a19958" strokeweight="2pt">
                <v:stroke joinstyle="miter"/>
                <w10:anchorlock/>
              </v:line>
            </w:pict>
          </mc:Fallback>
        </mc:AlternateContent>
      </w:r>
      <w:r w:rsidR="00F11B6E" w:rsidRPr="00047EB3">
        <w:rPr>
          <w:rFonts w:ascii="Futura PT Book" w:hAnsi="Futura PT Book"/>
          <w:i/>
        </w:rPr>
        <w:fldChar w:fldCharType="begin"/>
      </w:r>
      <w:r w:rsidR="00F11B6E" w:rsidRPr="00047EB3">
        <w:rPr>
          <w:rFonts w:ascii="Futura PT Book" w:hAnsi="Futura PT Book"/>
          <w:i/>
        </w:rPr>
        <w:instrText xml:space="preserve"> TOC \o "1-3" </w:instrText>
      </w:r>
      <w:r w:rsidR="00F11B6E" w:rsidRPr="00047EB3">
        <w:rPr>
          <w:rFonts w:ascii="Futura PT Book" w:hAnsi="Futura PT Book"/>
          <w:i/>
        </w:rPr>
        <w:fldChar w:fldCharType="separate"/>
      </w:r>
    </w:p>
    <w:p w:rsidR="00F11B6E" w:rsidRPr="00047EB3" w:rsidRDefault="00F11B6E" w:rsidP="00F11B6E">
      <w:pPr>
        <w:pStyle w:val="TOC1"/>
      </w:pPr>
      <w:r w:rsidRPr="00047EB3">
        <w:rPr>
          <w:rFonts w:ascii="Futura Std ExtraBold" w:eastAsiaTheme="majorEastAsia" w:hAnsi="Futura Std ExtraBold" w:cstheme="majorBidi"/>
          <w:caps/>
          <w:color w:val="00693A"/>
          <w:sz w:val="32"/>
          <w:szCs w:val="32"/>
        </w:rPr>
        <w:t>Contents</w:t>
      </w:r>
      <w:r w:rsidRPr="00047EB3">
        <w:t xml:space="preserve"> </w:t>
      </w:r>
    </w:p>
    <w:p w:rsidR="00F11B6E" w:rsidRPr="00ED25C9" w:rsidRDefault="00843D63" w:rsidP="00F11B6E">
      <w:pPr>
        <w:pStyle w:val="TOC1"/>
        <w:rPr>
          <w:rFonts w:ascii="Futura PT Book" w:hAnsi="Futura PT Book" w:cstheme="minorBidi"/>
          <w:noProof w:val="0"/>
          <w:color w:val="auto"/>
          <w:spacing w:val="0"/>
          <w:sz w:val="22"/>
          <w:szCs w:val="22"/>
        </w:rPr>
      </w:pPr>
      <w:r>
        <w:rPr>
          <w:rFonts w:ascii="Futura PT Book" w:hAnsi="Futura PT Book" w:cstheme="minorBidi"/>
          <w:noProof w:val="0"/>
          <w:color w:val="auto"/>
          <w:spacing w:val="0"/>
          <w:sz w:val="22"/>
          <w:szCs w:val="22"/>
        </w:rPr>
        <w:t>ATO Screen Definitions</w:t>
      </w:r>
      <w:r w:rsidR="00F11B6E" w:rsidRPr="00ED25C9">
        <w:rPr>
          <w:rFonts w:ascii="Futura PT Book" w:hAnsi="Futura PT Book" w:cstheme="minorBidi"/>
          <w:noProof w:val="0"/>
          <w:color w:val="auto"/>
          <w:spacing w:val="0"/>
          <w:sz w:val="22"/>
          <w:szCs w:val="22"/>
        </w:rPr>
        <w:tab/>
      </w:r>
      <w:r w:rsidR="00C15755">
        <w:rPr>
          <w:rFonts w:ascii="Futura PT Book" w:hAnsi="Futura PT Book" w:cstheme="minorBidi"/>
          <w:noProof w:val="0"/>
          <w:color w:val="auto"/>
          <w:spacing w:val="0"/>
          <w:sz w:val="22"/>
          <w:szCs w:val="22"/>
        </w:rPr>
        <w:t>2</w:t>
      </w:r>
    </w:p>
    <w:p w:rsidR="00F11B6E" w:rsidRPr="00047EB3" w:rsidRDefault="00843D63" w:rsidP="00F11B6E">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Status Ribbon</w:t>
      </w:r>
      <w:r w:rsidR="00F11B6E">
        <w:rPr>
          <w:rFonts w:ascii="Futura PT Book" w:eastAsiaTheme="minorHAnsi" w:hAnsi="Futura PT Book"/>
          <w:noProof w:val="0"/>
          <w:color w:val="auto"/>
          <w:sz w:val="22"/>
        </w:rPr>
        <w:tab/>
      </w:r>
      <w:r w:rsidR="00C15755">
        <w:rPr>
          <w:rFonts w:ascii="Futura PT Book" w:eastAsiaTheme="minorHAnsi" w:hAnsi="Futura PT Book"/>
          <w:noProof w:val="0"/>
          <w:color w:val="auto"/>
          <w:sz w:val="22"/>
        </w:rPr>
        <w:t>2</w:t>
      </w:r>
    </w:p>
    <w:p w:rsidR="00843D63" w:rsidRPr="00843D63" w:rsidRDefault="00843D63" w:rsidP="00843D63">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General Options</w:t>
      </w:r>
      <w:r w:rsidR="00F11B6E">
        <w:rPr>
          <w:rFonts w:ascii="Futura PT Book" w:eastAsiaTheme="minorHAnsi" w:hAnsi="Futura PT Book"/>
          <w:noProof w:val="0"/>
          <w:color w:val="auto"/>
          <w:sz w:val="22"/>
        </w:rPr>
        <w:tab/>
      </w:r>
      <w:r w:rsidR="00C15755">
        <w:rPr>
          <w:rFonts w:ascii="Futura PT Book" w:eastAsiaTheme="minorHAnsi" w:hAnsi="Futura PT Book"/>
          <w:noProof w:val="0"/>
          <w:color w:val="auto"/>
          <w:sz w:val="22"/>
        </w:rPr>
        <w:t>2</w:t>
      </w:r>
    </w:p>
    <w:p w:rsidR="00843D63" w:rsidRPr="00047EB3" w:rsidRDefault="00843D63" w:rsidP="00843D63">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Order Methods</w:t>
      </w:r>
      <w:r>
        <w:rPr>
          <w:rFonts w:ascii="Futura PT Book" w:eastAsiaTheme="minorHAnsi" w:hAnsi="Futura PT Book"/>
          <w:noProof w:val="0"/>
          <w:color w:val="auto"/>
          <w:sz w:val="22"/>
        </w:rPr>
        <w:tab/>
      </w:r>
      <w:r w:rsidR="00C15755">
        <w:rPr>
          <w:rFonts w:ascii="Futura PT Book" w:eastAsiaTheme="minorHAnsi" w:hAnsi="Futura PT Book"/>
          <w:noProof w:val="0"/>
          <w:color w:val="auto"/>
          <w:sz w:val="22"/>
        </w:rPr>
        <w:t>3</w:t>
      </w:r>
    </w:p>
    <w:p w:rsidR="00F11B6E" w:rsidRPr="00ED25C9" w:rsidRDefault="0098486D" w:rsidP="00F11B6E">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ATO Screen: Changing Quote Times</w:t>
      </w:r>
      <w:r w:rsidR="00F11B6E" w:rsidRPr="00ED25C9">
        <w:rPr>
          <w:rFonts w:ascii="Futura PT Book" w:hAnsi="Futura PT Book" w:cstheme="minorBidi"/>
          <w:noProof w:val="0"/>
          <w:color w:val="auto"/>
          <w:spacing w:val="0"/>
          <w:sz w:val="22"/>
          <w:szCs w:val="22"/>
        </w:rPr>
        <w:tab/>
      </w:r>
      <w:r w:rsidR="00C15755">
        <w:rPr>
          <w:rFonts w:ascii="Futura PT Book" w:hAnsi="Futura PT Book" w:cstheme="minorBidi"/>
          <w:noProof w:val="0"/>
          <w:color w:val="auto"/>
          <w:spacing w:val="0"/>
          <w:sz w:val="22"/>
          <w:szCs w:val="22"/>
        </w:rPr>
        <w:t>4</w:t>
      </w:r>
    </w:p>
    <w:p w:rsidR="0098486D" w:rsidRPr="00ED25C9" w:rsidRDefault="0098486D" w:rsidP="0098486D">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Manager Functions Screen</w:t>
      </w:r>
      <w:r w:rsidRPr="00ED25C9">
        <w:rPr>
          <w:rFonts w:ascii="Futura PT Book" w:hAnsi="Futura PT Book" w:cstheme="minorBidi"/>
          <w:noProof w:val="0"/>
          <w:color w:val="auto"/>
          <w:spacing w:val="0"/>
          <w:sz w:val="22"/>
          <w:szCs w:val="22"/>
        </w:rPr>
        <w:tab/>
      </w:r>
      <w:r w:rsidR="00C15755">
        <w:rPr>
          <w:rFonts w:ascii="Futura PT Book" w:hAnsi="Futura PT Book" w:cstheme="minorBidi"/>
          <w:noProof w:val="0"/>
          <w:color w:val="auto"/>
          <w:spacing w:val="0"/>
          <w:sz w:val="22"/>
          <w:szCs w:val="22"/>
        </w:rPr>
        <w:t>5</w:t>
      </w:r>
    </w:p>
    <w:p w:rsidR="00911644" w:rsidRPr="00047EB3" w:rsidRDefault="00911644" w:rsidP="00911644">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Initial Fingerprint Enrollment</w:t>
      </w:r>
      <w:r w:rsidRPr="00047EB3">
        <w:rPr>
          <w:rFonts w:ascii="Futura PT Book" w:eastAsiaTheme="minorHAnsi" w:hAnsi="Futura PT Book"/>
          <w:noProof w:val="0"/>
          <w:color w:val="auto"/>
          <w:sz w:val="22"/>
        </w:rPr>
        <w:tab/>
      </w:r>
      <w:r>
        <w:rPr>
          <w:rFonts w:ascii="Futura PT Book" w:eastAsiaTheme="minorHAnsi" w:hAnsi="Futura PT Book"/>
          <w:noProof w:val="0"/>
          <w:color w:val="auto"/>
          <w:sz w:val="22"/>
        </w:rPr>
        <w:t>6</w:t>
      </w:r>
    </w:p>
    <w:p w:rsidR="00F11B6E" w:rsidRPr="00047EB3" w:rsidRDefault="0098486D" w:rsidP="00F11B6E">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Manage Drawers</w:t>
      </w:r>
      <w:r w:rsidR="00F11B6E"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8</w:t>
      </w:r>
    </w:p>
    <w:p w:rsidR="00F11B6E" w:rsidRPr="00047EB3" w:rsidRDefault="0098486D" w:rsidP="00F11B6E">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Assign Drawer to Cashier</w:t>
      </w:r>
      <w:r w:rsidR="00F11B6E"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8</w:t>
      </w:r>
    </w:p>
    <w:p w:rsidR="00F11B6E" w:rsidRPr="00047EB3" w:rsidRDefault="0098486D" w:rsidP="00F11B6E">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De-Assign Drawer</w:t>
      </w:r>
      <w:r w:rsidR="00F11B6E"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8</w:t>
      </w:r>
    </w:p>
    <w:p w:rsidR="00F11B6E" w:rsidRPr="00047EB3" w:rsidRDefault="0082313C" w:rsidP="00F11B6E">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Drawer Checkout</w:t>
      </w:r>
      <w:r w:rsidR="00F11B6E"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9</w:t>
      </w:r>
    </w:p>
    <w:p w:rsidR="0082313C" w:rsidRPr="00C15755" w:rsidRDefault="00F11B6E" w:rsidP="0082313C">
      <w:pPr>
        <w:pStyle w:val="TOC2"/>
        <w:rPr>
          <w:rFonts w:ascii="Futura PT Book" w:eastAsiaTheme="minorHAnsi" w:hAnsi="Futura PT Book"/>
          <w:noProof w:val="0"/>
          <w:color w:val="auto"/>
          <w:sz w:val="22"/>
          <w:vertAlign w:val="subscript"/>
        </w:rPr>
      </w:pPr>
      <w:r w:rsidRPr="00047EB3">
        <w:rPr>
          <w:rStyle w:val="FootnoteReference"/>
        </w:rPr>
        <w:fldChar w:fldCharType="end"/>
      </w:r>
      <w:r w:rsidR="0082313C">
        <w:rPr>
          <w:rFonts w:ascii="Futura PT Book" w:eastAsiaTheme="minorHAnsi" w:hAnsi="Futura PT Book"/>
          <w:noProof w:val="0"/>
          <w:color w:val="auto"/>
          <w:sz w:val="22"/>
        </w:rPr>
        <w:t>Reprint Checkout</w:t>
      </w:r>
      <w:r w:rsidR="0082313C"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9</w:t>
      </w:r>
    </w:p>
    <w:p w:rsidR="00F11B6E" w:rsidRPr="00212C67" w:rsidRDefault="00F11B6E" w:rsidP="00F11B6E">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Del</w:t>
      </w:r>
      <w:r w:rsidR="00483265">
        <w:rPr>
          <w:rFonts w:ascii="Futura PT Book" w:eastAsiaTheme="minorHAnsi" w:hAnsi="Futura PT Book"/>
          <w:noProof w:val="0"/>
          <w:color w:val="auto"/>
          <w:sz w:val="22"/>
        </w:rPr>
        <w:t>ete Checkout</w:t>
      </w:r>
      <w:r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9</w:t>
      </w:r>
    </w:p>
    <w:p w:rsidR="00F11B6E" w:rsidRDefault="00483265" w:rsidP="00F11B6E">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Open Drawer</w:t>
      </w:r>
      <w:r w:rsidR="00F11B6E"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9</w:t>
      </w:r>
    </w:p>
    <w:p w:rsidR="00483265" w:rsidRPr="00047EB3" w:rsidRDefault="00483265" w:rsidP="00483265">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Re</w:t>
      </w:r>
      <w:r w:rsidR="00584D9B">
        <w:rPr>
          <w:rFonts w:ascii="Futura PT Book" w:eastAsiaTheme="minorHAnsi" w:hAnsi="Futura PT Book"/>
          <w:noProof w:val="0"/>
          <w:color w:val="auto"/>
          <w:sz w:val="22"/>
        </w:rPr>
        <w:t xml:space="preserve">call </w:t>
      </w:r>
      <w:r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10</w:t>
      </w:r>
    </w:p>
    <w:p w:rsidR="00483265" w:rsidRPr="00212C67" w:rsidRDefault="00584D9B" w:rsidP="00483265">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Reopen Check</w:t>
      </w:r>
      <w:r w:rsidR="00483265"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10</w:t>
      </w:r>
    </w:p>
    <w:p w:rsidR="00483265" w:rsidRPr="00212C67" w:rsidRDefault="00584D9B" w:rsidP="00483265">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Void Item</w:t>
      </w:r>
      <w:r w:rsidR="00483265" w:rsidRPr="00047EB3">
        <w:rPr>
          <w:rFonts w:ascii="Futura PT Book" w:eastAsiaTheme="minorHAnsi" w:hAnsi="Futura PT Book"/>
          <w:noProof w:val="0"/>
          <w:color w:val="auto"/>
          <w:sz w:val="22"/>
        </w:rPr>
        <w:tab/>
      </w:r>
      <w:r w:rsidR="00911644">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1</w:t>
      </w:r>
    </w:p>
    <w:p w:rsidR="005F3F6F" w:rsidRPr="00212C67" w:rsidRDefault="005F3F6F" w:rsidP="005F3F6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Void Entire Check</w:t>
      </w:r>
      <w:r w:rsidRPr="00047EB3">
        <w:rPr>
          <w:rFonts w:ascii="Futura PT Book" w:eastAsiaTheme="minorHAnsi" w:hAnsi="Futura PT Book"/>
          <w:noProof w:val="0"/>
          <w:color w:val="auto"/>
          <w:sz w:val="22"/>
        </w:rPr>
        <w:tab/>
      </w:r>
      <w:r w:rsidR="00911644">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1</w:t>
      </w:r>
    </w:p>
    <w:p w:rsidR="005F3F6F" w:rsidRPr="00ED25C9" w:rsidRDefault="005F3F6F" w:rsidP="005F3F6F">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Credit Card Refunds</w:t>
      </w:r>
      <w:r w:rsidRPr="00ED25C9">
        <w:rPr>
          <w:rFonts w:ascii="Futura PT Book" w:hAnsi="Futura PT Book" w:cstheme="minorBidi"/>
          <w:noProof w:val="0"/>
          <w:color w:val="auto"/>
          <w:spacing w:val="0"/>
          <w:sz w:val="22"/>
          <w:szCs w:val="22"/>
        </w:rPr>
        <w:tab/>
      </w:r>
      <w:r w:rsidR="00CF3FCA">
        <w:rPr>
          <w:rFonts w:ascii="Futura PT Book" w:hAnsi="Futura PT Book" w:cstheme="minorBidi"/>
          <w:noProof w:val="0"/>
          <w:color w:val="auto"/>
          <w:spacing w:val="0"/>
          <w:sz w:val="22"/>
          <w:szCs w:val="22"/>
        </w:rPr>
        <w:t>1</w:t>
      </w:r>
      <w:r w:rsidR="007B20D2">
        <w:rPr>
          <w:rFonts w:ascii="Futura PT Book" w:hAnsi="Futura PT Book" w:cstheme="minorBidi"/>
          <w:noProof w:val="0"/>
          <w:color w:val="auto"/>
          <w:spacing w:val="0"/>
          <w:sz w:val="22"/>
          <w:szCs w:val="22"/>
        </w:rPr>
        <w:t>2</w:t>
      </w:r>
    </w:p>
    <w:p w:rsidR="005F3F6F" w:rsidRPr="00047EB3" w:rsidRDefault="005F3F6F" w:rsidP="005F3F6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Same Day Credit Card Refunds</w:t>
      </w:r>
      <w:r w:rsidRPr="00047EB3">
        <w:rPr>
          <w:rFonts w:ascii="Futura PT Book" w:eastAsiaTheme="minorHAnsi" w:hAnsi="Futura PT Book"/>
          <w:noProof w:val="0"/>
          <w:color w:val="auto"/>
          <w:sz w:val="22"/>
        </w:rPr>
        <w:tab/>
      </w:r>
      <w:r w:rsidR="004C3478">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2</w:t>
      </w:r>
    </w:p>
    <w:p w:rsidR="005F3F6F" w:rsidRPr="00212C67" w:rsidRDefault="00AD43C4" w:rsidP="005F3F6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Past Day Credit Card Refund</w:t>
      </w:r>
      <w:r w:rsidR="005F3F6F" w:rsidRPr="00047EB3">
        <w:rPr>
          <w:rFonts w:ascii="Futura PT Book" w:eastAsiaTheme="minorHAnsi" w:hAnsi="Futura PT Book"/>
          <w:noProof w:val="0"/>
          <w:color w:val="auto"/>
          <w:sz w:val="22"/>
        </w:rPr>
        <w:tab/>
      </w:r>
      <w:r w:rsidR="005F3F6F">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3</w:t>
      </w:r>
    </w:p>
    <w:p w:rsidR="00AD43C4" w:rsidRPr="00ED25C9" w:rsidRDefault="00AD43C4" w:rsidP="00AD43C4">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Cash Refunds - Same Day</w:t>
      </w:r>
      <w:r w:rsidRPr="00ED25C9">
        <w:rPr>
          <w:rFonts w:ascii="Futura PT Book" w:hAnsi="Futura PT Book" w:cstheme="minorBidi"/>
          <w:noProof w:val="0"/>
          <w:color w:val="auto"/>
          <w:spacing w:val="0"/>
          <w:sz w:val="22"/>
          <w:szCs w:val="22"/>
        </w:rPr>
        <w:tab/>
      </w:r>
      <w:r w:rsidR="004C3478">
        <w:rPr>
          <w:rFonts w:ascii="Futura PT Book" w:hAnsi="Futura PT Book" w:cstheme="minorBidi"/>
          <w:noProof w:val="0"/>
          <w:color w:val="auto"/>
          <w:spacing w:val="0"/>
          <w:sz w:val="22"/>
          <w:szCs w:val="22"/>
        </w:rPr>
        <w:t>1</w:t>
      </w:r>
      <w:r w:rsidR="007B20D2">
        <w:rPr>
          <w:rFonts w:ascii="Futura PT Book" w:hAnsi="Futura PT Book" w:cstheme="minorBidi"/>
          <w:noProof w:val="0"/>
          <w:color w:val="auto"/>
          <w:spacing w:val="0"/>
          <w:sz w:val="22"/>
          <w:szCs w:val="22"/>
        </w:rPr>
        <w:t>5</w:t>
      </w:r>
    </w:p>
    <w:p w:rsidR="00AD43C4" w:rsidRPr="00047EB3" w:rsidRDefault="00AD43C4" w:rsidP="00AD43C4">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Quick Refund</w:t>
      </w:r>
      <w:r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15</w:t>
      </w:r>
    </w:p>
    <w:p w:rsidR="005F3F6F" w:rsidRPr="00212C67" w:rsidRDefault="00AD43C4" w:rsidP="005F3F6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Itemized Refund</w:t>
      </w:r>
      <w:r w:rsidR="005F3F6F" w:rsidRPr="00047EB3">
        <w:rPr>
          <w:rFonts w:ascii="Futura PT Book" w:eastAsiaTheme="minorHAnsi" w:hAnsi="Futura PT Book"/>
          <w:noProof w:val="0"/>
          <w:color w:val="auto"/>
          <w:sz w:val="22"/>
        </w:rPr>
        <w:tab/>
      </w:r>
      <w:r w:rsidR="005F3F6F">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6</w:t>
      </w:r>
    </w:p>
    <w:p w:rsidR="005F3F6F" w:rsidRPr="00212C67" w:rsidRDefault="00AD43C4" w:rsidP="005F3F6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lastRenderedPageBreak/>
        <w:t>Partial Ticket Refund</w:t>
      </w:r>
      <w:r w:rsidR="005F3F6F" w:rsidRPr="00047EB3">
        <w:rPr>
          <w:rFonts w:ascii="Futura PT Book" w:eastAsiaTheme="minorHAnsi" w:hAnsi="Futura PT Book"/>
          <w:noProof w:val="0"/>
          <w:color w:val="auto"/>
          <w:sz w:val="22"/>
        </w:rPr>
        <w:tab/>
      </w:r>
      <w:r w:rsidR="005F3F6F">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7</w:t>
      </w:r>
    </w:p>
    <w:p w:rsidR="0054730F" w:rsidRPr="00ED25C9" w:rsidRDefault="0054730F" w:rsidP="0054730F">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Guest Detail</w:t>
      </w:r>
      <w:r w:rsidRPr="00ED25C9">
        <w:rPr>
          <w:rFonts w:ascii="Futura PT Book" w:hAnsi="Futura PT Book" w:cstheme="minorBidi"/>
          <w:noProof w:val="0"/>
          <w:color w:val="auto"/>
          <w:spacing w:val="0"/>
          <w:sz w:val="22"/>
          <w:szCs w:val="22"/>
        </w:rPr>
        <w:tab/>
      </w:r>
      <w:r w:rsidR="001952AC">
        <w:rPr>
          <w:rFonts w:ascii="Futura PT Book" w:hAnsi="Futura PT Book" w:cstheme="minorBidi"/>
          <w:noProof w:val="0"/>
          <w:color w:val="auto"/>
          <w:spacing w:val="0"/>
          <w:sz w:val="22"/>
          <w:szCs w:val="22"/>
        </w:rPr>
        <w:t>1</w:t>
      </w:r>
      <w:r w:rsidR="007B20D2">
        <w:rPr>
          <w:rFonts w:ascii="Futura PT Book" w:hAnsi="Futura PT Book" w:cstheme="minorBidi"/>
          <w:noProof w:val="0"/>
          <w:color w:val="auto"/>
          <w:spacing w:val="0"/>
          <w:sz w:val="22"/>
          <w:szCs w:val="22"/>
        </w:rPr>
        <w:t>8</w:t>
      </w:r>
    </w:p>
    <w:p w:rsidR="0054730F" w:rsidRPr="00ED25C9" w:rsidRDefault="0054730F" w:rsidP="0054730F">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IOU's</w:t>
      </w:r>
      <w:r w:rsidRPr="00ED25C9">
        <w:rPr>
          <w:rFonts w:ascii="Futura PT Book" w:hAnsi="Futura PT Book" w:cstheme="minorBidi"/>
          <w:noProof w:val="0"/>
          <w:color w:val="auto"/>
          <w:spacing w:val="0"/>
          <w:sz w:val="22"/>
          <w:szCs w:val="22"/>
        </w:rPr>
        <w:tab/>
      </w:r>
      <w:r w:rsidR="001952AC">
        <w:rPr>
          <w:rFonts w:ascii="Futura PT Book" w:hAnsi="Futura PT Book" w:cstheme="minorBidi"/>
          <w:noProof w:val="0"/>
          <w:color w:val="auto"/>
          <w:spacing w:val="0"/>
          <w:sz w:val="22"/>
          <w:szCs w:val="22"/>
        </w:rPr>
        <w:t>1</w:t>
      </w:r>
      <w:r w:rsidR="007B20D2">
        <w:rPr>
          <w:rFonts w:ascii="Futura PT Book" w:hAnsi="Futura PT Book" w:cstheme="minorBidi"/>
          <w:noProof w:val="0"/>
          <w:color w:val="auto"/>
          <w:spacing w:val="0"/>
          <w:sz w:val="22"/>
          <w:szCs w:val="22"/>
        </w:rPr>
        <w:t>9</w:t>
      </w:r>
    </w:p>
    <w:p w:rsidR="005F3F6F" w:rsidRPr="00212C67" w:rsidRDefault="0054730F" w:rsidP="005F3F6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Add an IOU</w:t>
      </w:r>
      <w:r w:rsidR="005F3F6F" w:rsidRPr="00047EB3">
        <w:rPr>
          <w:rFonts w:ascii="Futura PT Book" w:eastAsiaTheme="minorHAnsi" w:hAnsi="Futura PT Book"/>
          <w:noProof w:val="0"/>
          <w:color w:val="auto"/>
          <w:sz w:val="22"/>
        </w:rPr>
        <w:tab/>
      </w:r>
      <w:r w:rsidR="005F3F6F">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9</w:t>
      </w:r>
    </w:p>
    <w:p w:rsidR="005F3F6F" w:rsidRPr="00212C67" w:rsidRDefault="0054730F" w:rsidP="005F3F6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Applying an IOU Amount to an Order</w:t>
      </w:r>
      <w:r w:rsidR="005F3F6F" w:rsidRPr="00047EB3">
        <w:rPr>
          <w:rFonts w:ascii="Futura PT Book" w:eastAsiaTheme="minorHAnsi" w:hAnsi="Futura PT Book"/>
          <w:noProof w:val="0"/>
          <w:color w:val="auto"/>
          <w:sz w:val="22"/>
        </w:rPr>
        <w:tab/>
      </w:r>
      <w:r w:rsidR="005F3F6F">
        <w:rPr>
          <w:rFonts w:ascii="Futura PT Book" w:eastAsiaTheme="minorHAnsi" w:hAnsi="Futura PT Book"/>
          <w:noProof w:val="0"/>
          <w:color w:val="auto"/>
          <w:sz w:val="22"/>
        </w:rPr>
        <w:t>1</w:t>
      </w:r>
      <w:r w:rsidR="007B20D2">
        <w:rPr>
          <w:rFonts w:ascii="Futura PT Book" w:eastAsiaTheme="minorHAnsi" w:hAnsi="Futura PT Book"/>
          <w:noProof w:val="0"/>
          <w:color w:val="auto"/>
          <w:sz w:val="22"/>
        </w:rPr>
        <w:t>9</w:t>
      </w:r>
    </w:p>
    <w:p w:rsidR="0054730F" w:rsidRPr="00ED25C9" w:rsidRDefault="0054730F" w:rsidP="0054730F">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DNS</w:t>
      </w:r>
      <w:r w:rsidRPr="00ED25C9">
        <w:rPr>
          <w:rFonts w:ascii="Futura PT Book" w:hAnsi="Futura PT Book" w:cstheme="minorBidi"/>
          <w:noProof w:val="0"/>
          <w:color w:val="auto"/>
          <w:spacing w:val="0"/>
          <w:sz w:val="22"/>
          <w:szCs w:val="22"/>
        </w:rPr>
        <w:tab/>
      </w:r>
      <w:r w:rsidR="007B20D2">
        <w:rPr>
          <w:rFonts w:ascii="Futura PT Book" w:hAnsi="Futura PT Book" w:cstheme="minorBidi"/>
          <w:noProof w:val="0"/>
          <w:color w:val="auto"/>
          <w:spacing w:val="0"/>
          <w:sz w:val="22"/>
          <w:szCs w:val="22"/>
        </w:rPr>
        <w:t>20</w:t>
      </w:r>
    </w:p>
    <w:p w:rsidR="0054730F" w:rsidRPr="00212C67" w:rsidRDefault="0054730F" w:rsidP="0054730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Add DNS Notification</w:t>
      </w:r>
      <w:r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20</w:t>
      </w:r>
    </w:p>
    <w:p w:rsidR="0054730F" w:rsidRPr="00212C67" w:rsidRDefault="0054730F" w:rsidP="0054730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Remove DNS Notification</w:t>
      </w:r>
      <w:r w:rsidRPr="00047EB3">
        <w:rPr>
          <w:rFonts w:ascii="Futura PT Book" w:eastAsiaTheme="minorHAnsi" w:hAnsi="Futura PT Book"/>
          <w:noProof w:val="0"/>
          <w:color w:val="auto"/>
          <w:sz w:val="22"/>
        </w:rPr>
        <w:tab/>
      </w:r>
      <w:r w:rsidR="007B20D2">
        <w:rPr>
          <w:rFonts w:ascii="Futura PT Book" w:eastAsiaTheme="minorHAnsi" w:hAnsi="Futura PT Book"/>
          <w:noProof w:val="0"/>
          <w:color w:val="auto"/>
          <w:sz w:val="22"/>
        </w:rPr>
        <w:t>20</w:t>
      </w:r>
    </w:p>
    <w:p w:rsidR="007C6B17" w:rsidRPr="00ED25C9" w:rsidRDefault="007C6B17" w:rsidP="007C6B17">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Maintenance Items</w:t>
      </w:r>
      <w:r w:rsidRPr="00ED25C9">
        <w:rPr>
          <w:rFonts w:ascii="Futura PT Book" w:hAnsi="Futura PT Book" w:cstheme="minorBidi"/>
          <w:noProof w:val="0"/>
          <w:color w:val="auto"/>
          <w:spacing w:val="0"/>
          <w:sz w:val="22"/>
          <w:szCs w:val="22"/>
        </w:rPr>
        <w:tab/>
      </w:r>
      <w:r w:rsidR="001D6F8B">
        <w:rPr>
          <w:rFonts w:ascii="Futura PT Book" w:hAnsi="Futura PT Book" w:cstheme="minorBidi"/>
          <w:noProof w:val="0"/>
          <w:color w:val="auto"/>
          <w:spacing w:val="0"/>
          <w:sz w:val="22"/>
          <w:szCs w:val="22"/>
        </w:rPr>
        <w:t>2</w:t>
      </w:r>
      <w:r w:rsidR="007B20D2">
        <w:rPr>
          <w:rFonts w:ascii="Futura PT Book" w:hAnsi="Futura PT Book" w:cstheme="minorBidi"/>
          <w:noProof w:val="0"/>
          <w:color w:val="auto"/>
          <w:spacing w:val="0"/>
          <w:sz w:val="22"/>
          <w:szCs w:val="22"/>
        </w:rPr>
        <w:t>1</w:t>
      </w:r>
    </w:p>
    <w:p w:rsidR="0054730F" w:rsidRPr="00212C67" w:rsidRDefault="007C6B17" w:rsidP="0054730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Fingerprint Enrollment</w:t>
      </w:r>
      <w:r w:rsidR="0054730F" w:rsidRPr="00047EB3">
        <w:rPr>
          <w:rFonts w:ascii="Futura PT Book" w:eastAsiaTheme="minorHAnsi" w:hAnsi="Futura PT Book"/>
          <w:noProof w:val="0"/>
          <w:color w:val="auto"/>
          <w:sz w:val="22"/>
        </w:rPr>
        <w:tab/>
      </w:r>
      <w:r w:rsidR="001D6F8B">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1</w:t>
      </w:r>
    </w:p>
    <w:p w:rsidR="0054730F" w:rsidRPr="00212C67" w:rsidRDefault="00A927B7" w:rsidP="0054730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Change my Password</w:t>
      </w:r>
      <w:r w:rsidR="0054730F" w:rsidRPr="00047EB3">
        <w:rPr>
          <w:rFonts w:ascii="Futura PT Book" w:eastAsiaTheme="minorHAnsi" w:hAnsi="Futura PT Book"/>
          <w:noProof w:val="0"/>
          <w:color w:val="auto"/>
          <w:sz w:val="22"/>
        </w:rPr>
        <w:tab/>
      </w:r>
      <w:r w:rsidR="001D6F8B">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1</w:t>
      </w:r>
    </w:p>
    <w:p w:rsidR="0054730F" w:rsidRPr="00212C67" w:rsidRDefault="00A927B7" w:rsidP="0054730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Clear Password</w:t>
      </w:r>
      <w:r w:rsidR="0054730F" w:rsidRPr="00047EB3">
        <w:rPr>
          <w:rFonts w:ascii="Futura PT Book" w:eastAsiaTheme="minorHAnsi" w:hAnsi="Futura PT Book"/>
          <w:noProof w:val="0"/>
          <w:color w:val="auto"/>
          <w:sz w:val="22"/>
        </w:rPr>
        <w:tab/>
      </w:r>
      <w:r w:rsidR="001D6F8B">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1</w:t>
      </w:r>
    </w:p>
    <w:p w:rsidR="0054730F" w:rsidRPr="00212C67" w:rsidRDefault="003F4E61" w:rsidP="0054730F">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Calibrate</w:t>
      </w:r>
      <w:r w:rsidR="0054730F"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2</w:t>
      </w:r>
    </w:p>
    <w:p w:rsidR="00A927B7" w:rsidRPr="00212C67" w:rsidRDefault="003F4E61" w:rsidP="00A927B7">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Reroute Printer</w:t>
      </w:r>
      <w:r w:rsidR="00A927B7"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2</w:t>
      </w:r>
    </w:p>
    <w:p w:rsidR="00A927B7" w:rsidRPr="00212C67" w:rsidRDefault="003F4E61" w:rsidP="00A927B7">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Set Destination</w:t>
      </w:r>
      <w:r w:rsidR="00A927B7"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2</w:t>
      </w:r>
    </w:p>
    <w:p w:rsidR="00A927B7" w:rsidRPr="00212C67" w:rsidRDefault="003F4E61" w:rsidP="00A927B7">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Reset to Default Configuration</w:t>
      </w:r>
      <w:r w:rsidR="00A927B7"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2</w:t>
      </w:r>
    </w:p>
    <w:p w:rsidR="00A927B7" w:rsidRPr="00212C67" w:rsidRDefault="00A927B7" w:rsidP="00A927B7">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A</w:t>
      </w:r>
      <w:r w:rsidR="003F4E61">
        <w:rPr>
          <w:rFonts w:ascii="Futura PT Book" w:eastAsiaTheme="minorHAnsi" w:hAnsi="Futura PT Book"/>
          <w:noProof w:val="0"/>
          <w:color w:val="auto"/>
          <w:sz w:val="22"/>
        </w:rPr>
        <w:t>llow Clock In</w:t>
      </w:r>
      <w:r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2</w:t>
      </w:r>
    </w:p>
    <w:p w:rsidR="00A927B7" w:rsidRPr="00212C67" w:rsidRDefault="00A927B7" w:rsidP="00A927B7">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A</w:t>
      </w:r>
      <w:r w:rsidR="003F4E61">
        <w:rPr>
          <w:rFonts w:ascii="Futura PT Book" w:eastAsiaTheme="minorHAnsi" w:hAnsi="Futura PT Book"/>
          <w:noProof w:val="0"/>
          <w:color w:val="auto"/>
          <w:sz w:val="22"/>
        </w:rPr>
        <w:t>llow Clock Out</w:t>
      </w:r>
      <w:r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3</w:t>
      </w:r>
    </w:p>
    <w:p w:rsidR="00A927B7" w:rsidRPr="00212C67" w:rsidRDefault="003F4E61" w:rsidP="00A927B7">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Delete Clock Out</w:t>
      </w:r>
      <w:r w:rsidR="00A927B7"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3</w:t>
      </w:r>
    </w:p>
    <w:p w:rsidR="00A927B7" w:rsidRPr="00212C67" w:rsidRDefault="00307FAA" w:rsidP="00A927B7">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Edit Break</w:t>
      </w:r>
      <w:r w:rsidR="00A927B7"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3</w:t>
      </w:r>
    </w:p>
    <w:p w:rsidR="00307FAA" w:rsidRPr="00212C67" w:rsidRDefault="00307FAA" w:rsidP="00307FAA">
      <w:pPr>
        <w:pStyle w:val="TOC2"/>
        <w:rPr>
          <w:rFonts w:ascii="Futura PT Book" w:eastAsiaTheme="minorHAnsi" w:hAnsi="Futura PT Book"/>
          <w:noProof w:val="0"/>
          <w:color w:val="auto"/>
          <w:sz w:val="22"/>
        </w:rPr>
      </w:pPr>
      <w:r>
        <w:rPr>
          <w:rFonts w:ascii="Futura PT Book" w:eastAsiaTheme="minorHAnsi" w:hAnsi="Futura PT Book"/>
          <w:noProof w:val="0"/>
          <w:color w:val="auto"/>
          <w:sz w:val="22"/>
        </w:rPr>
        <w:t>Edit Time</w:t>
      </w:r>
      <w:r w:rsidRPr="00047EB3">
        <w:rPr>
          <w:rFonts w:ascii="Futura PT Book" w:eastAsiaTheme="minorHAnsi" w:hAnsi="Futura PT Book"/>
          <w:noProof w:val="0"/>
          <w:color w:val="auto"/>
          <w:sz w:val="22"/>
        </w:rPr>
        <w:tab/>
      </w:r>
      <w:r w:rsidR="001C4E86">
        <w:rPr>
          <w:rFonts w:ascii="Futura PT Book" w:eastAsiaTheme="minorHAnsi" w:hAnsi="Futura PT Book"/>
          <w:noProof w:val="0"/>
          <w:color w:val="auto"/>
          <w:sz w:val="22"/>
        </w:rPr>
        <w:t>2</w:t>
      </w:r>
      <w:r w:rsidR="007B20D2">
        <w:rPr>
          <w:rFonts w:ascii="Futura PT Book" w:eastAsiaTheme="minorHAnsi" w:hAnsi="Futura PT Book"/>
          <w:noProof w:val="0"/>
          <w:color w:val="auto"/>
          <w:sz w:val="22"/>
        </w:rPr>
        <w:t>4</w:t>
      </w:r>
    </w:p>
    <w:p w:rsidR="00483265" w:rsidRPr="00212C67" w:rsidRDefault="0082007D" w:rsidP="0082007D">
      <w:pPr>
        <w:pStyle w:val="TOC1"/>
        <w:rPr>
          <w:rFonts w:ascii="Futura PT Book" w:hAnsi="Futura PT Book"/>
          <w:noProof w:val="0"/>
          <w:color w:val="auto"/>
          <w:sz w:val="22"/>
        </w:rPr>
      </w:pPr>
      <w:r>
        <w:rPr>
          <w:rFonts w:ascii="Futura PT Book" w:hAnsi="Futura PT Book" w:cstheme="minorBidi"/>
          <w:noProof w:val="0"/>
          <w:color w:val="auto"/>
          <w:spacing w:val="0"/>
          <w:sz w:val="22"/>
          <w:szCs w:val="22"/>
        </w:rPr>
        <w:t>Aloha Reports</w:t>
      </w:r>
      <w:r w:rsidRPr="00ED25C9">
        <w:rPr>
          <w:rFonts w:ascii="Futura PT Book" w:hAnsi="Futura PT Book" w:cstheme="minorBidi"/>
          <w:noProof w:val="0"/>
          <w:color w:val="auto"/>
          <w:spacing w:val="0"/>
          <w:sz w:val="22"/>
          <w:szCs w:val="22"/>
        </w:rPr>
        <w:tab/>
      </w:r>
      <w:r w:rsidR="001C4E86">
        <w:rPr>
          <w:rFonts w:ascii="Futura PT Book" w:hAnsi="Futura PT Book" w:cstheme="minorBidi"/>
          <w:noProof w:val="0"/>
          <w:color w:val="auto"/>
          <w:spacing w:val="0"/>
          <w:sz w:val="22"/>
          <w:szCs w:val="22"/>
        </w:rPr>
        <w:t>2</w:t>
      </w:r>
      <w:r w:rsidR="007B20D2">
        <w:rPr>
          <w:rFonts w:ascii="Futura PT Book" w:hAnsi="Futura PT Book" w:cstheme="minorBidi"/>
          <w:noProof w:val="0"/>
          <w:color w:val="auto"/>
          <w:spacing w:val="0"/>
          <w:sz w:val="22"/>
          <w:szCs w:val="22"/>
        </w:rPr>
        <w:t>5</w:t>
      </w:r>
    </w:p>
    <w:p w:rsidR="00B578B6" w:rsidRDefault="00B578B6" w:rsidP="00B578B6">
      <w:pPr>
        <w:pStyle w:val="TOC2"/>
        <w:ind w:left="0"/>
        <w:rPr>
          <w:rFonts w:ascii="Futura Std ExtraBold" w:eastAsiaTheme="majorEastAsia" w:hAnsi="Futura Std ExtraBold" w:cstheme="majorBidi"/>
          <w:caps/>
          <w:color w:val="00693A"/>
          <w:sz w:val="32"/>
          <w:szCs w:val="32"/>
        </w:rPr>
      </w:pPr>
      <w:r>
        <w:rPr>
          <w:rStyle w:val="FootnoteReference"/>
        </w:rPr>
        <w:fldChar w:fldCharType="end"/>
      </w:r>
      <w:r w:rsidRPr="0091330B">
        <w:rPr>
          <w:color w:val="A19958"/>
        </w:rPr>
        <mc:AlternateContent>
          <mc:Choice Requires="wps">
            <w:drawing>
              <wp:inline distT="0" distB="0" distL="0" distR="0" wp14:anchorId="70F64C50" wp14:editId="33DA9F1C">
                <wp:extent cx="6382512" cy="0"/>
                <wp:effectExtent l="0" t="0" r="37465" b="19050"/>
                <wp:docPr id="20" name="Straight Connector 20"/>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D4194A3" id="Straight Connector 20"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" strokecolor="#a19958" strokeweight="2pt">
                <v:stroke joinstyle="miter"/>
                <w10:anchorlock/>
              </v:line>
            </w:pict>
          </mc:Fallback>
        </mc:AlternateContent>
      </w:r>
    </w:p>
    <w:p w:rsidR="00B578B6" w:rsidRDefault="00B578B6" w:rsidP="00B578B6">
      <w:pPr>
        <w:pStyle w:val="Bullet1"/>
        <w:numPr>
          <w:ilvl w:val="0"/>
          <w:numId w:val="0"/>
        </w:numPr>
        <w:ind w:left="360" w:hanging="360"/>
        <w:rPr>
          <w:rFonts w:ascii="Futura Std ExtraBold" w:eastAsiaTheme="majorEastAsia" w:hAnsi="Futura Std ExtraBold" w:cstheme="majorBidi"/>
          <w:caps/>
          <w:color w:val="00693A"/>
          <w:sz w:val="32"/>
          <w:szCs w:val="32"/>
        </w:rPr>
      </w:pPr>
    </w:p>
    <w:p w:rsidR="00B578B6" w:rsidRDefault="00B578B6" w:rsidP="00422616">
      <w:pPr>
        <w:pStyle w:val="Bullet1"/>
        <w:numPr>
          <w:ilvl w:val="0"/>
          <w:numId w:val="0"/>
        </w:numPr>
        <w:spacing w:line="240" w:lineRule="auto"/>
        <w:rPr>
          <w:rFonts w:ascii="Futura PT Book" w:hAnsi="Futura PT Book"/>
          <w:color w:val="000000" w:themeColor="text1"/>
        </w:rPr>
      </w:pPr>
    </w:p>
    <w:p w:rsidR="00B578B6" w:rsidRDefault="00B578B6" w:rsidP="00422616">
      <w:pPr>
        <w:pStyle w:val="Bullet1"/>
        <w:numPr>
          <w:ilvl w:val="0"/>
          <w:numId w:val="0"/>
        </w:numPr>
        <w:spacing w:line="240" w:lineRule="auto"/>
        <w:rPr>
          <w:rFonts w:ascii="Futura PT Book" w:hAnsi="Futura PT Book"/>
          <w:color w:val="000000" w:themeColor="text1"/>
        </w:rPr>
      </w:pPr>
    </w:p>
    <w:p w:rsidR="00B578B6" w:rsidRDefault="00B578B6" w:rsidP="00422616">
      <w:pPr>
        <w:pStyle w:val="Bullet1"/>
        <w:numPr>
          <w:ilvl w:val="0"/>
          <w:numId w:val="0"/>
        </w:numPr>
        <w:spacing w:line="240" w:lineRule="auto"/>
        <w:rPr>
          <w:rFonts w:ascii="Futura PT Book" w:hAnsi="Futura PT Book"/>
          <w:color w:val="000000" w:themeColor="text1"/>
        </w:rPr>
      </w:pPr>
    </w:p>
    <w:p w:rsidR="00B578B6" w:rsidRDefault="00B578B6" w:rsidP="00422616">
      <w:pPr>
        <w:pStyle w:val="Bullet1"/>
        <w:numPr>
          <w:ilvl w:val="0"/>
          <w:numId w:val="0"/>
        </w:numPr>
        <w:spacing w:line="240" w:lineRule="auto"/>
        <w:rPr>
          <w:rFonts w:ascii="Futura PT Book" w:hAnsi="Futura PT Book"/>
          <w:color w:val="000000" w:themeColor="text1"/>
        </w:rPr>
      </w:pPr>
    </w:p>
    <w:p w:rsidR="00B578B6" w:rsidRDefault="00B578B6" w:rsidP="00422616">
      <w:pPr>
        <w:pStyle w:val="Bullet1"/>
        <w:numPr>
          <w:ilvl w:val="0"/>
          <w:numId w:val="0"/>
        </w:numPr>
        <w:spacing w:line="240" w:lineRule="auto"/>
        <w:rPr>
          <w:rFonts w:ascii="Futura PT Book" w:hAnsi="Futura PT Book"/>
          <w:color w:val="000000" w:themeColor="text1"/>
        </w:rPr>
      </w:pPr>
    </w:p>
    <w:p w:rsidR="00087E39" w:rsidRDefault="00087E39" w:rsidP="00422616">
      <w:pPr>
        <w:pStyle w:val="Bullet1"/>
        <w:numPr>
          <w:ilvl w:val="0"/>
          <w:numId w:val="0"/>
        </w:numPr>
        <w:spacing w:line="240" w:lineRule="auto"/>
        <w:rPr>
          <w:rFonts w:ascii="Futura PT Book" w:hAnsi="Futura PT Book"/>
          <w:color w:val="000000" w:themeColor="text1"/>
        </w:rPr>
      </w:pPr>
      <w:r w:rsidRPr="0091330B">
        <w:rPr>
          <w:noProof/>
          <w:color w:val="A19958"/>
        </w:rPr>
        <w:lastRenderedPageBreak/>
        <mc:AlternateContent>
          <mc:Choice Requires="wps">
            <w:drawing>
              <wp:inline distT="0" distB="0" distL="0" distR="0" wp14:anchorId="51B546FB" wp14:editId="3270FF40">
                <wp:extent cx="6382512" cy="0"/>
                <wp:effectExtent l="0" t="0" r="37465" b="19050"/>
                <wp:docPr id="6" name="Straight Connector 6"/>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792E687" id="Straight Connector 6"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" strokecolor="#a19958" strokeweight="2pt">
                <v:stroke joinstyle="miter"/>
                <w10:anchorlock/>
              </v:line>
            </w:pict>
          </mc:Fallback>
        </mc:AlternateContent>
      </w:r>
    </w:p>
    <w:p w:rsidR="00225125" w:rsidRDefault="00225125"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ATO SCREEN DEFINITIONS</w:t>
      </w:r>
    </w:p>
    <w:p w:rsidR="00225125" w:rsidRPr="00225125" w:rsidRDefault="00225125" w:rsidP="00422616">
      <w:pPr>
        <w:pStyle w:val="Bullet1"/>
        <w:numPr>
          <w:ilvl w:val="0"/>
          <w:numId w:val="0"/>
        </w:numPr>
        <w:spacing w:line="240" w:lineRule="auto"/>
        <w:ind w:left="360" w:hanging="360"/>
        <w:jc w:val="center"/>
        <w:rPr>
          <w:rFonts w:ascii="Futura PT Book" w:hAnsi="Futura PT Book"/>
          <w:noProof/>
          <w:color w:val="000000" w:themeColor="text1"/>
        </w:rPr>
      </w:pPr>
      <w:r w:rsidRPr="00225125">
        <w:rPr>
          <w:rFonts w:ascii="Futura Std ExtraBold" w:eastAsiaTheme="majorEastAsia" w:hAnsi="Futura Std ExtraBold" w:cstheme="majorBidi"/>
          <w:caps/>
          <w:color w:val="00693A"/>
        </w:rPr>
        <w:t>STATUS RIBBON</w:t>
      </w:r>
    </w:p>
    <w:tbl>
      <w:tblPr>
        <w:tblStyle w:val="TableGrid"/>
        <w:tblW w:w="10080" w:type="dxa"/>
        <w:tblBorders>
          <w:top w:val="none" w:sz="0" w:space="0" w:color="auto"/>
          <w:left w:val="none" w:sz="0" w:space="0" w:color="auto"/>
          <w:bottom w:val="none" w:sz="0" w:space="0" w:color="auto"/>
          <w:right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340"/>
        <w:gridCol w:w="5400"/>
        <w:gridCol w:w="2340"/>
      </w:tblGrid>
      <w:tr w:rsidR="00225125" w:rsidTr="008D5F4A">
        <w:tc>
          <w:tcPr>
            <w:tcW w:w="2340" w:type="dxa"/>
          </w:tcPr>
          <w:p w:rsidR="00225125" w:rsidRPr="00940F67" w:rsidRDefault="00225125"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YELLOW ARROW TOGGLES CURRENT/ALL DAY</w:t>
            </w:r>
          </w:p>
        </w:tc>
        <w:tc>
          <w:tcPr>
            <w:tcW w:w="7740" w:type="dxa"/>
            <w:gridSpan w:val="2"/>
          </w:tcPr>
          <w:p w:rsidR="00225125" w:rsidRPr="00225125" w:rsidRDefault="00225125" w:rsidP="00422616">
            <w:pPr>
              <w:rPr>
                <w:rFonts w:ascii="Futura PT Book" w:hAnsi="Futura PT Book"/>
                <w:color w:val="000000" w:themeColor="text1"/>
              </w:rPr>
            </w:pPr>
            <w:r w:rsidRPr="00225125">
              <w:rPr>
                <w:rFonts w:ascii="Futura PT Book" w:hAnsi="Futura PT Book"/>
              </w:rPr>
              <w:t>When highlighted displays total number of orders for each category: Online, Walk In, Call In.</w:t>
            </w:r>
          </w:p>
        </w:tc>
      </w:tr>
      <w:tr w:rsidR="00225125" w:rsidTr="008D5F4A">
        <w:tc>
          <w:tcPr>
            <w:tcW w:w="2340" w:type="dxa"/>
          </w:tcPr>
          <w:p w:rsidR="00225125" w:rsidRDefault="00225125" w:rsidP="00422616">
            <w:pPr>
              <w:pStyle w:val="Bullet1"/>
              <w:numPr>
                <w:ilvl w:val="0"/>
                <w:numId w:val="0"/>
              </w:numPr>
              <w:rPr>
                <w:rFonts w:ascii="Futura PT Book" w:hAnsi="Futura PT Book"/>
              </w:rPr>
            </w:pPr>
            <w:r>
              <w:rPr>
                <w:rFonts w:ascii="Futura Std ExtraBold" w:eastAsiaTheme="majorEastAsia" w:hAnsi="Futura Std ExtraBold" w:cstheme="majorBidi"/>
                <w:caps/>
                <w:color w:val="00693A"/>
              </w:rPr>
              <w:t>CURRENT QUOTE TIMES</w:t>
            </w:r>
          </w:p>
        </w:tc>
        <w:tc>
          <w:tcPr>
            <w:tcW w:w="7740" w:type="dxa"/>
            <w:gridSpan w:val="2"/>
            <w:vAlign w:val="center"/>
          </w:tcPr>
          <w:p w:rsidR="00225125" w:rsidRPr="00225125" w:rsidRDefault="00225125" w:rsidP="00422616">
            <w:pPr>
              <w:tabs>
                <w:tab w:val="left" w:pos="7309"/>
              </w:tabs>
              <w:rPr>
                <w:rFonts w:ascii="Futura PT Book" w:hAnsi="Futura PT Book"/>
              </w:rPr>
            </w:pPr>
            <w:r w:rsidRPr="00225125">
              <w:rPr>
                <w:rFonts w:ascii="Futura PT Book" w:hAnsi="Futura PT Book"/>
              </w:rPr>
              <w:t xml:space="preserve">Current Quote time displayed for Guest to receive the order: Will be the same for each type of order. </w:t>
            </w:r>
          </w:p>
        </w:tc>
      </w:tr>
      <w:tr w:rsidR="00225125" w:rsidTr="008D5F4A">
        <w:tc>
          <w:tcPr>
            <w:tcW w:w="2340" w:type="dxa"/>
          </w:tcPr>
          <w:p w:rsidR="00225125" w:rsidRDefault="00225125"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ADJUST QUOTE TIME</w:t>
            </w:r>
          </w:p>
          <w:p w:rsidR="00225125" w:rsidRDefault="00225125" w:rsidP="00422616">
            <w:pPr>
              <w:pStyle w:val="Bullet1"/>
              <w:numPr>
                <w:ilvl w:val="0"/>
                <w:numId w:val="0"/>
              </w:numPr>
              <w:rPr>
                <w:rFonts w:ascii="Futura PT Book" w:hAnsi="Futura PT Book"/>
              </w:rPr>
            </w:pPr>
          </w:p>
        </w:tc>
        <w:tc>
          <w:tcPr>
            <w:tcW w:w="7740" w:type="dxa"/>
            <w:gridSpan w:val="2"/>
            <w:vAlign w:val="center"/>
          </w:tcPr>
          <w:p w:rsidR="00225125" w:rsidRPr="00225125" w:rsidRDefault="00225125" w:rsidP="00422616">
            <w:pPr>
              <w:tabs>
                <w:tab w:val="left" w:pos="7309"/>
              </w:tabs>
              <w:rPr>
                <w:rFonts w:ascii="Futura PT Book" w:hAnsi="Futura PT Book"/>
              </w:rPr>
            </w:pPr>
            <w:r w:rsidRPr="00225125">
              <w:rPr>
                <w:rFonts w:ascii="Futura PT Book" w:hAnsi="Futura PT Book"/>
              </w:rPr>
              <w:t xml:space="preserve">Can only be adjusted by the Manager or Shift Leader or when instructed by Manager or Shift Leader. </w:t>
            </w:r>
          </w:p>
        </w:tc>
      </w:tr>
      <w:tr w:rsidR="00225125" w:rsidTr="008D5F4A">
        <w:tc>
          <w:tcPr>
            <w:tcW w:w="2340" w:type="dxa"/>
          </w:tcPr>
          <w:p w:rsidR="00225125" w:rsidRDefault="00225125"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TIME AND DATE</w:t>
            </w:r>
          </w:p>
          <w:p w:rsidR="00225125" w:rsidRDefault="00225125" w:rsidP="00422616">
            <w:pPr>
              <w:pStyle w:val="Bullet1"/>
              <w:numPr>
                <w:ilvl w:val="0"/>
                <w:numId w:val="0"/>
              </w:numPr>
              <w:rPr>
                <w:rFonts w:ascii="Futura PT Book" w:hAnsi="Futura PT Book"/>
              </w:rPr>
            </w:pPr>
          </w:p>
        </w:tc>
        <w:tc>
          <w:tcPr>
            <w:tcW w:w="7740" w:type="dxa"/>
            <w:gridSpan w:val="2"/>
            <w:vAlign w:val="center"/>
          </w:tcPr>
          <w:p w:rsidR="00225125" w:rsidRPr="00225125" w:rsidRDefault="00225125" w:rsidP="00422616">
            <w:pPr>
              <w:tabs>
                <w:tab w:val="left" w:pos="7309"/>
              </w:tabs>
              <w:rPr>
                <w:rFonts w:ascii="Futura PT Book" w:hAnsi="Futura PT Book"/>
              </w:rPr>
            </w:pPr>
            <w:r w:rsidRPr="00225125">
              <w:rPr>
                <w:rFonts w:ascii="Futura PT Book" w:hAnsi="Futura PT Book"/>
              </w:rPr>
              <w:t>Current time and date.</w:t>
            </w:r>
          </w:p>
        </w:tc>
      </w:tr>
      <w:tr w:rsidR="003C7AF0" w:rsidTr="008D5F4A">
        <w:trPr>
          <w:gridAfter w:val="1"/>
          <w:wAfter w:w="2340" w:type="dxa"/>
        </w:trPr>
        <w:tc>
          <w:tcPr>
            <w:tcW w:w="7740" w:type="dxa"/>
            <w:gridSpan w:val="2"/>
          </w:tcPr>
          <w:p w:rsidR="003C7AF0" w:rsidRPr="003C7AF0" w:rsidRDefault="003C7AF0" w:rsidP="00422616">
            <w:pPr>
              <w:jc w:val="both"/>
              <w:rPr>
                <w:rFonts w:ascii="Futura PT Book" w:hAnsi="Futura PT Book"/>
                <w:noProof/>
                <w:color w:val="000000" w:themeColor="text1"/>
              </w:rPr>
            </w:pPr>
          </w:p>
        </w:tc>
      </w:tr>
    </w:tbl>
    <w:p w:rsidR="00310EB7" w:rsidRPr="00225125" w:rsidRDefault="00310EB7" w:rsidP="00422616">
      <w:pPr>
        <w:pStyle w:val="Bullet1"/>
        <w:numPr>
          <w:ilvl w:val="0"/>
          <w:numId w:val="0"/>
        </w:numPr>
        <w:spacing w:line="240" w:lineRule="auto"/>
        <w:ind w:left="360" w:hanging="360"/>
        <w:jc w:val="center"/>
        <w:rPr>
          <w:rFonts w:ascii="Futura PT Book" w:hAnsi="Futura PT Book"/>
          <w:noProof/>
          <w:color w:val="000000" w:themeColor="text1"/>
        </w:rPr>
      </w:pPr>
      <w:r>
        <w:rPr>
          <w:rFonts w:ascii="Futura Std ExtraBold" w:eastAsiaTheme="majorEastAsia" w:hAnsi="Futura Std ExtraBold" w:cstheme="majorBidi"/>
          <w:caps/>
          <w:color w:val="00693A"/>
        </w:rPr>
        <w:t>GENERAL OPTIONS</w:t>
      </w:r>
    </w:p>
    <w:tbl>
      <w:tblPr>
        <w:tblStyle w:val="TableGrid"/>
        <w:tblW w:w="10080" w:type="dxa"/>
        <w:tblBorders>
          <w:top w:val="none" w:sz="0" w:space="0" w:color="auto"/>
          <w:left w:val="none" w:sz="0" w:space="0" w:color="auto"/>
          <w:bottom w:val="none" w:sz="0" w:space="0" w:color="auto"/>
          <w:right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340"/>
        <w:gridCol w:w="7740"/>
      </w:tblGrid>
      <w:tr w:rsidR="00310EB7" w:rsidTr="008D5F4A">
        <w:tc>
          <w:tcPr>
            <w:tcW w:w="2340" w:type="dxa"/>
          </w:tcPr>
          <w:p w:rsidR="00310EB7" w:rsidRPr="00940F67" w:rsidRDefault="00310EB7"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ALOHA</w:t>
            </w:r>
          </w:p>
        </w:tc>
        <w:tc>
          <w:tcPr>
            <w:tcW w:w="7740" w:type="dxa"/>
            <w:vAlign w:val="center"/>
          </w:tcPr>
          <w:p w:rsidR="00310EB7" w:rsidRPr="00A85263" w:rsidRDefault="00310EB7" w:rsidP="00422616">
            <w:pPr>
              <w:tabs>
                <w:tab w:val="left" w:pos="7309"/>
              </w:tabs>
              <w:rPr>
                <w:rFonts w:ascii="Futura PT Book" w:hAnsi="Futura PT Book"/>
              </w:rPr>
            </w:pPr>
            <w:r w:rsidRPr="00A85263">
              <w:rPr>
                <w:rFonts w:ascii="Futura PT Book" w:hAnsi="Futura PT Book"/>
              </w:rPr>
              <w:t>Access employees and managers function screens</w:t>
            </w:r>
            <w:r w:rsidR="00A85263">
              <w:rPr>
                <w:rFonts w:ascii="Futura PT Book" w:hAnsi="Futura PT Book"/>
              </w:rPr>
              <w:t>.</w:t>
            </w:r>
            <w:r w:rsidRPr="00A85263">
              <w:rPr>
                <w:rFonts w:ascii="Futura PT Book" w:hAnsi="Futura PT Book"/>
              </w:rPr>
              <w:t xml:space="preserve"> </w:t>
            </w:r>
          </w:p>
        </w:tc>
      </w:tr>
      <w:tr w:rsidR="00310EB7" w:rsidTr="008D5F4A">
        <w:tc>
          <w:tcPr>
            <w:tcW w:w="2340" w:type="dxa"/>
          </w:tcPr>
          <w:p w:rsidR="00310EB7" w:rsidRDefault="00310EB7" w:rsidP="00422616">
            <w:pPr>
              <w:pStyle w:val="Bullet1"/>
              <w:numPr>
                <w:ilvl w:val="0"/>
                <w:numId w:val="0"/>
              </w:numPr>
              <w:rPr>
                <w:rFonts w:ascii="Futura PT Book" w:hAnsi="Futura PT Book"/>
              </w:rPr>
            </w:pPr>
            <w:r>
              <w:rPr>
                <w:rFonts w:ascii="Futura Std ExtraBold" w:eastAsiaTheme="majorEastAsia" w:hAnsi="Futura Std ExtraBold" w:cstheme="majorBidi"/>
                <w:caps/>
                <w:color w:val="00693A"/>
              </w:rPr>
              <w:t>ATO</w:t>
            </w:r>
          </w:p>
        </w:tc>
        <w:tc>
          <w:tcPr>
            <w:tcW w:w="7740" w:type="dxa"/>
            <w:vAlign w:val="center"/>
          </w:tcPr>
          <w:p w:rsidR="00310EB7" w:rsidRPr="00A85263" w:rsidRDefault="00310EB7" w:rsidP="00422616">
            <w:pPr>
              <w:tabs>
                <w:tab w:val="left" w:pos="7309"/>
              </w:tabs>
              <w:rPr>
                <w:rFonts w:ascii="Futura PT Book" w:hAnsi="Futura PT Book"/>
              </w:rPr>
            </w:pPr>
            <w:r w:rsidRPr="00A85263">
              <w:rPr>
                <w:rFonts w:ascii="Futura PT Book" w:hAnsi="Futura PT Book"/>
              </w:rPr>
              <w:t>Main start screen to enter phone number and name</w:t>
            </w:r>
            <w:r w:rsidR="00A85263">
              <w:rPr>
                <w:rFonts w:ascii="Futura PT Book" w:hAnsi="Futura PT Book"/>
              </w:rPr>
              <w:t>.</w:t>
            </w:r>
            <w:r w:rsidRPr="00A85263">
              <w:rPr>
                <w:rFonts w:ascii="Futura PT Book" w:hAnsi="Futura PT Book"/>
              </w:rPr>
              <w:t xml:space="preserve"> </w:t>
            </w:r>
          </w:p>
        </w:tc>
      </w:tr>
      <w:tr w:rsidR="00310EB7" w:rsidTr="008D5F4A">
        <w:tc>
          <w:tcPr>
            <w:tcW w:w="2340" w:type="dxa"/>
          </w:tcPr>
          <w:p w:rsidR="00310EB7" w:rsidRDefault="00310EB7" w:rsidP="00422616">
            <w:pPr>
              <w:pStyle w:val="Bullet1"/>
              <w:numPr>
                <w:ilvl w:val="0"/>
                <w:numId w:val="0"/>
              </w:numPr>
              <w:rPr>
                <w:rFonts w:ascii="Futura PT Book" w:hAnsi="Futura PT Book"/>
              </w:rPr>
            </w:pPr>
            <w:r>
              <w:rPr>
                <w:rFonts w:ascii="Futura Std ExtraBold" w:eastAsiaTheme="majorEastAsia" w:hAnsi="Futura Std ExtraBold" w:cstheme="majorBidi"/>
                <w:caps/>
                <w:color w:val="00693A"/>
              </w:rPr>
              <w:t>LOOK UP</w:t>
            </w:r>
          </w:p>
        </w:tc>
        <w:tc>
          <w:tcPr>
            <w:tcW w:w="7740" w:type="dxa"/>
            <w:vAlign w:val="center"/>
          </w:tcPr>
          <w:p w:rsidR="00310EB7" w:rsidRPr="00A85263" w:rsidRDefault="00310EB7" w:rsidP="00422616">
            <w:pPr>
              <w:tabs>
                <w:tab w:val="left" w:pos="7309"/>
              </w:tabs>
              <w:rPr>
                <w:rFonts w:ascii="Futura PT Book" w:hAnsi="Futura PT Book"/>
              </w:rPr>
            </w:pPr>
            <w:r w:rsidRPr="00A85263">
              <w:rPr>
                <w:rFonts w:ascii="Futura PT Book" w:hAnsi="Futura PT Book"/>
              </w:rPr>
              <w:t>Guest Name or Phone number entry</w:t>
            </w:r>
            <w:r w:rsidR="00A85263">
              <w:rPr>
                <w:rFonts w:ascii="Futura PT Book" w:hAnsi="Futura PT Book"/>
              </w:rPr>
              <w:t>.</w:t>
            </w:r>
          </w:p>
        </w:tc>
      </w:tr>
      <w:tr w:rsidR="00310EB7" w:rsidTr="008D5F4A">
        <w:tc>
          <w:tcPr>
            <w:tcW w:w="2340" w:type="dxa"/>
          </w:tcPr>
          <w:p w:rsidR="00310EB7" w:rsidRDefault="00310EB7" w:rsidP="00422616">
            <w:pPr>
              <w:pStyle w:val="Bullet1"/>
              <w:numPr>
                <w:ilvl w:val="0"/>
                <w:numId w:val="0"/>
              </w:numPr>
              <w:rPr>
                <w:rFonts w:ascii="Futura PT Book" w:hAnsi="Futura PT Book"/>
              </w:rPr>
            </w:pPr>
            <w:r>
              <w:rPr>
                <w:rFonts w:ascii="Futura Std ExtraBold" w:eastAsiaTheme="majorEastAsia" w:hAnsi="Futura Std ExtraBold" w:cstheme="majorBidi"/>
                <w:caps/>
                <w:color w:val="00693A"/>
              </w:rPr>
              <w:t>ORDERS/PICK UP</w:t>
            </w:r>
          </w:p>
        </w:tc>
        <w:tc>
          <w:tcPr>
            <w:tcW w:w="7740" w:type="dxa"/>
            <w:vAlign w:val="center"/>
          </w:tcPr>
          <w:p w:rsidR="00310EB7" w:rsidRPr="00A85263" w:rsidRDefault="00310EB7" w:rsidP="00422616">
            <w:pPr>
              <w:tabs>
                <w:tab w:val="left" w:pos="7309"/>
              </w:tabs>
              <w:rPr>
                <w:rFonts w:ascii="Futura PT Book" w:hAnsi="Futura PT Book"/>
              </w:rPr>
            </w:pPr>
            <w:r w:rsidRPr="00A85263">
              <w:rPr>
                <w:rFonts w:ascii="Futura PT Book" w:hAnsi="Futura PT Book"/>
              </w:rPr>
              <w:t>Displays open orders, closed orders or all orders</w:t>
            </w:r>
          </w:p>
        </w:tc>
      </w:tr>
      <w:tr w:rsidR="00310EB7" w:rsidTr="008D5F4A">
        <w:tc>
          <w:tcPr>
            <w:tcW w:w="2340" w:type="dxa"/>
          </w:tcPr>
          <w:p w:rsidR="00310EB7" w:rsidRDefault="00310EB7"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FUTURE</w:t>
            </w:r>
          </w:p>
        </w:tc>
        <w:tc>
          <w:tcPr>
            <w:tcW w:w="7740" w:type="dxa"/>
            <w:vAlign w:val="center"/>
          </w:tcPr>
          <w:p w:rsidR="00310EB7" w:rsidRPr="00A85263" w:rsidRDefault="00310EB7" w:rsidP="00422616">
            <w:pPr>
              <w:tabs>
                <w:tab w:val="left" w:pos="7309"/>
              </w:tabs>
              <w:rPr>
                <w:rFonts w:ascii="Futura PT Book" w:hAnsi="Futura PT Book"/>
              </w:rPr>
            </w:pPr>
            <w:r w:rsidRPr="00A85263">
              <w:rPr>
                <w:rFonts w:ascii="Futura PT Book" w:hAnsi="Futura PT Book"/>
              </w:rPr>
              <w:t>Displays Future Orders</w:t>
            </w:r>
          </w:p>
        </w:tc>
      </w:tr>
      <w:tr w:rsidR="00310EB7" w:rsidTr="008D5F4A">
        <w:tc>
          <w:tcPr>
            <w:tcW w:w="2340" w:type="dxa"/>
          </w:tcPr>
          <w:p w:rsidR="00310EB7" w:rsidRDefault="00310EB7"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LOG OUT</w:t>
            </w:r>
          </w:p>
        </w:tc>
        <w:tc>
          <w:tcPr>
            <w:tcW w:w="7740" w:type="dxa"/>
            <w:vAlign w:val="center"/>
          </w:tcPr>
          <w:p w:rsidR="00310EB7" w:rsidRPr="00A85263" w:rsidRDefault="00310EB7" w:rsidP="00422616">
            <w:pPr>
              <w:tabs>
                <w:tab w:val="left" w:pos="7309"/>
              </w:tabs>
              <w:rPr>
                <w:rFonts w:ascii="Futura PT Book" w:hAnsi="Futura PT Book"/>
              </w:rPr>
            </w:pPr>
            <w:r w:rsidRPr="00A85263">
              <w:rPr>
                <w:rFonts w:ascii="Futura PT Book" w:hAnsi="Futura PT Book"/>
              </w:rPr>
              <w:t>Locks the terminal</w:t>
            </w:r>
          </w:p>
        </w:tc>
      </w:tr>
    </w:tbl>
    <w:p w:rsidR="00225125" w:rsidRDefault="00225125" w:rsidP="00422616">
      <w:pPr>
        <w:pStyle w:val="Bullet1"/>
        <w:numPr>
          <w:ilvl w:val="0"/>
          <w:numId w:val="0"/>
        </w:numPr>
        <w:spacing w:line="240" w:lineRule="auto"/>
        <w:rPr>
          <w:rFonts w:ascii="Futura PT Book" w:hAnsi="Futura PT Book"/>
          <w:color w:val="000000" w:themeColor="text1"/>
        </w:rPr>
      </w:pPr>
    </w:p>
    <w:p w:rsidR="0043560A" w:rsidRDefault="0043560A" w:rsidP="00422616">
      <w:pPr>
        <w:pStyle w:val="Bullet1"/>
        <w:numPr>
          <w:ilvl w:val="0"/>
          <w:numId w:val="0"/>
        </w:numPr>
        <w:spacing w:line="240" w:lineRule="auto"/>
        <w:rPr>
          <w:rFonts w:ascii="Futura PT Book" w:hAnsi="Futura PT Book"/>
          <w:color w:val="000000" w:themeColor="text1"/>
        </w:rPr>
      </w:pPr>
    </w:p>
    <w:p w:rsidR="0043560A" w:rsidRDefault="0043560A" w:rsidP="00422616">
      <w:pPr>
        <w:pStyle w:val="Bullet1"/>
        <w:numPr>
          <w:ilvl w:val="0"/>
          <w:numId w:val="0"/>
        </w:numPr>
        <w:spacing w:line="240" w:lineRule="auto"/>
        <w:rPr>
          <w:rFonts w:ascii="Futura PT Book" w:hAnsi="Futura PT Book"/>
          <w:color w:val="000000" w:themeColor="text1"/>
        </w:rPr>
      </w:pPr>
    </w:p>
    <w:p w:rsidR="0043560A" w:rsidRDefault="0043560A" w:rsidP="00422616">
      <w:pPr>
        <w:pStyle w:val="Bullet1"/>
        <w:numPr>
          <w:ilvl w:val="0"/>
          <w:numId w:val="0"/>
        </w:numPr>
        <w:spacing w:line="240" w:lineRule="auto"/>
        <w:rPr>
          <w:rFonts w:ascii="Futura PT Book" w:hAnsi="Futura PT Book"/>
          <w:color w:val="000000" w:themeColor="text1"/>
        </w:rPr>
      </w:pPr>
    </w:p>
    <w:p w:rsidR="0043560A" w:rsidRDefault="0043560A" w:rsidP="00422616">
      <w:pPr>
        <w:pStyle w:val="Bullet1"/>
        <w:numPr>
          <w:ilvl w:val="0"/>
          <w:numId w:val="0"/>
        </w:numPr>
        <w:spacing w:line="240" w:lineRule="auto"/>
        <w:rPr>
          <w:rFonts w:ascii="Futura PT Book" w:hAnsi="Futura PT Book"/>
          <w:color w:val="000000" w:themeColor="text1"/>
        </w:rPr>
      </w:pPr>
    </w:p>
    <w:p w:rsidR="0043560A" w:rsidRPr="00225125" w:rsidRDefault="0043560A" w:rsidP="00422616">
      <w:pPr>
        <w:pStyle w:val="Bullet1"/>
        <w:numPr>
          <w:ilvl w:val="0"/>
          <w:numId w:val="0"/>
        </w:numPr>
        <w:spacing w:line="240" w:lineRule="auto"/>
        <w:ind w:left="360" w:hanging="360"/>
        <w:jc w:val="center"/>
        <w:rPr>
          <w:rFonts w:ascii="Futura PT Book" w:hAnsi="Futura PT Book"/>
          <w:noProof/>
          <w:color w:val="000000" w:themeColor="text1"/>
        </w:rPr>
      </w:pPr>
      <w:r>
        <w:rPr>
          <w:rFonts w:ascii="Futura Std ExtraBold" w:eastAsiaTheme="majorEastAsia" w:hAnsi="Futura Std ExtraBold" w:cstheme="majorBidi"/>
          <w:caps/>
          <w:color w:val="00693A"/>
        </w:rPr>
        <w:lastRenderedPageBreak/>
        <w:t>ORDER METHODS (RIGHT SIDE OF SCREEN)</w:t>
      </w:r>
    </w:p>
    <w:tbl>
      <w:tblPr>
        <w:tblStyle w:val="TableGrid"/>
        <w:tblW w:w="10080" w:type="dxa"/>
        <w:tblBorders>
          <w:top w:val="none" w:sz="0" w:space="0" w:color="auto"/>
          <w:left w:val="none" w:sz="0" w:space="0" w:color="auto"/>
          <w:bottom w:val="none" w:sz="0" w:space="0" w:color="auto"/>
          <w:right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340"/>
        <w:gridCol w:w="7740"/>
      </w:tblGrid>
      <w:tr w:rsidR="0043560A" w:rsidTr="008D5F4A">
        <w:tc>
          <w:tcPr>
            <w:tcW w:w="2340" w:type="dxa"/>
          </w:tcPr>
          <w:p w:rsidR="0043560A" w:rsidRPr="00940F67" w:rsidRDefault="0043560A"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WALK IN</w:t>
            </w:r>
          </w:p>
        </w:tc>
        <w:tc>
          <w:tcPr>
            <w:tcW w:w="7740" w:type="dxa"/>
            <w:vAlign w:val="center"/>
          </w:tcPr>
          <w:p w:rsidR="0043560A" w:rsidRPr="0043560A" w:rsidRDefault="0043560A" w:rsidP="00422616">
            <w:pPr>
              <w:tabs>
                <w:tab w:val="left" w:pos="7309"/>
              </w:tabs>
              <w:rPr>
                <w:rFonts w:ascii="Futura PT Book" w:hAnsi="Futura PT Book"/>
              </w:rPr>
            </w:pPr>
            <w:r w:rsidRPr="0043560A">
              <w:rPr>
                <w:rFonts w:ascii="Futura PT Book" w:hAnsi="Futura PT Book"/>
              </w:rPr>
              <w:t>To be used for guests placing the order at the counter. Requires guest name and will take you directly to the Aloha screen</w:t>
            </w:r>
            <w:r>
              <w:rPr>
                <w:rFonts w:ascii="Futura PT Book" w:hAnsi="Futura PT Book"/>
              </w:rPr>
              <w:t>.</w:t>
            </w:r>
            <w:r w:rsidRPr="0043560A">
              <w:rPr>
                <w:rFonts w:ascii="Futura PT Book" w:hAnsi="Futura PT Book"/>
              </w:rPr>
              <w:t xml:space="preserve"> </w:t>
            </w:r>
          </w:p>
        </w:tc>
      </w:tr>
      <w:tr w:rsidR="0043560A" w:rsidTr="008D5F4A">
        <w:tc>
          <w:tcPr>
            <w:tcW w:w="2340" w:type="dxa"/>
          </w:tcPr>
          <w:p w:rsidR="0043560A" w:rsidRDefault="0043560A" w:rsidP="00422616">
            <w:pPr>
              <w:pStyle w:val="Bullet1"/>
              <w:numPr>
                <w:ilvl w:val="0"/>
                <w:numId w:val="0"/>
              </w:numPr>
              <w:rPr>
                <w:rFonts w:ascii="Futura PT Book" w:hAnsi="Futura PT Book"/>
              </w:rPr>
            </w:pPr>
            <w:r>
              <w:rPr>
                <w:rFonts w:ascii="Futura Std ExtraBold" w:eastAsiaTheme="majorEastAsia" w:hAnsi="Futura Std ExtraBold" w:cstheme="majorBidi"/>
                <w:caps/>
                <w:color w:val="00693A"/>
              </w:rPr>
              <w:t>CALL IN</w:t>
            </w:r>
          </w:p>
        </w:tc>
        <w:tc>
          <w:tcPr>
            <w:tcW w:w="7740" w:type="dxa"/>
            <w:vAlign w:val="center"/>
          </w:tcPr>
          <w:p w:rsidR="0043560A" w:rsidRPr="0043560A" w:rsidRDefault="0043560A" w:rsidP="00422616">
            <w:pPr>
              <w:tabs>
                <w:tab w:val="left" w:pos="7309"/>
              </w:tabs>
              <w:rPr>
                <w:rFonts w:ascii="Futura PT Book" w:hAnsi="Futura PT Book"/>
              </w:rPr>
            </w:pPr>
            <w:r w:rsidRPr="0043560A">
              <w:rPr>
                <w:rFonts w:ascii="Futura PT Book" w:hAnsi="Futura PT Book"/>
              </w:rPr>
              <w:t>To be used for guest calling in their order. Requires Guest Name and Phone Number</w:t>
            </w:r>
            <w:r>
              <w:rPr>
                <w:rFonts w:ascii="Futura PT Book" w:hAnsi="Futura PT Book"/>
              </w:rPr>
              <w:t>.</w:t>
            </w:r>
          </w:p>
        </w:tc>
      </w:tr>
      <w:tr w:rsidR="0043560A" w:rsidTr="008D5F4A">
        <w:tc>
          <w:tcPr>
            <w:tcW w:w="2340" w:type="dxa"/>
          </w:tcPr>
          <w:p w:rsidR="0043560A" w:rsidRDefault="0043560A" w:rsidP="00422616">
            <w:pPr>
              <w:pStyle w:val="Bullet1"/>
              <w:numPr>
                <w:ilvl w:val="0"/>
                <w:numId w:val="0"/>
              </w:numPr>
              <w:rPr>
                <w:rFonts w:ascii="Futura PT Book" w:hAnsi="Futura PT Book"/>
              </w:rPr>
            </w:pPr>
            <w:r>
              <w:rPr>
                <w:rFonts w:ascii="Futura Std ExtraBold" w:eastAsiaTheme="majorEastAsia" w:hAnsi="Futura Std ExtraBold" w:cstheme="majorBidi"/>
                <w:caps/>
                <w:color w:val="00693A"/>
              </w:rPr>
              <w:t>START WEB</w:t>
            </w:r>
          </w:p>
        </w:tc>
        <w:tc>
          <w:tcPr>
            <w:tcW w:w="7740" w:type="dxa"/>
            <w:vAlign w:val="center"/>
          </w:tcPr>
          <w:p w:rsidR="0043560A" w:rsidRPr="0043560A" w:rsidRDefault="0043560A" w:rsidP="00422616">
            <w:pPr>
              <w:tabs>
                <w:tab w:val="left" w:pos="7309"/>
              </w:tabs>
              <w:rPr>
                <w:rFonts w:ascii="Futura PT Book" w:hAnsi="Futura PT Book"/>
              </w:rPr>
            </w:pPr>
            <w:r w:rsidRPr="0043560A">
              <w:rPr>
                <w:rFonts w:ascii="Futura PT Book" w:hAnsi="Futura PT Book"/>
              </w:rPr>
              <w:t>To be used for Online and App Orders. Requires Guest Name and Phone Number (not used)</w:t>
            </w:r>
            <w:r>
              <w:rPr>
                <w:rFonts w:ascii="Futura PT Book" w:hAnsi="Futura PT Book"/>
              </w:rPr>
              <w:t>.</w:t>
            </w:r>
          </w:p>
        </w:tc>
      </w:tr>
      <w:tr w:rsidR="0043560A" w:rsidTr="008D5F4A">
        <w:tc>
          <w:tcPr>
            <w:tcW w:w="2340" w:type="dxa"/>
          </w:tcPr>
          <w:p w:rsidR="0043560A" w:rsidRDefault="0043560A" w:rsidP="00422616">
            <w:pPr>
              <w:pStyle w:val="Bullet1"/>
              <w:numPr>
                <w:ilvl w:val="0"/>
                <w:numId w:val="0"/>
              </w:numPr>
              <w:rPr>
                <w:rFonts w:ascii="Futura PT Book" w:hAnsi="Futura PT Book"/>
              </w:rPr>
            </w:pPr>
            <w:r>
              <w:rPr>
                <w:rFonts w:ascii="Futura Std ExtraBold" w:eastAsiaTheme="majorEastAsia" w:hAnsi="Futura Std ExtraBold" w:cstheme="majorBidi"/>
                <w:caps/>
                <w:color w:val="00693A"/>
              </w:rPr>
              <w:t>FUTURE ORDER</w:t>
            </w:r>
          </w:p>
        </w:tc>
        <w:tc>
          <w:tcPr>
            <w:tcW w:w="7740" w:type="dxa"/>
            <w:vAlign w:val="center"/>
          </w:tcPr>
          <w:p w:rsidR="0043560A" w:rsidRPr="0043560A" w:rsidRDefault="0043560A" w:rsidP="00422616">
            <w:pPr>
              <w:tabs>
                <w:tab w:val="left" w:pos="7309"/>
              </w:tabs>
              <w:rPr>
                <w:rFonts w:ascii="Futura PT Book" w:hAnsi="Futura PT Book"/>
              </w:rPr>
            </w:pPr>
            <w:r w:rsidRPr="0043560A">
              <w:rPr>
                <w:rFonts w:ascii="Futura PT Book" w:hAnsi="Futura PT Book"/>
              </w:rPr>
              <w:t>To be used for walk in or call in guest, placing an order for a specific future time</w:t>
            </w:r>
            <w:r>
              <w:rPr>
                <w:rFonts w:ascii="Futura PT Book" w:hAnsi="Futura PT Book"/>
              </w:rPr>
              <w:t>.</w:t>
            </w:r>
            <w:r w:rsidRPr="0043560A">
              <w:rPr>
                <w:rFonts w:ascii="Futura PT Book" w:hAnsi="Futura PT Book"/>
              </w:rPr>
              <w:t xml:space="preserve">  </w:t>
            </w:r>
            <w:r>
              <w:rPr>
                <w:rFonts w:ascii="Futura PT Book" w:hAnsi="Futura PT Book"/>
              </w:rPr>
              <w:br/>
            </w:r>
            <w:r w:rsidRPr="0043560A">
              <w:rPr>
                <w:rFonts w:ascii="Futura PT Book" w:hAnsi="Futura PT Book"/>
              </w:rPr>
              <w:t>*guest information must already be in the system</w:t>
            </w:r>
            <w:r>
              <w:rPr>
                <w:rFonts w:ascii="Futura PT Book" w:hAnsi="Futura PT Book"/>
              </w:rPr>
              <w:t>.</w:t>
            </w:r>
            <w:r w:rsidRPr="0043560A">
              <w:rPr>
                <w:rFonts w:ascii="Futura PT Book" w:hAnsi="Futura PT Book"/>
              </w:rPr>
              <w:t xml:space="preserve"> </w:t>
            </w:r>
          </w:p>
        </w:tc>
      </w:tr>
      <w:tr w:rsidR="0043560A" w:rsidTr="008D5F4A">
        <w:tc>
          <w:tcPr>
            <w:tcW w:w="2340" w:type="dxa"/>
          </w:tcPr>
          <w:p w:rsidR="0043560A" w:rsidRDefault="0043560A"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REPEAT ORDER</w:t>
            </w:r>
          </w:p>
        </w:tc>
        <w:tc>
          <w:tcPr>
            <w:tcW w:w="7740" w:type="dxa"/>
            <w:vAlign w:val="center"/>
          </w:tcPr>
          <w:p w:rsidR="0043560A" w:rsidRPr="0043560A" w:rsidRDefault="0043560A" w:rsidP="00422616">
            <w:pPr>
              <w:tabs>
                <w:tab w:val="left" w:pos="7309"/>
              </w:tabs>
              <w:rPr>
                <w:rFonts w:ascii="Futura PT Book" w:hAnsi="Futura PT Book"/>
              </w:rPr>
            </w:pPr>
            <w:r w:rsidRPr="0043560A">
              <w:rPr>
                <w:rFonts w:ascii="Futura PT Book" w:hAnsi="Futura PT Book"/>
              </w:rPr>
              <w:t>To be used for a regular guest that normally places the same order</w:t>
            </w:r>
            <w:r>
              <w:rPr>
                <w:rFonts w:ascii="Futura PT Book" w:hAnsi="Futura PT Book"/>
              </w:rPr>
              <w:t>.</w:t>
            </w:r>
          </w:p>
        </w:tc>
      </w:tr>
      <w:tr w:rsidR="0043560A" w:rsidTr="008D5F4A">
        <w:tc>
          <w:tcPr>
            <w:tcW w:w="2340" w:type="dxa"/>
          </w:tcPr>
          <w:p w:rsidR="0043560A" w:rsidRDefault="0043560A"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ADD GUEST</w:t>
            </w:r>
          </w:p>
        </w:tc>
        <w:tc>
          <w:tcPr>
            <w:tcW w:w="7740" w:type="dxa"/>
            <w:vAlign w:val="center"/>
          </w:tcPr>
          <w:p w:rsidR="0043560A" w:rsidRPr="0043560A" w:rsidRDefault="0043560A" w:rsidP="00422616">
            <w:pPr>
              <w:tabs>
                <w:tab w:val="left" w:pos="7309"/>
              </w:tabs>
              <w:rPr>
                <w:rFonts w:ascii="Futura PT Book" w:hAnsi="Futura PT Book"/>
              </w:rPr>
            </w:pPr>
            <w:r w:rsidRPr="0043560A">
              <w:rPr>
                <w:rFonts w:ascii="Futura PT Book" w:hAnsi="Futura PT Book"/>
              </w:rPr>
              <w:t>Record guest information to the system used after name and or number entered</w:t>
            </w:r>
            <w:r>
              <w:rPr>
                <w:rFonts w:ascii="Futura PT Book" w:hAnsi="Futura PT Book"/>
              </w:rPr>
              <w:t>.</w:t>
            </w:r>
          </w:p>
        </w:tc>
      </w:tr>
      <w:tr w:rsidR="0043560A" w:rsidTr="008D5F4A">
        <w:tc>
          <w:tcPr>
            <w:tcW w:w="2340" w:type="dxa"/>
          </w:tcPr>
          <w:p w:rsidR="0043560A" w:rsidRDefault="0043560A" w:rsidP="00422616">
            <w:pPr>
              <w:pStyle w:val="Bullet1"/>
              <w:numPr>
                <w:ilvl w:val="0"/>
                <w:numId w:val="0"/>
              </w:numPr>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GUEST DETAILS</w:t>
            </w:r>
          </w:p>
        </w:tc>
        <w:tc>
          <w:tcPr>
            <w:tcW w:w="7740" w:type="dxa"/>
            <w:vAlign w:val="center"/>
          </w:tcPr>
          <w:p w:rsidR="0043560A" w:rsidRPr="0043560A" w:rsidRDefault="0043560A" w:rsidP="00422616">
            <w:pPr>
              <w:tabs>
                <w:tab w:val="left" w:pos="7309"/>
              </w:tabs>
              <w:rPr>
                <w:rFonts w:ascii="Futura PT Book" w:hAnsi="Futura PT Book"/>
              </w:rPr>
            </w:pPr>
            <w:r w:rsidRPr="0043560A">
              <w:rPr>
                <w:rFonts w:ascii="Futura PT Book" w:hAnsi="Futura PT Book"/>
              </w:rPr>
              <w:t>Allows to add notes to the Guest record as DNS (did not show) or future credits (IO</w:t>
            </w:r>
            <w:r>
              <w:rPr>
                <w:rFonts w:ascii="Futura PT Book" w:hAnsi="Futura PT Book"/>
              </w:rPr>
              <w:t xml:space="preserve">U) given for incorrect orders. </w:t>
            </w:r>
            <w:r>
              <w:rPr>
                <w:rFonts w:ascii="Futura PT Book" w:hAnsi="Futura PT Book"/>
              </w:rPr>
              <w:br/>
            </w:r>
            <w:r w:rsidR="00DB67AA">
              <w:rPr>
                <w:rFonts w:ascii="Futura PT Book" w:hAnsi="Futura PT Book"/>
              </w:rPr>
              <w:t>*</w:t>
            </w:r>
            <w:r w:rsidR="00CA2D85">
              <w:rPr>
                <w:rFonts w:ascii="Futura PT Book" w:hAnsi="Futura PT Book"/>
              </w:rPr>
              <w:t>N</w:t>
            </w:r>
            <w:r w:rsidRPr="0043560A">
              <w:rPr>
                <w:rFonts w:ascii="Futura PT Book" w:hAnsi="Futura PT Book"/>
              </w:rPr>
              <w:t>otes are visible to the guest</w:t>
            </w:r>
            <w:r w:rsidR="00E0002E">
              <w:rPr>
                <w:rFonts w:ascii="Futura PT Book" w:hAnsi="Futura PT Book"/>
              </w:rPr>
              <w:t xml:space="preserve"> on printed receipt</w:t>
            </w:r>
            <w:r>
              <w:rPr>
                <w:rFonts w:ascii="Futura PT Book" w:hAnsi="Futura PT Book"/>
              </w:rPr>
              <w:t>.</w:t>
            </w:r>
            <w:r w:rsidRPr="0043560A">
              <w:rPr>
                <w:rFonts w:ascii="Futura PT Book" w:hAnsi="Futura PT Book"/>
              </w:rPr>
              <w:t xml:space="preserve"> </w:t>
            </w:r>
          </w:p>
        </w:tc>
      </w:tr>
    </w:tbl>
    <w:p w:rsidR="0043560A" w:rsidRDefault="0043560A"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F00ACE" w:rsidRDefault="00F00ACE" w:rsidP="00422616">
      <w:pPr>
        <w:pStyle w:val="Bullet1"/>
        <w:numPr>
          <w:ilvl w:val="0"/>
          <w:numId w:val="0"/>
        </w:numPr>
        <w:spacing w:line="240" w:lineRule="auto"/>
        <w:rPr>
          <w:rFonts w:ascii="Futura PT Book" w:hAnsi="Futura PT Book"/>
          <w:color w:val="000000" w:themeColor="text1"/>
        </w:rPr>
      </w:pPr>
    </w:p>
    <w:p w:rsidR="00266CEA" w:rsidRDefault="00266CEA" w:rsidP="00422616">
      <w:pPr>
        <w:pStyle w:val="Bullet1"/>
        <w:numPr>
          <w:ilvl w:val="0"/>
          <w:numId w:val="0"/>
        </w:numPr>
        <w:spacing w:line="240" w:lineRule="auto"/>
        <w:rPr>
          <w:rFonts w:ascii="Futura PT Book" w:hAnsi="Futura PT Book"/>
          <w:color w:val="000000" w:themeColor="text1"/>
        </w:rPr>
      </w:pPr>
    </w:p>
    <w:p w:rsidR="00F037C6" w:rsidRDefault="00F037C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60C62F23" wp14:editId="2E0B2E07">
                <wp:extent cx="6382512" cy="0"/>
                <wp:effectExtent l="0" t="0" r="37465" b="19050"/>
                <wp:docPr id="2" name="Straight Connector 2"/>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9E2C9B7"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" strokecolor="#a19958" strokeweight="2pt">
                <v:stroke joinstyle="miter"/>
                <w10:anchorlock/>
              </v:line>
            </w:pict>
          </mc:Fallback>
        </mc:AlternateContent>
      </w:r>
    </w:p>
    <w:p w:rsidR="00087E39" w:rsidRPr="00D9681A" w:rsidRDefault="00F00ACE" w:rsidP="00422616">
      <w:pPr>
        <w:pStyle w:val="Bullet1"/>
        <w:numPr>
          <w:ilvl w:val="0"/>
          <w:numId w:val="0"/>
        </w:numPr>
        <w:spacing w:line="240" w:lineRule="auto"/>
        <w:ind w:left="360" w:hanging="360"/>
        <w:rPr>
          <w:color w:val="FFFFFF" w:themeColor="background1"/>
          <w:sz w:val="20"/>
          <w:szCs w:val="28"/>
        </w:rPr>
      </w:pPr>
      <w:r>
        <w:rPr>
          <w:rFonts w:ascii="Futura Std ExtraBold" w:eastAsiaTheme="majorEastAsia" w:hAnsi="Futura Std ExtraBold" w:cstheme="majorBidi"/>
          <w:caps/>
          <w:color w:val="00693A"/>
          <w:sz w:val="32"/>
          <w:szCs w:val="32"/>
        </w:rPr>
        <w:t>ATO SCREEN</w:t>
      </w:r>
      <w:r w:rsidR="00D9681A">
        <w:rPr>
          <w:rFonts w:ascii="Futura Std ExtraBold" w:eastAsiaTheme="majorEastAsia" w:hAnsi="Futura Std ExtraBold" w:cstheme="majorBidi"/>
          <w:caps/>
          <w:color w:val="00693A"/>
          <w:sz w:val="32"/>
          <w:szCs w:val="32"/>
        </w:rPr>
        <w:t>: changing quote times</w:t>
      </w:r>
    </w:p>
    <w:p w:rsidR="00D9681A" w:rsidRDefault="00D9681A" w:rsidP="00422616">
      <w:pPr>
        <w:autoSpaceDE w:val="0"/>
        <w:autoSpaceDN w:val="0"/>
        <w:adjustRightInd w:val="0"/>
        <w:spacing w:line="240" w:lineRule="auto"/>
        <w:rPr>
          <w:rFonts w:ascii="Futura PT Book" w:hAnsi="Futura PT Book"/>
          <w:color w:val="000000" w:themeColor="text1"/>
        </w:rPr>
      </w:pPr>
      <w:r w:rsidRPr="00D9681A">
        <w:rPr>
          <w:rFonts w:ascii="Futura PT Book" w:hAnsi="Futura PT Book"/>
          <w:color w:val="000000" w:themeColor="text1"/>
        </w:rPr>
        <w:t>The ATO screen displays quote times based on user input. These quote times can be changed to accommodate actually changing quote times. All quote times should be the same and updated on Terminal 1 to change across all systems.</w:t>
      </w:r>
    </w:p>
    <w:p w:rsidR="00D9681A" w:rsidRDefault="00D9681A" w:rsidP="00422616">
      <w:pPr>
        <w:autoSpaceDE w:val="0"/>
        <w:autoSpaceDN w:val="0"/>
        <w:adjustRightInd w:val="0"/>
        <w:spacing w:line="240" w:lineRule="auto"/>
        <w:jc w:val="center"/>
        <w:rPr>
          <w:rFonts w:ascii="Futura PT Book" w:hAnsi="Futura PT Book"/>
          <w:color w:val="000000" w:themeColor="text1"/>
        </w:rPr>
      </w:pPr>
      <w:r>
        <w:rPr>
          <w:noProof/>
        </w:rPr>
        <w:drawing>
          <wp:inline distT="0" distB="0" distL="0" distR="0" wp14:anchorId="6F0DD732" wp14:editId="01059360">
            <wp:extent cx="3344333" cy="269476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Quote screen.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377331" cy="2721348"/>
                    </a:xfrm>
                    <a:prstGeom prst="rect">
                      <a:avLst/>
                    </a:prstGeom>
                    <a:ln>
                      <a:noFill/>
                    </a:ln>
                    <a:extLst>
                      <a:ext uri="{53640926-AAD7-44D8-BBD7-CCE9431645EC}">
                        <a14:shadowObscured xmlns:a14="http://schemas.microsoft.com/office/drawing/2010/main"/>
                      </a:ext>
                    </a:extLst>
                  </pic:spPr>
                </pic:pic>
              </a:graphicData>
            </a:graphic>
          </wp:inline>
        </w:drawing>
      </w:r>
    </w:p>
    <w:p w:rsidR="00D9681A" w:rsidRPr="00961D83" w:rsidRDefault="0001541B" w:rsidP="00422616">
      <w:pPr>
        <w:pStyle w:val="Bullet1"/>
        <w:spacing w:line="240" w:lineRule="auto"/>
        <w:rPr>
          <w:rFonts w:ascii="Futura PT Book" w:hAnsi="Futura PT Book"/>
        </w:rPr>
      </w:pPr>
      <w:r w:rsidRPr="00961D83">
        <w:rPr>
          <w:rFonts w:ascii="Futura PT Book" w:hAnsi="Futura PT Book"/>
        </w:rPr>
        <w:t>Select Adjust Quote Times</w:t>
      </w:r>
    </w:p>
    <w:p w:rsidR="0001541B" w:rsidRPr="00961D83" w:rsidRDefault="0001541B" w:rsidP="00422616">
      <w:pPr>
        <w:pStyle w:val="Bullet1"/>
        <w:spacing w:line="240" w:lineRule="auto"/>
        <w:rPr>
          <w:rFonts w:ascii="Futura PT Book" w:hAnsi="Futura PT Book"/>
        </w:rPr>
      </w:pPr>
      <w:r w:rsidRPr="00961D83">
        <w:rPr>
          <w:rFonts w:ascii="Futura PT Book" w:hAnsi="Futura PT Book"/>
        </w:rPr>
        <w:t>Use the ‘-‘ and ‘+’ buttons to adjust quote times</w:t>
      </w:r>
    </w:p>
    <w:p w:rsidR="0001541B" w:rsidRPr="00961D83" w:rsidRDefault="0001541B" w:rsidP="00422616">
      <w:pPr>
        <w:pStyle w:val="Bullet1"/>
        <w:spacing w:line="240" w:lineRule="auto"/>
        <w:rPr>
          <w:rFonts w:ascii="Futura PT Book" w:hAnsi="Futura PT Book"/>
        </w:rPr>
      </w:pPr>
      <w:r w:rsidRPr="00961D83">
        <w:rPr>
          <w:rFonts w:ascii="Futura PT Book" w:hAnsi="Futura PT Book"/>
        </w:rPr>
        <w:t>Select OK to confirm</w:t>
      </w:r>
    </w:p>
    <w:p w:rsidR="0095619C" w:rsidRDefault="0095619C" w:rsidP="00422616">
      <w:pPr>
        <w:autoSpaceDE w:val="0"/>
        <w:autoSpaceDN w:val="0"/>
        <w:adjustRightInd w:val="0"/>
        <w:spacing w:line="240" w:lineRule="auto"/>
        <w:ind w:left="360"/>
        <w:jc w:val="center"/>
        <w:rPr>
          <w:rFonts w:ascii="Futura PT Book" w:hAnsi="Futura PT Book"/>
          <w:color w:val="000000" w:themeColor="text1"/>
        </w:rPr>
      </w:pPr>
      <w:r>
        <w:rPr>
          <w:noProof/>
        </w:rPr>
        <w:drawing>
          <wp:inline distT="0" distB="0" distL="0" distR="0" wp14:anchorId="3A575FDA" wp14:editId="4504FBD2">
            <wp:extent cx="3543372" cy="26331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Quote screen.png"/>
                    <pic:cNvPicPr/>
                  </pic:nvPicPr>
                  <pic:blipFill rotWithShape="1">
                    <a:blip r:embed="rId9" cstate="print">
                      <a:extLst>
                        <a:ext uri="{28A0092B-C50C-407E-A947-70E740481C1C}">
                          <a14:useLocalDpi xmlns:a14="http://schemas.microsoft.com/office/drawing/2010/main" val="0"/>
                        </a:ext>
                      </a:extLst>
                    </a:blip>
                    <a:srcRect l="845" t="7595" r="1094" b="1462"/>
                    <a:stretch/>
                  </pic:blipFill>
                  <pic:spPr bwMode="auto">
                    <a:xfrm>
                      <a:off x="0" y="0"/>
                      <a:ext cx="3580795" cy="2660943"/>
                    </a:xfrm>
                    <a:prstGeom prst="rect">
                      <a:avLst/>
                    </a:prstGeom>
                    <a:ln>
                      <a:noFill/>
                    </a:ln>
                    <a:extLst>
                      <a:ext uri="{53640926-AAD7-44D8-BBD7-CCE9431645EC}">
                        <a14:shadowObscured xmlns:a14="http://schemas.microsoft.com/office/drawing/2010/main"/>
                      </a:ext>
                    </a:extLst>
                  </pic:spPr>
                </pic:pic>
              </a:graphicData>
            </a:graphic>
          </wp:inline>
        </w:drawing>
      </w:r>
    </w:p>
    <w:p w:rsidR="00F037C6" w:rsidRDefault="00F037C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60C62F23" wp14:editId="2E0B2E07">
                <wp:extent cx="6382512" cy="0"/>
                <wp:effectExtent l="0" t="0" r="37465" b="19050"/>
                <wp:docPr id="4" name="Straight Connector 4"/>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87C44B" id="Straight Connector 4"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" strokecolor="#a19958" strokeweight="2pt">
                <v:stroke joinstyle="miter"/>
                <w10:anchorlock/>
              </v:line>
            </w:pict>
          </mc:Fallback>
        </mc:AlternateContent>
      </w:r>
    </w:p>
    <w:p w:rsidR="00C77382" w:rsidRDefault="00C77382"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manager functions screen</w:t>
      </w:r>
    </w:p>
    <w:p w:rsidR="00C77382" w:rsidRPr="00D9681A" w:rsidRDefault="00C77382" w:rsidP="00422616">
      <w:pPr>
        <w:pStyle w:val="Bullet1"/>
        <w:numPr>
          <w:ilvl w:val="0"/>
          <w:numId w:val="0"/>
        </w:numPr>
        <w:spacing w:line="240" w:lineRule="auto"/>
        <w:ind w:left="360" w:hanging="360"/>
        <w:jc w:val="center"/>
        <w:rPr>
          <w:color w:val="FFFFFF" w:themeColor="background1"/>
          <w:sz w:val="20"/>
          <w:szCs w:val="28"/>
        </w:rPr>
      </w:pPr>
      <w:r>
        <w:rPr>
          <w:noProof/>
        </w:rPr>
        <w:drawing>
          <wp:inline distT="0" distB="0" distL="0" distR="0" wp14:anchorId="7C48690A" wp14:editId="00F2AB95">
            <wp:extent cx="6287306" cy="46891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ager screen.png"/>
                    <pic:cNvPicPr/>
                  </pic:nvPicPr>
                  <pic:blipFill rotWithShape="1">
                    <a:blip r:embed="rId10">
                      <a:extLst>
                        <a:ext uri="{28A0092B-C50C-407E-A947-70E740481C1C}">
                          <a14:useLocalDpi xmlns:a14="http://schemas.microsoft.com/office/drawing/2010/main" val="0"/>
                        </a:ext>
                      </a:extLst>
                    </a:blip>
                    <a:srcRect l="1859" t="7627" r="1090" b="1677"/>
                    <a:stretch/>
                  </pic:blipFill>
                  <pic:spPr bwMode="auto">
                    <a:xfrm>
                      <a:off x="0" y="0"/>
                      <a:ext cx="6350120" cy="4736033"/>
                    </a:xfrm>
                    <a:prstGeom prst="rect">
                      <a:avLst/>
                    </a:prstGeom>
                    <a:ln>
                      <a:noFill/>
                    </a:ln>
                    <a:extLst>
                      <a:ext uri="{53640926-AAD7-44D8-BBD7-CCE9431645EC}">
                        <a14:shadowObscured xmlns:a14="http://schemas.microsoft.com/office/drawing/2010/main"/>
                      </a:ext>
                    </a:extLst>
                  </pic:spPr>
                </pic:pic>
              </a:graphicData>
            </a:graphic>
          </wp:inline>
        </w:drawing>
      </w: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8D396A" w:rsidRDefault="008D396A"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8D396A" w:rsidRDefault="008D396A"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p>
    <w:p w:rsidR="008D396A" w:rsidRPr="00961D83" w:rsidRDefault="00736418" w:rsidP="008D396A">
      <w:pPr>
        <w:pStyle w:val="Bullet1"/>
        <w:numPr>
          <w:ilvl w:val="0"/>
          <w:numId w:val="0"/>
        </w:numPr>
        <w:spacing w:line="240" w:lineRule="auto"/>
        <w:ind w:left="360" w:hanging="360"/>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lastRenderedPageBreak/>
        <w:t>initial fingerprint enrollment</w:t>
      </w:r>
    </w:p>
    <w:p w:rsidR="00A07C6E" w:rsidRDefault="008D396A" w:rsidP="00736418">
      <w:pPr>
        <w:rPr>
          <w:rFonts w:ascii="Futura PT Book" w:hAnsi="Futura PT Book"/>
        </w:rPr>
      </w:pPr>
      <w:r w:rsidRPr="00DB588B">
        <w:rPr>
          <w:rFonts w:ascii="Futura PT Book" w:hAnsi="Futura PT Book"/>
        </w:rPr>
        <w:t xml:space="preserve">Allows </w:t>
      </w:r>
      <w:r w:rsidR="00736418" w:rsidRPr="00DB588B">
        <w:rPr>
          <w:rFonts w:ascii="Futura PT Book" w:hAnsi="Futura PT Book"/>
        </w:rPr>
        <w:t xml:space="preserve">the manager </w:t>
      </w:r>
      <w:r w:rsidRPr="00DB588B">
        <w:rPr>
          <w:rFonts w:ascii="Futura PT Book" w:hAnsi="Futura PT Book"/>
        </w:rPr>
        <w:t xml:space="preserve">to </w:t>
      </w:r>
      <w:r w:rsidR="00736418" w:rsidRPr="00DB588B">
        <w:rPr>
          <w:rFonts w:ascii="Futura PT Book" w:hAnsi="Futura PT Book"/>
        </w:rPr>
        <w:t xml:space="preserve">create their fingerprint impression to log into Aloha Manager Functions.  </w:t>
      </w:r>
      <w:r w:rsidRPr="00DB588B">
        <w:rPr>
          <w:rFonts w:ascii="Futura PT Book" w:hAnsi="Futura PT Book"/>
        </w:rPr>
        <w:t>New Restaurant access to the Aloha POS</w:t>
      </w:r>
      <w:r w:rsidR="00A07C6E">
        <w:rPr>
          <w:rFonts w:ascii="Futura PT Book" w:hAnsi="Futura PT Book"/>
        </w:rPr>
        <w:t>.</w:t>
      </w:r>
      <w:r w:rsidR="00855D49">
        <w:rPr>
          <w:rFonts w:ascii="Futura PT Book" w:hAnsi="Futura PT Book"/>
        </w:rPr>
        <w:t xml:space="preserve"> Managers and employees must be set up in the NCR Back Office.</w:t>
      </w:r>
    </w:p>
    <w:tbl>
      <w:tblPr>
        <w:tblStyle w:val="TableGrid"/>
        <w:tblW w:w="100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4"/>
        <w:gridCol w:w="4446"/>
      </w:tblGrid>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Look up the franchis</w:t>
            </w:r>
            <w:r w:rsidR="00855D49" w:rsidRPr="00C60083">
              <w:rPr>
                <w:rFonts w:ascii="Futura PT Book" w:hAnsi="Futura PT Book"/>
              </w:rPr>
              <w:t>ee or manager’s POS code in NBO.</w:t>
            </w:r>
          </w:p>
        </w:tc>
        <w:tc>
          <w:tcPr>
            <w:tcW w:w="4446" w:type="dxa"/>
          </w:tcPr>
          <w:p w:rsidR="00A07C6E" w:rsidRPr="00225125" w:rsidRDefault="00A07C6E" w:rsidP="00E15AF8">
            <w:pPr>
              <w:tabs>
                <w:tab w:val="left" w:pos="7309"/>
              </w:tabs>
              <w:rPr>
                <w:rFonts w:ascii="Futura PT Book" w:hAnsi="Futura PT Book"/>
              </w:rPr>
            </w:pP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Navigate to Labor Da</w:t>
            </w:r>
            <w:r w:rsidR="004D0652" w:rsidRPr="00C60083">
              <w:rPr>
                <w:rFonts w:ascii="Futura PT Book" w:hAnsi="Futura PT Book"/>
              </w:rPr>
              <w:t>shboard &gt; Employee Maintenance</w:t>
            </w:r>
            <w:r w:rsidR="00D8339B" w:rsidRPr="00C60083">
              <w:rPr>
                <w:rFonts w:ascii="Futura PT Book" w:hAnsi="Futura PT Book"/>
              </w:rPr>
              <w:t>.</w:t>
            </w:r>
          </w:p>
        </w:tc>
        <w:tc>
          <w:tcPr>
            <w:tcW w:w="4446" w:type="dxa"/>
          </w:tcPr>
          <w:p w:rsidR="00A07C6E" w:rsidRPr="00225125" w:rsidRDefault="00A07C6E" w:rsidP="00E15AF8">
            <w:pPr>
              <w:tabs>
                <w:tab w:val="left" w:pos="7309"/>
              </w:tabs>
              <w:rPr>
                <w:rFonts w:ascii="Futura PT Book" w:hAnsi="Futura PT Book"/>
              </w:rPr>
            </w:pPr>
            <w:r>
              <w:rPr>
                <w:rFonts w:ascii="Futura Std ExtraBold" w:eastAsiaTheme="majorEastAsia" w:hAnsi="Futura Std ExtraBold" w:cstheme="majorBidi"/>
                <w:caps/>
                <w:noProof/>
                <w:color w:val="00693A"/>
              </w:rPr>
              <w:drawing>
                <wp:inline distT="0" distB="0" distL="0" distR="0" wp14:anchorId="67755A67" wp14:editId="1C1A1F9A">
                  <wp:extent cx="2638476" cy="187452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Myers\AppData\Local\Microsoft\Windows\INetCache\Content.Word\NCR.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643193" cy="1877871"/>
                          </a:xfrm>
                          <a:prstGeom prst="rect">
                            <a:avLst/>
                          </a:prstGeom>
                          <a:noFill/>
                          <a:ln>
                            <a:noFill/>
                          </a:ln>
                        </pic:spPr>
                      </pic:pic>
                    </a:graphicData>
                  </a:graphic>
                </wp:inline>
              </w:drawing>
            </w: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Highlight the employee by clicking on it</w:t>
            </w:r>
            <w:r w:rsidR="00D8339B" w:rsidRPr="00C60083">
              <w:rPr>
                <w:rFonts w:ascii="Futura PT Book" w:hAnsi="Futura PT Book"/>
              </w:rPr>
              <w:t>.</w:t>
            </w:r>
          </w:p>
          <w:p w:rsidR="00A07C6E" w:rsidRDefault="00A07C6E" w:rsidP="004D0652">
            <w:pPr>
              <w:pStyle w:val="Bullet1"/>
              <w:numPr>
                <w:ilvl w:val="0"/>
                <w:numId w:val="0"/>
              </w:numPr>
              <w:rPr>
                <w:rFonts w:ascii="Futura PT Book" w:hAnsi="Futura PT Book"/>
              </w:rPr>
            </w:pPr>
          </w:p>
        </w:tc>
        <w:tc>
          <w:tcPr>
            <w:tcW w:w="4446" w:type="dxa"/>
          </w:tcPr>
          <w:p w:rsidR="00A07C6E" w:rsidRPr="00225125" w:rsidRDefault="00A07C6E" w:rsidP="00E15AF8">
            <w:pPr>
              <w:tabs>
                <w:tab w:val="left" w:pos="7309"/>
              </w:tabs>
              <w:rPr>
                <w:rFonts w:ascii="Futura PT Book" w:hAnsi="Futura PT Book"/>
              </w:rPr>
            </w:pPr>
            <w:r w:rsidRPr="00DB588B">
              <w:rPr>
                <w:rFonts w:ascii="Futura PT Book" w:eastAsiaTheme="majorEastAsia" w:hAnsi="Futura PT Book" w:cstheme="majorBidi"/>
                <w:caps/>
                <w:noProof/>
                <w:color w:val="00693A"/>
              </w:rPr>
              <w:drawing>
                <wp:inline distT="0" distB="0" distL="0" distR="0" wp14:anchorId="1DF4A63C" wp14:editId="4D9A038B">
                  <wp:extent cx="2645230" cy="18516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Myers\AppData\Local\Microsoft\Windows\INetCache\Content.Word\POS co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54495" cy="1858145"/>
                          </a:xfrm>
                          <a:prstGeom prst="rect">
                            <a:avLst/>
                          </a:prstGeom>
                          <a:noFill/>
                          <a:ln>
                            <a:noFill/>
                          </a:ln>
                        </pic:spPr>
                      </pic:pic>
                    </a:graphicData>
                  </a:graphic>
                </wp:inline>
              </w:drawing>
            </w: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Click the Lookup button on the right side of the screen</w:t>
            </w:r>
            <w:r w:rsidR="00D8339B" w:rsidRPr="00C60083">
              <w:rPr>
                <w:rFonts w:ascii="Futura PT Book" w:hAnsi="Futura PT Book"/>
              </w:rPr>
              <w:t>.</w:t>
            </w:r>
          </w:p>
        </w:tc>
        <w:tc>
          <w:tcPr>
            <w:tcW w:w="4446" w:type="dxa"/>
          </w:tcPr>
          <w:p w:rsidR="00A07C6E" w:rsidRPr="00225125" w:rsidRDefault="0064083D" w:rsidP="00E15AF8">
            <w:pPr>
              <w:tabs>
                <w:tab w:val="left" w:pos="7309"/>
              </w:tabs>
              <w:rPr>
                <w:rFonts w:ascii="Futura PT Book" w:hAnsi="Futura PT Book"/>
              </w:rPr>
            </w:pPr>
            <w:r w:rsidRPr="00DB588B">
              <w:rPr>
                <w:rFonts w:ascii="Futura PT Book" w:eastAsiaTheme="majorEastAsia" w:hAnsi="Futura PT Book" w:cstheme="majorBidi"/>
                <w:caps/>
                <w:noProof/>
                <w:color w:val="00693A"/>
              </w:rPr>
              <w:drawing>
                <wp:inline distT="0" distB="0" distL="0" distR="0" wp14:anchorId="097B3474" wp14:editId="569803F5">
                  <wp:extent cx="2679831" cy="188976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Myers\AppData\Local\Microsoft\Windows\INetCache\Content.Word\POS co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83777" cy="1892543"/>
                          </a:xfrm>
                          <a:prstGeom prst="rect">
                            <a:avLst/>
                          </a:prstGeom>
                          <a:noFill/>
                          <a:ln>
                            <a:noFill/>
                          </a:ln>
                        </pic:spPr>
                      </pic:pic>
                    </a:graphicData>
                  </a:graphic>
                </wp:inline>
              </w:drawing>
            </w: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lastRenderedPageBreak/>
              <w:t>Click on the Point of Sale tab</w:t>
            </w:r>
            <w:r w:rsidR="00D8339B" w:rsidRPr="00C60083">
              <w:rPr>
                <w:rFonts w:ascii="Futura PT Book" w:hAnsi="Futura PT Book"/>
              </w:rPr>
              <w:t>.</w:t>
            </w:r>
          </w:p>
        </w:tc>
        <w:tc>
          <w:tcPr>
            <w:tcW w:w="4446" w:type="dxa"/>
          </w:tcPr>
          <w:p w:rsidR="00A07C6E" w:rsidRPr="00225125" w:rsidRDefault="0064083D" w:rsidP="00E15AF8">
            <w:pPr>
              <w:tabs>
                <w:tab w:val="left" w:pos="7309"/>
              </w:tabs>
              <w:rPr>
                <w:rFonts w:ascii="Futura PT Book" w:hAnsi="Futura PT Book"/>
              </w:rPr>
            </w:pPr>
            <w:r w:rsidRPr="00DB588B">
              <w:rPr>
                <w:rFonts w:ascii="Futura PT Book" w:eastAsiaTheme="majorEastAsia" w:hAnsi="Futura PT Book" w:cstheme="majorBidi"/>
                <w:caps/>
                <w:noProof/>
                <w:color w:val="00693A"/>
              </w:rPr>
              <w:drawing>
                <wp:inline distT="0" distB="0" distL="0" distR="0" wp14:anchorId="097B3474" wp14:editId="569803F5">
                  <wp:extent cx="2593331" cy="186834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Myers\AppData\Local\Microsoft\Windows\INetCache\Content.Word\POS cod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93331" cy="1868342"/>
                          </a:xfrm>
                          <a:prstGeom prst="rect">
                            <a:avLst/>
                          </a:prstGeom>
                          <a:noFill/>
                          <a:ln>
                            <a:noFill/>
                          </a:ln>
                        </pic:spPr>
                      </pic:pic>
                    </a:graphicData>
                  </a:graphic>
                </wp:inline>
              </w:drawing>
            </w: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Find their POS Code</w:t>
            </w:r>
            <w:r w:rsidR="00D8339B" w:rsidRPr="00C60083">
              <w:rPr>
                <w:rFonts w:ascii="Futura PT Book" w:hAnsi="Futura PT Book"/>
              </w:rPr>
              <w:t>.</w:t>
            </w:r>
          </w:p>
        </w:tc>
        <w:tc>
          <w:tcPr>
            <w:tcW w:w="4446" w:type="dxa"/>
          </w:tcPr>
          <w:p w:rsidR="00A07C6E" w:rsidRPr="00225125" w:rsidRDefault="0064083D" w:rsidP="00A07C6E">
            <w:pPr>
              <w:tabs>
                <w:tab w:val="left" w:pos="7309"/>
              </w:tabs>
              <w:rPr>
                <w:rFonts w:ascii="Futura PT Book" w:hAnsi="Futura PT Book"/>
              </w:rPr>
            </w:pPr>
            <w:r w:rsidRPr="00DB588B">
              <w:rPr>
                <w:rFonts w:ascii="Futura PT Book" w:eastAsiaTheme="majorEastAsia" w:hAnsi="Futura PT Book" w:cstheme="majorBidi"/>
                <w:caps/>
                <w:noProof/>
                <w:color w:val="00693A"/>
              </w:rPr>
              <w:drawing>
                <wp:inline distT="0" distB="0" distL="0" distR="0" wp14:anchorId="097B3474" wp14:editId="569803F5">
                  <wp:extent cx="2672609" cy="18914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Myers\AppData\Local\Microsoft\Windows\INetCache\Content.Word\POS cod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72609" cy="1891426"/>
                          </a:xfrm>
                          <a:prstGeom prst="rect">
                            <a:avLst/>
                          </a:prstGeom>
                          <a:noFill/>
                          <a:ln>
                            <a:noFill/>
                          </a:ln>
                        </pic:spPr>
                      </pic:pic>
                    </a:graphicData>
                  </a:graphic>
                </wp:inline>
              </w:drawing>
            </w:r>
          </w:p>
        </w:tc>
      </w:tr>
      <w:tr w:rsidR="00C60083" w:rsidTr="00641635">
        <w:tc>
          <w:tcPr>
            <w:tcW w:w="10070" w:type="dxa"/>
            <w:gridSpan w:val="2"/>
          </w:tcPr>
          <w:p w:rsidR="00C60083" w:rsidRPr="00C60083" w:rsidRDefault="00C60083" w:rsidP="00C60083">
            <w:pPr>
              <w:pStyle w:val="Bullet1"/>
              <w:rPr>
                <w:rFonts w:ascii="Futura PT Book" w:hAnsi="Futura PT Book"/>
              </w:rPr>
            </w:pPr>
            <w:r w:rsidRPr="00C60083">
              <w:rPr>
                <w:rFonts w:ascii="Futura PT Book" w:hAnsi="Futura PT Book"/>
              </w:rPr>
              <w:t>Go to an Aloha Terminal and clock-in using the POS Code.</w:t>
            </w: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Navigate to Aloha Manager Functions</w:t>
            </w:r>
            <w:r w:rsidR="00D8339B" w:rsidRPr="00C60083">
              <w:rPr>
                <w:rFonts w:ascii="Futura PT Book" w:hAnsi="Futura PT Book"/>
              </w:rPr>
              <w:t>.</w:t>
            </w:r>
          </w:p>
        </w:tc>
        <w:tc>
          <w:tcPr>
            <w:tcW w:w="4446" w:type="dxa"/>
          </w:tcPr>
          <w:p w:rsidR="00A07C6E" w:rsidRPr="00C60083" w:rsidRDefault="00A07C6E" w:rsidP="00A07C6E">
            <w:pPr>
              <w:tabs>
                <w:tab w:val="left" w:pos="7309"/>
              </w:tabs>
              <w:rPr>
                <w:rFonts w:ascii="Futura PT Book" w:hAnsi="Futura PT Book"/>
              </w:rPr>
            </w:pP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Click Fingerprint Enrollment</w:t>
            </w:r>
            <w:r w:rsidR="00D8339B" w:rsidRPr="00C60083">
              <w:rPr>
                <w:rFonts w:ascii="Futura PT Book" w:hAnsi="Futura PT Book"/>
              </w:rPr>
              <w:t>.</w:t>
            </w:r>
          </w:p>
        </w:tc>
        <w:tc>
          <w:tcPr>
            <w:tcW w:w="4446" w:type="dxa"/>
          </w:tcPr>
          <w:p w:rsidR="00A07C6E" w:rsidRPr="00C60083" w:rsidRDefault="00A07C6E" w:rsidP="00A07C6E">
            <w:pPr>
              <w:tabs>
                <w:tab w:val="left" w:pos="7309"/>
              </w:tabs>
              <w:rPr>
                <w:rFonts w:ascii="Futura PT Book" w:hAnsi="Futura PT Book"/>
              </w:rPr>
            </w:pP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Select the employee to enroll (yourself)</w:t>
            </w:r>
            <w:r w:rsidR="00D8339B" w:rsidRPr="00C60083">
              <w:rPr>
                <w:rFonts w:ascii="Futura PT Book" w:hAnsi="Futura PT Book"/>
              </w:rPr>
              <w:t>.</w:t>
            </w:r>
          </w:p>
        </w:tc>
        <w:tc>
          <w:tcPr>
            <w:tcW w:w="4446" w:type="dxa"/>
          </w:tcPr>
          <w:p w:rsidR="00A07C6E" w:rsidRPr="00C60083" w:rsidRDefault="00A07C6E" w:rsidP="00A07C6E">
            <w:pPr>
              <w:tabs>
                <w:tab w:val="left" w:pos="7309"/>
              </w:tabs>
              <w:rPr>
                <w:rFonts w:ascii="Futura PT Book" w:hAnsi="Futura PT Book"/>
              </w:rPr>
            </w:pP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Select OK</w:t>
            </w:r>
            <w:r w:rsidR="00D8339B" w:rsidRPr="00C60083">
              <w:rPr>
                <w:rFonts w:ascii="Futura PT Book" w:hAnsi="Futura PT Book"/>
              </w:rPr>
              <w:t>.</w:t>
            </w:r>
          </w:p>
        </w:tc>
        <w:tc>
          <w:tcPr>
            <w:tcW w:w="4446" w:type="dxa"/>
          </w:tcPr>
          <w:p w:rsidR="00A07C6E" w:rsidRPr="00C60083" w:rsidRDefault="00A07C6E" w:rsidP="00A07C6E">
            <w:pPr>
              <w:tabs>
                <w:tab w:val="left" w:pos="7309"/>
              </w:tabs>
              <w:rPr>
                <w:rFonts w:ascii="Futura PT Book" w:hAnsi="Futura PT Book"/>
              </w:rPr>
            </w:pPr>
          </w:p>
        </w:tc>
      </w:tr>
      <w:tr w:rsidR="00C60083" w:rsidTr="00757D08">
        <w:tc>
          <w:tcPr>
            <w:tcW w:w="10070" w:type="dxa"/>
            <w:gridSpan w:val="2"/>
          </w:tcPr>
          <w:p w:rsidR="00C60083" w:rsidRPr="00C60083" w:rsidRDefault="00C60083" w:rsidP="00C60083">
            <w:pPr>
              <w:pStyle w:val="Bullet1"/>
              <w:rPr>
                <w:rFonts w:ascii="Futura PT Book" w:hAnsi="Futura PT Book"/>
              </w:rPr>
            </w:pPr>
            <w:r w:rsidRPr="00C60083">
              <w:rPr>
                <w:rFonts w:ascii="Futura PT Book" w:hAnsi="Futura PT Book"/>
              </w:rPr>
              <w:t>Scan fingerprint using the scanner until you have three successful attempts.</w:t>
            </w: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Select OK</w:t>
            </w:r>
            <w:r w:rsidR="00D8339B" w:rsidRPr="00C60083">
              <w:rPr>
                <w:rFonts w:ascii="Futura PT Book" w:hAnsi="Futura PT Book"/>
              </w:rPr>
              <w:t>.</w:t>
            </w:r>
          </w:p>
        </w:tc>
        <w:tc>
          <w:tcPr>
            <w:tcW w:w="4446" w:type="dxa"/>
          </w:tcPr>
          <w:p w:rsidR="00A07C6E" w:rsidRPr="00C60083" w:rsidRDefault="00A07C6E" w:rsidP="00A07C6E">
            <w:pPr>
              <w:tabs>
                <w:tab w:val="left" w:pos="7309"/>
              </w:tabs>
              <w:rPr>
                <w:rFonts w:ascii="Futura PT Book" w:hAnsi="Futura PT Book"/>
              </w:rPr>
            </w:pPr>
          </w:p>
        </w:tc>
      </w:tr>
      <w:tr w:rsidR="00A07C6E" w:rsidTr="00C60083">
        <w:tc>
          <w:tcPr>
            <w:tcW w:w="5624" w:type="dxa"/>
          </w:tcPr>
          <w:p w:rsidR="00A07C6E" w:rsidRPr="00C60083" w:rsidRDefault="00A07C6E" w:rsidP="00C60083">
            <w:pPr>
              <w:pStyle w:val="Bullet1"/>
              <w:rPr>
                <w:rFonts w:ascii="Futura PT Book" w:hAnsi="Futura PT Book"/>
              </w:rPr>
            </w:pPr>
            <w:r w:rsidRPr="00C60083">
              <w:rPr>
                <w:rFonts w:ascii="Futura PT Book" w:hAnsi="Futura PT Book"/>
              </w:rPr>
              <w:t>Exit</w:t>
            </w:r>
            <w:r w:rsidR="00D8339B" w:rsidRPr="00C60083">
              <w:rPr>
                <w:rFonts w:ascii="Futura PT Book" w:hAnsi="Futura PT Book"/>
              </w:rPr>
              <w:t>.</w:t>
            </w:r>
          </w:p>
        </w:tc>
        <w:tc>
          <w:tcPr>
            <w:tcW w:w="4446" w:type="dxa"/>
          </w:tcPr>
          <w:p w:rsidR="00A07C6E" w:rsidRPr="00C60083" w:rsidRDefault="00A07C6E" w:rsidP="00A07C6E">
            <w:pPr>
              <w:tabs>
                <w:tab w:val="left" w:pos="7309"/>
              </w:tabs>
              <w:rPr>
                <w:rFonts w:ascii="Futura PT Book" w:hAnsi="Futura PT Book"/>
              </w:rPr>
            </w:pPr>
          </w:p>
        </w:tc>
      </w:tr>
      <w:tr w:rsidR="00A07C6E" w:rsidTr="00C60083">
        <w:tblPrEx>
          <w:tblCellMar>
            <w:top w:w="115" w:type="dxa"/>
            <w:left w:w="115" w:type="dxa"/>
            <w:bottom w:w="115" w:type="dxa"/>
            <w:right w:w="115" w:type="dxa"/>
          </w:tblCellMar>
        </w:tblPrEx>
        <w:tc>
          <w:tcPr>
            <w:tcW w:w="5624" w:type="dxa"/>
          </w:tcPr>
          <w:p w:rsidR="00A07C6E" w:rsidRDefault="00A07C6E" w:rsidP="00A07C6E">
            <w:pPr>
              <w:pStyle w:val="Bullet1"/>
              <w:numPr>
                <w:ilvl w:val="0"/>
                <w:numId w:val="0"/>
              </w:numPr>
              <w:rPr>
                <w:rFonts w:ascii="Futura Std ExtraBold" w:eastAsiaTheme="majorEastAsia" w:hAnsi="Futura Std ExtraBold" w:cstheme="majorBidi"/>
                <w:caps/>
                <w:color w:val="00693A"/>
              </w:rPr>
            </w:pPr>
          </w:p>
          <w:p w:rsidR="0064083D" w:rsidRDefault="0064083D"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F12E24" w:rsidRDefault="00F12E24" w:rsidP="00A07C6E">
            <w:pPr>
              <w:pStyle w:val="Bullet1"/>
              <w:numPr>
                <w:ilvl w:val="0"/>
                <w:numId w:val="0"/>
              </w:numPr>
              <w:rPr>
                <w:rFonts w:ascii="Futura Std ExtraBold" w:eastAsiaTheme="majorEastAsia" w:hAnsi="Futura Std ExtraBold" w:cstheme="majorBidi"/>
                <w:caps/>
                <w:color w:val="00693A"/>
              </w:rPr>
            </w:pPr>
          </w:p>
          <w:p w:rsidR="00DB75AC" w:rsidRDefault="00DB75AC" w:rsidP="00A07C6E">
            <w:pPr>
              <w:pStyle w:val="Bullet1"/>
              <w:numPr>
                <w:ilvl w:val="0"/>
                <w:numId w:val="0"/>
              </w:numPr>
              <w:rPr>
                <w:rFonts w:ascii="Futura Std ExtraBold" w:eastAsiaTheme="majorEastAsia" w:hAnsi="Futura Std ExtraBold" w:cstheme="majorBidi"/>
                <w:caps/>
                <w:color w:val="00693A"/>
              </w:rPr>
            </w:pPr>
          </w:p>
          <w:p w:rsidR="0064083D" w:rsidRPr="00940F67" w:rsidRDefault="0064083D" w:rsidP="00A07C6E">
            <w:pPr>
              <w:pStyle w:val="Bullet1"/>
              <w:numPr>
                <w:ilvl w:val="0"/>
                <w:numId w:val="0"/>
              </w:numPr>
              <w:rPr>
                <w:rFonts w:ascii="Futura Std ExtraBold" w:eastAsiaTheme="majorEastAsia" w:hAnsi="Futura Std ExtraBold" w:cstheme="majorBidi"/>
                <w:caps/>
                <w:color w:val="00693A"/>
              </w:rPr>
            </w:pPr>
          </w:p>
        </w:tc>
        <w:tc>
          <w:tcPr>
            <w:tcW w:w="4446" w:type="dxa"/>
          </w:tcPr>
          <w:p w:rsidR="00A07C6E" w:rsidRPr="000665AE" w:rsidRDefault="00A07C6E" w:rsidP="00A07C6E">
            <w:pPr>
              <w:rPr>
                <w:rFonts w:ascii="Futura PT Book" w:hAnsi="Futura PT Book"/>
              </w:rPr>
            </w:pPr>
          </w:p>
        </w:tc>
      </w:tr>
    </w:tbl>
    <w:p w:rsidR="001278C3" w:rsidRPr="00961D83" w:rsidRDefault="001278C3"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lastRenderedPageBreak/>
        <w:t>manage drawers</w:t>
      </w:r>
    </w:p>
    <w:p w:rsidR="001278C3" w:rsidRDefault="001278C3" w:rsidP="00422616">
      <w:pPr>
        <w:spacing w:line="240" w:lineRule="auto"/>
        <w:rPr>
          <w:rFonts w:ascii="Futura PT Book" w:hAnsi="Futura PT Book"/>
        </w:rPr>
      </w:pPr>
      <w:r w:rsidRPr="001278C3">
        <w:rPr>
          <w:rFonts w:ascii="Futura PT Book" w:hAnsi="Futura PT Book"/>
        </w:rPr>
        <w:t>Allows you to view who is assigned to all drawers, assign drawers to employees, do cash in or cash out on a drawer and verify checkout of all drawers</w:t>
      </w:r>
      <w:r>
        <w:rPr>
          <w:rFonts w:ascii="Futura PT Book" w:hAnsi="Futura PT Book"/>
        </w:rPr>
        <w:t>.</w:t>
      </w:r>
    </w:p>
    <w:p w:rsidR="00D80690" w:rsidRPr="00961D83" w:rsidRDefault="00D80690"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t>assign drawer to cashier</w:t>
      </w:r>
    </w:p>
    <w:p w:rsidR="00D80690" w:rsidRPr="00D80690" w:rsidRDefault="00D80690" w:rsidP="00422616">
      <w:pPr>
        <w:spacing w:line="240" w:lineRule="auto"/>
        <w:rPr>
          <w:rFonts w:ascii="Futura PT Book" w:hAnsi="Futura PT Book"/>
          <w:b/>
        </w:rPr>
      </w:pPr>
      <w:r w:rsidRPr="00D80690">
        <w:rPr>
          <w:rFonts w:ascii="Futura PT Book" w:hAnsi="Futura PT Book"/>
        </w:rPr>
        <w:t xml:space="preserve">From </w:t>
      </w:r>
      <w:r w:rsidRPr="00D80690">
        <w:rPr>
          <w:rFonts w:ascii="Futura PT Book" w:hAnsi="Futura PT Book"/>
          <w:b/>
        </w:rPr>
        <w:t>Manager Functions</w:t>
      </w:r>
      <w:r w:rsidRPr="00D80690">
        <w:rPr>
          <w:rFonts w:ascii="Futura PT Book" w:hAnsi="Futura PT Book"/>
        </w:rPr>
        <w:t xml:space="preserve"> screen in Aloha:</w:t>
      </w:r>
    </w:p>
    <w:p w:rsidR="00D80690" w:rsidRPr="00D80690" w:rsidRDefault="00D80690" w:rsidP="00422616">
      <w:pPr>
        <w:pStyle w:val="Bullet1"/>
        <w:spacing w:line="240" w:lineRule="auto"/>
        <w:rPr>
          <w:rFonts w:ascii="Futura PT Book" w:hAnsi="Futura PT Book"/>
        </w:rPr>
      </w:pPr>
      <w:r w:rsidRPr="00D80690">
        <w:rPr>
          <w:rFonts w:ascii="Futura PT Book" w:hAnsi="Futura PT Book"/>
        </w:rPr>
        <w:t xml:space="preserve">Select </w:t>
      </w:r>
      <w:r w:rsidRPr="00D80690">
        <w:rPr>
          <w:rFonts w:ascii="Futura PT Book" w:hAnsi="Futura PT Book"/>
          <w:b/>
        </w:rPr>
        <w:t>Manage Drawers</w:t>
      </w:r>
    </w:p>
    <w:p w:rsidR="00D80690" w:rsidRPr="00D80690" w:rsidRDefault="00D80690" w:rsidP="00422616">
      <w:pPr>
        <w:pStyle w:val="Bullet1"/>
        <w:spacing w:line="240" w:lineRule="auto"/>
        <w:rPr>
          <w:rFonts w:ascii="Futura PT Book" w:hAnsi="Futura PT Book"/>
        </w:rPr>
      </w:pPr>
      <w:r w:rsidRPr="00D80690">
        <w:rPr>
          <w:rFonts w:ascii="Futura PT Book" w:hAnsi="Futura PT Book"/>
        </w:rPr>
        <w:t>Select the drawer that you would like to assign</w:t>
      </w:r>
    </w:p>
    <w:p w:rsidR="00D80690" w:rsidRPr="00D80690" w:rsidRDefault="00D80690" w:rsidP="00422616">
      <w:pPr>
        <w:pStyle w:val="Bullet1"/>
        <w:spacing w:line="240" w:lineRule="auto"/>
        <w:rPr>
          <w:rFonts w:ascii="Futura PT Book" w:hAnsi="Futura PT Book"/>
        </w:rPr>
      </w:pPr>
      <w:r w:rsidRPr="00D80690">
        <w:rPr>
          <w:rFonts w:ascii="Futura PT Book" w:hAnsi="Futura PT Book"/>
        </w:rPr>
        <w:t xml:space="preserve">Select </w:t>
      </w:r>
      <w:r w:rsidRPr="00D80690">
        <w:rPr>
          <w:rFonts w:ascii="Futura PT Book" w:hAnsi="Futura PT Book"/>
          <w:b/>
        </w:rPr>
        <w:t>Assign</w:t>
      </w:r>
    </w:p>
    <w:p w:rsidR="00D80690" w:rsidRPr="00D80690" w:rsidRDefault="00D80690" w:rsidP="00422616">
      <w:pPr>
        <w:pStyle w:val="Bullet1"/>
        <w:spacing w:line="240" w:lineRule="auto"/>
        <w:rPr>
          <w:rFonts w:ascii="Futura PT Book" w:hAnsi="Futura PT Book"/>
        </w:rPr>
      </w:pPr>
      <w:r w:rsidRPr="00D80690">
        <w:rPr>
          <w:rFonts w:ascii="Futura PT Book" w:hAnsi="Futura PT Book"/>
          <w:b/>
        </w:rPr>
        <w:t>To assign a drawer to a cashier:</w:t>
      </w:r>
    </w:p>
    <w:p w:rsidR="00D80690" w:rsidRPr="00D80690" w:rsidRDefault="00D80690" w:rsidP="00422616">
      <w:pPr>
        <w:pStyle w:val="Bullet2"/>
        <w:numPr>
          <w:ilvl w:val="0"/>
          <w:numId w:val="12"/>
        </w:numPr>
        <w:spacing w:line="240" w:lineRule="auto"/>
        <w:rPr>
          <w:rFonts w:ascii="Futura PT Book" w:hAnsi="Futura PT Book"/>
        </w:rPr>
      </w:pPr>
      <w:r w:rsidRPr="00D80690">
        <w:rPr>
          <w:rFonts w:ascii="Futura PT Book" w:hAnsi="Futura PT Book"/>
        </w:rPr>
        <w:t xml:space="preserve">Select </w:t>
      </w:r>
      <w:r w:rsidRPr="00D80690">
        <w:rPr>
          <w:rFonts w:ascii="Futura PT Book" w:hAnsi="Futura PT Book"/>
          <w:b/>
        </w:rPr>
        <w:t>No</w:t>
      </w:r>
      <w:r w:rsidRPr="00D80690">
        <w:rPr>
          <w:rFonts w:ascii="Futura PT Book" w:hAnsi="Futura PT Book"/>
        </w:rPr>
        <w:t xml:space="preserve"> when asked if you would like to make the draw public</w:t>
      </w:r>
    </w:p>
    <w:p w:rsidR="00D80690" w:rsidRPr="00D80690" w:rsidRDefault="00D80690" w:rsidP="00422616">
      <w:pPr>
        <w:pStyle w:val="Bullet2"/>
        <w:numPr>
          <w:ilvl w:val="0"/>
          <w:numId w:val="12"/>
        </w:numPr>
        <w:spacing w:line="240" w:lineRule="auto"/>
        <w:rPr>
          <w:rFonts w:ascii="Futura PT Book" w:hAnsi="Futura PT Book"/>
        </w:rPr>
      </w:pPr>
      <w:r w:rsidRPr="00D80690">
        <w:rPr>
          <w:rFonts w:ascii="Futura PT Book" w:hAnsi="Futura PT Book"/>
        </w:rPr>
        <w:t xml:space="preserve">Select the </w:t>
      </w:r>
      <w:r w:rsidRPr="00D80690">
        <w:rPr>
          <w:rFonts w:ascii="Futura PT Book" w:hAnsi="Futura PT Book"/>
          <w:b/>
        </w:rPr>
        <w:t>employee</w:t>
      </w:r>
    </w:p>
    <w:p w:rsidR="00D80690" w:rsidRPr="00D80690" w:rsidRDefault="00D80690" w:rsidP="00422616">
      <w:pPr>
        <w:pStyle w:val="Bullet2"/>
        <w:numPr>
          <w:ilvl w:val="0"/>
          <w:numId w:val="12"/>
        </w:numPr>
        <w:spacing w:line="240" w:lineRule="auto"/>
        <w:rPr>
          <w:rFonts w:ascii="Futura PT Book" w:hAnsi="Futura PT Book"/>
        </w:rPr>
      </w:pPr>
      <w:r w:rsidRPr="00D80690">
        <w:rPr>
          <w:rFonts w:ascii="Futura PT Book" w:hAnsi="Futura PT Book"/>
        </w:rPr>
        <w:t xml:space="preserve">Select </w:t>
      </w:r>
      <w:r w:rsidRPr="00D80690">
        <w:rPr>
          <w:rFonts w:ascii="Futura PT Book" w:hAnsi="Futura PT Book"/>
          <w:b/>
        </w:rPr>
        <w:t>OK</w:t>
      </w:r>
    </w:p>
    <w:p w:rsidR="00D80690" w:rsidRPr="00D80690" w:rsidRDefault="00D80690" w:rsidP="00422616">
      <w:pPr>
        <w:pStyle w:val="Bullet1"/>
        <w:spacing w:line="240" w:lineRule="auto"/>
        <w:rPr>
          <w:rFonts w:ascii="Futura PT Book" w:hAnsi="Futura PT Book"/>
        </w:rPr>
      </w:pPr>
      <w:r w:rsidRPr="00D80690">
        <w:rPr>
          <w:rFonts w:ascii="Futura PT Book" w:hAnsi="Futura PT Book"/>
          <w:b/>
        </w:rPr>
        <w:t>To assign drawer as a Public drawer: (NOT RECOMMENDED)</w:t>
      </w:r>
    </w:p>
    <w:p w:rsidR="00D80690" w:rsidRPr="00D80690" w:rsidRDefault="00D80690" w:rsidP="00422616">
      <w:pPr>
        <w:pStyle w:val="Bullet2"/>
        <w:numPr>
          <w:ilvl w:val="0"/>
          <w:numId w:val="13"/>
        </w:numPr>
        <w:spacing w:line="240" w:lineRule="auto"/>
        <w:rPr>
          <w:rFonts w:ascii="Futura PT Book" w:hAnsi="Futura PT Book"/>
        </w:rPr>
      </w:pPr>
      <w:r w:rsidRPr="00D80690">
        <w:rPr>
          <w:rFonts w:ascii="Futura PT Book" w:hAnsi="Futura PT Book"/>
        </w:rPr>
        <w:t xml:space="preserve">Select </w:t>
      </w:r>
      <w:r w:rsidRPr="00D80690">
        <w:rPr>
          <w:rFonts w:ascii="Futura PT Book" w:hAnsi="Futura PT Book"/>
          <w:b/>
        </w:rPr>
        <w:t>Yes</w:t>
      </w:r>
      <w:r w:rsidRPr="00D80690">
        <w:rPr>
          <w:rFonts w:ascii="Futura PT Book" w:hAnsi="Futura PT Book"/>
        </w:rPr>
        <w:t xml:space="preserve"> when asked if you would like to make the draw public</w:t>
      </w:r>
    </w:p>
    <w:p w:rsidR="00D80690" w:rsidRPr="00D80690" w:rsidRDefault="00D80690" w:rsidP="00422616">
      <w:pPr>
        <w:pStyle w:val="Bullet1"/>
        <w:spacing w:line="240" w:lineRule="auto"/>
        <w:rPr>
          <w:rFonts w:ascii="Futura PT Book" w:hAnsi="Futura PT Book"/>
        </w:rPr>
      </w:pPr>
      <w:r w:rsidRPr="00D80690">
        <w:rPr>
          <w:rFonts w:ascii="Futura PT Book" w:hAnsi="Futura PT Book"/>
        </w:rPr>
        <w:t xml:space="preserve">Enter the </w:t>
      </w:r>
      <w:r w:rsidRPr="00D80690">
        <w:rPr>
          <w:rFonts w:ascii="Futura PT Book" w:hAnsi="Futura PT Book"/>
          <w:b/>
        </w:rPr>
        <w:t>starting bank as the $ amount set for your location</w:t>
      </w:r>
    </w:p>
    <w:p w:rsidR="00D80690" w:rsidRPr="00D80690" w:rsidRDefault="00D80690" w:rsidP="00422616">
      <w:pPr>
        <w:pStyle w:val="Bullet1"/>
        <w:spacing w:line="240" w:lineRule="auto"/>
        <w:rPr>
          <w:rFonts w:ascii="Futura PT Book" w:hAnsi="Futura PT Book"/>
        </w:rPr>
      </w:pPr>
      <w:r w:rsidRPr="00D80690">
        <w:rPr>
          <w:rFonts w:ascii="Futura PT Book" w:hAnsi="Futura PT Book"/>
        </w:rPr>
        <w:t xml:space="preserve">Select </w:t>
      </w:r>
      <w:r w:rsidRPr="00D80690">
        <w:rPr>
          <w:rFonts w:ascii="Futura PT Book" w:hAnsi="Futura PT Book"/>
          <w:b/>
        </w:rPr>
        <w:t>OK</w:t>
      </w:r>
    </w:p>
    <w:p w:rsidR="001278C3" w:rsidRPr="00D80690" w:rsidRDefault="00D80690" w:rsidP="00422616">
      <w:pPr>
        <w:pStyle w:val="Bullet1"/>
        <w:spacing w:line="240" w:lineRule="auto"/>
        <w:rPr>
          <w:rFonts w:ascii="Futura PT Book" w:hAnsi="Futura PT Book"/>
        </w:rPr>
      </w:pPr>
      <w:r w:rsidRPr="00D80690">
        <w:rPr>
          <w:rFonts w:ascii="Futura PT Book" w:hAnsi="Futura PT Book"/>
        </w:rPr>
        <w:t xml:space="preserve">Select </w:t>
      </w:r>
      <w:r w:rsidRPr="00D80690">
        <w:rPr>
          <w:rFonts w:ascii="Futura PT Book" w:hAnsi="Futura PT Book"/>
          <w:b/>
        </w:rPr>
        <w:t>Done</w:t>
      </w:r>
    </w:p>
    <w:p w:rsidR="00F10920" w:rsidRPr="00961D83" w:rsidRDefault="00F10920"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t>DE-Assign drawer</w:t>
      </w:r>
    </w:p>
    <w:p w:rsidR="00F10920" w:rsidRPr="00F10920" w:rsidRDefault="00F10920" w:rsidP="00422616">
      <w:pPr>
        <w:spacing w:line="240" w:lineRule="auto"/>
        <w:rPr>
          <w:rFonts w:ascii="Futura PT Book" w:hAnsi="Futura PT Book"/>
        </w:rPr>
      </w:pPr>
      <w:r w:rsidRPr="00F10920">
        <w:rPr>
          <w:rFonts w:ascii="Futura PT Book" w:hAnsi="Futura PT Book"/>
        </w:rPr>
        <w:t>Can be done without doing cashier checkout only if no money has been taken.</w:t>
      </w:r>
    </w:p>
    <w:p w:rsidR="00F10920" w:rsidRPr="00F10920" w:rsidRDefault="00F10920" w:rsidP="00422616">
      <w:pPr>
        <w:spacing w:line="240" w:lineRule="auto"/>
        <w:rPr>
          <w:rFonts w:ascii="Futura PT Book" w:hAnsi="Futura PT Book"/>
          <w:color w:val="000000" w:themeColor="text1"/>
        </w:rPr>
      </w:pPr>
      <w:r w:rsidRPr="00F10920">
        <w:rPr>
          <w:rFonts w:ascii="Futura PT Book" w:hAnsi="Futura PT Book"/>
        </w:rPr>
        <w:t xml:space="preserve">From </w:t>
      </w:r>
      <w:r w:rsidRPr="00F10920">
        <w:rPr>
          <w:rFonts w:ascii="Futura PT Book" w:hAnsi="Futura PT Book"/>
          <w:b/>
        </w:rPr>
        <w:t>Manager Functions</w:t>
      </w:r>
      <w:r w:rsidRPr="00F10920">
        <w:rPr>
          <w:rFonts w:ascii="Futura PT Book" w:hAnsi="Futura PT Book"/>
        </w:rPr>
        <w:t xml:space="preserve"> screen in Aloha:</w:t>
      </w:r>
    </w:p>
    <w:p w:rsidR="00F10920" w:rsidRPr="00F10920" w:rsidRDefault="00F10920" w:rsidP="00422616">
      <w:pPr>
        <w:pStyle w:val="Bullet1"/>
        <w:spacing w:line="240" w:lineRule="auto"/>
        <w:rPr>
          <w:rFonts w:ascii="Futura PT Book" w:hAnsi="Futura PT Book"/>
        </w:rPr>
      </w:pPr>
      <w:r w:rsidRPr="00F10920">
        <w:rPr>
          <w:rFonts w:ascii="Futura PT Book" w:hAnsi="Futura PT Book"/>
        </w:rPr>
        <w:t>Select Manage Drawers</w:t>
      </w:r>
    </w:p>
    <w:p w:rsidR="00F10920" w:rsidRPr="00F10920" w:rsidRDefault="00F10920" w:rsidP="00422616">
      <w:pPr>
        <w:pStyle w:val="Bullet1"/>
        <w:spacing w:line="240" w:lineRule="auto"/>
        <w:rPr>
          <w:rFonts w:ascii="Futura PT Book" w:hAnsi="Futura PT Book"/>
        </w:rPr>
      </w:pPr>
      <w:r w:rsidRPr="00F10920">
        <w:rPr>
          <w:rFonts w:ascii="Futura PT Book" w:hAnsi="Futura PT Book"/>
        </w:rPr>
        <w:t>Select the drawer that you would like to de-assign</w:t>
      </w:r>
    </w:p>
    <w:p w:rsidR="00F10920" w:rsidRPr="00F10920" w:rsidRDefault="00F10920" w:rsidP="00422616">
      <w:pPr>
        <w:pStyle w:val="Bullet1"/>
        <w:spacing w:line="240" w:lineRule="auto"/>
        <w:rPr>
          <w:rFonts w:ascii="Futura PT Book" w:hAnsi="Futura PT Book"/>
        </w:rPr>
      </w:pPr>
      <w:r w:rsidRPr="00F10920">
        <w:rPr>
          <w:rFonts w:ascii="Futura PT Book" w:hAnsi="Futura PT Book"/>
        </w:rPr>
        <w:t>Select Assign</w:t>
      </w:r>
    </w:p>
    <w:p w:rsidR="00646657" w:rsidRPr="003001E4" w:rsidRDefault="00F10920" w:rsidP="00422616">
      <w:pPr>
        <w:pStyle w:val="Bullet1"/>
        <w:spacing w:line="240" w:lineRule="auto"/>
        <w:rPr>
          <w:rFonts w:ascii="Futura PT Book" w:hAnsi="Futura PT Book"/>
        </w:rPr>
      </w:pPr>
      <w:r w:rsidRPr="00F10920">
        <w:rPr>
          <w:rFonts w:ascii="Futura PT Book" w:hAnsi="Futura PT Book"/>
        </w:rPr>
        <w:t>Select OK to confirm</w:t>
      </w: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646657" w:rsidRPr="00961D83" w:rsidRDefault="00646657"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lastRenderedPageBreak/>
        <w:t>drawer checkout</w:t>
      </w:r>
    </w:p>
    <w:p w:rsidR="00500714" w:rsidRPr="00500714" w:rsidRDefault="00500714" w:rsidP="00500714">
      <w:pPr>
        <w:pStyle w:val="Bullet1"/>
      </w:pPr>
      <w:r>
        <w:t>On assigned drawer of employee</w:t>
      </w:r>
    </w:p>
    <w:p w:rsidR="00646657" w:rsidRPr="00646657" w:rsidRDefault="00646657" w:rsidP="00422616">
      <w:pPr>
        <w:spacing w:line="240" w:lineRule="auto"/>
        <w:rPr>
          <w:rFonts w:ascii="Futura PT Book" w:hAnsi="Futura PT Book"/>
          <w:color w:val="000000" w:themeColor="text1"/>
        </w:rPr>
      </w:pPr>
      <w:r w:rsidRPr="00646657">
        <w:rPr>
          <w:rFonts w:ascii="Futura PT Book" w:hAnsi="Futura PT Book"/>
          <w:color w:val="000000" w:themeColor="text1"/>
        </w:rPr>
        <w:t xml:space="preserve">From </w:t>
      </w:r>
      <w:r w:rsidRPr="00646657">
        <w:rPr>
          <w:rFonts w:ascii="Futura PT Book" w:hAnsi="Futura PT Book"/>
          <w:b/>
          <w:color w:val="000000" w:themeColor="text1"/>
        </w:rPr>
        <w:t>Manager Functions</w:t>
      </w:r>
      <w:r w:rsidRPr="00646657">
        <w:rPr>
          <w:rFonts w:ascii="Futura PT Book" w:hAnsi="Futura PT Book"/>
          <w:color w:val="000000" w:themeColor="text1"/>
        </w:rPr>
        <w:t xml:space="preserve"> screen in Aloha:</w:t>
      </w:r>
    </w:p>
    <w:p w:rsidR="00646657" w:rsidRPr="00646657" w:rsidRDefault="00646657" w:rsidP="00422616">
      <w:pPr>
        <w:pStyle w:val="Bullet1"/>
        <w:spacing w:line="240" w:lineRule="auto"/>
        <w:rPr>
          <w:rFonts w:ascii="Futura PT Book" w:hAnsi="Futura PT Book"/>
        </w:rPr>
      </w:pPr>
      <w:r w:rsidRPr="00646657">
        <w:rPr>
          <w:rFonts w:ascii="Futura PT Book" w:hAnsi="Futura PT Book"/>
        </w:rPr>
        <w:t>Select Drawer Checkout</w:t>
      </w:r>
    </w:p>
    <w:p w:rsidR="00646657" w:rsidRPr="00646657" w:rsidRDefault="00646657" w:rsidP="00422616">
      <w:pPr>
        <w:pStyle w:val="Bullet1"/>
        <w:spacing w:line="240" w:lineRule="auto"/>
        <w:rPr>
          <w:rFonts w:ascii="Futura PT Book" w:hAnsi="Futura PT Book"/>
        </w:rPr>
      </w:pPr>
      <w:r w:rsidRPr="00646657">
        <w:rPr>
          <w:rFonts w:ascii="Futura PT Book" w:hAnsi="Futura PT Book"/>
        </w:rPr>
        <w:t>Select Yes to confirm checkout on notes drawer</w:t>
      </w:r>
    </w:p>
    <w:p w:rsidR="002D7610" w:rsidRPr="00646657" w:rsidRDefault="00646657" w:rsidP="00422616">
      <w:pPr>
        <w:pStyle w:val="Bullet1"/>
        <w:spacing w:line="240" w:lineRule="auto"/>
        <w:rPr>
          <w:rFonts w:ascii="Futura PT Book" w:hAnsi="Futura PT Book"/>
        </w:rPr>
      </w:pPr>
      <w:r w:rsidRPr="00646657">
        <w:rPr>
          <w:rFonts w:ascii="Futura PT Book" w:hAnsi="Futura PT Book"/>
        </w:rPr>
        <w:t>Select Yes to reset the drawer totals</w:t>
      </w:r>
    </w:p>
    <w:p w:rsidR="004A2C27" w:rsidRPr="00961D83" w:rsidRDefault="004A2C27"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t>reprint checkout</w:t>
      </w:r>
    </w:p>
    <w:p w:rsidR="004A2C27" w:rsidRPr="004A2C27" w:rsidRDefault="004A2C27" w:rsidP="00422616">
      <w:pPr>
        <w:spacing w:line="240" w:lineRule="auto"/>
        <w:rPr>
          <w:rFonts w:ascii="Futura PT Book" w:hAnsi="Futura PT Book"/>
        </w:rPr>
      </w:pPr>
      <w:r w:rsidRPr="004A2C27">
        <w:rPr>
          <w:rFonts w:ascii="Futura PT Book" w:hAnsi="Futura PT Book"/>
        </w:rPr>
        <w:t xml:space="preserve">From </w:t>
      </w:r>
      <w:r w:rsidRPr="004A2C27">
        <w:rPr>
          <w:rFonts w:ascii="Futura PT Book" w:hAnsi="Futura PT Book"/>
          <w:b/>
        </w:rPr>
        <w:t>Manager Functions</w:t>
      </w:r>
      <w:r w:rsidRPr="004A2C27">
        <w:rPr>
          <w:rFonts w:ascii="Futura PT Book" w:hAnsi="Futura PT Book"/>
        </w:rPr>
        <w:t xml:space="preserve"> screen in Aloha:</w:t>
      </w:r>
    </w:p>
    <w:p w:rsidR="004A2C27" w:rsidRPr="004A2C27" w:rsidRDefault="004A2C27" w:rsidP="00422616">
      <w:pPr>
        <w:pStyle w:val="Bullet1"/>
        <w:numPr>
          <w:ilvl w:val="0"/>
          <w:numId w:val="14"/>
        </w:numPr>
        <w:spacing w:line="240" w:lineRule="auto"/>
        <w:rPr>
          <w:rFonts w:ascii="Futura PT Book" w:hAnsi="Futura PT Book"/>
        </w:rPr>
      </w:pPr>
      <w:r w:rsidRPr="004A2C27">
        <w:rPr>
          <w:rFonts w:ascii="Futura PT Book" w:hAnsi="Futura PT Book"/>
        </w:rPr>
        <w:t>Select Manager Functions</w:t>
      </w:r>
    </w:p>
    <w:p w:rsidR="004A2C27" w:rsidRPr="004A2C27" w:rsidRDefault="004A2C27" w:rsidP="00422616">
      <w:pPr>
        <w:pStyle w:val="Bullet1"/>
        <w:numPr>
          <w:ilvl w:val="0"/>
          <w:numId w:val="14"/>
        </w:numPr>
        <w:spacing w:line="240" w:lineRule="auto"/>
        <w:rPr>
          <w:rFonts w:ascii="Futura PT Book" w:hAnsi="Futura PT Book"/>
        </w:rPr>
      </w:pPr>
      <w:r w:rsidRPr="004A2C27">
        <w:rPr>
          <w:rFonts w:ascii="Futura PT Book" w:hAnsi="Futura PT Book"/>
        </w:rPr>
        <w:t>Select Reprint Checkout</w:t>
      </w:r>
    </w:p>
    <w:p w:rsidR="004A2C27" w:rsidRPr="004A2C27" w:rsidRDefault="004A2C27" w:rsidP="00422616">
      <w:pPr>
        <w:pStyle w:val="Bullet1"/>
        <w:numPr>
          <w:ilvl w:val="0"/>
          <w:numId w:val="14"/>
        </w:numPr>
        <w:spacing w:line="240" w:lineRule="auto"/>
        <w:rPr>
          <w:rFonts w:ascii="Futura PT Book" w:hAnsi="Futura PT Book"/>
        </w:rPr>
      </w:pPr>
      <w:r w:rsidRPr="004A2C27">
        <w:rPr>
          <w:rFonts w:ascii="Futura PT Book" w:hAnsi="Futura PT Book"/>
        </w:rPr>
        <w:t>Select the employee</w:t>
      </w:r>
    </w:p>
    <w:p w:rsidR="001E7F99" w:rsidRPr="001E7F99" w:rsidRDefault="004A2C27" w:rsidP="00422616">
      <w:pPr>
        <w:pStyle w:val="Bullet1"/>
        <w:numPr>
          <w:ilvl w:val="0"/>
          <w:numId w:val="14"/>
        </w:numPr>
        <w:spacing w:line="240" w:lineRule="auto"/>
        <w:rPr>
          <w:rFonts w:ascii="Futura PT Book" w:hAnsi="Futura PT Book"/>
        </w:rPr>
      </w:pPr>
      <w:r w:rsidRPr="004A2C27">
        <w:rPr>
          <w:rFonts w:ascii="Futura PT Book" w:hAnsi="Futura PT Book"/>
        </w:rPr>
        <w:t>Select OK</w:t>
      </w:r>
    </w:p>
    <w:p w:rsidR="001E7F99" w:rsidRPr="00961D83" w:rsidRDefault="001E7F99"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t>delete checkout</w:t>
      </w:r>
    </w:p>
    <w:p w:rsidR="001E7F99" w:rsidRPr="004247DC" w:rsidRDefault="001E7F99" w:rsidP="00422616">
      <w:pPr>
        <w:pStyle w:val="Bullet1"/>
        <w:numPr>
          <w:ilvl w:val="0"/>
          <w:numId w:val="0"/>
        </w:numPr>
        <w:spacing w:line="240" w:lineRule="auto"/>
        <w:ind w:left="360" w:hanging="360"/>
        <w:rPr>
          <w:rFonts w:ascii="Futura PT Book" w:hAnsi="Futura PT Book"/>
        </w:rPr>
      </w:pPr>
      <w:r w:rsidRPr="004247DC">
        <w:rPr>
          <w:rFonts w:ascii="Futura PT Book" w:hAnsi="Futura PT Book"/>
        </w:rPr>
        <w:t>Delete a checkout from current day.</w:t>
      </w:r>
    </w:p>
    <w:p w:rsidR="001E7F99" w:rsidRPr="004247DC" w:rsidRDefault="001E7F99" w:rsidP="00422616">
      <w:pPr>
        <w:autoSpaceDE w:val="0"/>
        <w:autoSpaceDN w:val="0"/>
        <w:adjustRightInd w:val="0"/>
        <w:spacing w:line="240" w:lineRule="auto"/>
        <w:rPr>
          <w:rFonts w:ascii="Futura PT Book" w:hAnsi="Futura PT Book"/>
        </w:rPr>
      </w:pPr>
      <w:r w:rsidRPr="004247DC">
        <w:rPr>
          <w:rFonts w:ascii="Futura PT Book" w:hAnsi="Futura PT Book"/>
        </w:rPr>
        <w:t xml:space="preserve">From </w:t>
      </w:r>
      <w:r w:rsidRPr="004247DC">
        <w:rPr>
          <w:rFonts w:ascii="Futura PT Book" w:hAnsi="Futura PT Book"/>
          <w:b/>
        </w:rPr>
        <w:t>Manager Functions</w:t>
      </w:r>
      <w:r w:rsidRPr="004247DC">
        <w:rPr>
          <w:rFonts w:ascii="Futura PT Book" w:hAnsi="Futura PT Book"/>
        </w:rPr>
        <w:t xml:space="preserve"> screen in Aloha:</w:t>
      </w:r>
    </w:p>
    <w:p w:rsidR="001E7F99" w:rsidRPr="004247DC" w:rsidRDefault="001E7F99" w:rsidP="00422616">
      <w:pPr>
        <w:pStyle w:val="Bullet1"/>
        <w:spacing w:line="240" w:lineRule="auto"/>
        <w:rPr>
          <w:rFonts w:ascii="Futura PT Book" w:hAnsi="Futura PT Book"/>
        </w:rPr>
      </w:pPr>
      <w:r w:rsidRPr="004247DC">
        <w:rPr>
          <w:rFonts w:ascii="Futura PT Book" w:hAnsi="Futura PT Book"/>
        </w:rPr>
        <w:t>Select Delete Checkout</w:t>
      </w:r>
    </w:p>
    <w:p w:rsidR="001E7F99" w:rsidRPr="004247DC" w:rsidRDefault="001E7F99" w:rsidP="00422616">
      <w:pPr>
        <w:pStyle w:val="Bullet1"/>
        <w:spacing w:line="240" w:lineRule="auto"/>
        <w:rPr>
          <w:rFonts w:ascii="Futura PT Book" w:hAnsi="Futura PT Book"/>
        </w:rPr>
      </w:pPr>
      <w:r w:rsidRPr="004247DC">
        <w:rPr>
          <w:rFonts w:ascii="Futura PT Book" w:hAnsi="Futura PT Book"/>
        </w:rPr>
        <w:t>Select the employee</w:t>
      </w:r>
    </w:p>
    <w:p w:rsidR="002D7610" w:rsidRPr="004247DC" w:rsidRDefault="001E7F99" w:rsidP="00422616">
      <w:pPr>
        <w:pStyle w:val="Bullet1"/>
        <w:spacing w:line="240" w:lineRule="auto"/>
        <w:rPr>
          <w:rFonts w:ascii="Futura PT Book" w:hAnsi="Futura PT Book"/>
        </w:rPr>
      </w:pPr>
      <w:r w:rsidRPr="004247DC">
        <w:rPr>
          <w:rFonts w:ascii="Futura PT Book" w:hAnsi="Futura PT Book"/>
        </w:rPr>
        <w:t>Select OK</w:t>
      </w:r>
    </w:p>
    <w:p w:rsidR="00424862" w:rsidRPr="00961D83" w:rsidRDefault="00424862"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t>open drawer</w:t>
      </w:r>
    </w:p>
    <w:p w:rsidR="00424862" w:rsidRPr="004247DC" w:rsidRDefault="00424862" w:rsidP="00422616">
      <w:pPr>
        <w:autoSpaceDE w:val="0"/>
        <w:autoSpaceDN w:val="0"/>
        <w:adjustRightInd w:val="0"/>
        <w:spacing w:line="240" w:lineRule="auto"/>
        <w:rPr>
          <w:rFonts w:ascii="Futura PT Book" w:hAnsi="Futura PT Book"/>
          <w:color w:val="000000" w:themeColor="text1"/>
        </w:rPr>
      </w:pPr>
      <w:r w:rsidRPr="004247DC">
        <w:rPr>
          <w:rFonts w:ascii="Futura PT Book" w:hAnsi="Futura PT Book"/>
        </w:rPr>
        <w:t xml:space="preserve">From </w:t>
      </w:r>
      <w:r w:rsidRPr="004247DC">
        <w:rPr>
          <w:rFonts w:ascii="Futura PT Book" w:hAnsi="Futura PT Book"/>
          <w:b/>
        </w:rPr>
        <w:t>Manager Functions</w:t>
      </w:r>
      <w:r w:rsidRPr="004247DC">
        <w:rPr>
          <w:rFonts w:ascii="Futura PT Book" w:hAnsi="Futura PT Book"/>
        </w:rPr>
        <w:t xml:space="preserve"> screen in Aloha:</w:t>
      </w:r>
    </w:p>
    <w:p w:rsidR="00424862" w:rsidRPr="004247DC" w:rsidRDefault="00424862" w:rsidP="00422616">
      <w:pPr>
        <w:pStyle w:val="Bullet1"/>
        <w:spacing w:line="240" w:lineRule="auto"/>
        <w:rPr>
          <w:rFonts w:ascii="Futura PT Book" w:hAnsi="Futura PT Book"/>
        </w:rPr>
      </w:pPr>
      <w:r w:rsidRPr="004247DC">
        <w:rPr>
          <w:rFonts w:ascii="Futura PT Book" w:hAnsi="Futura PT Book"/>
        </w:rPr>
        <w:t>Select Open Drawer</w:t>
      </w:r>
    </w:p>
    <w:p w:rsidR="00424862" w:rsidRPr="004247DC" w:rsidRDefault="00424862" w:rsidP="00422616">
      <w:pPr>
        <w:pStyle w:val="Bullet1"/>
        <w:spacing w:line="240" w:lineRule="auto"/>
        <w:rPr>
          <w:rFonts w:ascii="Futura PT Book" w:hAnsi="Futura PT Book"/>
        </w:rPr>
      </w:pPr>
      <w:r w:rsidRPr="004247DC">
        <w:rPr>
          <w:rFonts w:ascii="Futura PT Book" w:hAnsi="Futura PT Book"/>
        </w:rPr>
        <w:t>Select drawer to open</w:t>
      </w:r>
    </w:p>
    <w:p w:rsidR="002D7610" w:rsidRPr="004247DC" w:rsidRDefault="00424862" w:rsidP="00422616">
      <w:pPr>
        <w:pStyle w:val="Bullet1"/>
        <w:spacing w:line="240" w:lineRule="auto"/>
        <w:rPr>
          <w:rFonts w:ascii="Futura PT Book" w:hAnsi="Futura PT Book"/>
        </w:rPr>
      </w:pPr>
      <w:r w:rsidRPr="004247DC">
        <w:rPr>
          <w:rFonts w:ascii="Futura PT Book" w:hAnsi="Futura PT Book"/>
        </w:rPr>
        <w:t>Select OK</w:t>
      </w: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266CEA" w:rsidRDefault="00266CEA" w:rsidP="00422616">
      <w:pPr>
        <w:pStyle w:val="Bullet1"/>
        <w:numPr>
          <w:ilvl w:val="0"/>
          <w:numId w:val="0"/>
        </w:numPr>
        <w:spacing w:line="240" w:lineRule="auto"/>
        <w:rPr>
          <w:rFonts w:ascii="Futura Std ExtraBold" w:eastAsiaTheme="majorEastAsia" w:hAnsi="Futura Std ExtraBold" w:cstheme="majorBidi"/>
          <w:caps/>
          <w:color w:val="00693A"/>
        </w:rPr>
      </w:pPr>
    </w:p>
    <w:p w:rsidR="00266CEA" w:rsidRDefault="00266CEA" w:rsidP="00422616">
      <w:pPr>
        <w:pStyle w:val="Bullet1"/>
        <w:numPr>
          <w:ilvl w:val="0"/>
          <w:numId w:val="0"/>
        </w:numPr>
        <w:spacing w:line="240" w:lineRule="auto"/>
        <w:rPr>
          <w:rFonts w:ascii="Futura Std ExtraBold" w:eastAsiaTheme="majorEastAsia" w:hAnsi="Futura Std ExtraBold" w:cstheme="majorBidi"/>
          <w:caps/>
          <w:color w:val="00693A"/>
        </w:rPr>
      </w:pPr>
    </w:p>
    <w:p w:rsidR="00266CEA" w:rsidRDefault="00266CEA" w:rsidP="00422616">
      <w:pPr>
        <w:pStyle w:val="Bullet1"/>
        <w:numPr>
          <w:ilvl w:val="0"/>
          <w:numId w:val="0"/>
        </w:numPr>
        <w:spacing w:line="240" w:lineRule="auto"/>
        <w:rPr>
          <w:rFonts w:ascii="Futura Std ExtraBold" w:eastAsiaTheme="majorEastAsia" w:hAnsi="Futura Std ExtraBold" w:cstheme="majorBidi"/>
          <w:caps/>
          <w:color w:val="00693A"/>
        </w:rPr>
      </w:pPr>
    </w:p>
    <w:p w:rsidR="00276327" w:rsidRPr="00961D83" w:rsidRDefault="00276327"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lastRenderedPageBreak/>
        <w:t>RECALL</w:t>
      </w:r>
    </w:p>
    <w:p w:rsidR="00276327" w:rsidRPr="009718A2" w:rsidRDefault="00276327" w:rsidP="00422616">
      <w:pPr>
        <w:pStyle w:val="Bullet1"/>
        <w:numPr>
          <w:ilvl w:val="0"/>
          <w:numId w:val="0"/>
        </w:numPr>
        <w:spacing w:line="240" w:lineRule="auto"/>
        <w:ind w:left="360" w:hanging="360"/>
        <w:rPr>
          <w:rFonts w:ascii="Futura PT Book" w:hAnsi="Futura PT Book"/>
        </w:rPr>
      </w:pPr>
      <w:r w:rsidRPr="009718A2">
        <w:rPr>
          <w:rFonts w:ascii="Futura PT Book" w:hAnsi="Futura PT Book"/>
        </w:rPr>
        <w:t>Recall will allow to search for a recall a closed check from a selected terminal.</w:t>
      </w:r>
    </w:p>
    <w:p w:rsidR="00276327" w:rsidRPr="009718A2" w:rsidRDefault="00276327" w:rsidP="00422616">
      <w:pPr>
        <w:tabs>
          <w:tab w:val="left" w:pos="7309"/>
        </w:tabs>
        <w:spacing w:line="240" w:lineRule="auto"/>
        <w:rPr>
          <w:rFonts w:ascii="Futura PT Book" w:hAnsi="Futura PT Book"/>
        </w:rPr>
      </w:pPr>
      <w:r w:rsidRPr="009718A2">
        <w:rPr>
          <w:rFonts w:ascii="Futura PT Book" w:hAnsi="Futura PT Book"/>
        </w:rPr>
        <w:t xml:space="preserve">From the </w:t>
      </w:r>
      <w:r w:rsidRPr="009718A2">
        <w:rPr>
          <w:rFonts w:ascii="Futura PT Book" w:hAnsi="Futura PT Book"/>
          <w:b/>
        </w:rPr>
        <w:t>ATO</w:t>
      </w:r>
      <w:r w:rsidRPr="009718A2">
        <w:rPr>
          <w:rFonts w:ascii="Futura PT Book" w:hAnsi="Futura PT Book"/>
        </w:rPr>
        <w:t xml:space="preserve"> screen:</w:t>
      </w:r>
    </w:p>
    <w:p w:rsidR="00276327" w:rsidRPr="009718A2" w:rsidRDefault="00276327" w:rsidP="00422616">
      <w:pPr>
        <w:pStyle w:val="Bullet1"/>
        <w:spacing w:line="240" w:lineRule="auto"/>
        <w:rPr>
          <w:rFonts w:ascii="Futura PT Book" w:hAnsi="Futura PT Book"/>
        </w:rPr>
      </w:pPr>
      <w:r w:rsidRPr="009718A2">
        <w:rPr>
          <w:rFonts w:ascii="Futura PT Book" w:hAnsi="Futura PT Book"/>
        </w:rPr>
        <w:t>Select Manager Functions</w:t>
      </w:r>
    </w:p>
    <w:p w:rsidR="00276327" w:rsidRPr="009718A2" w:rsidRDefault="00276327" w:rsidP="00422616">
      <w:pPr>
        <w:pStyle w:val="Bullet1"/>
        <w:spacing w:line="240" w:lineRule="auto"/>
        <w:rPr>
          <w:rFonts w:ascii="Futura PT Book" w:hAnsi="Futura PT Book"/>
        </w:rPr>
      </w:pPr>
      <w:r w:rsidRPr="009718A2">
        <w:rPr>
          <w:rFonts w:ascii="Futura PT Book" w:hAnsi="Futura PT Book"/>
        </w:rPr>
        <w:t>Select Recall</w:t>
      </w:r>
    </w:p>
    <w:p w:rsidR="00276327" w:rsidRPr="009718A2" w:rsidRDefault="00276327" w:rsidP="00422616">
      <w:pPr>
        <w:pStyle w:val="Bullet1"/>
        <w:spacing w:line="240" w:lineRule="auto"/>
        <w:rPr>
          <w:rFonts w:ascii="Futura PT Book" w:hAnsi="Futura PT Book"/>
        </w:rPr>
      </w:pPr>
      <w:r w:rsidRPr="009718A2">
        <w:rPr>
          <w:rFonts w:ascii="Futura PT Book" w:hAnsi="Futura PT Book"/>
        </w:rPr>
        <w:t>Select a terminal</w:t>
      </w:r>
    </w:p>
    <w:p w:rsidR="00276327" w:rsidRPr="009718A2" w:rsidRDefault="00276327" w:rsidP="00422616">
      <w:pPr>
        <w:pStyle w:val="Bullet1"/>
        <w:spacing w:line="240" w:lineRule="auto"/>
        <w:rPr>
          <w:rFonts w:ascii="Futura PT Book" w:hAnsi="Futura PT Book"/>
        </w:rPr>
      </w:pPr>
      <w:r w:rsidRPr="009718A2">
        <w:rPr>
          <w:rFonts w:ascii="Futura PT Book" w:hAnsi="Futura PT Book"/>
        </w:rPr>
        <w:t>Select OK</w:t>
      </w:r>
    </w:p>
    <w:p w:rsidR="00276327" w:rsidRPr="009718A2" w:rsidRDefault="00276327" w:rsidP="00422616">
      <w:pPr>
        <w:pStyle w:val="Bullet1"/>
        <w:spacing w:line="240" w:lineRule="auto"/>
        <w:rPr>
          <w:rFonts w:ascii="Futura PT Book" w:hAnsi="Futura PT Book"/>
        </w:rPr>
      </w:pPr>
      <w:r w:rsidRPr="009718A2">
        <w:rPr>
          <w:rFonts w:ascii="Futura PT Book" w:hAnsi="Futura PT Book"/>
        </w:rPr>
        <w:t>Select the ticket to open</w:t>
      </w:r>
    </w:p>
    <w:p w:rsidR="00276327" w:rsidRPr="008B57E2" w:rsidRDefault="00276327" w:rsidP="00422616">
      <w:pPr>
        <w:pStyle w:val="Bullet1"/>
        <w:spacing w:line="240" w:lineRule="auto"/>
        <w:rPr>
          <w:rFonts w:ascii="Futura PT Book" w:hAnsi="Futura PT Book"/>
        </w:rPr>
      </w:pPr>
      <w:r w:rsidRPr="009718A2">
        <w:rPr>
          <w:rFonts w:ascii="Futura PT Book" w:hAnsi="Futura PT Book"/>
        </w:rPr>
        <w:t>Select OK</w:t>
      </w:r>
      <w:r w:rsidRPr="00276327">
        <w:rPr>
          <w:rFonts w:ascii="Futura PT Book" w:eastAsiaTheme="majorEastAsia" w:hAnsi="Futura PT Book" w:cstheme="majorBidi"/>
          <w:caps/>
          <w:color w:val="00693A"/>
          <w:sz w:val="32"/>
          <w:szCs w:val="32"/>
        </w:rPr>
        <w:t xml:space="preserve"> </w:t>
      </w:r>
    </w:p>
    <w:p w:rsidR="008B57E2" w:rsidRPr="00961D83" w:rsidRDefault="008B57E2"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t>REopen check</w:t>
      </w:r>
    </w:p>
    <w:p w:rsidR="008B57E2" w:rsidRPr="008B57E2" w:rsidRDefault="008B57E2" w:rsidP="00422616">
      <w:pPr>
        <w:spacing w:line="240" w:lineRule="auto"/>
        <w:rPr>
          <w:rFonts w:ascii="Futura PT Book" w:hAnsi="Futura PT Book"/>
        </w:rPr>
      </w:pPr>
      <w:r w:rsidRPr="008B57E2">
        <w:rPr>
          <w:rFonts w:ascii="Futura PT Book" w:hAnsi="Futura PT Book"/>
        </w:rPr>
        <w:t>Reopen a closed check.</w:t>
      </w:r>
    </w:p>
    <w:p w:rsidR="008B57E2" w:rsidRPr="008B57E2" w:rsidRDefault="008B57E2" w:rsidP="00422616">
      <w:pPr>
        <w:spacing w:line="240" w:lineRule="auto"/>
        <w:rPr>
          <w:rFonts w:ascii="Futura PT Book" w:hAnsi="Futura PT Book"/>
        </w:rPr>
      </w:pPr>
      <w:r w:rsidRPr="008B57E2">
        <w:rPr>
          <w:rFonts w:ascii="Futura PT Book" w:hAnsi="Futura PT Book"/>
        </w:rPr>
        <w:t xml:space="preserve">From the </w:t>
      </w:r>
      <w:r w:rsidRPr="008B57E2">
        <w:rPr>
          <w:rFonts w:ascii="Futura PT Book" w:hAnsi="Futura PT Book"/>
          <w:b/>
        </w:rPr>
        <w:t>ATO</w:t>
      </w:r>
      <w:r w:rsidRPr="008B57E2">
        <w:rPr>
          <w:rFonts w:ascii="Futura PT Book" w:hAnsi="Futura PT Book"/>
        </w:rPr>
        <w:t xml:space="preserve"> screen:</w:t>
      </w:r>
    </w:p>
    <w:p w:rsidR="008B57E2" w:rsidRPr="008B57E2" w:rsidRDefault="008B57E2" w:rsidP="00422616">
      <w:pPr>
        <w:pStyle w:val="Bullet1"/>
        <w:spacing w:line="240" w:lineRule="auto"/>
        <w:rPr>
          <w:rFonts w:ascii="Futura PT Book" w:hAnsi="Futura PT Book"/>
        </w:rPr>
      </w:pPr>
      <w:r w:rsidRPr="008B57E2">
        <w:rPr>
          <w:rFonts w:ascii="Futura PT Book" w:hAnsi="Futura PT Book"/>
        </w:rPr>
        <w:t xml:space="preserve">Select the </w:t>
      </w:r>
      <w:r w:rsidRPr="008B57E2">
        <w:rPr>
          <w:rFonts w:ascii="Futura PT Book" w:hAnsi="Futura PT Book"/>
          <w:b/>
        </w:rPr>
        <w:t>Orders</w:t>
      </w:r>
      <w:r w:rsidRPr="008B57E2">
        <w:rPr>
          <w:rFonts w:ascii="Futura PT Book" w:hAnsi="Futura PT Book"/>
        </w:rPr>
        <w:t xml:space="preserve"> tab</w:t>
      </w:r>
    </w:p>
    <w:p w:rsidR="008B57E2" w:rsidRPr="008B57E2" w:rsidRDefault="008B57E2" w:rsidP="00422616">
      <w:pPr>
        <w:pStyle w:val="Bullet1"/>
        <w:spacing w:line="240" w:lineRule="auto"/>
        <w:rPr>
          <w:rFonts w:ascii="Futura PT Book" w:hAnsi="Futura PT Book"/>
        </w:rPr>
      </w:pPr>
      <w:r w:rsidRPr="008B57E2">
        <w:rPr>
          <w:rFonts w:ascii="Futura PT Book" w:hAnsi="Futura PT Book"/>
        </w:rPr>
        <w:t xml:space="preserve">Select the </w:t>
      </w:r>
      <w:r w:rsidRPr="008B57E2">
        <w:rPr>
          <w:rFonts w:ascii="Futura PT Book" w:hAnsi="Futura PT Book"/>
          <w:b/>
        </w:rPr>
        <w:t>Closed</w:t>
      </w:r>
      <w:r w:rsidRPr="008B57E2">
        <w:rPr>
          <w:rFonts w:ascii="Futura PT Book" w:hAnsi="Futura PT Book"/>
        </w:rPr>
        <w:t xml:space="preserve"> tab</w:t>
      </w:r>
    </w:p>
    <w:p w:rsidR="008B57E2" w:rsidRPr="008B57E2" w:rsidRDefault="008B57E2" w:rsidP="00422616">
      <w:pPr>
        <w:pStyle w:val="Bullet1"/>
        <w:spacing w:line="240" w:lineRule="auto"/>
        <w:rPr>
          <w:rFonts w:ascii="Futura PT Book" w:hAnsi="Futura PT Book"/>
        </w:rPr>
      </w:pPr>
      <w:r w:rsidRPr="008B57E2">
        <w:rPr>
          <w:rFonts w:ascii="Futura PT Book" w:hAnsi="Futura PT Book"/>
        </w:rPr>
        <w:t xml:space="preserve">Find and Select the </w:t>
      </w:r>
      <w:r w:rsidRPr="008B57E2">
        <w:rPr>
          <w:rFonts w:ascii="Futura PT Book" w:hAnsi="Futura PT Book"/>
          <w:b/>
        </w:rPr>
        <w:t>Closed</w:t>
      </w:r>
      <w:r w:rsidRPr="008B57E2">
        <w:rPr>
          <w:rFonts w:ascii="Futura PT Book" w:hAnsi="Futura PT Book"/>
        </w:rPr>
        <w:t xml:space="preserve"> check</w:t>
      </w:r>
    </w:p>
    <w:p w:rsidR="008B57E2" w:rsidRPr="008B57E2" w:rsidRDefault="008B57E2" w:rsidP="00422616">
      <w:pPr>
        <w:pStyle w:val="Bullet1"/>
        <w:spacing w:line="240" w:lineRule="auto"/>
        <w:rPr>
          <w:rFonts w:ascii="Futura PT Book" w:hAnsi="Futura PT Book"/>
        </w:rPr>
      </w:pPr>
      <w:r w:rsidRPr="008B57E2">
        <w:rPr>
          <w:rFonts w:ascii="Futura PT Book" w:hAnsi="Futura PT Book"/>
        </w:rPr>
        <w:t xml:space="preserve">Select </w:t>
      </w:r>
      <w:r w:rsidRPr="008B57E2">
        <w:rPr>
          <w:rFonts w:ascii="Futura PT Book" w:hAnsi="Futura PT Book"/>
          <w:b/>
        </w:rPr>
        <w:t>Modify</w:t>
      </w:r>
    </w:p>
    <w:p w:rsidR="008B57E2" w:rsidRPr="008B57E2" w:rsidRDefault="008B57E2" w:rsidP="00422616">
      <w:pPr>
        <w:pStyle w:val="Bullet1"/>
        <w:spacing w:line="240" w:lineRule="auto"/>
        <w:rPr>
          <w:rFonts w:ascii="Futura PT Book" w:hAnsi="Futura PT Book"/>
        </w:rPr>
      </w:pPr>
      <w:r w:rsidRPr="008B57E2">
        <w:rPr>
          <w:rFonts w:ascii="Futura PT Book" w:hAnsi="Futura PT Book"/>
        </w:rPr>
        <w:t xml:space="preserve">Select </w:t>
      </w:r>
      <w:r w:rsidRPr="008B57E2">
        <w:rPr>
          <w:rFonts w:ascii="Futura PT Book" w:hAnsi="Futura PT Book"/>
          <w:b/>
        </w:rPr>
        <w:t>Manager Functions</w:t>
      </w:r>
    </w:p>
    <w:p w:rsidR="008B57E2" w:rsidRPr="00AE71A2" w:rsidRDefault="008B57E2" w:rsidP="00422616">
      <w:pPr>
        <w:pStyle w:val="Bullet1"/>
        <w:spacing w:line="240" w:lineRule="auto"/>
        <w:rPr>
          <w:rFonts w:ascii="Futura PT Book" w:hAnsi="Futura PT Book"/>
        </w:rPr>
      </w:pPr>
      <w:r w:rsidRPr="008B57E2">
        <w:rPr>
          <w:rFonts w:ascii="Futura PT Book" w:hAnsi="Futura PT Book"/>
        </w:rPr>
        <w:t xml:space="preserve">Select </w:t>
      </w:r>
      <w:r w:rsidRPr="008B57E2">
        <w:rPr>
          <w:rFonts w:ascii="Futura PT Book" w:hAnsi="Futura PT Book"/>
          <w:b/>
        </w:rPr>
        <w:t>Reopen</w:t>
      </w:r>
      <w:r w:rsidRPr="008B57E2">
        <w:rPr>
          <w:rFonts w:ascii="Futura PT Book" w:hAnsi="Futura PT Book"/>
        </w:rPr>
        <w:t xml:space="preserve"> check</w:t>
      </w:r>
    </w:p>
    <w:p w:rsidR="00AF0DCF" w:rsidRDefault="00AF0DCF"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AE71A2" w:rsidRPr="00961D83" w:rsidRDefault="00AE71A2"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lastRenderedPageBreak/>
        <w:t>void item (after sent to kitchen, not paid)</w:t>
      </w:r>
    </w:p>
    <w:p w:rsidR="000B3039" w:rsidRPr="000B3039" w:rsidRDefault="000B3039" w:rsidP="00422616">
      <w:pPr>
        <w:tabs>
          <w:tab w:val="left" w:pos="7309"/>
        </w:tabs>
        <w:spacing w:line="240" w:lineRule="auto"/>
        <w:rPr>
          <w:rFonts w:ascii="Futura PT Book" w:hAnsi="Futura PT Book"/>
        </w:rPr>
      </w:pPr>
      <w:r w:rsidRPr="000B3039">
        <w:rPr>
          <w:rFonts w:ascii="Futura PT Book" w:hAnsi="Futura PT Book"/>
        </w:rPr>
        <w:t xml:space="preserve">From the Aloha Screen within the order </w:t>
      </w:r>
    </w:p>
    <w:p w:rsidR="000B3039" w:rsidRPr="000B3039" w:rsidRDefault="000B3039" w:rsidP="00422616">
      <w:pPr>
        <w:pStyle w:val="Bullet1"/>
        <w:spacing w:line="240" w:lineRule="auto"/>
        <w:rPr>
          <w:rFonts w:ascii="Futura PT Book" w:hAnsi="Futura PT Book"/>
        </w:rPr>
      </w:pPr>
      <w:r w:rsidRPr="000B3039">
        <w:rPr>
          <w:rFonts w:ascii="Futura PT Book" w:hAnsi="Futura PT Book"/>
        </w:rPr>
        <w:t>Select</w:t>
      </w:r>
      <w:r w:rsidRPr="000B3039">
        <w:rPr>
          <w:rFonts w:ascii="Futura PT Book" w:hAnsi="Futura PT Book"/>
          <w:b/>
        </w:rPr>
        <w:t xml:space="preserve"> Item</w:t>
      </w:r>
      <w:r w:rsidRPr="000B3039">
        <w:rPr>
          <w:rFonts w:ascii="Futura PT Book" w:hAnsi="Futura PT Book"/>
        </w:rPr>
        <w:t xml:space="preserve"> to Void</w:t>
      </w:r>
    </w:p>
    <w:p w:rsidR="000B3039" w:rsidRPr="000B3039" w:rsidRDefault="000B3039" w:rsidP="00422616">
      <w:pPr>
        <w:pStyle w:val="Bullet1"/>
        <w:spacing w:line="240" w:lineRule="auto"/>
        <w:rPr>
          <w:rFonts w:ascii="Futura PT Book" w:hAnsi="Futura PT Book"/>
        </w:rPr>
      </w:pPr>
      <w:r w:rsidRPr="000B3039">
        <w:rPr>
          <w:rFonts w:ascii="Futura PT Book" w:hAnsi="Futura PT Book"/>
        </w:rPr>
        <w:t xml:space="preserve">Select </w:t>
      </w:r>
      <w:r w:rsidRPr="000B3039">
        <w:rPr>
          <w:rFonts w:ascii="Futura PT Book" w:hAnsi="Futura PT Book"/>
          <w:b/>
        </w:rPr>
        <w:t>Delete</w:t>
      </w:r>
    </w:p>
    <w:p w:rsidR="000B3039" w:rsidRPr="000B3039" w:rsidRDefault="000B3039" w:rsidP="00422616">
      <w:pPr>
        <w:pStyle w:val="Bullet1"/>
        <w:spacing w:line="240" w:lineRule="auto"/>
        <w:rPr>
          <w:rFonts w:ascii="Futura PT Book" w:hAnsi="Futura PT Book"/>
        </w:rPr>
      </w:pPr>
      <w:r w:rsidRPr="000B3039">
        <w:rPr>
          <w:rFonts w:ascii="Futura PT Book" w:hAnsi="Futura PT Book"/>
        </w:rPr>
        <w:t xml:space="preserve">Utilize </w:t>
      </w:r>
      <w:r w:rsidRPr="000B3039">
        <w:rPr>
          <w:rFonts w:ascii="Futura PT Book" w:hAnsi="Futura PT Book"/>
          <w:b/>
        </w:rPr>
        <w:t>Fingerprint</w:t>
      </w:r>
      <w:r w:rsidRPr="000B3039">
        <w:rPr>
          <w:rFonts w:ascii="Futura PT Book" w:hAnsi="Futura PT Book"/>
        </w:rPr>
        <w:t xml:space="preserve"> for manager approval</w:t>
      </w:r>
    </w:p>
    <w:p w:rsidR="000B3039" w:rsidRPr="000B3039" w:rsidRDefault="000B3039" w:rsidP="00422616">
      <w:pPr>
        <w:pStyle w:val="Bullet1"/>
        <w:spacing w:line="240" w:lineRule="auto"/>
        <w:rPr>
          <w:rFonts w:ascii="Futura PT Book" w:hAnsi="Futura PT Book"/>
        </w:rPr>
      </w:pPr>
      <w:r w:rsidRPr="000B3039">
        <w:rPr>
          <w:rFonts w:ascii="Futura PT Book" w:hAnsi="Futura PT Book"/>
        </w:rPr>
        <w:t xml:space="preserve">Select </w:t>
      </w:r>
      <w:r w:rsidRPr="000B3039">
        <w:rPr>
          <w:rFonts w:ascii="Futura PT Book" w:hAnsi="Futura PT Book"/>
          <w:b/>
        </w:rPr>
        <w:t>Reason</w:t>
      </w:r>
    </w:p>
    <w:p w:rsidR="000B3039" w:rsidRPr="00AF0DCF" w:rsidRDefault="000B3039" w:rsidP="00422616">
      <w:pPr>
        <w:pStyle w:val="Bullet1"/>
        <w:spacing w:line="240" w:lineRule="auto"/>
        <w:rPr>
          <w:rFonts w:ascii="Futura PT Book" w:hAnsi="Futura PT Book"/>
        </w:rPr>
      </w:pPr>
      <w:r w:rsidRPr="000B3039">
        <w:rPr>
          <w:rFonts w:ascii="Futura PT Book" w:hAnsi="Futura PT Book"/>
        </w:rPr>
        <w:t xml:space="preserve">Select </w:t>
      </w:r>
      <w:r w:rsidRPr="000B3039">
        <w:rPr>
          <w:rFonts w:ascii="Futura PT Book" w:hAnsi="Futura PT Book"/>
          <w:b/>
        </w:rPr>
        <w:t>OK</w:t>
      </w:r>
    </w:p>
    <w:p w:rsidR="00AF0DCF" w:rsidRPr="00961D83" w:rsidRDefault="00AF0DCF" w:rsidP="00422616">
      <w:pPr>
        <w:pStyle w:val="Bullet1"/>
        <w:numPr>
          <w:ilvl w:val="0"/>
          <w:numId w:val="0"/>
        </w:numPr>
        <w:spacing w:line="240" w:lineRule="auto"/>
        <w:rPr>
          <w:rFonts w:ascii="Futura Std ExtraBold" w:eastAsiaTheme="majorEastAsia" w:hAnsi="Futura Std ExtraBold" w:cstheme="majorBidi"/>
          <w:caps/>
          <w:color w:val="00693A"/>
        </w:rPr>
      </w:pPr>
      <w:r w:rsidRPr="00961D83">
        <w:rPr>
          <w:rFonts w:ascii="Futura Std ExtraBold" w:eastAsiaTheme="majorEastAsia" w:hAnsi="Futura Std ExtraBold" w:cstheme="majorBidi"/>
          <w:caps/>
          <w:color w:val="00693A"/>
        </w:rPr>
        <w:t>v</w:t>
      </w:r>
      <w:r>
        <w:rPr>
          <w:rFonts w:ascii="Futura Std ExtraBold" w:eastAsiaTheme="majorEastAsia" w:hAnsi="Futura Std ExtraBold" w:cstheme="majorBidi"/>
          <w:caps/>
          <w:color w:val="00693A"/>
        </w:rPr>
        <w:t>oid entire check</w:t>
      </w:r>
    </w:p>
    <w:p w:rsidR="000B3039" w:rsidRPr="00AF0DCF" w:rsidRDefault="00AF0DCF" w:rsidP="00422616">
      <w:pPr>
        <w:spacing w:line="240" w:lineRule="auto"/>
        <w:rPr>
          <w:rFonts w:ascii="Futura PT Book" w:hAnsi="Futura PT Book"/>
        </w:rPr>
      </w:pPr>
      <w:r w:rsidRPr="00AF0DCF">
        <w:rPr>
          <w:rFonts w:ascii="Futura PT Book" w:hAnsi="Futura PT Book"/>
        </w:rPr>
        <w:t>Void the entire check that is currently selected.</w:t>
      </w:r>
    </w:p>
    <w:p w:rsidR="00AF0DCF" w:rsidRPr="00AF0DCF" w:rsidRDefault="00AF0DCF" w:rsidP="00422616">
      <w:pPr>
        <w:spacing w:line="240" w:lineRule="auto"/>
        <w:rPr>
          <w:rFonts w:ascii="Futura PT Book" w:hAnsi="Futura PT Book"/>
          <w:color w:val="000000" w:themeColor="text1"/>
        </w:rPr>
      </w:pPr>
      <w:r w:rsidRPr="00AF0DCF">
        <w:rPr>
          <w:rFonts w:ascii="Futura PT Book" w:hAnsi="Futura PT Book"/>
          <w:color w:val="000000" w:themeColor="text1"/>
        </w:rPr>
        <w:t xml:space="preserve">From the </w:t>
      </w:r>
      <w:r w:rsidRPr="00AF0DCF">
        <w:rPr>
          <w:rFonts w:ascii="Futura PT Book" w:hAnsi="Futura PT Book"/>
          <w:b/>
          <w:color w:val="000000" w:themeColor="text1"/>
        </w:rPr>
        <w:t>ATO</w:t>
      </w:r>
      <w:r w:rsidRPr="00AF0DCF">
        <w:rPr>
          <w:rFonts w:ascii="Futura PT Book" w:hAnsi="Futura PT Book"/>
          <w:color w:val="000000" w:themeColor="text1"/>
        </w:rPr>
        <w:t xml:space="preserve"> screen:</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Orders</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Closed</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Find and Select the Closed check</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Modify</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Manager Functions</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Reopen Check</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Void Entire Check</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 xml:space="preserve">OK </w:t>
      </w:r>
      <w:r w:rsidRPr="00AF0DCF">
        <w:rPr>
          <w:rFonts w:ascii="Futura PT Book" w:hAnsi="Futura PT Book"/>
        </w:rPr>
        <w:t>to confirm deletion of entire check</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Select a void reason</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OK</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Pay</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Walk In Dine In</w:t>
      </w:r>
    </w:p>
    <w:p w:rsidR="00AF0DCF" w:rsidRPr="00AF0DCF" w:rsidRDefault="00AF0DCF" w:rsidP="00422616">
      <w:pPr>
        <w:pStyle w:val="Bullet1"/>
        <w:spacing w:line="240" w:lineRule="auto"/>
        <w:rPr>
          <w:rFonts w:ascii="Futura PT Book" w:hAnsi="Futura PT Book"/>
        </w:rPr>
      </w:pPr>
      <w:r w:rsidRPr="00AF0DCF">
        <w:rPr>
          <w:rFonts w:ascii="Futura PT Book" w:hAnsi="Futura PT Book"/>
        </w:rPr>
        <w:t xml:space="preserve">Select </w:t>
      </w:r>
      <w:r w:rsidRPr="00AF0DCF">
        <w:rPr>
          <w:rFonts w:ascii="Futura PT Book" w:hAnsi="Futura PT Book"/>
          <w:b/>
        </w:rPr>
        <w:t>Close</w:t>
      </w:r>
    </w:p>
    <w:p w:rsidR="00961D83" w:rsidRDefault="00961D83" w:rsidP="00422616">
      <w:pPr>
        <w:tabs>
          <w:tab w:val="left" w:pos="7309"/>
        </w:tabs>
        <w:spacing w:line="240" w:lineRule="auto"/>
        <w:rPr>
          <w:sz w:val="20"/>
        </w:rPr>
      </w:pPr>
    </w:p>
    <w:p w:rsidR="00961D83" w:rsidRDefault="00961D83" w:rsidP="00422616">
      <w:pPr>
        <w:tabs>
          <w:tab w:val="left" w:pos="7309"/>
        </w:tabs>
        <w:spacing w:line="240" w:lineRule="auto"/>
        <w:rPr>
          <w:sz w:val="20"/>
        </w:rPr>
      </w:pPr>
    </w:p>
    <w:p w:rsidR="00CC4B6B" w:rsidRDefault="00CC4B6B" w:rsidP="00422616">
      <w:pPr>
        <w:tabs>
          <w:tab w:val="left" w:pos="7309"/>
        </w:tabs>
        <w:spacing w:line="240" w:lineRule="auto"/>
        <w:rPr>
          <w:sz w:val="20"/>
        </w:rPr>
      </w:pPr>
    </w:p>
    <w:p w:rsidR="00422616" w:rsidRDefault="00422616" w:rsidP="00422616">
      <w:pPr>
        <w:tabs>
          <w:tab w:val="left" w:pos="7309"/>
        </w:tabs>
        <w:spacing w:line="240" w:lineRule="auto"/>
        <w:rPr>
          <w:sz w:val="20"/>
        </w:rPr>
      </w:pPr>
    </w:p>
    <w:p w:rsidR="00266CEA" w:rsidRDefault="00266CEA" w:rsidP="00422616">
      <w:pPr>
        <w:tabs>
          <w:tab w:val="left" w:pos="7309"/>
        </w:tabs>
        <w:spacing w:line="240" w:lineRule="auto"/>
        <w:rPr>
          <w:sz w:val="20"/>
        </w:rPr>
      </w:pPr>
    </w:p>
    <w:p w:rsidR="00266CEA" w:rsidRDefault="00266CEA"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498978AA" wp14:editId="39E6EBAC">
                <wp:extent cx="6382512" cy="0"/>
                <wp:effectExtent l="0" t="0" r="37465" b="19050"/>
                <wp:docPr id="11" name="Straight Connector 11"/>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6260267" id="Straight Connector 11"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" strokecolor="#a19958" strokeweight="2pt">
                <v:stroke joinstyle="miter"/>
                <w10:anchorlock/>
              </v:line>
            </w:pict>
          </mc:Fallback>
        </mc:AlternateContent>
      </w:r>
    </w:p>
    <w:p w:rsidR="00C77382" w:rsidRDefault="00961D83"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credit card refunds</w:t>
      </w:r>
      <w:r w:rsidR="00CC4B6B">
        <w:rPr>
          <w:rFonts w:ascii="Futura Std ExtraBold" w:eastAsiaTheme="majorEastAsia" w:hAnsi="Futura Std ExtraBold" w:cstheme="majorBidi"/>
          <w:caps/>
          <w:color w:val="00693A"/>
          <w:sz w:val="32"/>
          <w:szCs w:val="32"/>
        </w:rPr>
        <w:t xml:space="preserve"> </w:t>
      </w:r>
    </w:p>
    <w:p w:rsidR="00CC4B6B" w:rsidRPr="00961D83" w:rsidRDefault="00CC4B6B" w:rsidP="00422616">
      <w:pPr>
        <w:pStyle w:val="Bullet1"/>
        <w:numPr>
          <w:ilvl w:val="0"/>
          <w:numId w:val="0"/>
        </w:num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same day credit card refunds</w:t>
      </w:r>
    </w:p>
    <w:p w:rsidR="00CC4B6B" w:rsidRPr="00E36C0E" w:rsidRDefault="00CC4B6B" w:rsidP="00422616">
      <w:pPr>
        <w:tabs>
          <w:tab w:val="left" w:pos="7309"/>
        </w:tabs>
        <w:spacing w:line="240" w:lineRule="auto"/>
        <w:rPr>
          <w:rFonts w:ascii="Futura PT Book" w:hAnsi="Futura PT Book"/>
        </w:rPr>
      </w:pPr>
      <w:r w:rsidRPr="00E36C0E">
        <w:rPr>
          <w:rFonts w:ascii="Futura PT Book" w:hAnsi="Futura PT Book"/>
        </w:rPr>
        <w:t>From the ATO Screen:</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 xml:space="preserve">Select </w:t>
      </w:r>
      <w:r w:rsidRPr="00E36C0E">
        <w:rPr>
          <w:rFonts w:ascii="Futura PT Book" w:hAnsi="Futura PT Book"/>
          <w:b/>
        </w:rPr>
        <w:t>Orders</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 xml:space="preserve">Select </w:t>
      </w:r>
      <w:r w:rsidRPr="00E36C0E">
        <w:rPr>
          <w:rFonts w:ascii="Futura PT Book" w:hAnsi="Futura PT Book"/>
          <w:b/>
        </w:rPr>
        <w:t>Closed</w:t>
      </w:r>
      <w:r w:rsidRPr="00E36C0E">
        <w:rPr>
          <w:rFonts w:ascii="Futura PT Book" w:hAnsi="Futura PT Book"/>
        </w:rPr>
        <w:t xml:space="preserve"> under the </w:t>
      </w:r>
      <w:r w:rsidRPr="00E36C0E">
        <w:rPr>
          <w:rFonts w:ascii="Futura PT Book" w:hAnsi="Futura PT Book"/>
          <w:b/>
        </w:rPr>
        <w:t>Orders</w:t>
      </w:r>
      <w:r w:rsidRPr="00E36C0E">
        <w:rPr>
          <w:rFonts w:ascii="Futura PT Book" w:hAnsi="Futura PT Book"/>
        </w:rPr>
        <w:t xml:space="preserve"> options</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Find and select the closed order</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 xml:space="preserve">Select </w:t>
      </w:r>
      <w:r w:rsidRPr="00E36C0E">
        <w:rPr>
          <w:rFonts w:ascii="Futura PT Book" w:hAnsi="Futura PT Book"/>
          <w:b/>
        </w:rPr>
        <w:t>Modify</w:t>
      </w:r>
      <w:r w:rsidRPr="00E36C0E">
        <w:rPr>
          <w:rFonts w:ascii="Futura PT Book" w:hAnsi="Futura PT Book"/>
        </w:rPr>
        <w:t xml:space="preserve"> (Found in the button group at the top-right side of the screen)</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 xml:space="preserve">Select </w:t>
      </w:r>
      <w:r w:rsidRPr="00E36C0E">
        <w:rPr>
          <w:rFonts w:ascii="Futura PT Book" w:hAnsi="Futura PT Book"/>
          <w:b/>
        </w:rPr>
        <w:t>Manager Functions</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 xml:space="preserve">Select </w:t>
      </w:r>
      <w:r w:rsidRPr="00E36C0E">
        <w:rPr>
          <w:rFonts w:ascii="Futura PT Book" w:hAnsi="Futura PT Book"/>
          <w:b/>
        </w:rPr>
        <w:t>Reopen Check</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Select the CC Authorized line within the ticket window</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 xml:space="preserve">Select </w:t>
      </w:r>
      <w:r w:rsidRPr="00E36C0E">
        <w:rPr>
          <w:rFonts w:ascii="Futura PT Book" w:hAnsi="Futura PT Book"/>
          <w:b/>
        </w:rPr>
        <w:t>Delete</w:t>
      </w:r>
    </w:p>
    <w:p w:rsidR="00CC4B6B" w:rsidRPr="00E36C0E" w:rsidRDefault="00CC4B6B" w:rsidP="00422616">
      <w:pPr>
        <w:pStyle w:val="Bullet1"/>
        <w:spacing w:line="240" w:lineRule="auto"/>
        <w:rPr>
          <w:rFonts w:ascii="Futura PT Book" w:hAnsi="Futura PT Book"/>
        </w:rPr>
      </w:pPr>
      <w:r w:rsidRPr="00E36C0E">
        <w:rPr>
          <w:rFonts w:ascii="Futura PT Book" w:hAnsi="Futura PT Book"/>
        </w:rPr>
        <w:t>Confirm that you would like to delete the transaction</w:t>
      </w:r>
    </w:p>
    <w:p w:rsidR="00CC4B6B" w:rsidRPr="00E36C0E" w:rsidRDefault="00CC4B6B" w:rsidP="00422616">
      <w:pPr>
        <w:pStyle w:val="Bullet1"/>
        <w:spacing w:line="240" w:lineRule="auto"/>
        <w:rPr>
          <w:rFonts w:ascii="Futura PT Book" w:hAnsi="Futura PT Book"/>
          <w:color w:val="000000" w:themeColor="text1"/>
        </w:rPr>
      </w:pPr>
      <w:r w:rsidRPr="00E36C0E">
        <w:rPr>
          <w:rFonts w:ascii="Futura PT Book" w:hAnsi="Futura PT Book"/>
          <w:color w:val="000000" w:themeColor="text1"/>
        </w:rPr>
        <w:t>Void the ticket</w:t>
      </w:r>
    </w:p>
    <w:p w:rsidR="00CC4B6B" w:rsidRPr="00E36C0E" w:rsidRDefault="00CC4B6B" w:rsidP="00422616">
      <w:pPr>
        <w:pStyle w:val="Bullet2"/>
        <w:numPr>
          <w:ilvl w:val="0"/>
          <w:numId w:val="15"/>
        </w:numPr>
        <w:spacing w:line="240" w:lineRule="auto"/>
        <w:rPr>
          <w:rFonts w:ascii="Futura PT Book" w:hAnsi="Futura PT Book"/>
        </w:rPr>
      </w:pPr>
      <w:r w:rsidRPr="00E36C0E">
        <w:rPr>
          <w:rFonts w:ascii="Futura PT Book" w:hAnsi="Futura PT Book"/>
        </w:rPr>
        <w:t>Select Void Entire Check from Manager Functions screen</w:t>
      </w:r>
    </w:p>
    <w:p w:rsidR="00CC4B6B" w:rsidRPr="00E36C0E" w:rsidRDefault="00CC4B6B" w:rsidP="00422616">
      <w:pPr>
        <w:pStyle w:val="Bullet2"/>
        <w:numPr>
          <w:ilvl w:val="0"/>
          <w:numId w:val="15"/>
        </w:numPr>
        <w:spacing w:line="240" w:lineRule="auto"/>
        <w:rPr>
          <w:rFonts w:ascii="Futura PT Book" w:hAnsi="Futura PT Book"/>
        </w:rPr>
      </w:pPr>
      <w:r w:rsidRPr="00E36C0E">
        <w:rPr>
          <w:rFonts w:ascii="Futura PT Book" w:hAnsi="Futura PT Book"/>
        </w:rPr>
        <w:t>Select OK</w:t>
      </w:r>
    </w:p>
    <w:p w:rsidR="00CC4B6B" w:rsidRPr="00E36C0E" w:rsidRDefault="00CC4B6B" w:rsidP="00422616">
      <w:pPr>
        <w:pStyle w:val="Bullet2"/>
        <w:numPr>
          <w:ilvl w:val="0"/>
          <w:numId w:val="15"/>
        </w:numPr>
        <w:spacing w:line="240" w:lineRule="auto"/>
        <w:rPr>
          <w:rFonts w:ascii="Futura PT Book" w:hAnsi="Futura PT Book"/>
        </w:rPr>
      </w:pPr>
      <w:r w:rsidRPr="00E36C0E">
        <w:rPr>
          <w:rFonts w:ascii="Futura PT Book" w:hAnsi="Futura PT Book"/>
        </w:rPr>
        <w:t>Select void reason</w:t>
      </w:r>
    </w:p>
    <w:p w:rsidR="00CC4B6B" w:rsidRDefault="00CC4B6B" w:rsidP="00422616">
      <w:pPr>
        <w:pStyle w:val="Bullet2"/>
        <w:numPr>
          <w:ilvl w:val="0"/>
          <w:numId w:val="15"/>
        </w:numPr>
        <w:spacing w:line="240" w:lineRule="auto"/>
        <w:rPr>
          <w:rFonts w:ascii="Futura PT Book" w:hAnsi="Futura PT Book"/>
        </w:rPr>
      </w:pPr>
      <w:r w:rsidRPr="00E36C0E">
        <w:rPr>
          <w:rFonts w:ascii="Futura PT Book" w:hAnsi="Futura PT Book"/>
        </w:rPr>
        <w:t>Select OK</w:t>
      </w:r>
    </w:p>
    <w:p w:rsidR="004237B0" w:rsidRPr="004237B0" w:rsidRDefault="004237B0" w:rsidP="00422616">
      <w:pPr>
        <w:pStyle w:val="Bullet2"/>
        <w:numPr>
          <w:ilvl w:val="0"/>
          <w:numId w:val="16"/>
        </w:numPr>
        <w:spacing w:line="240" w:lineRule="auto"/>
        <w:rPr>
          <w:rFonts w:ascii="Futura PT Book" w:hAnsi="Futura PT Book"/>
        </w:rPr>
      </w:pPr>
      <w:r w:rsidRPr="004237B0">
        <w:rPr>
          <w:rFonts w:ascii="Futura PT Book" w:hAnsi="Futura PT Book"/>
        </w:rPr>
        <w:t>Select Pay</w:t>
      </w:r>
    </w:p>
    <w:p w:rsidR="004237B0" w:rsidRPr="004237B0" w:rsidRDefault="004237B0" w:rsidP="00422616">
      <w:pPr>
        <w:pStyle w:val="Bullet2"/>
        <w:numPr>
          <w:ilvl w:val="0"/>
          <w:numId w:val="16"/>
        </w:numPr>
        <w:spacing w:line="240" w:lineRule="auto"/>
        <w:rPr>
          <w:rFonts w:ascii="Futura PT Book" w:hAnsi="Futura PT Book"/>
        </w:rPr>
      </w:pPr>
      <w:r w:rsidRPr="004237B0">
        <w:rPr>
          <w:rFonts w:ascii="Futura PT Book" w:hAnsi="Futura PT Book"/>
        </w:rPr>
        <w:t>Select Walk In Dine In</w:t>
      </w:r>
    </w:p>
    <w:p w:rsidR="004237B0" w:rsidRPr="004237B0" w:rsidRDefault="004237B0" w:rsidP="00422616">
      <w:pPr>
        <w:pStyle w:val="Bullet2"/>
        <w:numPr>
          <w:ilvl w:val="0"/>
          <w:numId w:val="16"/>
        </w:numPr>
        <w:spacing w:line="240" w:lineRule="auto"/>
        <w:rPr>
          <w:rFonts w:ascii="Futura PT Book" w:hAnsi="Futura PT Book"/>
        </w:rPr>
      </w:pPr>
      <w:r w:rsidRPr="004237B0">
        <w:rPr>
          <w:rFonts w:ascii="Futura PT Book" w:hAnsi="Futura PT Book"/>
        </w:rPr>
        <w:t>Select Close</w:t>
      </w:r>
    </w:p>
    <w:p w:rsidR="00087E39" w:rsidRDefault="00087E39" w:rsidP="00422616">
      <w:pPr>
        <w:autoSpaceDE w:val="0"/>
        <w:autoSpaceDN w:val="0"/>
        <w:adjustRightInd w:val="0"/>
        <w:spacing w:line="240" w:lineRule="auto"/>
        <w:ind w:left="360"/>
        <w:rPr>
          <w:rFonts w:ascii="Futura PT Book" w:hAnsi="Futura PT Book"/>
          <w:color w:val="000000" w:themeColor="text1"/>
        </w:rPr>
      </w:pPr>
    </w:p>
    <w:p w:rsidR="002F0761" w:rsidRDefault="002F0761" w:rsidP="00422616">
      <w:pPr>
        <w:autoSpaceDE w:val="0"/>
        <w:autoSpaceDN w:val="0"/>
        <w:adjustRightInd w:val="0"/>
        <w:spacing w:line="240" w:lineRule="auto"/>
        <w:ind w:left="360"/>
        <w:rPr>
          <w:rFonts w:ascii="Futura PT Book" w:hAnsi="Futura PT Book"/>
          <w:color w:val="000000" w:themeColor="text1"/>
        </w:rPr>
      </w:pPr>
    </w:p>
    <w:p w:rsidR="002F0761" w:rsidRDefault="002F0761" w:rsidP="00422616">
      <w:pPr>
        <w:autoSpaceDE w:val="0"/>
        <w:autoSpaceDN w:val="0"/>
        <w:adjustRightInd w:val="0"/>
        <w:spacing w:line="240" w:lineRule="auto"/>
        <w:ind w:left="360"/>
        <w:rPr>
          <w:rFonts w:ascii="Futura PT Book" w:hAnsi="Futura PT Book"/>
          <w:color w:val="000000" w:themeColor="text1"/>
        </w:rPr>
      </w:pPr>
    </w:p>
    <w:p w:rsidR="002F0761" w:rsidRDefault="002F0761" w:rsidP="00422616">
      <w:pPr>
        <w:autoSpaceDE w:val="0"/>
        <w:autoSpaceDN w:val="0"/>
        <w:adjustRightInd w:val="0"/>
        <w:spacing w:line="240" w:lineRule="auto"/>
        <w:ind w:left="360"/>
        <w:rPr>
          <w:rFonts w:ascii="Futura PT Book" w:hAnsi="Futura PT Book"/>
          <w:color w:val="000000" w:themeColor="text1"/>
        </w:rPr>
      </w:pPr>
    </w:p>
    <w:p w:rsidR="002F0761" w:rsidRDefault="002F0761" w:rsidP="00422616">
      <w:pPr>
        <w:autoSpaceDE w:val="0"/>
        <w:autoSpaceDN w:val="0"/>
        <w:adjustRightInd w:val="0"/>
        <w:spacing w:line="240" w:lineRule="auto"/>
        <w:ind w:left="360"/>
        <w:rPr>
          <w:rFonts w:ascii="Futura PT Book" w:hAnsi="Futura PT Book"/>
          <w:color w:val="000000" w:themeColor="text1"/>
        </w:rPr>
      </w:pPr>
    </w:p>
    <w:p w:rsidR="00266CEA" w:rsidRDefault="00266CEA" w:rsidP="00422616">
      <w:pPr>
        <w:autoSpaceDE w:val="0"/>
        <w:autoSpaceDN w:val="0"/>
        <w:adjustRightInd w:val="0"/>
        <w:spacing w:line="240" w:lineRule="auto"/>
        <w:ind w:left="360"/>
        <w:rPr>
          <w:rFonts w:ascii="Futura PT Book" w:hAnsi="Futura PT Book"/>
          <w:color w:val="000000" w:themeColor="text1"/>
        </w:rPr>
      </w:pPr>
    </w:p>
    <w:p w:rsidR="002F0761" w:rsidRPr="00961D83" w:rsidRDefault="002F0761" w:rsidP="00422616">
      <w:pPr>
        <w:pStyle w:val="Bullet1"/>
        <w:numPr>
          <w:ilvl w:val="0"/>
          <w:numId w:val="0"/>
        </w:num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lastRenderedPageBreak/>
        <w:t>past day credit card credit refund</w:t>
      </w:r>
    </w:p>
    <w:p w:rsidR="002F0761" w:rsidRPr="004F427B" w:rsidRDefault="009A0310" w:rsidP="00422616">
      <w:pPr>
        <w:spacing w:line="240" w:lineRule="auto"/>
        <w:rPr>
          <w:rFonts w:ascii="Futura PT Book" w:hAnsi="Futura PT Book"/>
          <w:color w:val="000000" w:themeColor="text1"/>
        </w:rPr>
      </w:pPr>
      <w:r w:rsidRPr="004F427B">
        <w:rPr>
          <w:rFonts w:ascii="Futura PT Book" w:hAnsi="Futura PT Book"/>
          <w:color w:val="000000" w:themeColor="text1"/>
        </w:rPr>
        <w:t>There are two</w:t>
      </w:r>
      <w:r w:rsidR="002F0761" w:rsidRPr="004F427B">
        <w:rPr>
          <w:rFonts w:ascii="Futura PT Book" w:hAnsi="Futura PT Book"/>
          <w:color w:val="000000" w:themeColor="text1"/>
        </w:rPr>
        <w:t xml:space="preserve"> options to complete a past day CC refund:</w:t>
      </w:r>
    </w:p>
    <w:p w:rsidR="0010727F" w:rsidRPr="004F427B" w:rsidRDefault="002F0761" w:rsidP="00422616">
      <w:pPr>
        <w:pStyle w:val="Bullet1"/>
        <w:numPr>
          <w:ilvl w:val="0"/>
          <w:numId w:val="18"/>
        </w:numPr>
        <w:spacing w:line="240" w:lineRule="auto"/>
        <w:rPr>
          <w:rFonts w:ascii="Futura PT Book" w:hAnsi="Futura PT Book"/>
        </w:rPr>
      </w:pPr>
      <w:r w:rsidRPr="004F427B">
        <w:rPr>
          <w:rFonts w:ascii="Futura PT Book" w:hAnsi="Futura PT Book"/>
          <w:b/>
        </w:rPr>
        <w:t>Option 1 is the preferred option</w:t>
      </w:r>
      <w:r w:rsidRPr="004F427B">
        <w:rPr>
          <w:rFonts w:ascii="Futura PT Book" w:hAnsi="Futura PT Book"/>
        </w:rPr>
        <w:t xml:space="preserve"> and will give your guest the incentive to return to your store. </w:t>
      </w:r>
      <w:r w:rsidR="0010727F" w:rsidRPr="004F427B">
        <w:rPr>
          <w:rFonts w:ascii="Futura PT Book" w:hAnsi="Futura PT Book"/>
        </w:rPr>
        <w:t xml:space="preserve">Give a </w:t>
      </w:r>
      <w:r w:rsidR="0010727F" w:rsidRPr="004F427B">
        <w:rPr>
          <w:rFonts w:ascii="Futura PT Book" w:hAnsi="Futura PT Book"/>
          <w:b/>
        </w:rPr>
        <w:t>credit</w:t>
      </w:r>
      <w:r w:rsidR="0010727F" w:rsidRPr="004F427B">
        <w:rPr>
          <w:rFonts w:ascii="Futura PT Book" w:hAnsi="Futura PT Book"/>
        </w:rPr>
        <w:t xml:space="preserve"> </w:t>
      </w:r>
      <w:r w:rsidR="00FB4EA8" w:rsidRPr="004F427B">
        <w:rPr>
          <w:rFonts w:ascii="Futura PT Book" w:hAnsi="Futura PT Book"/>
        </w:rPr>
        <w:t>to the guest.</w:t>
      </w:r>
    </w:p>
    <w:p w:rsidR="0010727F" w:rsidRPr="004F427B" w:rsidRDefault="0010727F" w:rsidP="00422616">
      <w:pPr>
        <w:spacing w:line="240" w:lineRule="auto"/>
        <w:rPr>
          <w:rFonts w:ascii="Futura PT Book" w:hAnsi="Futura PT Book"/>
        </w:rPr>
      </w:pPr>
      <w:r w:rsidRPr="004F427B">
        <w:rPr>
          <w:rFonts w:ascii="Futura PT Book" w:hAnsi="Futura PT Book"/>
        </w:rPr>
        <w:t>From the ATO screen do one of the following to find or create the guest in ATO</w:t>
      </w:r>
      <w:r w:rsidR="00FB4EA8" w:rsidRPr="004F427B">
        <w:rPr>
          <w:rFonts w:ascii="Futura PT Book" w:hAnsi="Futura PT Book"/>
        </w:rPr>
        <w:t>:</w:t>
      </w:r>
    </w:p>
    <w:p w:rsidR="0010727F" w:rsidRPr="004F427B" w:rsidRDefault="0010727F" w:rsidP="00422616">
      <w:pPr>
        <w:pStyle w:val="Bullet1"/>
        <w:spacing w:line="240" w:lineRule="auto"/>
        <w:rPr>
          <w:rFonts w:ascii="Futura PT Book" w:hAnsi="Futura PT Book"/>
        </w:rPr>
      </w:pPr>
      <w:r w:rsidRPr="004F427B">
        <w:rPr>
          <w:rFonts w:ascii="Futura PT Book" w:hAnsi="Futura PT Book"/>
        </w:rPr>
        <w:t>Lookup guest in ATO</w:t>
      </w:r>
    </w:p>
    <w:p w:rsidR="0010727F" w:rsidRPr="004F427B" w:rsidRDefault="0010727F" w:rsidP="00422616">
      <w:pPr>
        <w:pStyle w:val="Bullet1"/>
        <w:spacing w:line="240" w:lineRule="auto"/>
        <w:rPr>
          <w:rFonts w:ascii="Futura PT Book" w:hAnsi="Futura PT Book"/>
        </w:rPr>
      </w:pPr>
      <w:r w:rsidRPr="004F427B">
        <w:rPr>
          <w:rFonts w:ascii="Futura PT Book" w:hAnsi="Futura PT Book"/>
        </w:rPr>
        <w:t>If guest does not appear in the lookup window after typing their name or phone number then follow the numbered steps below. Else, continue to next step.</w:t>
      </w:r>
    </w:p>
    <w:p w:rsidR="0010727F" w:rsidRPr="004F427B" w:rsidRDefault="0010727F" w:rsidP="00422616">
      <w:pPr>
        <w:pStyle w:val="Bullet2"/>
        <w:numPr>
          <w:ilvl w:val="0"/>
          <w:numId w:val="17"/>
        </w:numPr>
        <w:spacing w:line="240" w:lineRule="auto"/>
        <w:rPr>
          <w:rFonts w:ascii="Futura PT Book" w:hAnsi="Futura PT Book"/>
        </w:rPr>
      </w:pPr>
      <w:r w:rsidRPr="004F427B">
        <w:rPr>
          <w:rFonts w:ascii="Futura PT Book" w:hAnsi="Futura PT Book"/>
        </w:rPr>
        <w:t>Type guest’s name</w:t>
      </w:r>
    </w:p>
    <w:p w:rsidR="0010727F" w:rsidRPr="004F427B" w:rsidRDefault="00FB4EA8" w:rsidP="00422616">
      <w:pPr>
        <w:pStyle w:val="Bullet2"/>
        <w:numPr>
          <w:ilvl w:val="0"/>
          <w:numId w:val="17"/>
        </w:numPr>
        <w:spacing w:line="240" w:lineRule="auto"/>
        <w:rPr>
          <w:rFonts w:ascii="Futura PT Book" w:hAnsi="Futura PT Book"/>
        </w:rPr>
      </w:pPr>
      <w:r w:rsidRPr="004F427B">
        <w:rPr>
          <w:rFonts w:ascii="Futura PT Book" w:hAnsi="Futura PT Book"/>
        </w:rPr>
        <w:t xml:space="preserve">Select </w:t>
      </w:r>
      <w:r w:rsidR="0010727F" w:rsidRPr="004F427B">
        <w:rPr>
          <w:rFonts w:ascii="Futura PT Book" w:hAnsi="Futura PT Book"/>
          <w:b/>
        </w:rPr>
        <w:t>Add Guest</w:t>
      </w:r>
    </w:p>
    <w:p w:rsidR="0010727F" w:rsidRPr="004F427B" w:rsidRDefault="0010727F" w:rsidP="00422616">
      <w:pPr>
        <w:pStyle w:val="Bullet2"/>
        <w:numPr>
          <w:ilvl w:val="0"/>
          <w:numId w:val="17"/>
        </w:numPr>
        <w:spacing w:line="240" w:lineRule="auto"/>
        <w:rPr>
          <w:rFonts w:ascii="Futura PT Book" w:hAnsi="Futura PT Book"/>
        </w:rPr>
      </w:pPr>
      <w:r w:rsidRPr="004F427B">
        <w:rPr>
          <w:rFonts w:ascii="Futura PT Book" w:hAnsi="Futura PT Book"/>
        </w:rPr>
        <w:t>Type guest’s phone number</w:t>
      </w:r>
    </w:p>
    <w:p w:rsidR="0010727F" w:rsidRPr="004F427B" w:rsidRDefault="00FB4EA8" w:rsidP="00422616">
      <w:pPr>
        <w:pStyle w:val="Bullet2"/>
        <w:numPr>
          <w:ilvl w:val="0"/>
          <w:numId w:val="17"/>
        </w:numPr>
        <w:spacing w:line="240" w:lineRule="auto"/>
        <w:rPr>
          <w:rFonts w:ascii="Futura PT Book" w:hAnsi="Futura PT Book"/>
        </w:rPr>
      </w:pPr>
      <w:r w:rsidRPr="004F427B">
        <w:rPr>
          <w:rFonts w:ascii="Futura PT Book" w:hAnsi="Futura PT Book"/>
        </w:rPr>
        <w:t xml:space="preserve">Select </w:t>
      </w:r>
      <w:r w:rsidR="0010727F" w:rsidRPr="004F427B">
        <w:rPr>
          <w:rFonts w:ascii="Futura PT Book" w:hAnsi="Futura PT Book"/>
          <w:b/>
        </w:rPr>
        <w:t>Dine In</w:t>
      </w:r>
    </w:p>
    <w:p w:rsidR="0010727F" w:rsidRPr="004F427B" w:rsidRDefault="0010727F" w:rsidP="00422616">
      <w:pPr>
        <w:pStyle w:val="Bullet2"/>
        <w:numPr>
          <w:ilvl w:val="0"/>
          <w:numId w:val="17"/>
        </w:numPr>
        <w:spacing w:line="240" w:lineRule="auto"/>
        <w:rPr>
          <w:rFonts w:ascii="Futura PT Book" w:hAnsi="Futura PT Book"/>
        </w:rPr>
      </w:pPr>
      <w:r w:rsidRPr="004F427B">
        <w:rPr>
          <w:rFonts w:ascii="Futura PT Book" w:hAnsi="Futura PT Book"/>
        </w:rPr>
        <w:t xml:space="preserve">When new ticket opens, touch </w:t>
      </w:r>
      <w:r w:rsidRPr="004F427B">
        <w:rPr>
          <w:rFonts w:ascii="Futura PT Book" w:hAnsi="Futura PT Book"/>
          <w:b/>
        </w:rPr>
        <w:t>ATO</w:t>
      </w:r>
    </w:p>
    <w:p w:rsidR="0010727F" w:rsidRPr="004F427B" w:rsidRDefault="0010727F" w:rsidP="00422616">
      <w:pPr>
        <w:pStyle w:val="Bullet2"/>
        <w:numPr>
          <w:ilvl w:val="0"/>
          <w:numId w:val="17"/>
        </w:numPr>
        <w:spacing w:line="240" w:lineRule="auto"/>
        <w:rPr>
          <w:rFonts w:ascii="Futura PT Book" w:hAnsi="Futura PT Book"/>
        </w:rPr>
      </w:pPr>
      <w:r w:rsidRPr="004F427B">
        <w:rPr>
          <w:rFonts w:ascii="Futura PT Book" w:hAnsi="Futura PT Book"/>
        </w:rPr>
        <w:t xml:space="preserve">Lookup guest in </w:t>
      </w:r>
      <w:r w:rsidRPr="004F427B">
        <w:rPr>
          <w:rFonts w:ascii="Futura PT Book" w:hAnsi="Futura PT Book"/>
          <w:b/>
        </w:rPr>
        <w:t>ATO</w:t>
      </w:r>
    </w:p>
    <w:p w:rsidR="0010727F" w:rsidRPr="004F427B" w:rsidRDefault="0010727F" w:rsidP="00422616">
      <w:pPr>
        <w:pStyle w:val="Bullet1"/>
        <w:spacing w:line="240" w:lineRule="auto"/>
        <w:rPr>
          <w:rFonts w:ascii="Futura PT Book" w:hAnsi="Futura PT Book"/>
        </w:rPr>
      </w:pPr>
      <w:r w:rsidRPr="004F427B">
        <w:rPr>
          <w:rFonts w:ascii="Futura PT Book" w:hAnsi="Futura PT Book"/>
        </w:rPr>
        <w:t>Select guest within the lookup window</w:t>
      </w:r>
    </w:p>
    <w:p w:rsidR="0010727F" w:rsidRPr="00E07111" w:rsidRDefault="00FB4EA8" w:rsidP="00422616">
      <w:pPr>
        <w:pStyle w:val="Bullet1"/>
        <w:spacing w:line="240" w:lineRule="auto"/>
        <w:rPr>
          <w:rFonts w:ascii="Futura PT Book" w:hAnsi="Futura PT Book"/>
        </w:rPr>
      </w:pPr>
      <w:r w:rsidRPr="00E07111">
        <w:rPr>
          <w:rFonts w:ascii="Futura PT Book" w:hAnsi="Futura PT Book"/>
        </w:rPr>
        <w:t xml:space="preserve">Select </w:t>
      </w:r>
      <w:r w:rsidR="0010727F" w:rsidRPr="00E07111">
        <w:rPr>
          <w:rFonts w:ascii="Futura PT Book" w:hAnsi="Futura PT Book"/>
          <w:b/>
        </w:rPr>
        <w:t>Guest Details</w:t>
      </w:r>
    </w:p>
    <w:p w:rsidR="0010727F" w:rsidRPr="00E07111" w:rsidRDefault="00FB4EA8" w:rsidP="00422616">
      <w:pPr>
        <w:pStyle w:val="Bullet1"/>
        <w:spacing w:line="240" w:lineRule="auto"/>
        <w:rPr>
          <w:rFonts w:ascii="Futura PT Book" w:hAnsi="Futura PT Book"/>
        </w:rPr>
      </w:pPr>
      <w:r w:rsidRPr="00E07111">
        <w:rPr>
          <w:rFonts w:ascii="Futura PT Book" w:hAnsi="Futura PT Book"/>
        </w:rPr>
        <w:t xml:space="preserve">Select </w:t>
      </w:r>
      <w:r w:rsidR="0010727F" w:rsidRPr="00E07111">
        <w:rPr>
          <w:rFonts w:ascii="Futura PT Book" w:hAnsi="Futura PT Book"/>
          <w:b/>
        </w:rPr>
        <w:t>Payment</w:t>
      </w:r>
      <w:r w:rsidR="0010727F" w:rsidRPr="00E07111">
        <w:rPr>
          <w:rFonts w:ascii="Futura PT Book" w:hAnsi="Futura PT Book"/>
        </w:rPr>
        <w:t xml:space="preserve"> tab</w:t>
      </w:r>
    </w:p>
    <w:p w:rsidR="0010727F" w:rsidRPr="00E07111" w:rsidRDefault="00FB4EA8" w:rsidP="00422616">
      <w:pPr>
        <w:pStyle w:val="Bullet1"/>
        <w:spacing w:line="240" w:lineRule="auto"/>
        <w:rPr>
          <w:rFonts w:ascii="Futura PT Book" w:hAnsi="Futura PT Book"/>
        </w:rPr>
      </w:pPr>
      <w:r w:rsidRPr="00E07111">
        <w:rPr>
          <w:rFonts w:ascii="Futura PT Book" w:hAnsi="Futura PT Book"/>
        </w:rPr>
        <w:t xml:space="preserve">Select </w:t>
      </w:r>
      <w:r w:rsidR="0010727F" w:rsidRPr="00E07111">
        <w:rPr>
          <w:rFonts w:ascii="Futura PT Book" w:hAnsi="Futura PT Book"/>
          <w:b/>
        </w:rPr>
        <w:t>Add Credit</w:t>
      </w:r>
    </w:p>
    <w:p w:rsidR="0010727F" w:rsidRPr="00E07111" w:rsidRDefault="0010727F" w:rsidP="00422616">
      <w:pPr>
        <w:pStyle w:val="Bullet1"/>
        <w:spacing w:line="240" w:lineRule="auto"/>
        <w:rPr>
          <w:rFonts w:ascii="Futura PT Book" w:hAnsi="Futura PT Book"/>
        </w:rPr>
      </w:pPr>
      <w:r w:rsidRPr="00E07111">
        <w:rPr>
          <w:rFonts w:ascii="Futura PT Book" w:hAnsi="Futura PT Book"/>
        </w:rPr>
        <w:t>Enter amount of credit including taxes</w:t>
      </w:r>
    </w:p>
    <w:p w:rsidR="0010727F" w:rsidRPr="00E07111" w:rsidRDefault="0010727F" w:rsidP="00422616">
      <w:pPr>
        <w:pStyle w:val="Bullet1"/>
        <w:spacing w:line="240" w:lineRule="auto"/>
        <w:rPr>
          <w:rFonts w:ascii="Futura PT Book" w:hAnsi="Futura PT Book"/>
        </w:rPr>
      </w:pPr>
      <w:r w:rsidRPr="00E07111">
        <w:rPr>
          <w:rFonts w:ascii="Futura PT Book" w:hAnsi="Futura PT Book"/>
        </w:rPr>
        <w:t>Enter notes about credit</w:t>
      </w:r>
    </w:p>
    <w:p w:rsidR="0010727F" w:rsidRPr="00E07111" w:rsidRDefault="00FB4EA8" w:rsidP="00422616">
      <w:pPr>
        <w:pStyle w:val="Bullet1"/>
        <w:spacing w:line="240" w:lineRule="auto"/>
        <w:rPr>
          <w:rFonts w:ascii="Futura PT Book" w:hAnsi="Futura PT Book"/>
        </w:rPr>
      </w:pPr>
      <w:r w:rsidRPr="00E07111">
        <w:rPr>
          <w:rFonts w:ascii="Futura PT Book" w:hAnsi="Futura PT Book"/>
        </w:rPr>
        <w:t xml:space="preserve">Select </w:t>
      </w:r>
      <w:r w:rsidR="0010727F" w:rsidRPr="00E07111">
        <w:rPr>
          <w:rFonts w:ascii="Futura PT Book" w:hAnsi="Futura PT Book"/>
          <w:b/>
        </w:rPr>
        <w:t>OK</w:t>
      </w:r>
    </w:p>
    <w:p w:rsidR="00CE55B4" w:rsidRDefault="009A0310" w:rsidP="00422616">
      <w:pPr>
        <w:spacing w:line="240" w:lineRule="auto"/>
        <w:rPr>
          <w:rFonts w:ascii="Futura PT Book" w:hAnsi="Futura PT Book"/>
        </w:rPr>
      </w:pPr>
      <w:r>
        <w:rPr>
          <w:rFonts w:ascii="Futura PT Book" w:hAnsi="Futura PT Book"/>
        </w:rPr>
        <w:t>The</w:t>
      </w:r>
      <w:r w:rsidR="0010727F" w:rsidRPr="00E07111">
        <w:rPr>
          <w:rFonts w:ascii="Futura PT Book" w:hAnsi="Futura PT Book"/>
        </w:rPr>
        <w:t xml:space="preserve"> credit is now attached to </w:t>
      </w:r>
      <w:r>
        <w:rPr>
          <w:rFonts w:ascii="Futura PT Book" w:hAnsi="Futura PT Book"/>
        </w:rPr>
        <w:t>the</w:t>
      </w:r>
      <w:r w:rsidR="0010727F" w:rsidRPr="00E07111">
        <w:rPr>
          <w:rFonts w:ascii="Futura PT Book" w:hAnsi="Futura PT Book"/>
        </w:rPr>
        <w:t xml:space="preserve"> specific guest record. If the guest would like to use the credit on their next visit, their ticket must be started by selecting that specific guest record from the lookup window in ATO. Once the ticket is ready to be tendered, the cashier will receive a prompt asking if they would like to apply the credit to the current ticket.</w:t>
      </w:r>
    </w:p>
    <w:p w:rsidR="004F427B" w:rsidRDefault="004F427B" w:rsidP="00422616">
      <w:pPr>
        <w:spacing w:line="240" w:lineRule="auto"/>
        <w:rPr>
          <w:rFonts w:ascii="Futura PT Book" w:hAnsi="Futura PT Book"/>
        </w:rPr>
      </w:pPr>
    </w:p>
    <w:p w:rsidR="00422616" w:rsidRDefault="00422616" w:rsidP="00422616">
      <w:pPr>
        <w:spacing w:line="240" w:lineRule="auto"/>
        <w:rPr>
          <w:rFonts w:ascii="Futura PT Book" w:hAnsi="Futura PT Book"/>
        </w:rPr>
      </w:pPr>
    </w:p>
    <w:p w:rsidR="00422616" w:rsidRDefault="00422616" w:rsidP="00422616">
      <w:pPr>
        <w:spacing w:line="240" w:lineRule="auto"/>
        <w:rPr>
          <w:rFonts w:ascii="Futura PT Book" w:hAnsi="Futura PT Book"/>
        </w:rPr>
      </w:pPr>
    </w:p>
    <w:p w:rsidR="004F427B" w:rsidRDefault="004F427B" w:rsidP="00422616">
      <w:pPr>
        <w:spacing w:line="240" w:lineRule="auto"/>
        <w:rPr>
          <w:rFonts w:ascii="Futura PT Book" w:hAnsi="Futura PT Book"/>
        </w:rPr>
      </w:pPr>
    </w:p>
    <w:p w:rsidR="004F427B" w:rsidRPr="00E07111" w:rsidRDefault="004F427B" w:rsidP="00422616">
      <w:pPr>
        <w:spacing w:line="240" w:lineRule="auto"/>
        <w:rPr>
          <w:rFonts w:ascii="Futura PT Book" w:eastAsiaTheme="majorEastAsia" w:hAnsi="Futura PT Book" w:cstheme="majorBidi"/>
          <w:caps/>
          <w:color w:val="00693A"/>
        </w:rPr>
      </w:pPr>
    </w:p>
    <w:p w:rsidR="00A2486E" w:rsidRPr="004F427B" w:rsidRDefault="00A2486E" w:rsidP="00422616">
      <w:pPr>
        <w:pStyle w:val="Bullet1"/>
        <w:numPr>
          <w:ilvl w:val="0"/>
          <w:numId w:val="18"/>
        </w:numPr>
        <w:spacing w:line="240" w:lineRule="auto"/>
        <w:rPr>
          <w:rFonts w:ascii="Futura PT Book" w:hAnsi="Futura PT Book"/>
        </w:rPr>
      </w:pPr>
      <w:r w:rsidRPr="004F427B">
        <w:rPr>
          <w:rFonts w:ascii="Futura PT Book" w:hAnsi="Futura PT Book"/>
          <w:b/>
        </w:rPr>
        <w:lastRenderedPageBreak/>
        <w:t>Option 2 is a fall back option that will allow you to put the refund back on the guest’s card but gives them no incentive to return to your store.</w:t>
      </w:r>
    </w:p>
    <w:p w:rsidR="001B64EA" w:rsidRPr="004F427B" w:rsidRDefault="001B64EA" w:rsidP="00422616">
      <w:pPr>
        <w:spacing w:line="240" w:lineRule="auto"/>
        <w:rPr>
          <w:rFonts w:ascii="Futura PT Book" w:hAnsi="Futura PT Book"/>
        </w:rPr>
      </w:pPr>
      <w:r w:rsidRPr="004F427B">
        <w:rPr>
          <w:rFonts w:ascii="Futura PT Book" w:hAnsi="Futura PT Book"/>
        </w:rPr>
        <w:t>From the ATO screen</w:t>
      </w:r>
      <w:r w:rsidR="004F427B" w:rsidRPr="004F427B">
        <w:rPr>
          <w:rFonts w:ascii="Futura PT Book" w:hAnsi="Futura PT Book"/>
        </w:rPr>
        <w:t>:</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Create a new walk in order using the guest’s name.</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Select </w:t>
      </w:r>
      <w:r w:rsidRPr="004F427B">
        <w:rPr>
          <w:rFonts w:ascii="Futura PT Book" w:hAnsi="Futura PT Book"/>
          <w:b/>
        </w:rPr>
        <w:t>Manager Functions</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Select </w:t>
      </w:r>
      <w:r w:rsidRPr="004F427B">
        <w:rPr>
          <w:rFonts w:ascii="Futura PT Book" w:hAnsi="Futura PT Book"/>
          <w:b/>
        </w:rPr>
        <w:t>Refund</w:t>
      </w:r>
      <w:r w:rsidRPr="004F427B">
        <w:rPr>
          <w:rFonts w:ascii="Futura PT Book" w:hAnsi="Futura PT Book"/>
        </w:rPr>
        <w:t xml:space="preserve"> to start a refund ticket</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Select refund reason</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Select </w:t>
      </w:r>
      <w:r w:rsidRPr="004F427B">
        <w:rPr>
          <w:rFonts w:ascii="Futura PT Book" w:hAnsi="Futura PT Book"/>
          <w:b/>
          <w:color w:val="000000" w:themeColor="text1"/>
        </w:rPr>
        <w:t>OK</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Recreate the </w:t>
      </w:r>
      <w:r w:rsidR="004F427B" w:rsidRPr="004F427B">
        <w:rPr>
          <w:rFonts w:ascii="Futura PT Book" w:hAnsi="Futura PT Book"/>
        </w:rPr>
        <w:t>customer’s</w:t>
      </w:r>
      <w:r w:rsidRPr="004F427B">
        <w:rPr>
          <w:rFonts w:ascii="Futura PT Book" w:hAnsi="Futura PT Book"/>
        </w:rPr>
        <w:t xml:space="preserve"> ticket or enter only the items to refund</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Select </w:t>
      </w:r>
      <w:r w:rsidRPr="004F427B">
        <w:rPr>
          <w:rFonts w:ascii="Futura PT Book" w:hAnsi="Futura PT Book"/>
          <w:b/>
        </w:rPr>
        <w:t>Pay</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Select </w:t>
      </w:r>
      <w:r w:rsidRPr="004F427B">
        <w:rPr>
          <w:rFonts w:ascii="Futura PT Book" w:hAnsi="Futura PT Book"/>
          <w:b/>
        </w:rPr>
        <w:t>Walk In Dine In</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Select card type</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Swipe customer card</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Confirm amount</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Select </w:t>
      </w:r>
      <w:r w:rsidRPr="004F427B">
        <w:rPr>
          <w:rFonts w:ascii="Futura PT Book" w:hAnsi="Futura PT Book"/>
          <w:b/>
        </w:rPr>
        <w:t>OK</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Enter reason</w:t>
      </w:r>
    </w:p>
    <w:p w:rsidR="001B64EA" w:rsidRPr="004F427B" w:rsidRDefault="001B64EA" w:rsidP="00422616">
      <w:pPr>
        <w:pStyle w:val="Bullet1"/>
        <w:spacing w:line="240" w:lineRule="auto"/>
        <w:rPr>
          <w:rFonts w:ascii="Futura PT Book" w:hAnsi="Futura PT Book"/>
        </w:rPr>
      </w:pPr>
      <w:r w:rsidRPr="004F427B">
        <w:rPr>
          <w:rFonts w:ascii="Futura PT Book" w:hAnsi="Futura PT Book"/>
        </w:rPr>
        <w:t xml:space="preserve">Select </w:t>
      </w:r>
      <w:r w:rsidRPr="004F427B">
        <w:rPr>
          <w:rFonts w:ascii="Futura PT Book" w:hAnsi="Futura PT Book"/>
          <w:b/>
        </w:rPr>
        <w:t>OK</w:t>
      </w:r>
      <w:r w:rsidRPr="004F427B">
        <w:rPr>
          <w:rFonts w:ascii="Futura PT Book" w:hAnsi="Futura PT Book"/>
        </w:rPr>
        <w:t xml:space="preserve"> on the confirmation screen</w:t>
      </w:r>
    </w:p>
    <w:p w:rsidR="00CE55B4" w:rsidRPr="004F427B" w:rsidRDefault="001B64EA" w:rsidP="00422616">
      <w:pPr>
        <w:pStyle w:val="Bullet1"/>
        <w:spacing w:line="240" w:lineRule="auto"/>
        <w:rPr>
          <w:rFonts w:ascii="Futura PT Book" w:hAnsi="Futura PT Book"/>
        </w:rPr>
      </w:pPr>
      <w:r w:rsidRPr="004F427B">
        <w:rPr>
          <w:rFonts w:ascii="Futura PT Book" w:hAnsi="Futura PT Book"/>
        </w:rPr>
        <w:t>Close ticket</w:t>
      </w:r>
    </w:p>
    <w:p w:rsidR="00CE55B4" w:rsidRDefault="00CE55B4"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CE55B4" w:rsidRDefault="00CE55B4"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CE55B4" w:rsidRDefault="00CE55B4"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AC43B3" w:rsidRDefault="00AC43B3"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AC43B3" w:rsidRDefault="00AC43B3"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B92A95" w:rsidRDefault="00B92A95"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B92A95" w:rsidRPr="00B92A95" w:rsidRDefault="00B92A95"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4"/>
          <w:szCs w:val="4"/>
        </w:rPr>
      </w:pPr>
    </w:p>
    <w:p w:rsidR="00B92A95" w:rsidRDefault="00B92A95"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498978AA" wp14:editId="39E6EBAC">
                <wp:extent cx="6382512" cy="0"/>
                <wp:effectExtent l="0" t="0" r="37465" b="19050"/>
                <wp:docPr id="12" name="Straight Connector 12"/>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907DC6D"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" strokecolor="#a19958" strokeweight="2pt">
                <v:stroke joinstyle="miter"/>
                <w10:anchorlock/>
              </v:line>
            </w:pict>
          </mc:Fallback>
        </mc:AlternateContent>
      </w:r>
    </w:p>
    <w:p w:rsidR="00AC43B3" w:rsidRDefault="00AC43B3"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cash refunds</w:t>
      </w:r>
      <w:r w:rsidR="00D451DB">
        <w:rPr>
          <w:rFonts w:ascii="Futura Std ExtraBold" w:eastAsiaTheme="majorEastAsia" w:hAnsi="Futura Std ExtraBold" w:cstheme="majorBidi"/>
          <w:caps/>
          <w:color w:val="00693A"/>
          <w:sz w:val="32"/>
          <w:szCs w:val="32"/>
        </w:rPr>
        <w:t xml:space="preserve"> – same day</w:t>
      </w:r>
      <w:r>
        <w:rPr>
          <w:rFonts w:ascii="Futura Std ExtraBold" w:eastAsiaTheme="majorEastAsia" w:hAnsi="Futura Std ExtraBold" w:cstheme="majorBidi"/>
          <w:caps/>
          <w:color w:val="00693A"/>
          <w:sz w:val="32"/>
          <w:szCs w:val="32"/>
        </w:rPr>
        <w:t xml:space="preserve"> </w:t>
      </w:r>
    </w:p>
    <w:p w:rsidR="00AC43B3" w:rsidRPr="00961D83" w:rsidRDefault="00D451DB" w:rsidP="00422616">
      <w:pPr>
        <w:pStyle w:val="Bullet1"/>
        <w:numPr>
          <w:ilvl w:val="0"/>
          <w:numId w:val="0"/>
        </w:num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quick refun</w:t>
      </w:r>
      <w:r w:rsidR="00AC43B3">
        <w:rPr>
          <w:rFonts w:ascii="Futura Std ExtraBold" w:eastAsiaTheme="majorEastAsia" w:hAnsi="Futura Std ExtraBold" w:cstheme="majorBidi"/>
          <w:caps/>
          <w:color w:val="00693A"/>
        </w:rPr>
        <w:t>d</w:t>
      </w:r>
    </w:p>
    <w:p w:rsidR="00AC43B3" w:rsidRPr="0029068A" w:rsidRDefault="00AC43B3" w:rsidP="00422616">
      <w:pPr>
        <w:spacing w:line="240" w:lineRule="auto"/>
        <w:rPr>
          <w:rFonts w:ascii="Futura PT Book" w:hAnsi="Futura PT Book"/>
        </w:rPr>
      </w:pPr>
      <w:r w:rsidRPr="0029068A">
        <w:rPr>
          <w:rFonts w:ascii="Futura PT Book" w:hAnsi="Futura PT Book"/>
        </w:rPr>
        <w:t>This will allow you to perform a full refund on a closed check without having to reopen it. This will void the entire check and refund the full amount.</w:t>
      </w:r>
    </w:p>
    <w:p w:rsidR="00AC43B3" w:rsidRPr="0029068A" w:rsidRDefault="00AC43B3" w:rsidP="00422616">
      <w:pPr>
        <w:spacing w:line="240" w:lineRule="auto"/>
        <w:rPr>
          <w:rFonts w:ascii="Futura PT Book" w:hAnsi="Futura PT Book"/>
        </w:rPr>
      </w:pPr>
      <w:r w:rsidRPr="0029068A">
        <w:rPr>
          <w:rFonts w:ascii="Futura PT Book" w:hAnsi="Futura PT Book"/>
        </w:rPr>
        <w:t>From the ATO screen:</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Orders</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Closed</w:t>
      </w:r>
      <w:r w:rsidRPr="0029068A">
        <w:rPr>
          <w:rFonts w:ascii="Futura PT Book" w:hAnsi="Futura PT Book"/>
        </w:rPr>
        <w:t xml:space="preserve"> under the </w:t>
      </w:r>
      <w:r w:rsidRPr="0029068A">
        <w:rPr>
          <w:rFonts w:ascii="Futura PT Book" w:hAnsi="Futura PT Book"/>
          <w:b/>
        </w:rPr>
        <w:t>Orders</w:t>
      </w:r>
      <w:r w:rsidRPr="0029068A">
        <w:rPr>
          <w:rFonts w:ascii="Futura PT Book" w:hAnsi="Futura PT Book"/>
        </w:rPr>
        <w:t xml:space="preserve"> options</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Find and select the closed order</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Modify</w:t>
      </w:r>
      <w:r w:rsidRPr="0029068A">
        <w:rPr>
          <w:rFonts w:ascii="Futura PT Book" w:hAnsi="Futura PT Book"/>
        </w:rPr>
        <w:t xml:space="preserve"> (Found in the button group at the top-right side of the screen)</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Manager Functions</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Quick Refund-All</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Select refund reason</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OK</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Pay</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Walk In Dine In</w:t>
      </w:r>
    </w:p>
    <w:p w:rsidR="00AC43B3" w:rsidRPr="0029068A"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Close</w:t>
      </w:r>
    </w:p>
    <w:p w:rsidR="00CE55B4" w:rsidRPr="00EB719F" w:rsidRDefault="00AC43B3" w:rsidP="00422616">
      <w:pPr>
        <w:pStyle w:val="Bullet1"/>
        <w:spacing w:line="240" w:lineRule="auto"/>
        <w:rPr>
          <w:rFonts w:ascii="Futura PT Book" w:hAnsi="Futura PT Book"/>
        </w:rPr>
      </w:pPr>
      <w:r w:rsidRPr="0029068A">
        <w:rPr>
          <w:rFonts w:ascii="Futura PT Book" w:hAnsi="Futura PT Book"/>
        </w:rPr>
        <w:t xml:space="preserve">Select </w:t>
      </w:r>
      <w:r w:rsidRPr="0029068A">
        <w:rPr>
          <w:rFonts w:ascii="Futura PT Book" w:hAnsi="Futura PT Book"/>
          <w:b/>
        </w:rPr>
        <w:t>Yes</w:t>
      </w:r>
      <w:r w:rsidRPr="0029068A">
        <w:rPr>
          <w:rFonts w:ascii="Futura PT Book" w:hAnsi="Futura PT Book"/>
        </w:rPr>
        <w:t xml:space="preserve"> to confirm refund</w:t>
      </w:r>
    </w:p>
    <w:p w:rsidR="0098417B" w:rsidRDefault="0098417B"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EB719F" w:rsidRPr="00961D83" w:rsidRDefault="00EB719F" w:rsidP="00422616">
      <w:pPr>
        <w:pStyle w:val="Bullet1"/>
        <w:numPr>
          <w:ilvl w:val="0"/>
          <w:numId w:val="0"/>
        </w:num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lastRenderedPageBreak/>
        <w:t>itemized refund</w:t>
      </w:r>
    </w:p>
    <w:p w:rsidR="00EB719F" w:rsidRPr="00D57DD9" w:rsidRDefault="00EB719F" w:rsidP="00422616">
      <w:pPr>
        <w:spacing w:line="240" w:lineRule="auto"/>
        <w:rPr>
          <w:rFonts w:ascii="Futura PT Book" w:hAnsi="Futura PT Book"/>
        </w:rPr>
      </w:pPr>
      <w:r w:rsidRPr="00D57DD9">
        <w:rPr>
          <w:rFonts w:ascii="Futura PT Book" w:hAnsi="Futura PT Book"/>
        </w:rPr>
        <w:t>This will allow you to create a Refund Ticket and make your own itemized refund.</w:t>
      </w:r>
    </w:p>
    <w:p w:rsidR="00E267ED" w:rsidRPr="00D57DD9" w:rsidRDefault="00E267ED" w:rsidP="00422616">
      <w:pPr>
        <w:spacing w:line="240" w:lineRule="auto"/>
        <w:rPr>
          <w:rFonts w:ascii="Futura PT Book" w:eastAsia="Times New Roman" w:hAnsi="Futura PT Book" w:cs="Times New Roman"/>
        </w:rPr>
      </w:pPr>
      <w:r w:rsidRPr="00D57DD9">
        <w:rPr>
          <w:rFonts w:ascii="Futura PT Book" w:eastAsia="Times New Roman" w:hAnsi="Futura PT Book" w:cs="Times New Roman"/>
        </w:rPr>
        <w:t>From the ATO screen:</w:t>
      </w:r>
    </w:p>
    <w:p w:rsidR="00E267ED" w:rsidRPr="00D57DD9" w:rsidRDefault="00E267ED" w:rsidP="00422616">
      <w:pPr>
        <w:pStyle w:val="Bullet1"/>
        <w:spacing w:line="240" w:lineRule="auto"/>
        <w:rPr>
          <w:rFonts w:ascii="Futura PT Book" w:hAnsi="Futura PT Book"/>
        </w:rPr>
      </w:pPr>
      <w:r w:rsidRPr="00D57DD9">
        <w:rPr>
          <w:rFonts w:ascii="Futura PT Book" w:hAnsi="Futura PT Book"/>
        </w:rPr>
        <w:t>Create a new walk in order using the guest’s name.</w:t>
      </w:r>
    </w:p>
    <w:p w:rsidR="00E267ED" w:rsidRPr="00D57DD9" w:rsidRDefault="00E267ED" w:rsidP="00422616">
      <w:pPr>
        <w:pStyle w:val="Bullet1"/>
        <w:spacing w:line="240" w:lineRule="auto"/>
        <w:rPr>
          <w:rFonts w:ascii="Futura PT Book" w:hAnsi="Futura PT Book"/>
        </w:rPr>
      </w:pPr>
      <w:r w:rsidRPr="00D57DD9">
        <w:rPr>
          <w:rFonts w:ascii="Futura PT Book" w:hAnsi="Futura PT Book"/>
        </w:rPr>
        <w:t xml:space="preserve">Select </w:t>
      </w:r>
      <w:r w:rsidRPr="00D57DD9">
        <w:rPr>
          <w:rFonts w:ascii="Futura PT Book" w:hAnsi="Futura PT Book"/>
          <w:b/>
        </w:rPr>
        <w:t>Manager Functions</w:t>
      </w:r>
    </w:p>
    <w:p w:rsidR="00E267ED" w:rsidRPr="00D57DD9" w:rsidRDefault="00E267ED" w:rsidP="00422616">
      <w:pPr>
        <w:pStyle w:val="Bullet1"/>
        <w:spacing w:line="240" w:lineRule="auto"/>
        <w:rPr>
          <w:rFonts w:ascii="Futura PT Book" w:hAnsi="Futura PT Book"/>
        </w:rPr>
      </w:pPr>
      <w:r w:rsidRPr="00D57DD9">
        <w:rPr>
          <w:rFonts w:ascii="Futura PT Book" w:hAnsi="Futura PT Book"/>
        </w:rPr>
        <w:t xml:space="preserve">Select </w:t>
      </w:r>
      <w:r w:rsidRPr="00D57DD9">
        <w:rPr>
          <w:rFonts w:ascii="Futura PT Book" w:hAnsi="Futura PT Book"/>
          <w:b/>
        </w:rPr>
        <w:t>Refund</w:t>
      </w:r>
      <w:r w:rsidRPr="00D57DD9">
        <w:rPr>
          <w:rFonts w:ascii="Futura PT Book" w:hAnsi="Futura PT Book"/>
        </w:rPr>
        <w:t xml:space="preserve"> to start a refund ticket</w:t>
      </w:r>
    </w:p>
    <w:p w:rsidR="00E267ED" w:rsidRPr="00D57DD9" w:rsidRDefault="00E267ED" w:rsidP="00422616">
      <w:pPr>
        <w:pStyle w:val="Bullet1"/>
        <w:spacing w:line="240" w:lineRule="auto"/>
        <w:rPr>
          <w:rFonts w:ascii="Futura PT Book" w:hAnsi="Futura PT Book"/>
        </w:rPr>
      </w:pPr>
      <w:r w:rsidRPr="00D57DD9">
        <w:rPr>
          <w:rFonts w:ascii="Futura PT Book" w:hAnsi="Futura PT Book"/>
        </w:rPr>
        <w:t>Select refund reason</w:t>
      </w:r>
    </w:p>
    <w:p w:rsidR="00E267ED" w:rsidRPr="00D57DD9" w:rsidRDefault="00E267ED" w:rsidP="00422616">
      <w:pPr>
        <w:pStyle w:val="Bullet1"/>
        <w:spacing w:line="240" w:lineRule="auto"/>
        <w:rPr>
          <w:rFonts w:ascii="Futura PT Book" w:hAnsi="Futura PT Book"/>
        </w:rPr>
      </w:pPr>
      <w:r w:rsidRPr="00D57DD9">
        <w:rPr>
          <w:rFonts w:ascii="Futura PT Book" w:hAnsi="Futura PT Book"/>
        </w:rPr>
        <w:t xml:space="preserve">Touch </w:t>
      </w:r>
      <w:r w:rsidRPr="00D57DD9">
        <w:rPr>
          <w:rFonts w:ascii="Futura PT Book" w:hAnsi="Futura PT Book"/>
          <w:b/>
          <w:color w:val="000000" w:themeColor="text1"/>
        </w:rPr>
        <w:t>OK</w:t>
      </w:r>
    </w:p>
    <w:p w:rsidR="00E267ED" w:rsidRPr="00D57DD9" w:rsidRDefault="00E267ED" w:rsidP="00422616">
      <w:pPr>
        <w:pStyle w:val="Bullet1"/>
        <w:spacing w:line="240" w:lineRule="auto"/>
        <w:rPr>
          <w:rFonts w:ascii="Futura PT Book" w:hAnsi="Futura PT Book"/>
        </w:rPr>
      </w:pPr>
      <w:r w:rsidRPr="00D57DD9">
        <w:rPr>
          <w:rFonts w:ascii="Futura PT Book" w:hAnsi="Futura PT Book"/>
        </w:rPr>
        <w:t>Recreate the customer’s ticket or enter only the items to refund</w:t>
      </w:r>
    </w:p>
    <w:p w:rsidR="00E267ED" w:rsidRPr="00D57DD9" w:rsidRDefault="00E267ED" w:rsidP="00422616">
      <w:pPr>
        <w:pStyle w:val="Bullet1"/>
        <w:spacing w:line="240" w:lineRule="auto"/>
        <w:rPr>
          <w:rFonts w:ascii="Futura PT Book" w:hAnsi="Futura PT Book"/>
        </w:rPr>
      </w:pPr>
      <w:r w:rsidRPr="00D57DD9">
        <w:rPr>
          <w:rFonts w:ascii="Futura PT Book" w:hAnsi="Futura PT Book"/>
        </w:rPr>
        <w:t xml:space="preserve">Select </w:t>
      </w:r>
      <w:r w:rsidRPr="00D57DD9">
        <w:rPr>
          <w:rFonts w:ascii="Futura PT Book" w:hAnsi="Futura PT Book"/>
          <w:b/>
        </w:rPr>
        <w:t>Pay</w:t>
      </w:r>
    </w:p>
    <w:p w:rsidR="00E267ED" w:rsidRPr="00D57DD9" w:rsidRDefault="00E267ED" w:rsidP="00422616">
      <w:pPr>
        <w:pStyle w:val="Bullet1"/>
        <w:spacing w:line="240" w:lineRule="auto"/>
        <w:rPr>
          <w:rFonts w:ascii="Futura PT Book" w:eastAsia="Times New Roman" w:hAnsi="Futura PT Book" w:cs="Times New Roman"/>
        </w:rPr>
      </w:pPr>
      <w:r w:rsidRPr="00D57DD9">
        <w:rPr>
          <w:rFonts w:ascii="Futura PT Book" w:hAnsi="Futura PT Book"/>
        </w:rPr>
        <w:t xml:space="preserve">Select </w:t>
      </w:r>
      <w:r w:rsidRPr="00D57DD9">
        <w:rPr>
          <w:rFonts w:ascii="Futura PT Book" w:eastAsia="Times New Roman" w:hAnsi="Futura PT Book" w:cs="Times New Roman"/>
          <w:b/>
        </w:rPr>
        <w:t>Walk In Dine In</w:t>
      </w:r>
    </w:p>
    <w:p w:rsidR="002A1E1F" w:rsidRPr="002A1E1F" w:rsidRDefault="00E267ED" w:rsidP="00422616">
      <w:pPr>
        <w:pStyle w:val="Bullet1"/>
        <w:spacing w:line="240" w:lineRule="auto"/>
        <w:rPr>
          <w:rFonts w:ascii="Futura PT Book" w:eastAsia="Times New Roman" w:hAnsi="Futura PT Book" w:cs="Times New Roman"/>
        </w:rPr>
      </w:pPr>
      <w:r w:rsidRPr="00D57DD9">
        <w:rPr>
          <w:rFonts w:ascii="Futura PT Book" w:eastAsia="Times New Roman" w:hAnsi="Futura PT Book" w:cs="Times New Roman"/>
        </w:rPr>
        <w:t>Close ticket</w:t>
      </w:r>
    </w:p>
    <w:p w:rsidR="008C165B" w:rsidRDefault="008C165B"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422616" w:rsidRDefault="00422616" w:rsidP="00422616">
      <w:pPr>
        <w:pStyle w:val="Bullet1"/>
        <w:numPr>
          <w:ilvl w:val="0"/>
          <w:numId w:val="0"/>
        </w:numPr>
        <w:spacing w:line="240" w:lineRule="auto"/>
        <w:rPr>
          <w:rFonts w:ascii="Futura Std ExtraBold" w:eastAsiaTheme="majorEastAsia" w:hAnsi="Futura Std ExtraBold" w:cstheme="majorBidi"/>
          <w:caps/>
          <w:color w:val="00693A"/>
        </w:rPr>
      </w:pPr>
    </w:p>
    <w:p w:rsidR="002A1E1F" w:rsidRPr="00961D83" w:rsidRDefault="002A1E1F" w:rsidP="00422616">
      <w:pPr>
        <w:pStyle w:val="Bullet1"/>
        <w:numPr>
          <w:ilvl w:val="0"/>
          <w:numId w:val="0"/>
        </w:num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lastRenderedPageBreak/>
        <w:t>partial ticket refund</w:t>
      </w:r>
    </w:p>
    <w:p w:rsidR="002A1E1F" w:rsidRPr="002A1E1F" w:rsidRDefault="002A1E1F" w:rsidP="00422616">
      <w:pPr>
        <w:spacing w:line="240" w:lineRule="auto"/>
        <w:rPr>
          <w:rFonts w:ascii="Futura PT Book" w:hAnsi="Futura PT Book"/>
        </w:rPr>
      </w:pPr>
      <w:r w:rsidRPr="002A1E1F">
        <w:rPr>
          <w:rFonts w:ascii="Futura PT Book" w:hAnsi="Futura PT Book"/>
        </w:rPr>
        <w:t>From the ATO screen:</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Orders</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Closed</w:t>
      </w:r>
      <w:r w:rsidRPr="002A1E1F">
        <w:rPr>
          <w:rFonts w:ascii="Futura PT Book" w:hAnsi="Futura PT Book"/>
        </w:rPr>
        <w:t xml:space="preserve"> under the </w:t>
      </w:r>
      <w:r w:rsidRPr="002A1E1F">
        <w:rPr>
          <w:rFonts w:ascii="Futura PT Book" w:hAnsi="Futura PT Book"/>
          <w:b/>
        </w:rPr>
        <w:t>Orders</w:t>
      </w:r>
      <w:r w:rsidRPr="002A1E1F">
        <w:rPr>
          <w:rFonts w:ascii="Futura PT Book" w:hAnsi="Futura PT Book"/>
        </w:rPr>
        <w:t xml:space="preserve"> options</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Find and select the closed order</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Modify</w:t>
      </w:r>
      <w:r w:rsidRPr="002A1E1F">
        <w:rPr>
          <w:rFonts w:ascii="Futura PT Book" w:hAnsi="Futura PT Book"/>
        </w:rPr>
        <w:t xml:space="preserve"> (Found in the button group at the top-right side of the screen)</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Manager Functions</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Reopen Check</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Remove items from the ticket window to create refund amounts for them. Repeat steps 1 to 4 for each item to be refunded.</w:t>
      </w:r>
    </w:p>
    <w:p w:rsidR="002A1E1F" w:rsidRPr="002A1E1F" w:rsidRDefault="002A1E1F" w:rsidP="00422616">
      <w:pPr>
        <w:pStyle w:val="Bullet2"/>
        <w:numPr>
          <w:ilvl w:val="0"/>
          <w:numId w:val="19"/>
        </w:numPr>
        <w:spacing w:line="240" w:lineRule="auto"/>
        <w:rPr>
          <w:rFonts w:ascii="Futura PT Book" w:hAnsi="Futura PT Book"/>
        </w:rPr>
      </w:pPr>
      <w:r w:rsidRPr="002A1E1F">
        <w:rPr>
          <w:rFonts w:ascii="Futura PT Book" w:hAnsi="Futura PT Book"/>
        </w:rPr>
        <w:t>Select the item you would like to refund from the ticket window</w:t>
      </w:r>
    </w:p>
    <w:p w:rsidR="002A1E1F" w:rsidRPr="002A1E1F" w:rsidRDefault="002A1E1F" w:rsidP="00422616">
      <w:pPr>
        <w:pStyle w:val="Bullet2"/>
        <w:numPr>
          <w:ilvl w:val="0"/>
          <w:numId w:val="20"/>
        </w:numPr>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Delete</w:t>
      </w:r>
    </w:p>
    <w:p w:rsidR="002A1E1F" w:rsidRPr="002A1E1F" w:rsidRDefault="002A1E1F" w:rsidP="00422616">
      <w:pPr>
        <w:pStyle w:val="Bullet2"/>
        <w:numPr>
          <w:ilvl w:val="0"/>
          <w:numId w:val="20"/>
        </w:numPr>
        <w:spacing w:line="240" w:lineRule="auto"/>
        <w:rPr>
          <w:rFonts w:ascii="Futura PT Book" w:hAnsi="Futura PT Book"/>
        </w:rPr>
      </w:pPr>
      <w:r w:rsidRPr="002A1E1F">
        <w:rPr>
          <w:rFonts w:ascii="Futura PT Book" w:hAnsi="Futura PT Book"/>
        </w:rPr>
        <w:t>Select a void reason</w:t>
      </w:r>
    </w:p>
    <w:p w:rsidR="002A1E1F" w:rsidRPr="002A1E1F" w:rsidRDefault="002A1E1F" w:rsidP="00422616">
      <w:pPr>
        <w:pStyle w:val="Bullet2"/>
        <w:numPr>
          <w:ilvl w:val="0"/>
          <w:numId w:val="20"/>
        </w:numPr>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OK</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Pay</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Walk In To Go</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 xml:space="preserve">Select </w:t>
      </w:r>
      <w:r w:rsidRPr="002A1E1F">
        <w:rPr>
          <w:rFonts w:ascii="Futura PT Book" w:hAnsi="Futura PT Book"/>
          <w:b/>
        </w:rPr>
        <w:t>Close</w:t>
      </w:r>
    </w:p>
    <w:p w:rsidR="002A1E1F" w:rsidRPr="002A1E1F" w:rsidRDefault="002A1E1F" w:rsidP="00422616">
      <w:pPr>
        <w:pStyle w:val="Bullet1"/>
        <w:spacing w:line="240" w:lineRule="auto"/>
        <w:rPr>
          <w:rFonts w:ascii="Futura PT Book" w:hAnsi="Futura PT Book"/>
        </w:rPr>
      </w:pPr>
      <w:r w:rsidRPr="002A1E1F">
        <w:rPr>
          <w:rFonts w:ascii="Futura PT Book" w:hAnsi="Futura PT Book"/>
        </w:rPr>
        <w:t>Close ticket</w:t>
      </w:r>
    </w:p>
    <w:p w:rsidR="002A1E1F" w:rsidRDefault="002A1E1F"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2A1E1F" w:rsidRDefault="002A1E1F"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2A1E1F" w:rsidRDefault="002A1E1F"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2A1E1F" w:rsidRDefault="002A1E1F"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2A1E1F" w:rsidRDefault="002A1E1F"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2963D0" w:rsidRDefault="002963D0"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B92A95" w:rsidRPr="00B92A95" w:rsidRDefault="00B92A95"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4"/>
          <w:szCs w:val="4"/>
        </w:rPr>
      </w:pPr>
    </w:p>
    <w:p w:rsidR="00B92A95" w:rsidRDefault="00B92A95"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498978AA" wp14:editId="39E6EBAC">
                <wp:extent cx="6382512" cy="0"/>
                <wp:effectExtent l="0" t="0" r="37465" b="19050"/>
                <wp:docPr id="13" name="Straight Connector 13"/>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3729D20"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" strokecolor="#a19958" strokeweight="2pt">
                <v:stroke joinstyle="miter"/>
                <w10:anchorlock/>
              </v:line>
            </w:pict>
          </mc:Fallback>
        </mc:AlternateContent>
      </w:r>
    </w:p>
    <w:p w:rsidR="00105F08" w:rsidRPr="00056790" w:rsidRDefault="002963D0"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guest detail</w:t>
      </w:r>
    </w:p>
    <w:p w:rsidR="002963D0" w:rsidRPr="004A49B1" w:rsidRDefault="002963D0" w:rsidP="00422616">
      <w:pPr>
        <w:spacing w:line="240" w:lineRule="auto"/>
        <w:rPr>
          <w:rFonts w:ascii="Futura PT Book" w:hAnsi="Futura PT Book"/>
        </w:rPr>
      </w:pPr>
      <w:r w:rsidRPr="004A49B1">
        <w:rPr>
          <w:rFonts w:ascii="Futura PT Book" w:hAnsi="Futura PT Book"/>
        </w:rPr>
        <w:t>Guest detail will allow to view a specific guest’s profile. This is also where you will add a DNS notifications and add IOUs.</w:t>
      </w:r>
    </w:p>
    <w:p w:rsidR="002963D0" w:rsidRPr="004A49B1" w:rsidRDefault="002963D0" w:rsidP="00422616">
      <w:pPr>
        <w:pStyle w:val="Bullet2"/>
        <w:numPr>
          <w:ilvl w:val="0"/>
          <w:numId w:val="21"/>
        </w:numPr>
        <w:spacing w:line="240" w:lineRule="auto"/>
        <w:rPr>
          <w:rFonts w:ascii="Futura PT Book" w:hAnsi="Futura PT Book"/>
        </w:rPr>
      </w:pPr>
      <w:r w:rsidRPr="004A49B1">
        <w:rPr>
          <w:rFonts w:ascii="Futura PT Book" w:hAnsi="Futura PT Book"/>
        </w:rPr>
        <w:t xml:space="preserve">All notes are visible to the guest. </w:t>
      </w:r>
    </w:p>
    <w:p w:rsidR="004A49B1" w:rsidRPr="004A49B1" w:rsidRDefault="004A49B1" w:rsidP="00422616">
      <w:pPr>
        <w:spacing w:line="240" w:lineRule="auto"/>
        <w:rPr>
          <w:rFonts w:ascii="Futura PT Book" w:hAnsi="Futura PT Book"/>
        </w:rPr>
      </w:pPr>
      <w:r w:rsidRPr="004A49B1">
        <w:rPr>
          <w:rFonts w:ascii="Futura PT Book" w:hAnsi="Futura PT Book"/>
        </w:rPr>
        <w:t>From ATO screen:</w:t>
      </w:r>
    </w:p>
    <w:p w:rsidR="004A49B1" w:rsidRPr="004A49B1" w:rsidRDefault="004A49B1" w:rsidP="00422616">
      <w:pPr>
        <w:pStyle w:val="Bullet1"/>
        <w:spacing w:line="240" w:lineRule="auto"/>
        <w:rPr>
          <w:rFonts w:ascii="Futura PT Book" w:hAnsi="Futura PT Book"/>
        </w:rPr>
      </w:pPr>
      <w:r w:rsidRPr="004A49B1">
        <w:rPr>
          <w:rFonts w:ascii="Futura PT Book" w:hAnsi="Futura PT Book"/>
        </w:rPr>
        <w:t>Lookup guest by typing their name and phone number</w:t>
      </w:r>
    </w:p>
    <w:p w:rsidR="004A49B1" w:rsidRPr="004A49B1" w:rsidRDefault="004A49B1" w:rsidP="00422616">
      <w:pPr>
        <w:pStyle w:val="Bullet1"/>
        <w:spacing w:line="240" w:lineRule="auto"/>
        <w:rPr>
          <w:rFonts w:ascii="Futura PT Book" w:hAnsi="Futura PT Book"/>
        </w:rPr>
      </w:pPr>
      <w:r w:rsidRPr="004A49B1">
        <w:rPr>
          <w:rFonts w:ascii="Futura PT Book" w:hAnsi="Futura PT Book"/>
        </w:rPr>
        <w:t>Select their name within the lookup window</w:t>
      </w:r>
    </w:p>
    <w:p w:rsidR="004A49B1" w:rsidRPr="004A49B1" w:rsidRDefault="004A49B1" w:rsidP="00422616">
      <w:pPr>
        <w:pStyle w:val="Bullet1"/>
        <w:spacing w:line="240" w:lineRule="auto"/>
        <w:rPr>
          <w:rFonts w:ascii="Futura PT Book" w:hAnsi="Futura PT Book"/>
        </w:rPr>
      </w:pPr>
      <w:r w:rsidRPr="004A49B1">
        <w:rPr>
          <w:rFonts w:ascii="Futura PT Book" w:hAnsi="Futura PT Book"/>
        </w:rPr>
        <w:t xml:space="preserve">Select </w:t>
      </w:r>
      <w:r w:rsidRPr="004A49B1">
        <w:rPr>
          <w:rFonts w:ascii="Futura PT Book" w:hAnsi="Futura PT Book"/>
          <w:b/>
        </w:rPr>
        <w:t>Guest Detail</w:t>
      </w:r>
    </w:p>
    <w:p w:rsidR="004A49B1" w:rsidRPr="004A49B1" w:rsidRDefault="004A49B1" w:rsidP="00422616">
      <w:pPr>
        <w:spacing w:line="240" w:lineRule="auto"/>
        <w:rPr>
          <w:rFonts w:ascii="Futura PT Book" w:hAnsi="Futura PT Book"/>
        </w:rPr>
      </w:pPr>
      <w:r w:rsidRPr="004A49B1">
        <w:rPr>
          <w:rFonts w:ascii="Futura PT Book" w:hAnsi="Futura PT Book"/>
        </w:rPr>
        <w:t>You can navigate through the Guest Detail window by touch the tabs.</w:t>
      </w: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p>
    <w:p w:rsidR="00B92A95" w:rsidRDefault="00B92A95"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498978AA" wp14:editId="39E6EBAC">
                <wp:extent cx="6382512" cy="0"/>
                <wp:effectExtent l="0" t="0" r="37465" b="19050"/>
                <wp:docPr id="16" name="Straight Connector 16"/>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98CC3C0" id="Straight Connector 16"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" strokecolor="#a19958" strokeweight="2pt">
                <v:stroke joinstyle="miter"/>
                <w10:anchorlock/>
              </v:line>
            </w:pict>
          </mc:Fallback>
        </mc:AlternateContent>
      </w:r>
    </w:p>
    <w:p w:rsidR="00386F42" w:rsidRPr="00386F42" w:rsidRDefault="00386F42"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iou’s</w:t>
      </w:r>
      <w:r w:rsidRPr="00386F42">
        <w:rPr>
          <w:rFonts w:ascii="Futura Std ExtraBold" w:eastAsiaTheme="majorEastAsia" w:hAnsi="Futura Std ExtraBold" w:cstheme="majorBidi"/>
          <w:caps/>
          <w:color w:val="00693A"/>
          <w:sz w:val="32"/>
          <w:szCs w:val="32"/>
        </w:rPr>
        <w:t xml:space="preserve"> </w:t>
      </w:r>
    </w:p>
    <w:p w:rsidR="00DE5FF3" w:rsidRPr="00386F42" w:rsidRDefault="00DE5FF3"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r w:rsidRPr="00386F42">
        <w:rPr>
          <w:rFonts w:ascii="Futura Std ExtraBold" w:eastAsiaTheme="majorEastAsia" w:hAnsi="Futura Std ExtraBold" w:cstheme="majorBidi"/>
          <w:caps/>
          <w:color w:val="00693A"/>
        </w:rPr>
        <w:t>add an iou</w:t>
      </w:r>
    </w:p>
    <w:p w:rsidR="00DE5FF3" w:rsidRPr="00DE5FF3" w:rsidRDefault="00DE5FF3" w:rsidP="00422616">
      <w:pPr>
        <w:spacing w:line="240" w:lineRule="auto"/>
        <w:rPr>
          <w:rFonts w:ascii="Futura PT Book" w:hAnsi="Futura PT Book"/>
        </w:rPr>
      </w:pPr>
      <w:r w:rsidRPr="00DE5FF3">
        <w:rPr>
          <w:rFonts w:ascii="Futura PT Book" w:hAnsi="Futura PT Book"/>
        </w:rPr>
        <w:t>From ATO screen:</w:t>
      </w:r>
    </w:p>
    <w:p w:rsidR="00DE5FF3" w:rsidRPr="00DE5FF3" w:rsidRDefault="00DE5FF3" w:rsidP="00422616">
      <w:pPr>
        <w:pStyle w:val="Bullet1"/>
        <w:spacing w:line="240" w:lineRule="auto"/>
        <w:rPr>
          <w:rFonts w:ascii="Futura PT Book" w:hAnsi="Futura PT Book"/>
        </w:rPr>
      </w:pPr>
      <w:r w:rsidRPr="00DE5FF3">
        <w:rPr>
          <w:rFonts w:ascii="Futura PT Book" w:hAnsi="Futura PT Book"/>
        </w:rPr>
        <w:t>Lookup guest by typing their name and phone number</w:t>
      </w:r>
    </w:p>
    <w:p w:rsidR="00DE5FF3" w:rsidRPr="00DE5FF3" w:rsidRDefault="00DE5FF3" w:rsidP="00422616">
      <w:pPr>
        <w:pStyle w:val="Bullet1"/>
        <w:spacing w:line="240" w:lineRule="auto"/>
        <w:rPr>
          <w:rFonts w:ascii="Futura PT Book" w:hAnsi="Futura PT Book"/>
        </w:rPr>
      </w:pPr>
      <w:r w:rsidRPr="00DE5FF3">
        <w:rPr>
          <w:rFonts w:ascii="Futura PT Book" w:hAnsi="Futura PT Book"/>
        </w:rPr>
        <w:t>Select their name within the lookup window</w:t>
      </w:r>
    </w:p>
    <w:p w:rsidR="00DE5FF3" w:rsidRPr="00DE5FF3" w:rsidRDefault="00DE5FF3" w:rsidP="00422616">
      <w:pPr>
        <w:pStyle w:val="Bullet1"/>
        <w:spacing w:line="240" w:lineRule="auto"/>
        <w:rPr>
          <w:rFonts w:ascii="Futura PT Book" w:hAnsi="Futura PT Book"/>
        </w:rPr>
      </w:pPr>
      <w:r w:rsidRPr="00DE5FF3">
        <w:rPr>
          <w:rFonts w:ascii="Futura PT Book" w:hAnsi="Futura PT Book"/>
        </w:rPr>
        <w:t xml:space="preserve">Select </w:t>
      </w:r>
      <w:r w:rsidRPr="00DE5FF3">
        <w:rPr>
          <w:rFonts w:ascii="Futura PT Book" w:hAnsi="Futura PT Book"/>
          <w:b/>
        </w:rPr>
        <w:t>Guest Detail</w:t>
      </w:r>
    </w:p>
    <w:p w:rsidR="00DE5FF3" w:rsidRPr="00DE5FF3" w:rsidRDefault="00DE5FF3" w:rsidP="00422616">
      <w:pPr>
        <w:pStyle w:val="Bullet1"/>
        <w:spacing w:line="240" w:lineRule="auto"/>
        <w:rPr>
          <w:rFonts w:ascii="Futura PT Book" w:hAnsi="Futura PT Book"/>
        </w:rPr>
      </w:pPr>
      <w:r w:rsidRPr="00DE5FF3">
        <w:rPr>
          <w:rFonts w:ascii="Futura PT Book" w:hAnsi="Futura PT Book"/>
        </w:rPr>
        <w:t xml:space="preserve">Select </w:t>
      </w:r>
      <w:r w:rsidRPr="00DE5FF3">
        <w:rPr>
          <w:rFonts w:ascii="Futura PT Book" w:hAnsi="Futura PT Book"/>
          <w:b/>
        </w:rPr>
        <w:t>Payment</w:t>
      </w:r>
      <w:r w:rsidRPr="00DE5FF3">
        <w:rPr>
          <w:rFonts w:ascii="Futura PT Book" w:hAnsi="Futura PT Book"/>
        </w:rPr>
        <w:t xml:space="preserve"> tab</w:t>
      </w:r>
    </w:p>
    <w:p w:rsidR="00DE5FF3" w:rsidRPr="00DE5FF3" w:rsidRDefault="00DE5FF3" w:rsidP="00422616">
      <w:pPr>
        <w:pStyle w:val="Bullet1"/>
        <w:spacing w:line="240" w:lineRule="auto"/>
        <w:rPr>
          <w:rFonts w:ascii="Futura PT Book" w:hAnsi="Futura PT Book"/>
        </w:rPr>
      </w:pPr>
      <w:r w:rsidRPr="00DE5FF3">
        <w:rPr>
          <w:rFonts w:ascii="Futura PT Book" w:hAnsi="Futura PT Book"/>
        </w:rPr>
        <w:t xml:space="preserve">Select </w:t>
      </w:r>
      <w:r w:rsidRPr="00DE5FF3">
        <w:rPr>
          <w:rFonts w:ascii="Futura PT Book" w:hAnsi="Futura PT Book"/>
          <w:b/>
        </w:rPr>
        <w:t>Add Credit</w:t>
      </w:r>
    </w:p>
    <w:p w:rsidR="00DE5FF3" w:rsidRPr="00DE5FF3" w:rsidRDefault="00DE5FF3" w:rsidP="00422616">
      <w:pPr>
        <w:pStyle w:val="Bullet1"/>
        <w:spacing w:line="240" w:lineRule="auto"/>
        <w:rPr>
          <w:rFonts w:ascii="Futura PT Book" w:hAnsi="Futura PT Book"/>
        </w:rPr>
      </w:pPr>
      <w:r w:rsidRPr="00DE5FF3">
        <w:rPr>
          <w:rFonts w:ascii="Futura PT Book" w:hAnsi="Futura PT Book"/>
        </w:rPr>
        <w:t xml:space="preserve">Enter amount of credit in the </w:t>
      </w:r>
      <w:r w:rsidRPr="00DE5FF3">
        <w:rPr>
          <w:rFonts w:ascii="Futura PT Book" w:hAnsi="Futura PT Book"/>
          <w:b/>
        </w:rPr>
        <w:t>Customer Credit</w:t>
      </w:r>
      <w:r w:rsidRPr="00DE5FF3">
        <w:rPr>
          <w:rFonts w:ascii="Futura PT Book" w:hAnsi="Futura PT Book"/>
        </w:rPr>
        <w:t xml:space="preserve"> box</w:t>
      </w:r>
    </w:p>
    <w:p w:rsidR="00DE5FF3" w:rsidRPr="00DE5FF3" w:rsidRDefault="00DE5FF3" w:rsidP="00422616">
      <w:pPr>
        <w:pStyle w:val="Bullet1"/>
        <w:spacing w:line="240" w:lineRule="auto"/>
        <w:rPr>
          <w:rFonts w:ascii="Futura PT Book" w:hAnsi="Futura PT Book"/>
        </w:rPr>
      </w:pPr>
      <w:r w:rsidRPr="00DE5FF3">
        <w:rPr>
          <w:rFonts w:ascii="Futura PT Book" w:hAnsi="Futura PT Book"/>
        </w:rPr>
        <w:t xml:space="preserve">Enter reason for credit in the </w:t>
      </w:r>
      <w:r w:rsidRPr="00DE5FF3">
        <w:rPr>
          <w:rFonts w:ascii="Futura PT Book" w:hAnsi="Futura PT Book"/>
          <w:b/>
        </w:rPr>
        <w:t>Credit Notes</w:t>
      </w:r>
      <w:r w:rsidRPr="00DE5FF3">
        <w:rPr>
          <w:rFonts w:ascii="Futura PT Book" w:hAnsi="Futura PT Book"/>
        </w:rPr>
        <w:t xml:space="preserve"> box</w:t>
      </w:r>
    </w:p>
    <w:p w:rsidR="004A49B1" w:rsidRPr="00386F42" w:rsidRDefault="00DE5FF3" w:rsidP="00422616">
      <w:pPr>
        <w:pStyle w:val="Bullet1"/>
        <w:spacing w:line="240" w:lineRule="auto"/>
      </w:pPr>
      <w:r w:rsidRPr="00DE5FF3">
        <w:rPr>
          <w:rFonts w:ascii="Futura PT Book" w:hAnsi="Futura PT Book"/>
        </w:rPr>
        <w:t xml:space="preserve">Select </w:t>
      </w:r>
      <w:r w:rsidRPr="00DE5FF3">
        <w:rPr>
          <w:rFonts w:ascii="Futura PT Book" w:hAnsi="Futura PT Book"/>
          <w:b/>
        </w:rPr>
        <w:t>OK</w:t>
      </w:r>
    </w:p>
    <w:p w:rsidR="00386F42" w:rsidRPr="00EE32D7" w:rsidRDefault="00386F42"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r w:rsidRPr="00EE32D7">
        <w:rPr>
          <w:rFonts w:ascii="Futura Std ExtraBold" w:eastAsiaTheme="majorEastAsia" w:hAnsi="Futura Std ExtraBold" w:cstheme="majorBidi"/>
          <w:caps/>
          <w:color w:val="00693A"/>
        </w:rPr>
        <w:t>applying an iou amount to an order</w:t>
      </w:r>
    </w:p>
    <w:p w:rsidR="00386F42" w:rsidRPr="00386F42" w:rsidRDefault="00386F42" w:rsidP="00422616">
      <w:pPr>
        <w:spacing w:line="240" w:lineRule="auto"/>
        <w:rPr>
          <w:rFonts w:ascii="Futura PT Book" w:hAnsi="Futura PT Book"/>
        </w:rPr>
      </w:pPr>
      <w:r w:rsidRPr="00386F42">
        <w:rPr>
          <w:rFonts w:ascii="Futura PT Book" w:hAnsi="Futura PT Book"/>
        </w:rPr>
        <w:t>NOTE: To apply an IOU to an order, the order MUST be completed as a call in order even if the guest is technically a walk in guest.</w:t>
      </w:r>
    </w:p>
    <w:p w:rsidR="00386F42" w:rsidRPr="00386F42" w:rsidRDefault="00386F42" w:rsidP="00422616">
      <w:pPr>
        <w:spacing w:line="240" w:lineRule="auto"/>
        <w:rPr>
          <w:rFonts w:ascii="Futura PT Book" w:hAnsi="Futura PT Book"/>
        </w:rPr>
      </w:pPr>
      <w:r w:rsidRPr="00386F42">
        <w:rPr>
          <w:rFonts w:ascii="Futura PT Book" w:hAnsi="Futura PT Book"/>
        </w:rPr>
        <w:t>From ATO screen:</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 xml:space="preserve">Lookup guest by typing their name and number </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Select their name within the lookup window</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 xml:space="preserve">Select </w:t>
      </w:r>
      <w:r w:rsidRPr="00386F42">
        <w:rPr>
          <w:rFonts w:ascii="Futura PT Book" w:hAnsi="Futura PT Book"/>
          <w:b/>
        </w:rPr>
        <w:t>Call In</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 xml:space="preserve">Complete the guest’s order and select </w:t>
      </w:r>
      <w:r w:rsidRPr="00386F42">
        <w:rPr>
          <w:rFonts w:ascii="Futura PT Book" w:hAnsi="Futura PT Book"/>
          <w:b/>
        </w:rPr>
        <w:t>Call In</w:t>
      </w:r>
      <w:r w:rsidRPr="00386F42">
        <w:rPr>
          <w:rFonts w:ascii="Futura PT Book" w:hAnsi="Futura PT Book"/>
        </w:rPr>
        <w:t xml:space="preserve"> as the order mode</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Confirm order from ATO screen</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 xml:space="preserve">Select </w:t>
      </w:r>
      <w:r w:rsidRPr="00386F42">
        <w:rPr>
          <w:rFonts w:ascii="Futura PT Book" w:hAnsi="Futura PT Book"/>
          <w:b/>
        </w:rPr>
        <w:t>OK</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 xml:space="preserve">Select </w:t>
      </w:r>
      <w:r w:rsidRPr="00386F42">
        <w:rPr>
          <w:rFonts w:ascii="Futura PT Book" w:hAnsi="Futura PT Book"/>
          <w:b/>
        </w:rPr>
        <w:t>Order</w:t>
      </w:r>
      <w:r w:rsidRPr="00386F42">
        <w:rPr>
          <w:rFonts w:ascii="Futura PT Book" w:hAnsi="Futura PT Book"/>
        </w:rPr>
        <w:t>s and select guest’s open order</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 xml:space="preserve">Select </w:t>
      </w:r>
      <w:r w:rsidRPr="00386F42">
        <w:rPr>
          <w:rFonts w:ascii="Futura PT Book" w:hAnsi="Futura PT Book"/>
          <w:b/>
        </w:rPr>
        <w:t>Tender</w:t>
      </w:r>
    </w:p>
    <w:p w:rsidR="00386F42" w:rsidRPr="00386F42" w:rsidRDefault="00386F42" w:rsidP="00422616">
      <w:pPr>
        <w:pStyle w:val="Bullet1"/>
        <w:spacing w:line="240" w:lineRule="auto"/>
        <w:rPr>
          <w:rFonts w:ascii="Futura PT Book" w:hAnsi="Futura PT Book"/>
        </w:rPr>
      </w:pPr>
      <w:r w:rsidRPr="00386F42">
        <w:rPr>
          <w:rFonts w:ascii="Futura PT Book" w:hAnsi="Futura PT Book"/>
        </w:rPr>
        <w:t xml:space="preserve">Select </w:t>
      </w:r>
      <w:r w:rsidRPr="00386F42">
        <w:rPr>
          <w:rFonts w:ascii="Futura PT Book" w:hAnsi="Futura PT Book"/>
          <w:b/>
        </w:rPr>
        <w:t>Yes</w:t>
      </w:r>
      <w:r w:rsidRPr="00386F42">
        <w:rPr>
          <w:rFonts w:ascii="Futura PT Book" w:hAnsi="Futura PT Book"/>
        </w:rPr>
        <w:t xml:space="preserve"> to confirm application of IOU</w:t>
      </w:r>
    </w:p>
    <w:p w:rsidR="00212C24" w:rsidRPr="00787404" w:rsidRDefault="00386F42" w:rsidP="00422616">
      <w:pPr>
        <w:pStyle w:val="Bullet1"/>
        <w:spacing w:line="240" w:lineRule="auto"/>
        <w:rPr>
          <w:rFonts w:ascii="Futura PT Book" w:hAnsi="Futura PT Book"/>
          <w:color w:val="000000" w:themeColor="text1"/>
        </w:rPr>
      </w:pPr>
      <w:r w:rsidRPr="00386F42">
        <w:rPr>
          <w:rFonts w:ascii="Futura PT Book" w:hAnsi="Futura PT Book"/>
        </w:rPr>
        <w:t>IOU will be applied to balance</w:t>
      </w:r>
    </w:p>
    <w:p w:rsidR="008B2150" w:rsidRDefault="008B2150" w:rsidP="00422616">
      <w:pPr>
        <w:spacing w:line="240" w:lineRule="auto"/>
        <w:rPr>
          <w:rFonts w:ascii="Futura PT Book" w:hAnsi="Futura PT Book"/>
          <w:color w:val="000000" w:themeColor="text1"/>
        </w:rPr>
      </w:pPr>
    </w:p>
    <w:p w:rsidR="00422616" w:rsidRDefault="00B92A95" w:rsidP="00422616">
      <w:pPr>
        <w:spacing w:line="240" w:lineRule="auto"/>
        <w:rPr>
          <w:rFonts w:ascii="Futura PT Book" w:hAnsi="Futura PT Book"/>
          <w:color w:val="000000" w:themeColor="text1"/>
        </w:rPr>
      </w:pPr>
      <w:r w:rsidRPr="0091330B">
        <w:rPr>
          <w:noProof/>
          <w:color w:val="A19958"/>
        </w:rPr>
        <w:lastRenderedPageBreak/>
        <mc:AlternateContent>
          <mc:Choice Requires="wps">
            <w:drawing>
              <wp:inline distT="0" distB="0" distL="0" distR="0" wp14:anchorId="498978AA" wp14:editId="39E6EBAC">
                <wp:extent cx="6382512" cy="0"/>
                <wp:effectExtent l="0" t="0" r="37465" b="19050"/>
                <wp:docPr id="18" name="Straight Connector 18"/>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FF99109" id="Straight Connector 18"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" strokecolor="#a19958" strokeweight="2pt">
                <v:stroke joinstyle="miter"/>
                <w10:anchorlock/>
              </v:line>
            </w:pict>
          </mc:Fallback>
        </mc:AlternateContent>
      </w:r>
    </w:p>
    <w:p w:rsidR="0085416E" w:rsidRDefault="0085416E"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dns</w:t>
      </w:r>
    </w:p>
    <w:p w:rsidR="008B2150" w:rsidRPr="0085416E" w:rsidRDefault="008B2150"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r w:rsidRPr="0085416E">
        <w:rPr>
          <w:rFonts w:ascii="Futura Std ExtraBold" w:eastAsiaTheme="majorEastAsia" w:hAnsi="Futura Std ExtraBold" w:cstheme="majorBidi"/>
          <w:caps/>
          <w:color w:val="00693A"/>
        </w:rPr>
        <w:t xml:space="preserve">add dns notification </w:t>
      </w:r>
    </w:p>
    <w:p w:rsidR="008B2150" w:rsidRPr="004900BB" w:rsidRDefault="008B2150" w:rsidP="00422616">
      <w:pPr>
        <w:spacing w:line="240" w:lineRule="auto"/>
        <w:rPr>
          <w:rFonts w:ascii="Futura PT Book" w:hAnsi="Futura PT Book"/>
        </w:rPr>
      </w:pPr>
      <w:r w:rsidRPr="004900BB">
        <w:rPr>
          <w:rFonts w:ascii="Futura PT Book" w:hAnsi="Futura PT Book"/>
        </w:rPr>
        <w:t>From the ATO screen:</w:t>
      </w:r>
    </w:p>
    <w:p w:rsidR="008B2150" w:rsidRPr="004900BB" w:rsidRDefault="008B2150" w:rsidP="00422616">
      <w:pPr>
        <w:pStyle w:val="Bullet1"/>
        <w:spacing w:line="240" w:lineRule="auto"/>
        <w:rPr>
          <w:rFonts w:ascii="Futura PT Book" w:hAnsi="Futura PT Book"/>
        </w:rPr>
      </w:pPr>
      <w:r w:rsidRPr="004900BB">
        <w:rPr>
          <w:rFonts w:ascii="Futura PT Book" w:hAnsi="Futura PT Book"/>
        </w:rPr>
        <w:t xml:space="preserve">Lookup guest in </w:t>
      </w:r>
      <w:r w:rsidRPr="004900BB">
        <w:rPr>
          <w:rFonts w:ascii="Futura PT Book" w:hAnsi="Futura PT Book"/>
          <w:b/>
        </w:rPr>
        <w:t>ATO</w:t>
      </w:r>
    </w:p>
    <w:p w:rsidR="008B2150" w:rsidRPr="004900BB" w:rsidRDefault="008B2150" w:rsidP="00422616">
      <w:pPr>
        <w:pStyle w:val="Bullet1"/>
        <w:spacing w:line="240" w:lineRule="auto"/>
        <w:rPr>
          <w:rFonts w:ascii="Futura PT Book" w:hAnsi="Futura PT Book"/>
        </w:rPr>
      </w:pPr>
      <w:r w:rsidRPr="004900BB">
        <w:rPr>
          <w:rFonts w:ascii="Futura PT Book" w:hAnsi="Futura PT Book"/>
        </w:rPr>
        <w:t>Select guest within the lookup window</w:t>
      </w:r>
    </w:p>
    <w:p w:rsidR="008B2150" w:rsidRPr="004900BB" w:rsidRDefault="008B2150" w:rsidP="00422616">
      <w:pPr>
        <w:pStyle w:val="Bullet1"/>
        <w:spacing w:line="240" w:lineRule="auto"/>
        <w:rPr>
          <w:rFonts w:ascii="Futura PT Book" w:hAnsi="Futura PT Book"/>
        </w:rPr>
      </w:pPr>
      <w:r w:rsidRPr="004900BB">
        <w:rPr>
          <w:rFonts w:ascii="Futura PT Book" w:hAnsi="Futura PT Book"/>
        </w:rPr>
        <w:t xml:space="preserve">Select </w:t>
      </w:r>
      <w:r w:rsidRPr="004900BB">
        <w:rPr>
          <w:rFonts w:ascii="Futura PT Book" w:hAnsi="Futura PT Book"/>
          <w:b/>
        </w:rPr>
        <w:t>Guest Details</w:t>
      </w:r>
    </w:p>
    <w:p w:rsidR="008B2150" w:rsidRPr="004900BB" w:rsidRDefault="008B2150" w:rsidP="00422616">
      <w:pPr>
        <w:pStyle w:val="Bullet1"/>
        <w:spacing w:line="240" w:lineRule="auto"/>
        <w:rPr>
          <w:rFonts w:ascii="Futura PT Book" w:hAnsi="Futura PT Book"/>
        </w:rPr>
      </w:pPr>
      <w:r w:rsidRPr="004900BB">
        <w:rPr>
          <w:rFonts w:ascii="Futura PT Book" w:hAnsi="Futura PT Book"/>
        </w:rPr>
        <w:t xml:space="preserve">Select </w:t>
      </w:r>
      <w:r w:rsidRPr="004900BB">
        <w:rPr>
          <w:rFonts w:ascii="Futura PT Book" w:hAnsi="Futura PT Book"/>
          <w:b/>
        </w:rPr>
        <w:t>Relationship</w:t>
      </w:r>
      <w:r w:rsidRPr="004900BB">
        <w:rPr>
          <w:rFonts w:ascii="Futura PT Book" w:hAnsi="Futura PT Book"/>
        </w:rPr>
        <w:t xml:space="preserve"> tab</w:t>
      </w:r>
    </w:p>
    <w:p w:rsidR="008B2150" w:rsidRPr="004900BB" w:rsidRDefault="008B2150" w:rsidP="00422616">
      <w:pPr>
        <w:pStyle w:val="Bullet1"/>
        <w:spacing w:line="240" w:lineRule="auto"/>
        <w:rPr>
          <w:rFonts w:ascii="Futura PT Book" w:hAnsi="Futura PT Book"/>
        </w:rPr>
      </w:pPr>
      <w:r w:rsidRPr="004900BB">
        <w:rPr>
          <w:rFonts w:ascii="Futura PT Book" w:hAnsi="Futura PT Book"/>
        </w:rPr>
        <w:t xml:space="preserve">Select </w:t>
      </w:r>
      <w:r w:rsidRPr="004900BB">
        <w:rPr>
          <w:rFonts w:ascii="Futura PT Book" w:hAnsi="Futura PT Book"/>
          <w:b/>
        </w:rPr>
        <w:t>DNS</w:t>
      </w:r>
      <w:r w:rsidRPr="004900BB">
        <w:rPr>
          <w:rFonts w:ascii="Futura PT Book" w:hAnsi="Futura PT Book"/>
        </w:rPr>
        <w:t xml:space="preserve"> radio button</w:t>
      </w:r>
    </w:p>
    <w:p w:rsidR="008B2150" w:rsidRPr="0085416E" w:rsidRDefault="008B2150" w:rsidP="00422616">
      <w:pPr>
        <w:pStyle w:val="Bullet1"/>
        <w:spacing w:line="240" w:lineRule="auto"/>
        <w:rPr>
          <w:rFonts w:ascii="Futura PT Book" w:hAnsi="Futura PT Book"/>
        </w:rPr>
      </w:pPr>
      <w:r w:rsidRPr="004900BB">
        <w:rPr>
          <w:rFonts w:ascii="Futura PT Book" w:hAnsi="Futura PT Book"/>
        </w:rPr>
        <w:t xml:space="preserve">Select </w:t>
      </w:r>
      <w:r w:rsidRPr="004900BB">
        <w:rPr>
          <w:rFonts w:ascii="Futura PT Book" w:hAnsi="Futura PT Book"/>
          <w:b/>
        </w:rPr>
        <w:t>OK</w:t>
      </w:r>
    </w:p>
    <w:p w:rsidR="0085416E" w:rsidRPr="0085416E" w:rsidRDefault="0085416E"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remove</w:t>
      </w:r>
      <w:r w:rsidRPr="0085416E">
        <w:rPr>
          <w:rFonts w:ascii="Futura Std ExtraBold" w:eastAsiaTheme="majorEastAsia" w:hAnsi="Futura Std ExtraBold" w:cstheme="majorBidi"/>
          <w:caps/>
          <w:color w:val="00693A"/>
        </w:rPr>
        <w:t xml:space="preserve"> dns notification </w:t>
      </w:r>
    </w:p>
    <w:p w:rsidR="0085416E" w:rsidRPr="0085416E" w:rsidRDefault="0085416E" w:rsidP="00422616">
      <w:pPr>
        <w:spacing w:line="240" w:lineRule="auto"/>
        <w:rPr>
          <w:rFonts w:ascii="Futura PT Book" w:hAnsi="Futura PT Book"/>
        </w:rPr>
      </w:pPr>
      <w:r w:rsidRPr="0085416E">
        <w:rPr>
          <w:rFonts w:ascii="Futura PT Book" w:hAnsi="Futura PT Book"/>
        </w:rPr>
        <w:t>From the ATO screen:</w:t>
      </w:r>
    </w:p>
    <w:p w:rsidR="0085416E" w:rsidRPr="0085416E" w:rsidRDefault="0085416E" w:rsidP="00422616">
      <w:pPr>
        <w:pStyle w:val="Bullet1"/>
        <w:spacing w:line="240" w:lineRule="auto"/>
        <w:rPr>
          <w:rFonts w:ascii="Futura PT Book" w:hAnsi="Futura PT Book"/>
        </w:rPr>
      </w:pPr>
      <w:r w:rsidRPr="0085416E">
        <w:rPr>
          <w:rFonts w:ascii="Futura PT Book" w:hAnsi="Futura PT Book"/>
        </w:rPr>
        <w:t xml:space="preserve">Lookup guest in </w:t>
      </w:r>
      <w:r w:rsidRPr="0085416E">
        <w:rPr>
          <w:rFonts w:ascii="Futura PT Book" w:hAnsi="Futura PT Book"/>
          <w:b/>
        </w:rPr>
        <w:t>ATO</w:t>
      </w:r>
      <w:r w:rsidRPr="0085416E">
        <w:rPr>
          <w:rFonts w:ascii="Futura PT Book" w:hAnsi="Futura PT Book"/>
        </w:rPr>
        <w:t>.</w:t>
      </w:r>
    </w:p>
    <w:p w:rsidR="0085416E" w:rsidRPr="0085416E" w:rsidRDefault="0085416E" w:rsidP="00422616">
      <w:pPr>
        <w:pStyle w:val="Bullet1"/>
        <w:spacing w:line="240" w:lineRule="auto"/>
        <w:rPr>
          <w:rFonts w:ascii="Futura PT Book" w:hAnsi="Futura PT Book"/>
        </w:rPr>
      </w:pPr>
      <w:r w:rsidRPr="0085416E">
        <w:rPr>
          <w:rFonts w:ascii="Futura PT Book" w:hAnsi="Futura PT Book"/>
        </w:rPr>
        <w:t>Select guest within the lookup window</w:t>
      </w:r>
    </w:p>
    <w:p w:rsidR="0085416E" w:rsidRPr="0085416E" w:rsidRDefault="0085416E" w:rsidP="00422616">
      <w:pPr>
        <w:pStyle w:val="Bullet1"/>
        <w:spacing w:line="240" w:lineRule="auto"/>
        <w:rPr>
          <w:rFonts w:ascii="Futura PT Book" w:hAnsi="Futura PT Book"/>
        </w:rPr>
      </w:pPr>
      <w:r w:rsidRPr="0085416E">
        <w:rPr>
          <w:rFonts w:ascii="Futura PT Book" w:hAnsi="Futura PT Book"/>
        </w:rPr>
        <w:t xml:space="preserve">Select </w:t>
      </w:r>
      <w:r w:rsidRPr="0085416E">
        <w:rPr>
          <w:rFonts w:ascii="Futura PT Book" w:hAnsi="Futura PT Book"/>
          <w:b/>
        </w:rPr>
        <w:t>Guest Details</w:t>
      </w:r>
    </w:p>
    <w:p w:rsidR="0085416E" w:rsidRPr="0085416E" w:rsidRDefault="0085416E" w:rsidP="00422616">
      <w:pPr>
        <w:pStyle w:val="Bullet1"/>
        <w:spacing w:line="240" w:lineRule="auto"/>
        <w:rPr>
          <w:rFonts w:ascii="Futura PT Book" w:hAnsi="Futura PT Book"/>
        </w:rPr>
      </w:pPr>
      <w:r w:rsidRPr="0085416E">
        <w:rPr>
          <w:rFonts w:ascii="Futura PT Book" w:hAnsi="Futura PT Book"/>
        </w:rPr>
        <w:t xml:space="preserve">Select </w:t>
      </w:r>
      <w:r w:rsidRPr="0085416E">
        <w:rPr>
          <w:rFonts w:ascii="Futura PT Book" w:hAnsi="Futura PT Book"/>
          <w:b/>
        </w:rPr>
        <w:t>Relationship</w:t>
      </w:r>
      <w:r w:rsidRPr="0085416E">
        <w:rPr>
          <w:rFonts w:ascii="Futura PT Book" w:hAnsi="Futura PT Book"/>
        </w:rPr>
        <w:t xml:space="preserve"> tab</w:t>
      </w:r>
    </w:p>
    <w:p w:rsidR="0085416E" w:rsidRPr="0085416E" w:rsidRDefault="0085416E" w:rsidP="00422616">
      <w:pPr>
        <w:pStyle w:val="Bullet1"/>
        <w:spacing w:line="240" w:lineRule="auto"/>
        <w:rPr>
          <w:rFonts w:ascii="Futura PT Book" w:hAnsi="Futura PT Book"/>
        </w:rPr>
      </w:pPr>
      <w:r w:rsidRPr="0085416E">
        <w:rPr>
          <w:rFonts w:ascii="Futura PT Book" w:hAnsi="Futura PT Book"/>
        </w:rPr>
        <w:t xml:space="preserve">Select </w:t>
      </w:r>
      <w:r w:rsidRPr="0085416E">
        <w:rPr>
          <w:rFonts w:ascii="Futura PT Book" w:hAnsi="Futura PT Book"/>
          <w:b/>
        </w:rPr>
        <w:t>Regular Customer</w:t>
      </w:r>
      <w:r w:rsidRPr="0085416E">
        <w:rPr>
          <w:rFonts w:ascii="Futura PT Book" w:hAnsi="Futura PT Book"/>
        </w:rPr>
        <w:t xml:space="preserve"> radio button</w:t>
      </w:r>
    </w:p>
    <w:p w:rsidR="0085416E" w:rsidRPr="0085416E" w:rsidRDefault="0085416E" w:rsidP="00422616">
      <w:pPr>
        <w:pStyle w:val="Bullet1"/>
        <w:spacing w:line="240" w:lineRule="auto"/>
        <w:rPr>
          <w:rFonts w:ascii="Futura PT Book" w:hAnsi="Futura PT Book"/>
        </w:rPr>
      </w:pPr>
      <w:r w:rsidRPr="0085416E">
        <w:rPr>
          <w:rFonts w:ascii="Futura PT Book" w:hAnsi="Futura PT Book"/>
        </w:rPr>
        <w:t xml:space="preserve">Select </w:t>
      </w:r>
      <w:r w:rsidRPr="0085416E">
        <w:rPr>
          <w:rFonts w:ascii="Futura PT Book" w:hAnsi="Futura PT Book"/>
          <w:b/>
        </w:rPr>
        <w:t>OK</w:t>
      </w:r>
      <w:r w:rsidRPr="0085416E">
        <w:rPr>
          <w:rFonts w:ascii="Futura PT Book" w:hAnsi="Futura PT Book"/>
          <w:color w:val="000000" w:themeColor="text1"/>
        </w:rPr>
        <w:t xml:space="preserve"> </w:t>
      </w:r>
    </w:p>
    <w:p w:rsidR="0085416E" w:rsidRDefault="0085416E"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F10013" w:rsidRDefault="00F10013" w:rsidP="00422616">
      <w:pPr>
        <w:spacing w:line="240" w:lineRule="auto"/>
        <w:rPr>
          <w:rFonts w:ascii="Futura PT Book" w:hAnsi="Futura PT Book"/>
          <w:color w:val="000000" w:themeColor="text1"/>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498978AA" wp14:editId="39E6EBAC">
                <wp:extent cx="6382512" cy="0"/>
                <wp:effectExtent l="0" t="0" r="37465" b="19050"/>
                <wp:docPr id="10" name="Straight Connector 10"/>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9378F2" id="Straight Connector 10"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" strokecolor="#a19958" strokeweight="2pt">
                <v:stroke joinstyle="miter"/>
                <w10:anchorlock/>
              </v:line>
            </w:pict>
          </mc:Fallback>
        </mc:AlternateContent>
      </w:r>
    </w:p>
    <w:p w:rsidR="00F10013" w:rsidRPr="00056790" w:rsidRDefault="00F10013"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maintenance items</w:t>
      </w:r>
    </w:p>
    <w:p w:rsidR="00F10013" w:rsidRDefault="00F10013"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fingerprint enrollment</w:t>
      </w:r>
    </w:p>
    <w:p w:rsidR="00F10013" w:rsidRPr="00E76A0B" w:rsidRDefault="00F10013" w:rsidP="00422616">
      <w:pPr>
        <w:spacing w:line="240" w:lineRule="auto"/>
        <w:rPr>
          <w:rFonts w:ascii="Futura PT Book" w:hAnsi="Futura PT Book"/>
        </w:rPr>
      </w:pPr>
      <w:r w:rsidRPr="00E76A0B">
        <w:rPr>
          <w:rFonts w:ascii="Futura PT Book" w:hAnsi="Futura PT Book"/>
        </w:rPr>
        <w:t xml:space="preserve">Allow an employee to sign in with their fingerprint. </w:t>
      </w:r>
    </w:p>
    <w:p w:rsidR="00E76A0B" w:rsidRPr="00E76A0B" w:rsidRDefault="00E76A0B" w:rsidP="00422616">
      <w:pPr>
        <w:spacing w:line="240" w:lineRule="auto"/>
        <w:rPr>
          <w:rFonts w:ascii="Futura PT Book" w:hAnsi="Futura PT Book"/>
          <w:b/>
          <w:color w:val="000000" w:themeColor="text1"/>
        </w:rPr>
      </w:pPr>
      <w:r w:rsidRPr="00E76A0B">
        <w:rPr>
          <w:rFonts w:ascii="Futura PT Book" w:hAnsi="Futura PT Book"/>
        </w:rPr>
        <w:t xml:space="preserve">From </w:t>
      </w:r>
      <w:r w:rsidRPr="00E76A0B">
        <w:rPr>
          <w:rFonts w:ascii="Futura PT Book" w:hAnsi="Futura PT Book"/>
          <w:b/>
        </w:rPr>
        <w:t>Manager Functions</w:t>
      </w:r>
      <w:r w:rsidRPr="00E76A0B">
        <w:rPr>
          <w:rFonts w:ascii="Futura PT Book" w:hAnsi="Futura PT Book"/>
        </w:rPr>
        <w:t xml:space="preserve"> screen in Aloha:</w:t>
      </w:r>
    </w:p>
    <w:p w:rsidR="00E76A0B" w:rsidRPr="00E76A0B" w:rsidRDefault="00E76A0B" w:rsidP="00422616">
      <w:pPr>
        <w:pStyle w:val="Bullet1"/>
        <w:spacing w:line="240" w:lineRule="auto"/>
        <w:rPr>
          <w:rFonts w:ascii="Futura PT Book" w:hAnsi="Futura PT Book"/>
        </w:rPr>
      </w:pPr>
      <w:r w:rsidRPr="00E76A0B">
        <w:rPr>
          <w:rFonts w:ascii="Futura PT Book" w:hAnsi="Futura PT Book"/>
        </w:rPr>
        <w:t>Select Fingerprint Enrollment</w:t>
      </w:r>
    </w:p>
    <w:p w:rsidR="00E76A0B" w:rsidRPr="00E76A0B" w:rsidRDefault="00E76A0B" w:rsidP="00422616">
      <w:pPr>
        <w:pStyle w:val="Bullet1"/>
        <w:spacing w:line="240" w:lineRule="auto"/>
        <w:rPr>
          <w:rFonts w:ascii="Futura PT Book" w:hAnsi="Futura PT Book"/>
        </w:rPr>
      </w:pPr>
      <w:r w:rsidRPr="00E76A0B">
        <w:rPr>
          <w:rFonts w:ascii="Futura PT Book" w:hAnsi="Futura PT Book"/>
        </w:rPr>
        <w:t>Select the employee that you would like to enroll</w:t>
      </w:r>
    </w:p>
    <w:p w:rsidR="00E76A0B" w:rsidRPr="00E76A0B" w:rsidRDefault="00E76A0B" w:rsidP="00422616">
      <w:pPr>
        <w:pStyle w:val="Bullet1"/>
        <w:spacing w:line="240" w:lineRule="auto"/>
        <w:rPr>
          <w:rFonts w:ascii="Futura PT Book" w:hAnsi="Futura PT Book"/>
        </w:rPr>
      </w:pPr>
      <w:r w:rsidRPr="00E76A0B">
        <w:rPr>
          <w:rFonts w:ascii="Futura PT Book" w:hAnsi="Futura PT Book"/>
        </w:rPr>
        <w:t>Select OK</w:t>
      </w:r>
    </w:p>
    <w:p w:rsidR="00E76A0B" w:rsidRPr="00E76A0B" w:rsidRDefault="00E76A0B" w:rsidP="00422616">
      <w:pPr>
        <w:pStyle w:val="Bullet1"/>
        <w:spacing w:line="240" w:lineRule="auto"/>
        <w:rPr>
          <w:rFonts w:ascii="Futura PT Book" w:hAnsi="Futura PT Book"/>
        </w:rPr>
      </w:pPr>
      <w:r w:rsidRPr="00E76A0B">
        <w:rPr>
          <w:rFonts w:ascii="Futura PT Book" w:hAnsi="Futura PT Book"/>
        </w:rPr>
        <w:t>Have the selected employee scan their thumbprint 3 times successfully</w:t>
      </w:r>
    </w:p>
    <w:p w:rsidR="00F10013" w:rsidRPr="00180E35" w:rsidRDefault="00E76A0B" w:rsidP="00422616">
      <w:pPr>
        <w:pStyle w:val="Bullet1"/>
        <w:spacing w:line="240" w:lineRule="auto"/>
        <w:rPr>
          <w:rFonts w:ascii="Futura PT Book" w:hAnsi="Futura PT Book"/>
        </w:rPr>
      </w:pPr>
      <w:r w:rsidRPr="00E76A0B">
        <w:rPr>
          <w:rFonts w:ascii="Futura PT Book" w:hAnsi="Futura PT Book"/>
        </w:rPr>
        <w:t>Select OK and Exit</w:t>
      </w:r>
    </w:p>
    <w:p w:rsidR="00180E35" w:rsidRDefault="00180E35"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change my password</w:t>
      </w:r>
    </w:p>
    <w:p w:rsidR="00180E35" w:rsidRPr="00180E35" w:rsidRDefault="00180E35" w:rsidP="00422616">
      <w:pPr>
        <w:spacing w:line="240" w:lineRule="auto"/>
        <w:rPr>
          <w:rFonts w:ascii="Futura PT Book" w:hAnsi="Futura PT Book"/>
          <w:color w:val="000000" w:themeColor="text1"/>
        </w:rPr>
      </w:pPr>
      <w:r w:rsidRPr="00180E35">
        <w:rPr>
          <w:rFonts w:ascii="Futura PT Book" w:hAnsi="Futura PT Book"/>
        </w:rPr>
        <w:t>Allows you to change your password as a manager.</w:t>
      </w:r>
      <w:r w:rsidRPr="00180E35">
        <w:rPr>
          <w:rFonts w:ascii="Futura PT Book" w:hAnsi="Futura PT Book"/>
          <w:color w:val="000000" w:themeColor="text1"/>
        </w:rPr>
        <w:t xml:space="preserve"> </w:t>
      </w:r>
    </w:p>
    <w:p w:rsidR="00180E35" w:rsidRPr="00180E35" w:rsidRDefault="00180E35" w:rsidP="00422616">
      <w:pPr>
        <w:spacing w:line="240" w:lineRule="auto"/>
        <w:rPr>
          <w:rFonts w:ascii="Futura PT Book" w:hAnsi="Futura PT Book"/>
        </w:rPr>
      </w:pPr>
      <w:r w:rsidRPr="00180E35">
        <w:rPr>
          <w:rFonts w:ascii="Futura PT Book" w:hAnsi="Futura PT Book"/>
        </w:rPr>
        <w:t xml:space="preserve">From </w:t>
      </w:r>
      <w:r w:rsidRPr="00180E35">
        <w:rPr>
          <w:rFonts w:ascii="Futura PT Book" w:hAnsi="Futura PT Book"/>
          <w:b/>
        </w:rPr>
        <w:t>Manager Functions</w:t>
      </w:r>
      <w:r w:rsidRPr="00180E35">
        <w:rPr>
          <w:rFonts w:ascii="Futura PT Book" w:hAnsi="Futura PT Book"/>
        </w:rPr>
        <w:t xml:space="preserve"> screen in Aloha:</w:t>
      </w:r>
    </w:p>
    <w:p w:rsidR="00180E35" w:rsidRPr="00180E35" w:rsidRDefault="00180E35" w:rsidP="00422616">
      <w:pPr>
        <w:pStyle w:val="Bullet1"/>
        <w:spacing w:line="240" w:lineRule="auto"/>
        <w:rPr>
          <w:rFonts w:ascii="Futura PT Book" w:hAnsi="Futura PT Book"/>
        </w:rPr>
      </w:pPr>
      <w:r w:rsidRPr="00180E35">
        <w:rPr>
          <w:rFonts w:ascii="Futura PT Book" w:hAnsi="Futura PT Book"/>
        </w:rPr>
        <w:t>Select Change My Password</w:t>
      </w:r>
    </w:p>
    <w:p w:rsidR="00180E35" w:rsidRPr="00180E35" w:rsidRDefault="00180E35" w:rsidP="00422616">
      <w:pPr>
        <w:pStyle w:val="Bullet1"/>
        <w:spacing w:line="240" w:lineRule="auto"/>
        <w:rPr>
          <w:rFonts w:ascii="Futura PT Book" w:hAnsi="Futura PT Book"/>
        </w:rPr>
      </w:pPr>
      <w:r w:rsidRPr="00180E35">
        <w:rPr>
          <w:rFonts w:ascii="Futura PT Book" w:hAnsi="Futura PT Book"/>
        </w:rPr>
        <w:t xml:space="preserve">Type the </w:t>
      </w:r>
      <w:r w:rsidRPr="00180E35">
        <w:rPr>
          <w:rFonts w:ascii="Futura PT Book" w:hAnsi="Futura PT Book"/>
          <w:bCs/>
        </w:rPr>
        <w:t>new password</w:t>
      </w:r>
    </w:p>
    <w:p w:rsidR="00180E35" w:rsidRPr="00180E35" w:rsidRDefault="00180E35" w:rsidP="00422616">
      <w:pPr>
        <w:pStyle w:val="Bullet1"/>
        <w:spacing w:line="240" w:lineRule="auto"/>
        <w:rPr>
          <w:rFonts w:ascii="Futura PT Book" w:hAnsi="Futura PT Book"/>
        </w:rPr>
      </w:pPr>
      <w:r w:rsidRPr="00180E35">
        <w:rPr>
          <w:rFonts w:ascii="Futura PT Book" w:hAnsi="Futura PT Book"/>
        </w:rPr>
        <w:t xml:space="preserve">Select </w:t>
      </w:r>
      <w:r w:rsidRPr="00180E35">
        <w:rPr>
          <w:rFonts w:ascii="Futura PT Book" w:hAnsi="Futura PT Book"/>
          <w:bCs/>
        </w:rPr>
        <w:t>OK</w:t>
      </w:r>
    </w:p>
    <w:p w:rsidR="00180E35" w:rsidRPr="00180E35" w:rsidRDefault="00180E35" w:rsidP="00422616">
      <w:pPr>
        <w:pStyle w:val="Bullet1"/>
        <w:spacing w:line="240" w:lineRule="auto"/>
        <w:rPr>
          <w:rFonts w:ascii="Futura PT Book" w:hAnsi="Futura PT Book"/>
        </w:rPr>
      </w:pPr>
      <w:r w:rsidRPr="00180E35">
        <w:rPr>
          <w:rFonts w:ascii="Futura PT Book" w:hAnsi="Futura PT Book"/>
        </w:rPr>
        <w:t>Retype password</w:t>
      </w:r>
    </w:p>
    <w:p w:rsidR="00180E35" w:rsidRPr="00180E35" w:rsidRDefault="00180E35" w:rsidP="00422616">
      <w:pPr>
        <w:pStyle w:val="Bullet1"/>
        <w:spacing w:line="240" w:lineRule="auto"/>
        <w:rPr>
          <w:rFonts w:ascii="Futura PT Book" w:hAnsi="Futura PT Book"/>
        </w:rPr>
      </w:pPr>
      <w:r w:rsidRPr="00180E35">
        <w:rPr>
          <w:rFonts w:ascii="Futura PT Book" w:hAnsi="Futura PT Book"/>
        </w:rPr>
        <w:t xml:space="preserve">Select </w:t>
      </w:r>
      <w:r w:rsidRPr="00180E35">
        <w:rPr>
          <w:rFonts w:ascii="Futura PT Book" w:hAnsi="Futura PT Book"/>
          <w:bCs/>
        </w:rPr>
        <w:t>OK</w:t>
      </w:r>
    </w:p>
    <w:p w:rsidR="0097758B" w:rsidRDefault="0097758B"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clear password</w:t>
      </w:r>
    </w:p>
    <w:p w:rsidR="00180E35" w:rsidRPr="0097758B" w:rsidRDefault="0097758B" w:rsidP="00422616">
      <w:pPr>
        <w:spacing w:line="240" w:lineRule="auto"/>
        <w:rPr>
          <w:rFonts w:ascii="Futura PT Book" w:hAnsi="Futura PT Book"/>
        </w:rPr>
      </w:pPr>
      <w:r w:rsidRPr="0097758B">
        <w:rPr>
          <w:rFonts w:ascii="Futura PT Book" w:hAnsi="Futura PT Book"/>
        </w:rPr>
        <w:t>Clear the password for a selected employee.</w:t>
      </w:r>
    </w:p>
    <w:p w:rsidR="0097758B" w:rsidRPr="0097758B" w:rsidRDefault="0097758B" w:rsidP="00422616">
      <w:pPr>
        <w:spacing w:line="240" w:lineRule="auto"/>
        <w:rPr>
          <w:rFonts w:ascii="Futura PT Book" w:hAnsi="Futura PT Book"/>
        </w:rPr>
      </w:pPr>
      <w:r w:rsidRPr="0097758B">
        <w:rPr>
          <w:rFonts w:ascii="Futura PT Book" w:hAnsi="Futura PT Book"/>
        </w:rPr>
        <w:t xml:space="preserve">From </w:t>
      </w:r>
      <w:r w:rsidRPr="0097758B">
        <w:rPr>
          <w:rFonts w:ascii="Futura PT Book" w:hAnsi="Futura PT Book"/>
          <w:b/>
        </w:rPr>
        <w:t>Manager Functions</w:t>
      </w:r>
      <w:r w:rsidRPr="0097758B">
        <w:rPr>
          <w:rFonts w:ascii="Futura PT Book" w:hAnsi="Futura PT Book"/>
        </w:rPr>
        <w:t xml:space="preserve"> screen in Aloha:</w:t>
      </w:r>
    </w:p>
    <w:p w:rsidR="0097758B" w:rsidRPr="0097758B" w:rsidRDefault="0097758B" w:rsidP="00422616">
      <w:pPr>
        <w:pStyle w:val="Bullet1"/>
        <w:spacing w:line="240" w:lineRule="auto"/>
        <w:rPr>
          <w:rFonts w:ascii="Futura PT Book" w:hAnsi="Futura PT Book"/>
        </w:rPr>
      </w:pPr>
      <w:r w:rsidRPr="0097758B">
        <w:rPr>
          <w:rFonts w:ascii="Futura PT Book" w:hAnsi="Futura PT Book"/>
        </w:rPr>
        <w:t>Select Clear Password</w:t>
      </w:r>
    </w:p>
    <w:p w:rsidR="0097758B" w:rsidRPr="0097758B" w:rsidRDefault="0097758B" w:rsidP="00422616">
      <w:pPr>
        <w:pStyle w:val="Bullet1"/>
        <w:spacing w:line="240" w:lineRule="auto"/>
        <w:rPr>
          <w:rFonts w:ascii="Futura PT Book" w:hAnsi="Futura PT Book"/>
        </w:rPr>
      </w:pPr>
      <w:r w:rsidRPr="0097758B">
        <w:rPr>
          <w:rFonts w:ascii="Futura PT Book" w:hAnsi="Futura PT Book"/>
        </w:rPr>
        <w:t xml:space="preserve">Select the </w:t>
      </w:r>
      <w:r w:rsidRPr="0097758B">
        <w:rPr>
          <w:rFonts w:ascii="Futura PT Book" w:hAnsi="Futura PT Book"/>
          <w:bCs/>
        </w:rPr>
        <w:t>employee</w:t>
      </w:r>
    </w:p>
    <w:p w:rsidR="0097758B" w:rsidRPr="0097758B" w:rsidRDefault="0097758B" w:rsidP="00422616">
      <w:pPr>
        <w:pStyle w:val="Bullet1"/>
        <w:spacing w:line="240" w:lineRule="auto"/>
        <w:rPr>
          <w:rFonts w:ascii="Futura PT Book" w:hAnsi="Futura PT Book"/>
        </w:rPr>
      </w:pPr>
      <w:r w:rsidRPr="0097758B">
        <w:rPr>
          <w:rFonts w:ascii="Futura PT Book" w:hAnsi="Futura PT Book"/>
        </w:rPr>
        <w:t xml:space="preserve">Select </w:t>
      </w:r>
      <w:r w:rsidRPr="0097758B">
        <w:rPr>
          <w:rFonts w:ascii="Futura PT Book" w:hAnsi="Futura PT Book"/>
          <w:bCs/>
        </w:rPr>
        <w:t>OK</w:t>
      </w:r>
    </w:p>
    <w:p w:rsidR="00422616" w:rsidRDefault="00422616" w:rsidP="00422616">
      <w:pPr>
        <w:spacing w:line="240" w:lineRule="auto"/>
        <w:rPr>
          <w:rFonts w:ascii="Futura Std ExtraBold" w:eastAsiaTheme="majorEastAsia" w:hAnsi="Futura Std ExtraBold" w:cstheme="majorBidi"/>
          <w:caps/>
          <w:color w:val="00693A"/>
        </w:rPr>
      </w:pPr>
    </w:p>
    <w:p w:rsidR="00422616" w:rsidRDefault="00422616" w:rsidP="00422616">
      <w:pPr>
        <w:spacing w:line="240" w:lineRule="auto"/>
        <w:rPr>
          <w:rFonts w:ascii="Futura Std ExtraBold" w:eastAsiaTheme="majorEastAsia" w:hAnsi="Futura Std ExtraBold" w:cstheme="majorBidi"/>
          <w:caps/>
          <w:color w:val="00693A"/>
        </w:rPr>
      </w:pPr>
    </w:p>
    <w:p w:rsidR="00422616" w:rsidRDefault="00422616" w:rsidP="00422616">
      <w:pPr>
        <w:spacing w:line="240" w:lineRule="auto"/>
        <w:rPr>
          <w:rFonts w:ascii="Futura Std ExtraBold" w:eastAsiaTheme="majorEastAsia" w:hAnsi="Futura Std ExtraBold" w:cstheme="majorBidi"/>
          <w:caps/>
          <w:color w:val="00693A"/>
        </w:rPr>
      </w:pPr>
    </w:p>
    <w:p w:rsidR="00466CF8" w:rsidRDefault="00466CF8"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lastRenderedPageBreak/>
        <w:t>calibrate</w:t>
      </w:r>
    </w:p>
    <w:p w:rsidR="0097758B" w:rsidRPr="00466CF8" w:rsidRDefault="00466CF8" w:rsidP="00422616">
      <w:pPr>
        <w:spacing w:line="240" w:lineRule="auto"/>
        <w:rPr>
          <w:rFonts w:ascii="Futura PT Book" w:hAnsi="Futura PT Book"/>
        </w:rPr>
      </w:pPr>
      <w:r w:rsidRPr="00466CF8">
        <w:rPr>
          <w:rFonts w:ascii="Futura PT Book" w:hAnsi="Futura PT Book"/>
        </w:rPr>
        <w:t>Recalibrate the touch location crosshair.</w:t>
      </w:r>
    </w:p>
    <w:p w:rsidR="00466CF8" w:rsidRPr="00466CF8" w:rsidRDefault="00466CF8" w:rsidP="00422616">
      <w:pPr>
        <w:spacing w:line="240" w:lineRule="auto"/>
        <w:rPr>
          <w:rFonts w:ascii="Futura PT Book" w:hAnsi="Futura PT Book"/>
        </w:rPr>
      </w:pPr>
      <w:r w:rsidRPr="00466CF8">
        <w:rPr>
          <w:rFonts w:ascii="Futura PT Book" w:hAnsi="Futura PT Book"/>
        </w:rPr>
        <w:t xml:space="preserve">From </w:t>
      </w:r>
      <w:r w:rsidRPr="00466CF8">
        <w:rPr>
          <w:rFonts w:ascii="Futura PT Book" w:hAnsi="Futura PT Book"/>
          <w:b/>
        </w:rPr>
        <w:t>Manager Functions</w:t>
      </w:r>
      <w:r w:rsidRPr="00466CF8">
        <w:rPr>
          <w:rFonts w:ascii="Futura PT Book" w:hAnsi="Futura PT Book"/>
        </w:rPr>
        <w:t xml:space="preserve"> screen in Aloha:</w:t>
      </w:r>
    </w:p>
    <w:p w:rsidR="00466CF8" w:rsidRPr="00466CF8" w:rsidRDefault="00466CF8" w:rsidP="00422616">
      <w:pPr>
        <w:pStyle w:val="Bullet1"/>
        <w:spacing w:line="240" w:lineRule="auto"/>
        <w:rPr>
          <w:rFonts w:ascii="Futura PT Book" w:hAnsi="Futura PT Book"/>
        </w:rPr>
      </w:pPr>
      <w:r w:rsidRPr="00466CF8">
        <w:rPr>
          <w:rFonts w:ascii="Futura PT Book" w:hAnsi="Futura PT Book"/>
        </w:rPr>
        <w:t>Select Calibrate</w:t>
      </w:r>
    </w:p>
    <w:p w:rsidR="00466CF8" w:rsidRPr="00466CF8" w:rsidRDefault="00466CF8" w:rsidP="00422616">
      <w:pPr>
        <w:pStyle w:val="Bullet1"/>
        <w:spacing w:line="240" w:lineRule="auto"/>
        <w:rPr>
          <w:rFonts w:ascii="Futura PT Book" w:hAnsi="Futura PT Book"/>
        </w:rPr>
      </w:pPr>
      <w:r w:rsidRPr="00466CF8">
        <w:rPr>
          <w:rFonts w:ascii="Futura PT Book" w:hAnsi="Futura PT Book"/>
        </w:rPr>
        <w:t>Follow onscreen instructions</w:t>
      </w:r>
    </w:p>
    <w:p w:rsidR="00B77421" w:rsidRPr="000F12EA" w:rsidRDefault="00B77421" w:rsidP="00422616">
      <w:pPr>
        <w:pStyle w:val="Bullet1"/>
        <w:numPr>
          <w:ilvl w:val="0"/>
          <w:numId w:val="0"/>
        </w:numPr>
        <w:spacing w:line="240" w:lineRule="auto"/>
        <w:ind w:left="360" w:hanging="360"/>
        <w:rPr>
          <w:rFonts w:ascii="Futura Std ExtraBold" w:eastAsiaTheme="majorEastAsia" w:hAnsi="Futura Std ExtraBold" w:cstheme="majorBidi"/>
          <w:caps/>
          <w:color w:val="00693A"/>
        </w:rPr>
      </w:pPr>
      <w:r w:rsidRPr="000F12EA">
        <w:rPr>
          <w:rFonts w:ascii="Futura Std ExtraBold" w:eastAsiaTheme="majorEastAsia" w:hAnsi="Futura Std ExtraBold" w:cstheme="majorBidi"/>
          <w:caps/>
          <w:color w:val="00693A"/>
        </w:rPr>
        <w:t>reroute printer</w:t>
      </w:r>
    </w:p>
    <w:p w:rsidR="00E85D70" w:rsidRDefault="00E85D70" w:rsidP="00422616">
      <w:pPr>
        <w:spacing w:line="240" w:lineRule="auto"/>
        <w:rPr>
          <w:rFonts w:ascii="Futura PT Book" w:hAnsi="Futura PT Book"/>
        </w:rPr>
      </w:pPr>
      <w:r w:rsidRPr="00E76A0B">
        <w:rPr>
          <w:rFonts w:ascii="Futura PT Book" w:hAnsi="Futura PT Book"/>
        </w:rPr>
        <w:t>Allow</w:t>
      </w:r>
      <w:r>
        <w:rPr>
          <w:rFonts w:ascii="Futura PT Book" w:hAnsi="Futura PT Book"/>
        </w:rPr>
        <w:t>s you to reroute your kitchen and terminal printers in case there is an issue.</w:t>
      </w:r>
    </w:p>
    <w:p w:rsidR="00B77421" w:rsidRDefault="00B77421"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set destination</w:t>
      </w:r>
    </w:p>
    <w:p w:rsidR="003B61D9" w:rsidRPr="003B61D9" w:rsidRDefault="003B61D9" w:rsidP="00422616">
      <w:pPr>
        <w:spacing w:line="240" w:lineRule="auto"/>
        <w:rPr>
          <w:rFonts w:ascii="Futura PT Book" w:hAnsi="Futura PT Book"/>
          <w:color w:val="000000" w:themeColor="text1"/>
        </w:rPr>
      </w:pPr>
      <w:r w:rsidRPr="003B61D9">
        <w:rPr>
          <w:rFonts w:ascii="Futura PT Book" w:hAnsi="Futura PT Book"/>
        </w:rPr>
        <w:t xml:space="preserve">From </w:t>
      </w:r>
      <w:r w:rsidRPr="003B61D9">
        <w:rPr>
          <w:rFonts w:ascii="Futura PT Book" w:hAnsi="Futura PT Book"/>
          <w:b/>
        </w:rPr>
        <w:t>Manager Functions</w:t>
      </w:r>
      <w:r w:rsidRPr="003B61D9">
        <w:rPr>
          <w:rFonts w:ascii="Futura PT Book" w:hAnsi="Futura PT Book"/>
        </w:rPr>
        <w:t xml:space="preserve"> screen in Aloha:</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 xml:space="preserve">Select </w:t>
      </w:r>
      <w:r w:rsidRPr="003B61D9">
        <w:rPr>
          <w:rFonts w:ascii="Futura PT Book" w:hAnsi="Futura PT Book"/>
          <w:b/>
          <w:color w:val="000000" w:themeColor="text1"/>
        </w:rPr>
        <w:t>Reroute Printer</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Select the printer to reroute</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 xml:space="preserve">Select </w:t>
      </w:r>
      <w:r w:rsidRPr="003B61D9">
        <w:rPr>
          <w:rFonts w:ascii="Futura PT Book" w:hAnsi="Futura PT Book"/>
          <w:b/>
          <w:color w:val="000000" w:themeColor="text1"/>
        </w:rPr>
        <w:t>Change Routing</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Select printer to route to</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 xml:space="preserve">Select </w:t>
      </w:r>
      <w:r w:rsidRPr="003B61D9">
        <w:rPr>
          <w:rFonts w:ascii="Futura PT Book" w:hAnsi="Futura PT Book"/>
          <w:b/>
          <w:color w:val="000000" w:themeColor="text1"/>
        </w:rPr>
        <w:t>OK</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 xml:space="preserve">Select </w:t>
      </w:r>
      <w:r w:rsidRPr="003B61D9">
        <w:rPr>
          <w:rFonts w:ascii="Futura PT Book" w:hAnsi="Futura PT Book"/>
          <w:b/>
          <w:color w:val="000000" w:themeColor="text1"/>
        </w:rPr>
        <w:t>Done</w:t>
      </w:r>
    </w:p>
    <w:p w:rsidR="00E85D70" w:rsidRDefault="00E85D70"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REset TO DEFAULT CONFIGURATION</w:t>
      </w:r>
    </w:p>
    <w:p w:rsidR="003B61D9" w:rsidRPr="003B61D9" w:rsidRDefault="003B61D9" w:rsidP="00422616">
      <w:pPr>
        <w:spacing w:line="240" w:lineRule="auto"/>
        <w:rPr>
          <w:rFonts w:ascii="Futura PT Book" w:hAnsi="Futura PT Book"/>
          <w:color w:val="000000" w:themeColor="text1"/>
        </w:rPr>
      </w:pPr>
      <w:r w:rsidRPr="003B61D9">
        <w:rPr>
          <w:rFonts w:ascii="Futura PT Book" w:hAnsi="Futura PT Book"/>
        </w:rPr>
        <w:t xml:space="preserve">From </w:t>
      </w:r>
      <w:r w:rsidRPr="003B61D9">
        <w:rPr>
          <w:rFonts w:ascii="Futura PT Book" w:hAnsi="Futura PT Book"/>
          <w:b/>
        </w:rPr>
        <w:t>Manager Functions</w:t>
      </w:r>
      <w:r w:rsidRPr="003B61D9">
        <w:rPr>
          <w:rFonts w:ascii="Futura PT Book" w:hAnsi="Futura PT Book"/>
        </w:rPr>
        <w:t xml:space="preserve"> screen in Aloha:</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 xml:space="preserve">Select </w:t>
      </w:r>
      <w:r w:rsidRPr="003B61D9">
        <w:rPr>
          <w:rFonts w:ascii="Futura PT Book" w:hAnsi="Futura PT Book"/>
          <w:b/>
          <w:color w:val="000000" w:themeColor="text1"/>
        </w:rPr>
        <w:t>Reroute Printer</w:t>
      </w:r>
    </w:p>
    <w:p w:rsidR="003B61D9" w:rsidRPr="003B61D9" w:rsidRDefault="003B61D9" w:rsidP="00422616">
      <w:pPr>
        <w:pStyle w:val="Bullet1"/>
        <w:spacing w:line="240" w:lineRule="auto"/>
        <w:rPr>
          <w:rFonts w:ascii="Futura PT Book" w:hAnsi="Futura PT Book"/>
          <w:color w:val="000000" w:themeColor="text1"/>
        </w:rPr>
      </w:pPr>
      <w:r w:rsidRPr="003B61D9">
        <w:rPr>
          <w:rFonts w:ascii="Futura PT Book" w:hAnsi="Futura PT Book"/>
          <w:color w:val="000000" w:themeColor="text1"/>
        </w:rPr>
        <w:t xml:space="preserve">Select </w:t>
      </w:r>
      <w:r w:rsidRPr="003B61D9">
        <w:rPr>
          <w:rFonts w:ascii="Futura PT Book" w:hAnsi="Futura PT Book"/>
          <w:b/>
          <w:color w:val="000000" w:themeColor="text1"/>
        </w:rPr>
        <w:t>Reset ALL</w:t>
      </w:r>
    </w:p>
    <w:p w:rsidR="003B61D9" w:rsidRPr="003B61D9" w:rsidRDefault="003B61D9" w:rsidP="00422616">
      <w:pPr>
        <w:pStyle w:val="Bullet1"/>
        <w:spacing w:line="240" w:lineRule="auto"/>
        <w:rPr>
          <w:rFonts w:ascii="Futura PT Book" w:eastAsiaTheme="majorEastAsia" w:hAnsi="Futura PT Book" w:cstheme="majorBidi"/>
          <w:caps/>
          <w:color w:val="00693A"/>
        </w:rPr>
      </w:pPr>
      <w:r w:rsidRPr="003B61D9">
        <w:rPr>
          <w:rFonts w:ascii="Futura PT Book" w:hAnsi="Futura PT Book"/>
          <w:color w:val="000000" w:themeColor="text1"/>
        </w:rPr>
        <w:t xml:space="preserve">Select </w:t>
      </w:r>
      <w:r w:rsidRPr="003B61D9">
        <w:rPr>
          <w:rFonts w:ascii="Futura PT Book" w:hAnsi="Futura PT Book"/>
          <w:b/>
          <w:color w:val="000000" w:themeColor="text1"/>
        </w:rPr>
        <w:t>Done</w:t>
      </w:r>
      <w:r w:rsidRPr="003B61D9">
        <w:rPr>
          <w:rFonts w:ascii="Futura PT Book" w:eastAsiaTheme="majorEastAsia" w:hAnsi="Futura PT Book" w:cstheme="majorBidi"/>
          <w:caps/>
          <w:color w:val="00693A"/>
        </w:rPr>
        <w:t xml:space="preserve"> </w:t>
      </w:r>
    </w:p>
    <w:p w:rsidR="00E85D70" w:rsidRDefault="00422616"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a</w:t>
      </w:r>
      <w:r w:rsidR="000F12EA">
        <w:rPr>
          <w:rFonts w:ascii="Futura Std ExtraBold" w:eastAsiaTheme="majorEastAsia" w:hAnsi="Futura Std ExtraBold" w:cstheme="majorBidi"/>
          <w:caps/>
          <w:color w:val="00693A"/>
        </w:rPr>
        <w:t>LLOW CLOCK IN</w:t>
      </w:r>
    </w:p>
    <w:p w:rsidR="00CE0DB4" w:rsidRPr="000D384B" w:rsidRDefault="00CE0DB4" w:rsidP="00422616">
      <w:pPr>
        <w:spacing w:line="240" w:lineRule="auto"/>
        <w:rPr>
          <w:rFonts w:ascii="Futura PT Book" w:hAnsi="Futura PT Book"/>
        </w:rPr>
      </w:pPr>
      <w:r w:rsidRPr="000D384B">
        <w:rPr>
          <w:rFonts w:ascii="Futura PT Book" w:hAnsi="Futura PT Book"/>
        </w:rPr>
        <w:t>Allow an employee to clock in outside of the normal time boundary.</w:t>
      </w:r>
    </w:p>
    <w:p w:rsidR="00CE0DB4" w:rsidRPr="000D384B" w:rsidRDefault="00CE0DB4" w:rsidP="00422616">
      <w:pPr>
        <w:spacing w:line="240" w:lineRule="auto"/>
        <w:rPr>
          <w:rFonts w:ascii="Futura PT Book" w:hAnsi="Futura PT Book"/>
        </w:rPr>
      </w:pPr>
      <w:r w:rsidRPr="000D384B">
        <w:rPr>
          <w:rFonts w:ascii="Futura PT Book" w:hAnsi="Futura PT Book"/>
        </w:rPr>
        <w:t xml:space="preserve">From </w:t>
      </w:r>
      <w:r w:rsidRPr="000D384B">
        <w:rPr>
          <w:rFonts w:ascii="Futura PT Book" w:hAnsi="Futura PT Book"/>
          <w:b/>
        </w:rPr>
        <w:t>Manager Functions</w:t>
      </w:r>
      <w:r w:rsidRPr="000D384B">
        <w:rPr>
          <w:rFonts w:ascii="Futura PT Book" w:hAnsi="Futura PT Book"/>
        </w:rPr>
        <w:t xml:space="preserve"> screen in Aloha:</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b/>
        </w:rPr>
        <w:t>Allow Clock In</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Select employee</w:t>
      </w:r>
    </w:p>
    <w:p w:rsidR="00CE0DB4" w:rsidRPr="000D384B" w:rsidRDefault="00897C98" w:rsidP="00422616">
      <w:pPr>
        <w:pStyle w:val="Bullet1"/>
        <w:spacing w:line="240" w:lineRule="auto"/>
        <w:rPr>
          <w:rFonts w:ascii="Futura PT Book" w:hAnsi="Futura PT Book"/>
          <w:b/>
        </w:rPr>
      </w:pPr>
      <w:r w:rsidRPr="000D384B">
        <w:rPr>
          <w:rFonts w:ascii="Futura PT Book" w:hAnsi="Futura PT Book"/>
        </w:rPr>
        <w:t xml:space="preserve">Select </w:t>
      </w:r>
      <w:r w:rsidR="00CE0DB4" w:rsidRPr="000D384B">
        <w:rPr>
          <w:rFonts w:ascii="Futura PT Book" w:hAnsi="Futura PT Book"/>
          <w:b/>
        </w:rPr>
        <w:t>OK</w:t>
      </w:r>
    </w:p>
    <w:p w:rsidR="00422616" w:rsidRDefault="00422616" w:rsidP="00422616">
      <w:pPr>
        <w:spacing w:line="240" w:lineRule="auto"/>
        <w:rPr>
          <w:rFonts w:ascii="Futura Std ExtraBold" w:eastAsiaTheme="majorEastAsia" w:hAnsi="Futura Std ExtraBold" w:cstheme="majorBidi"/>
          <w:caps/>
          <w:color w:val="00693A"/>
        </w:rPr>
      </w:pPr>
    </w:p>
    <w:p w:rsidR="000F12EA" w:rsidRDefault="000F12EA"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lastRenderedPageBreak/>
        <w:t>ALLOW CLOCK OUT</w:t>
      </w:r>
    </w:p>
    <w:p w:rsidR="00CE0DB4" w:rsidRPr="000D384B" w:rsidRDefault="00CE0DB4" w:rsidP="00422616">
      <w:pPr>
        <w:autoSpaceDE w:val="0"/>
        <w:autoSpaceDN w:val="0"/>
        <w:adjustRightInd w:val="0"/>
        <w:spacing w:line="240" w:lineRule="auto"/>
        <w:rPr>
          <w:rFonts w:ascii="Futura PT Book" w:hAnsi="Futura PT Book"/>
          <w:color w:val="000000" w:themeColor="text1"/>
        </w:rPr>
      </w:pPr>
      <w:r w:rsidRPr="000D384B">
        <w:rPr>
          <w:rFonts w:ascii="Futura PT Book" w:hAnsi="Futura PT Book"/>
          <w:color w:val="000000" w:themeColor="text1"/>
        </w:rPr>
        <w:t>Allow an employee to clock out outside of the normal time boundary.</w:t>
      </w:r>
    </w:p>
    <w:p w:rsidR="00CE0DB4" w:rsidRPr="000D384B" w:rsidRDefault="00CE0DB4" w:rsidP="00422616">
      <w:pPr>
        <w:autoSpaceDE w:val="0"/>
        <w:autoSpaceDN w:val="0"/>
        <w:adjustRightInd w:val="0"/>
        <w:spacing w:line="240" w:lineRule="auto"/>
        <w:rPr>
          <w:rFonts w:ascii="Futura PT Book" w:hAnsi="Futura PT Book"/>
          <w:color w:val="000000" w:themeColor="text1"/>
        </w:rPr>
      </w:pPr>
      <w:r w:rsidRPr="000D384B">
        <w:rPr>
          <w:rFonts w:ascii="Futura PT Book" w:hAnsi="Futura PT Book"/>
        </w:rPr>
        <w:t xml:space="preserve">From </w:t>
      </w:r>
      <w:r w:rsidRPr="000D384B">
        <w:rPr>
          <w:rFonts w:ascii="Futura PT Book" w:hAnsi="Futura PT Book"/>
          <w:b/>
        </w:rPr>
        <w:t>Manager Functions</w:t>
      </w:r>
      <w:r w:rsidRPr="000D384B">
        <w:rPr>
          <w:rFonts w:ascii="Futura PT Book" w:hAnsi="Futura PT Book"/>
        </w:rPr>
        <w:t xml:space="preserve"> screen in Aloha:</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rPr>
        <w:t>Allow Clock Out</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Select employee</w:t>
      </w:r>
    </w:p>
    <w:p w:rsidR="00CE0DB4" w:rsidRPr="000D384B" w:rsidRDefault="00897C98" w:rsidP="00422616">
      <w:pPr>
        <w:pStyle w:val="Bullet1"/>
        <w:spacing w:line="240" w:lineRule="auto"/>
        <w:rPr>
          <w:rFonts w:ascii="Futura PT Book" w:eastAsiaTheme="majorEastAsia" w:hAnsi="Futura PT Book" w:cstheme="majorBidi"/>
          <w:caps/>
          <w:color w:val="00693A"/>
        </w:rPr>
      </w:pPr>
      <w:r w:rsidRPr="000D384B">
        <w:rPr>
          <w:rFonts w:ascii="Futura PT Book" w:hAnsi="Futura PT Book"/>
        </w:rPr>
        <w:t xml:space="preserve">Select </w:t>
      </w:r>
      <w:r w:rsidR="00CE0DB4" w:rsidRPr="000D384B">
        <w:rPr>
          <w:rFonts w:ascii="Futura PT Book" w:hAnsi="Futura PT Book"/>
        </w:rPr>
        <w:t>OK</w:t>
      </w:r>
      <w:r w:rsidR="00CE0DB4" w:rsidRPr="000D384B">
        <w:rPr>
          <w:rFonts w:ascii="Futura PT Book" w:eastAsiaTheme="majorEastAsia" w:hAnsi="Futura PT Book" w:cstheme="majorBidi"/>
          <w:caps/>
          <w:color w:val="00693A"/>
        </w:rPr>
        <w:t xml:space="preserve"> </w:t>
      </w:r>
    </w:p>
    <w:p w:rsidR="000F12EA" w:rsidRDefault="000F12EA"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DELETE CLOCK OUT</w:t>
      </w:r>
    </w:p>
    <w:p w:rsidR="00CE0DB4" w:rsidRPr="000D384B" w:rsidRDefault="00CE0DB4" w:rsidP="00422616">
      <w:pPr>
        <w:autoSpaceDE w:val="0"/>
        <w:autoSpaceDN w:val="0"/>
        <w:adjustRightInd w:val="0"/>
        <w:spacing w:line="240" w:lineRule="auto"/>
        <w:rPr>
          <w:rFonts w:ascii="Futura PT Book" w:hAnsi="Futura PT Book"/>
          <w:color w:val="000000" w:themeColor="text1"/>
        </w:rPr>
      </w:pPr>
      <w:r w:rsidRPr="000D384B">
        <w:rPr>
          <w:rFonts w:ascii="Futura PT Book" w:hAnsi="Futura PT Book"/>
          <w:color w:val="000000" w:themeColor="text1"/>
        </w:rPr>
        <w:t>Delete an employee clock out from current day.</w:t>
      </w:r>
    </w:p>
    <w:p w:rsidR="00CE0DB4" w:rsidRPr="000D384B" w:rsidRDefault="00CE0DB4" w:rsidP="00422616">
      <w:pPr>
        <w:autoSpaceDE w:val="0"/>
        <w:autoSpaceDN w:val="0"/>
        <w:adjustRightInd w:val="0"/>
        <w:spacing w:line="240" w:lineRule="auto"/>
        <w:rPr>
          <w:rFonts w:ascii="Futura PT Book" w:hAnsi="Futura PT Book"/>
        </w:rPr>
      </w:pPr>
      <w:r w:rsidRPr="000D384B">
        <w:rPr>
          <w:rFonts w:ascii="Futura PT Book" w:hAnsi="Futura PT Book"/>
        </w:rPr>
        <w:t xml:space="preserve">From </w:t>
      </w:r>
      <w:r w:rsidRPr="000D384B">
        <w:rPr>
          <w:rFonts w:ascii="Futura PT Book" w:hAnsi="Futura PT Book"/>
          <w:b/>
        </w:rPr>
        <w:t>Manager Functions</w:t>
      </w:r>
      <w:r w:rsidRPr="000D384B">
        <w:rPr>
          <w:rFonts w:ascii="Futura PT Book" w:hAnsi="Futura PT Book"/>
        </w:rPr>
        <w:t xml:space="preserve"> screen in Aloha:</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rPr>
        <w:t>Delete Clock Out</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 xml:space="preserve">Select the </w:t>
      </w:r>
      <w:r w:rsidRPr="000D384B">
        <w:rPr>
          <w:rFonts w:ascii="Futura PT Book" w:hAnsi="Futura PT Book"/>
          <w:bCs/>
        </w:rPr>
        <w:t>employee</w:t>
      </w:r>
    </w:p>
    <w:p w:rsidR="00CE0DB4" w:rsidRPr="000D384B" w:rsidRDefault="00897C98" w:rsidP="00422616">
      <w:pPr>
        <w:pStyle w:val="Bullet1"/>
        <w:spacing w:line="240" w:lineRule="auto"/>
        <w:rPr>
          <w:rFonts w:ascii="Futura PT Book" w:hAnsi="Futura PT Book"/>
          <w:bCs/>
        </w:rPr>
      </w:pPr>
      <w:r w:rsidRPr="000D384B">
        <w:rPr>
          <w:rFonts w:ascii="Futura PT Book" w:hAnsi="Futura PT Book"/>
        </w:rPr>
        <w:t xml:space="preserve">Select </w:t>
      </w:r>
      <w:r w:rsidR="00CE0DB4" w:rsidRPr="000D384B">
        <w:rPr>
          <w:rFonts w:ascii="Futura PT Book" w:hAnsi="Futura PT Book"/>
          <w:bCs/>
        </w:rPr>
        <w:t>OK</w:t>
      </w:r>
    </w:p>
    <w:p w:rsidR="00E85D70" w:rsidRDefault="000F12EA"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t>EDIT BREAK</w:t>
      </w:r>
    </w:p>
    <w:p w:rsidR="00CE0DB4" w:rsidRPr="000D384B" w:rsidRDefault="00CE0DB4" w:rsidP="00422616">
      <w:pPr>
        <w:tabs>
          <w:tab w:val="num" w:pos="2160"/>
        </w:tabs>
        <w:autoSpaceDE w:val="0"/>
        <w:autoSpaceDN w:val="0"/>
        <w:adjustRightInd w:val="0"/>
        <w:spacing w:line="240" w:lineRule="auto"/>
        <w:rPr>
          <w:rFonts w:ascii="Futura PT Book" w:hAnsi="Futura PT Book"/>
        </w:rPr>
      </w:pPr>
      <w:r w:rsidRPr="000D384B">
        <w:rPr>
          <w:rFonts w:ascii="Futura PT Book" w:hAnsi="Futura PT Book"/>
          <w:color w:val="000000" w:themeColor="text1"/>
        </w:rPr>
        <w:t>Edit Breaks for employees and verify employee punches</w:t>
      </w:r>
      <w:r w:rsidRPr="000D384B">
        <w:rPr>
          <w:rFonts w:ascii="Futura PT Book" w:hAnsi="Futura PT Book"/>
        </w:rPr>
        <w:t>.</w:t>
      </w:r>
    </w:p>
    <w:p w:rsidR="00CE0DB4" w:rsidRPr="000D384B" w:rsidRDefault="00CE0DB4" w:rsidP="00422616">
      <w:pPr>
        <w:tabs>
          <w:tab w:val="num" w:pos="2160"/>
        </w:tabs>
        <w:autoSpaceDE w:val="0"/>
        <w:autoSpaceDN w:val="0"/>
        <w:adjustRightInd w:val="0"/>
        <w:spacing w:line="240" w:lineRule="auto"/>
        <w:rPr>
          <w:rFonts w:ascii="Futura PT Book" w:hAnsi="Futura PT Book"/>
        </w:rPr>
      </w:pPr>
      <w:r w:rsidRPr="000D384B">
        <w:rPr>
          <w:rFonts w:ascii="Futura PT Book" w:hAnsi="Futura PT Book"/>
        </w:rPr>
        <w:t xml:space="preserve">From </w:t>
      </w:r>
      <w:r w:rsidRPr="000D384B">
        <w:rPr>
          <w:rFonts w:ascii="Futura PT Book" w:hAnsi="Futura PT Book"/>
          <w:b/>
        </w:rPr>
        <w:t>Manager Functions</w:t>
      </w:r>
      <w:r w:rsidRPr="000D384B">
        <w:rPr>
          <w:rFonts w:ascii="Futura PT Book" w:hAnsi="Futura PT Book"/>
        </w:rPr>
        <w:t xml:space="preserve"> screen in Aloha:</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rPr>
        <w:t>Edit Break</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Select the employee</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 xml:space="preserve">Select </w:t>
      </w:r>
      <w:r w:rsidRPr="000D384B">
        <w:rPr>
          <w:rFonts w:ascii="Futura PT Book" w:hAnsi="Futura PT Book"/>
          <w:b/>
        </w:rPr>
        <w:t>OK</w:t>
      </w:r>
      <w:r w:rsidRPr="000D384B">
        <w:rPr>
          <w:rFonts w:ascii="Futura PT Book" w:hAnsi="Futura PT Book"/>
        </w:rPr>
        <w:t>.</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 xml:space="preserve">Verify employee break time </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rPr>
        <w:t xml:space="preserve">the </w:t>
      </w:r>
      <w:r w:rsidR="00CE0DB4" w:rsidRPr="000D384B">
        <w:rPr>
          <w:rFonts w:ascii="Futura PT Book" w:hAnsi="Futura PT Book"/>
          <w:b/>
          <w:bCs/>
        </w:rPr>
        <w:t xml:space="preserve">UP </w:t>
      </w:r>
      <w:r w:rsidR="00CE0DB4" w:rsidRPr="000D384B">
        <w:rPr>
          <w:rFonts w:ascii="Futura PT Book" w:hAnsi="Futura PT Book"/>
          <w:bCs/>
        </w:rPr>
        <w:t>and</w:t>
      </w:r>
      <w:r w:rsidR="00CE0DB4" w:rsidRPr="000D384B">
        <w:rPr>
          <w:rFonts w:ascii="Futura PT Book" w:hAnsi="Futura PT Book"/>
          <w:b/>
          <w:bCs/>
        </w:rPr>
        <w:t xml:space="preserve"> DOWN </w:t>
      </w:r>
      <w:r w:rsidR="00CE0DB4" w:rsidRPr="000D384B">
        <w:rPr>
          <w:rFonts w:ascii="Futura PT Book" w:hAnsi="Futura PT Book"/>
          <w:bCs/>
        </w:rPr>
        <w:t>arrows</w:t>
      </w:r>
      <w:r w:rsidR="00CE0DB4" w:rsidRPr="000D384B">
        <w:rPr>
          <w:rFonts w:ascii="Futura PT Book" w:hAnsi="Futura PT Book"/>
        </w:rPr>
        <w:t xml:space="preserve"> to adjust the hours and minutes</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Select reason</w:t>
      </w:r>
    </w:p>
    <w:p w:rsidR="00CE0DB4" w:rsidRPr="000D384B" w:rsidRDefault="00897C98" w:rsidP="00422616">
      <w:pPr>
        <w:pStyle w:val="Bullet1"/>
        <w:spacing w:line="240" w:lineRule="auto"/>
        <w:rPr>
          <w:rFonts w:ascii="Futura PT Book" w:hAnsi="Futura PT Book"/>
          <w:b/>
        </w:rPr>
      </w:pPr>
      <w:r w:rsidRPr="000D384B">
        <w:rPr>
          <w:rFonts w:ascii="Futura PT Book" w:hAnsi="Futura PT Book"/>
        </w:rPr>
        <w:t xml:space="preserve">Select </w:t>
      </w:r>
      <w:r w:rsidR="00CE0DB4" w:rsidRPr="000D384B">
        <w:rPr>
          <w:rFonts w:ascii="Futura PT Book" w:hAnsi="Futura PT Book"/>
          <w:b/>
        </w:rPr>
        <w:t>OK</w:t>
      </w:r>
    </w:p>
    <w:p w:rsidR="00422616" w:rsidRDefault="00422616" w:rsidP="00422616">
      <w:pPr>
        <w:spacing w:line="240" w:lineRule="auto"/>
        <w:rPr>
          <w:rFonts w:ascii="Futura Std ExtraBold" w:eastAsiaTheme="majorEastAsia" w:hAnsi="Futura Std ExtraBold" w:cstheme="majorBidi"/>
          <w:caps/>
          <w:color w:val="00693A"/>
        </w:rPr>
      </w:pPr>
    </w:p>
    <w:p w:rsidR="00422616" w:rsidRDefault="00422616" w:rsidP="00422616">
      <w:pPr>
        <w:spacing w:line="240" w:lineRule="auto"/>
        <w:rPr>
          <w:rFonts w:ascii="Futura Std ExtraBold" w:eastAsiaTheme="majorEastAsia" w:hAnsi="Futura Std ExtraBold" w:cstheme="majorBidi"/>
          <w:caps/>
          <w:color w:val="00693A"/>
        </w:rPr>
      </w:pPr>
    </w:p>
    <w:p w:rsidR="00422616" w:rsidRDefault="00422616" w:rsidP="00422616">
      <w:pPr>
        <w:spacing w:line="240" w:lineRule="auto"/>
        <w:rPr>
          <w:rFonts w:ascii="Futura Std ExtraBold" w:eastAsiaTheme="majorEastAsia" w:hAnsi="Futura Std ExtraBold" w:cstheme="majorBidi"/>
          <w:caps/>
          <w:color w:val="00693A"/>
        </w:rPr>
      </w:pPr>
    </w:p>
    <w:p w:rsidR="00422616" w:rsidRDefault="00422616" w:rsidP="00422616">
      <w:pPr>
        <w:spacing w:line="240" w:lineRule="auto"/>
        <w:rPr>
          <w:rFonts w:ascii="Futura Std ExtraBold" w:eastAsiaTheme="majorEastAsia" w:hAnsi="Futura Std ExtraBold" w:cstheme="majorBidi"/>
          <w:caps/>
          <w:color w:val="00693A"/>
        </w:rPr>
      </w:pPr>
    </w:p>
    <w:p w:rsidR="00422616" w:rsidRDefault="00422616" w:rsidP="00422616">
      <w:pPr>
        <w:spacing w:line="240" w:lineRule="auto"/>
        <w:rPr>
          <w:rFonts w:ascii="Futura Std ExtraBold" w:eastAsiaTheme="majorEastAsia" w:hAnsi="Futura Std ExtraBold" w:cstheme="majorBidi"/>
          <w:caps/>
          <w:color w:val="00693A"/>
        </w:rPr>
      </w:pPr>
    </w:p>
    <w:p w:rsidR="00E85D70" w:rsidRDefault="000F12EA" w:rsidP="00422616">
      <w:pPr>
        <w:spacing w:line="240" w:lineRule="auto"/>
        <w:rPr>
          <w:rFonts w:ascii="Futura PT Book" w:hAnsi="Futura PT Book"/>
          <w:color w:val="000000" w:themeColor="text1"/>
        </w:rPr>
      </w:pPr>
      <w:r>
        <w:rPr>
          <w:rFonts w:ascii="Futura Std ExtraBold" w:eastAsiaTheme="majorEastAsia" w:hAnsi="Futura Std ExtraBold" w:cstheme="majorBidi"/>
          <w:caps/>
          <w:color w:val="00693A"/>
        </w:rPr>
        <w:lastRenderedPageBreak/>
        <w:t>EDIT TIME</w:t>
      </w:r>
    </w:p>
    <w:p w:rsidR="00897C98" w:rsidRPr="000D384B" w:rsidRDefault="00897C98" w:rsidP="00422616">
      <w:pPr>
        <w:autoSpaceDE w:val="0"/>
        <w:autoSpaceDN w:val="0"/>
        <w:adjustRightInd w:val="0"/>
        <w:spacing w:line="240" w:lineRule="auto"/>
        <w:rPr>
          <w:rFonts w:ascii="Futura PT Book" w:hAnsi="Futura PT Book"/>
          <w:color w:val="000000" w:themeColor="text1"/>
        </w:rPr>
      </w:pPr>
      <w:r w:rsidRPr="000D384B">
        <w:rPr>
          <w:rFonts w:ascii="Futura PT Book" w:hAnsi="Futura PT Book"/>
          <w:color w:val="000000" w:themeColor="text1"/>
        </w:rPr>
        <w:t>Edit Clock In and Clock out times for employees.</w:t>
      </w:r>
    </w:p>
    <w:p w:rsidR="00CE0DB4" w:rsidRPr="000D384B" w:rsidRDefault="00CE0DB4" w:rsidP="00422616">
      <w:pPr>
        <w:autoSpaceDE w:val="0"/>
        <w:autoSpaceDN w:val="0"/>
        <w:adjustRightInd w:val="0"/>
        <w:spacing w:line="240" w:lineRule="auto"/>
        <w:rPr>
          <w:rFonts w:ascii="Futura PT Book" w:hAnsi="Futura PT Book"/>
        </w:rPr>
      </w:pPr>
      <w:r w:rsidRPr="000D384B">
        <w:rPr>
          <w:rFonts w:ascii="Futura PT Book" w:hAnsi="Futura PT Book"/>
        </w:rPr>
        <w:t xml:space="preserve">From </w:t>
      </w:r>
      <w:r w:rsidRPr="000D384B">
        <w:rPr>
          <w:rFonts w:ascii="Futura PT Book" w:hAnsi="Futura PT Book"/>
          <w:b/>
        </w:rPr>
        <w:t>Manager Functions</w:t>
      </w:r>
      <w:r w:rsidRPr="000D384B">
        <w:rPr>
          <w:rFonts w:ascii="Futura PT Book" w:hAnsi="Futura PT Book"/>
        </w:rPr>
        <w:t xml:space="preserve"> screen in Aloha:</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rPr>
        <w:t xml:space="preserve">Edit Time </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Select the employee</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bCs/>
        </w:rPr>
        <w:t>OK</w:t>
      </w:r>
    </w:p>
    <w:p w:rsidR="00CE0DB4" w:rsidRPr="000D384B" w:rsidRDefault="00897C98" w:rsidP="00422616">
      <w:pPr>
        <w:pStyle w:val="Bullet1"/>
        <w:spacing w:line="240" w:lineRule="auto"/>
        <w:rPr>
          <w:rFonts w:ascii="Futura PT Book" w:hAnsi="Futura PT Book"/>
        </w:rPr>
      </w:pPr>
      <w:r w:rsidRPr="000D384B">
        <w:rPr>
          <w:rFonts w:ascii="Futura PT Book" w:hAnsi="Futura PT Book"/>
        </w:rPr>
        <w:t xml:space="preserve">Select </w:t>
      </w:r>
      <w:r w:rsidR="00CE0DB4" w:rsidRPr="000D384B">
        <w:rPr>
          <w:rFonts w:ascii="Futura PT Book" w:hAnsi="Futura PT Book"/>
        </w:rPr>
        <w:t xml:space="preserve">the </w:t>
      </w:r>
      <w:r w:rsidR="00CE0DB4" w:rsidRPr="000D384B">
        <w:rPr>
          <w:rFonts w:ascii="Futura PT Book" w:hAnsi="Futura PT Book"/>
          <w:bCs/>
        </w:rPr>
        <w:t>UP and DOWN arrows</w:t>
      </w:r>
      <w:r w:rsidR="00CE0DB4" w:rsidRPr="000D384B">
        <w:rPr>
          <w:rFonts w:ascii="Futura PT Book" w:hAnsi="Futura PT Book"/>
        </w:rPr>
        <w:t xml:space="preserve"> to adjust the hours and minutes</w:t>
      </w:r>
    </w:p>
    <w:p w:rsidR="00CE0DB4" w:rsidRPr="000D384B" w:rsidRDefault="00CE0DB4" w:rsidP="00422616">
      <w:pPr>
        <w:pStyle w:val="Bullet1"/>
        <w:spacing w:line="240" w:lineRule="auto"/>
        <w:rPr>
          <w:rFonts w:ascii="Futura PT Book" w:hAnsi="Futura PT Book"/>
        </w:rPr>
      </w:pPr>
      <w:r w:rsidRPr="000D384B">
        <w:rPr>
          <w:rFonts w:ascii="Futura PT Book" w:hAnsi="Futura PT Book"/>
        </w:rPr>
        <w:t>Select the reason</w:t>
      </w:r>
    </w:p>
    <w:p w:rsidR="007F1C1A" w:rsidRPr="000D384B" w:rsidRDefault="00897C98" w:rsidP="00422616">
      <w:pPr>
        <w:pStyle w:val="Bullet1"/>
        <w:spacing w:line="240" w:lineRule="auto"/>
        <w:rPr>
          <w:rFonts w:ascii="Futura PT Book" w:hAnsi="Futura PT Book"/>
          <w:bCs/>
        </w:rPr>
      </w:pPr>
      <w:r w:rsidRPr="000D384B">
        <w:rPr>
          <w:rFonts w:ascii="Futura PT Book" w:hAnsi="Futura PT Book"/>
        </w:rPr>
        <w:t xml:space="preserve">Select </w:t>
      </w:r>
      <w:r w:rsidR="00CE0DB4" w:rsidRPr="000D384B">
        <w:rPr>
          <w:rFonts w:ascii="Futura PT Book" w:hAnsi="Futura PT Book"/>
          <w:bCs/>
        </w:rPr>
        <w:t>OK</w:t>
      </w:r>
    </w:p>
    <w:p w:rsidR="00CE0DB4" w:rsidRDefault="00CE0DB4"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422616" w:rsidRDefault="00422616" w:rsidP="00422616">
      <w:pPr>
        <w:spacing w:line="240" w:lineRule="auto"/>
        <w:rPr>
          <w:b/>
          <w:bCs/>
          <w:sz w:val="20"/>
        </w:rPr>
      </w:pPr>
    </w:p>
    <w:p w:rsidR="00CE0DB4" w:rsidRDefault="00CE0DB4" w:rsidP="00422616">
      <w:pPr>
        <w:spacing w:line="240" w:lineRule="auto"/>
        <w:rPr>
          <w:b/>
          <w:bCs/>
          <w:sz w:val="20"/>
        </w:rPr>
      </w:pPr>
    </w:p>
    <w:p w:rsidR="00CE0DB4" w:rsidRDefault="00CE0DB4" w:rsidP="00422616">
      <w:pPr>
        <w:spacing w:line="240" w:lineRule="auto"/>
        <w:rPr>
          <w:rFonts w:ascii="Futura PT Book" w:hAnsi="Futura PT Book"/>
        </w:rPr>
      </w:pPr>
    </w:p>
    <w:p w:rsidR="005C42B1" w:rsidRDefault="005C42B1" w:rsidP="00422616">
      <w:pPr>
        <w:spacing w:line="240" w:lineRule="auto"/>
        <w:rPr>
          <w:rFonts w:ascii="Futura PT Book" w:hAnsi="Futura PT Book"/>
        </w:rPr>
      </w:pPr>
    </w:p>
    <w:p w:rsidR="005C42B1" w:rsidRDefault="005C42B1" w:rsidP="00422616">
      <w:pPr>
        <w:spacing w:line="240" w:lineRule="auto"/>
        <w:rPr>
          <w:rFonts w:ascii="Futura PT Book" w:hAnsi="Futura PT Book"/>
        </w:rPr>
      </w:pPr>
    </w:p>
    <w:p w:rsidR="005C42B1" w:rsidRDefault="005C42B1" w:rsidP="00422616">
      <w:pPr>
        <w:spacing w:line="240" w:lineRule="auto"/>
        <w:rPr>
          <w:rFonts w:ascii="Futura PT Book" w:hAnsi="Futura PT Book"/>
        </w:rPr>
      </w:pPr>
    </w:p>
    <w:p w:rsidR="005C42B1" w:rsidRDefault="005C42B1" w:rsidP="00422616">
      <w:pPr>
        <w:spacing w:line="240" w:lineRule="auto"/>
        <w:rPr>
          <w:rFonts w:ascii="Futura PT Book" w:hAnsi="Futura PT Book"/>
        </w:rPr>
      </w:pPr>
    </w:p>
    <w:p w:rsidR="00422616" w:rsidRDefault="00422616" w:rsidP="00422616">
      <w:pPr>
        <w:spacing w:line="240" w:lineRule="auto"/>
        <w:rPr>
          <w:rFonts w:ascii="Futura PT Book" w:hAnsi="Futura PT Book"/>
        </w:rPr>
      </w:pPr>
    </w:p>
    <w:p w:rsidR="00422616" w:rsidRDefault="00422616"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sidRPr="0091330B">
        <w:rPr>
          <w:noProof/>
          <w:color w:val="A19958"/>
        </w:rPr>
        <w:lastRenderedPageBreak/>
        <mc:AlternateContent>
          <mc:Choice Requires="wps">
            <w:drawing>
              <wp:inline distT="0" distB="0" distL="0" distR="0" wp14:anchorId="498978AA" wp14:editId="39E6EBAC">
                <wp:extent cx="6382512" cy="0"/>
                <wp:effectExtent l="0" t="0" r="37465" b="19050"/>
                <wp:docPr id="9" name="Straight Connector 9"/>
                <wp:cNvGraphicFramePr/>
                <a:graphic xmlns:a="http://schemas.openxmlformats.org/drawingml/2006/main">
                  <a:graphicData uri="http://schemas.microsoft.com/office/word/2010/wordprocessingShape">
                    <wps:wsp>
                      <wps:cNvCnPr/>
                      <wps:spPr>
                        <a:xfrm>
                          <a:off x="0" y="0"/>
                          <a:ext cx="6382512" cy="0"/>
                        </a:xfrm>
                        <a:prstGeom prst="line">
                          <a:avLst/>
                        </a:prstGeom>
                        <a:ln w="25400">
                          <a:solidFill>
                            <a:srgbClr val="A1995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EE22868" id="Straight Connector 9" o:spid="_x0000_s1026" style="visibility:visible;mso-wrap-style:square;mso-left-percent:-10001;mso-top-percent:-10001;mso-position-horizontal:absolute;mso-position-horizontal-relative:char;mso-position-vertical:absolute;mso-position-vertical-relative:line;mso-left-percent:-10001;mso-top-percent:-10001" from="0,0" to="50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" strokecolor="#a19958" strokeweight="2pt">
                <v:stroke joinstyle="miter"/>
                <w10:anchorlock/>
              </v:line>
            </w:pict>
          </mc:Fallback>
        </mc:AlternateContent>
      </w:r>
    </w:p>
    <w:p w:rsidR="005C42B1" w:rsidRDefault="005C42B1" w:rsidP="00422616">
      <w:pPr>
        <w:pStyle w:val="Bullet1"/>
        <w:numPr>
          <w:ilvl w:val="0"/>
          <w:numId w:val="0"/>
        </w:numPr>
        <w:spacing w:line="240" w:lineRule="auto"/>
        <w:ind w:left="360" w:hanging="360"/>
        <w:rPr>
          <w:rFonts w:ascii="Futura Std ExtraBold" w:eastAsiaTheme="majorEastAsia" w:hAnsi="Futura Std ExtraBold" w:cstheme="majorBidi"/>
          <w:caps/>
          <w:color w:val="00693A"/>
          <w:sz w:val="32"/>
          <w:szCs w:val="32"/>
        </w:rPr>
      </w:pPr>
      <w:r>
        <w:rPr>
          <w:rFonts w:ascii="Futura Std ExtraBold" w:eastAsiaTheme="majorEastAsia" w:hAnsi="Futura Std ExtraBold" w:cstheme="majorBidi"/>
          <w:caps/>
          <w:color w:val="00693A"/>
          <w:sz w:val="32"/>
          <w:szCs w:val="32"/>
        </w:rPr>
        <w:t>ALOHA REPORTS</w:t>
      </w:r>
    </w:p>
    <w:p w:rsidR="005C42B1" w:rsidRPr="005C42B1" w:rsidRDefault="005C42B1" w:rsidP="00422616">
      <w:pPr>
        <w:spacing w:line="240" w:lineRule="auto"/>
        <w:rPr>
          <w:rFonts w:ascii="Futura PT Book" w:eastAsiaTheme="majorEastAsia" w:hAnsi="Futura PT Book" w:cstheme="majorBidi"/>
          <w:caps/>
        </w:rPr>
      </w:pPr>
      <w:r w:rsidRPr="005C42B1">
        <w:rPr>
          <w:rFonts w:ascii="Futura PT Book" w:hAnsi="Futura PT Book"/>
        </w:rPr>
        <w:t>Aloha manager reports are a great way to get real time sales, item and labor data. The information viewed in these reports only represents the</w:t>
      </w:r>
      <w:r w:rsidRPr="005C42B1">
        <w:rPr>
          <w:rFonts w:ascii="Futura PT Book" w:hAnsi="Futura PT Book"/>
          <w:b/>
        </w:rPr>
        <w:t xml:space="preserve"> current day’s stats.</w:t>
      </w:r>
    </w:p>
    <w:p w:rsidR="006B2A1F" w:rsidRDefault="006B2A1F" w:rsidP="00422616">
      <w:p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RESTAURANT SALES REPORT</w:t>
      </w:r>
    </w:p>
    <w:p w:rsidR="006B2A1F" w:rsidRPr="001F76FB" w:rsidRDefault="006B2A1F" w:rsidP="00422616">
      <w:pPr>
        <w:spacing w:line="240" w:lineRule="auto"/>
        <w:rPr>
          <w:rFonts w:ascii="Futura PT Book" w:hAnsi="Futura PT Book"/>
          <w:color w:val="000000" w:themeColor="text1"/>
        </w:rPr>
      </w:pPr>
      <w:r w:rsidRPr="001F76FB">
        <w:rPr>
          <w:rFonts w:ascii="Futura PT Book" w:hAnsi="Futura PT Book"/>
          <w:color w:val="000000" w:themeColor="text1"/>
        </w:rPr>
        <w:t>In-depth breakdown of stats.</w:t>
      </w:r>
    </w:p>
    <w:p w:rsidR="006B2A1F" w:rsidRDefault="006B2A1F" w:rsidP="00422616">
      <w:p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DAILY SUMMARY REPORT</w:t>
      </w:r>
    </w:p>
    <w:p w:rsidR="006B2A1F" w:rsidRPr="001F76FB" w:rsidRDefault="006B2A1F" w:rsidP="00422616">
      <w:pPr>
        <w:spacing w:line="240" w:lineRule="auto"/>
        <w:rPr>
          <w:rFonts w:ascii="Futura PT Book" w:hAnsi="Futura PT Book"/>
          <w:color w:val="000000" w:themeColor="text1"/>
        </w:rPr>
      </w:pPr>
      <w:r w:rsidRPr="001F76FB">
        <w:rPr>
          <w:rFonts w:ascii="Futura PT Book" w:hAnsi="Futura PT Book"/>
          <w:color w:val="000000" w:themeColor="text1"/>
        </w:rPr>
        <w:t>One scrollable page of stats.</w:t>
      </w:r>
    </w:p>
    <w:p w:rsidR="006B2A1F" w:rsidRDefault="006B2A1F" w:rsidP="00422616">
      <w:p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FLASH REPORT</w:t>
      </w:r>
    </w:p>
    <w:p w:rsidR="006B2A1F" w:rsidRPr="001F76FB" w:rsidRDefault="006B2A1F" w:rsidP="00422616">
      <w:pPr>
        <w:spacing w:line="240" w:lineRule="auto"/>
        <w:rPr>
          <w:rFonts w:ascii="Futura PT Book" w:hAnsi="Futura PT Book"/>
          <w:color w:val="000000" w:themeColor="text1"/>
        </w:rPr>
      </w:pPr>
      <w:r w:rsidRPr="001F76FB">
        <w:rPr>
          <w:rFonts w:ascii="Futura PT Book" w:hAnsi="Futura PT Book"/>
          <w:color w:val="000000" w:themeColor="text1"/>
        </w:rPr>
        <w:t>Multiple way of seeing stats on an hour by hour basis.</w:t>
      </w:r>
    </w:p>
    <w:p w:rsidR="006B2A1F" w:rsidRDefault="006B2A1F" w:rsidP="00422616">
      <w:p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PMIX REPORT</w:t>
      </w:r>
    </w:p>
    <w:p w:rsidR="006B2A1F" w:rsidRPr="001F76FB" w:rsidRDefault="006B2A1F" w:rsidP="00422616">
      <w:pPr>
        <w:spacing w:line="240" w:lineRule="auto"/>
        <w:jc w:val="both"/>
        <w:rPr>
          <w:rFonts w:ascii="Futura PT Book" w:hAnsi="Futura PT Book"/>
          <w:color w:val="000000" w:themeColor="text1"/>
        </w:rPr>
      </w:pPr>
      <w:r w:rsidRPr="001F76FB">
        <w:rPr>
          <w:rFonts w:ascii="Futura PT Book" w:hAnsi="Futura PT Book"/>
          <w:color w:val="000000" w:themeColor="text1"/>
        </w:rPr>
        <w:t>Ranks items based on number sold.</w:t>
      </w:r>
    </w:p>
    <w:p w:rsidR="006B2A1F" w:rsidRDefault="006B2A1F" w:rsidP="00422616">
      <w:p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LABOR REPORT</w:t>
      </w:r>
    </w:p>
    <w:p w:rsidR="006B2A1F" w:rsidRPr="001F76FB" w:rsidRDefault="006B2A1F" w:rsidP="00422616">
      <w:pPr>
        <w:spacing w:line="240" w:lineRule="auto"/>
        <w:rPr>
          <w:rFonts w:ascii="Futura PT Book" w:hAnsi="Futura PT Book"/>
          <w:color w:val="000000" w:themeColor="text1"/>
        </w:rPr>
      </w:pPr>
      <w:r w:rsidRPr="001F76FB">
        <w:rPr>
          <w:rFonts w:ascii="Futura PT Book" w:hAnsi="Futura PT Book"/>
          <w:color w:val="000000" w:themeColor="text1"/>
        </w:rPr>
        <w:t>Employee clock information.</w:t>
      </w:r>
    </w:p>
    <w:p w:rsidR="006B2A1F" w:rsidRDefault="006B2A1F" w:rsidP="00422616">
      <w:p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BREAK ALERT REPORT</w:t>
      </w:r>
    </w:p>
    <w:p w:rsidR="006B2A1F" w:rsidRPr="001F76FB" w:rsidRDefault="006B2A1F" w:rsidP="00422616">
      <w:pPr>
        <w:spacing w:line="240" w:lineRule="auto"/>
        <w:rPr>
          <w:rFonts w:ascii="Futura PT Book" w:eastAsiaTheme="majorEastAsia" w:hAnsi="Futura PT Book" w:cstheme="majorBidi"/>
          <w:caps/>
          <w:color w:val="00693A"/>
        </w:rPr>
      </w:pPr>
      <w:r w:rsidRPr="001F76FB">
        <w:rPr>
          <w:rFonts w:ascii="Futura PT Book" w:hAnsi="Futura PT Book"/>
          <w:color w:val="000000" w:themeColor="text1"/>
        </w:rPr>
        <w:t>Used in conjunction with time clock restrictions: Alerts when employees are due for break or our of break compliance.</w:t>
      </w:r>
      <w:r w:rsidRPr="001F76FB">
        <w:rPr>
          <w:rFonts w:ascii="Futura PT Book" w:eastAsiaTheme="majorEastAsia" w:hAnsi="Futura PT Book" w:cstheme="majorBidi"/>
          <w:caps/>
          <w:color w:val="00693A"/>
        </w:rPr>
        <w:t xml:space="preserve"> </w:t>
      </w:r>
    </w:p>
    <w:p w:rsidR="006B2A1F" w:rsidRDefault="006B2A1F" w:rsidP="00422616">
      <w:pPr>
        <w:spacing w:line="240" w:lineRule="auto"/>
        <w:rPr>
          <w:rFonts w:ascii="Futura Std ExtraBold" w:eastAsiaTheme="majorEastAsia" w:hAnsi="Futura Std ExtraBold" w:cstheme="majorBidi"/>
          <w:caps/>
          <w:color w:val="00693A"/>
        </w:rPr>
      </w:pPr>
      <w:r>
        <w:rPr>
          <w:rFonts w:ascii="Futura Std ExtraBold" w:eastAsiaTheme="majorEastAsia" w:hAnsi="Futura Std ExtraBold" w:cstheme="majorBidi"/>
          <w:caps/>
          <w:color w:val="00693A"/>
        </w:rPr>
        <w:t>EMPLOYEE BREAKS REPORT</w:t>
      </w:r>
    </w:p>
    <w:p w:rsidR="003B2AAF" w:rsidRPr="001F76FB" w:rsidRDefault="006B2A1F" w:rsidP="00422616">
      <w:pPr>
        <w:spacing w:line="240" w:lineRule="auto"/>
        <w:rPr>
          <w:rFonts w:ascii="Futura PT Book" w:hAnsi="Futura PT Book"/>
          <w:color w:val="000000" w:themeColor="text1"/>
        </w:rPr>
      </w:pPr>
      <w:r w:rsidRPr="001F76FB">
        <w:rPr>
          <w:rFonts w:ascii="Futura PT Book" w:hAnsi="Futura PT Book"/>
          <w:color w:val="000000" w:themeColor="text1"/>
        </w:rPr>
        <w:t>Employee Break detail for employees that have taken breaks.</w:t>
      </w:r>
    </w:p>
    <w:sectPr w:rsidR="003B2AAF" w:rsidRPr="001F76FB" w:rsidSect="004C01D3">
      <w:headerReference w:type="default" r:id="rId16"/>
      <w:footerReference w:type="default" r:id="rId17"/>
      <w:headerReference w:type="first" r:id="rId18"/>
      <w:footerReference w:type="first" r:id="rId19"/>
      <w:pgSz w:w="12240" w:h="15840" w:code="1"/>
      <w:pgMar w:top="720" w:right="1080" w:bottom="720" w:left="108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2628" w:rsidRDefault="008D2628" w:rsidP="00F4618A">
      <w:pPr>
        <w:spacing w:after="0" w:line="240" w:lineRule="auto"/>
      </w:pPr>
      <w:r>
        <w:separator/>
      </w:r>
    </w:p>
  </w:endnote>
  <w:endnote w:type="continuationSeparator" w:id="0">
    <w:p w:rsidR="008D2628" w:rsidRDefault="008D2628" w:rsidP="00F46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 PT Book">
    <w:altName w:val="Futura PT Book"/>
    <w:panose1 w:val="020B0502020204020303"/>
    <w:charset w:val="00"/>
    <w:family w:val="swiss"/>
    <w:notTrueType/>
    <w:pitch w:val="variable"/>
    <w:sig w:usb0="A00002FF" w:usb1="5000204B" w:usb2="00000000" w:usb3="00000000" w:csb0="00000097" w:csb1="00000000"/>
  </w:font>
  <w:font w:name="Calibri">
    <w:panose1 w:val="020F0502020204030204"/>
    <w:charset w:val="00"/>
    <w:family w:val="swiss"/>
    <w:pitch w:val="variable"/>
    <w:sig w:usb0="E00002FF" w:usb1="4000ACFF" w:usb2="00000001" w:usb3="00000000" w:csb0="0000019F" w:csb1="00000000"/>
  </w:font>
  <w:font w:name="Futura XBlkIt BT">
    <w:altName w:val="Segoe Script"/>
    <w:charset w:val="00"/>
    <w:family w:val="swiss"/>
    <w:pitch w:val="variable"/>
    <w:sig w:usb0="00000001" w:usb1="00000000" w:usb2="00000000" w:usb3="00000000" w:csb0="0000001B" w:csb1="00000000"/>
  </w:font>
  <w:font w:name="Calibri Light">
    <w:panose1 w:val="020F0302020204030204"/>
    <w:charset w:val="00"/>
    <w:family w:val="swiss"/>
    <w:pitch w:val="variable"/>
    <w:sig w:usb0="A00002EF" w:usb1="4000207B" w:usb2="00000000" w:usb3="00000000" w:csb0="0000019F" w:csb1="00000000"/>
  </w:font>
  <w:font w:name="Futura Bk BT">
    <w:altName w:val="Segoe UI"/>
    <w:charset w:val="00"/>
    <w:family w:val="swiss"/>
    <w:pitch w:val="variable"/>
    <w:sig w:usb0="800000AF" w:usb1="1000204A" w:usb2="00000000" w:usb3="00000000" w:csb0="0000001B"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Futura Std ExtraBold">
    <w:panose1 w:val="020B0903020204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4168" w:rsidRDefault="00604168" w:rsidP="003233F7">
    <w:pPr>
      <w:pStyle w:val="Footer"/>
      <w:tabs>
        <w:tab w:val="clear" w:pos="9360"/>
        <w:tab w:val="right" w:pos="10080"/>
      </w:tabs>
      <w:rPr>
        <w:rFonts w:ascii="Futura PT Book" w:hAnsi="Futura PT Book"/>
        <w:sz w:val="18"/>
      </w:rPr>
    </w:pPr>
  </w:p>
  <w:p w:rsidR="00604168" w:rsidRPr="00F8373A" w:rsidRDefault="00604168" w:rsidP="003233F7">
    <w:pPr>
      <w:pStyle w:val="Footer"/>
      <w:tabs>
        <w:tab w:val="clear" w:pos="9360"/>
        <w:tab w:val="right" w:pos="10080"/>
      </w:tabs>
    </w:pPr>
    <w:r w:rsidRPr="00E5565E">
      <w:rPr>
        <w:rFonts w:ascii="Futura PT Book" w:hAnsi="Futura PT Book"/>
        <w:sz w:val="18"/>
      </w:rPr>
      <w:t>All rights reserved ©201</w:t>
    </w:r>
    <w:r>
      <w:rPr>
        <w:rFonts w:ascii="Futura PT Book" w:hAnsi="Futura PT Book"/>
        <w:sz w:val="18"/>
      </w:rPr>
      <w:t>7</w:t>
    </w:r>
    <w:r w:rsidRPr="00E5565E">
      <w:rPr>
        <w:rFonts w:ascii="Futura PT Book" w:hAnsi="Futura PT Book"/>
        <w:sz w:val="18"/>
      </w:rPr>
      <w:t xml:space="preserve"> Wingstop Restaurants, Inc.       </w:t>
    </w:r>
    <w:r>
      <w:rPr>
        <w:rFonts w:ascii="Futura PT Book" w:hAnsi="Futura PT Book"/>
        <w:sz w:val="18"/>
      </w:rPr>
      <w:t xml:space="preserve">                              </w:t>
    </w:r>
    <w:r>
      <w:rPr>
        <w:rFonts w:ascii="Futura PT Book" w:hAnsi="Futura PT Book"/>
        <w:sz w:val="18"/>
      </w:rPr>
      <w:tab/>
    </w:r>
    <w:r w:rsidRPr="00F8373A">
      <w:rPr>
        <w:rFonts w:ascii="Futura PT Book" w:hAnsi="Futura PT Book"/>
        <w:sz w:val="18"/>
      </w:rPr>
      <w:fldChar w:fldCharType="begin"/>
    </w:r>
    <w:r w:rsidRPr="00F8373A">
      <w:rPr>
        <w:rFonts w:ascii="Futura PT Book" w:hAnsi="Futura PT Book"/>
        <w:sz w:val="18"/>
      </w:rPr>
      <w:instrText xml:space="preserve"> PAGE   \* MERGEFORMAT </w:instrText>
    </w:r>
    <w:r w:rsidRPr="00F8373A">
      <w:rPr>
        <w:rFonts w:ascii="Futura PT Book" w:hAnsi="Futura PT Book"/>
        <w:sz w:val="18"/>
      </w:rPr>
      <w:fldChar w:fldCharType="separate"/>
    </w:r>
    <w:r w:rsidR="00D61010">
      <w:rPr>
        <w:rFonts w:ascii="Futura PT Book" w:hAnsi="Futura PT Book"/>
        <w:noProof/>
        <w:sz w:val="18"/>
      </w:rPr>
      <w:t>20</w:t>
    </w:r>
    <w:r w:rsidRPr="00F8373A">
      <w:rPr>
        <w:rFonts w:ascii="Futura PT Book" w:hAnsi="Futura PT Book"/>
        <w:noProof/>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4168" w:rsidRDefault="00604168" w:rsidP="00F8373A">
    <w:pPr>
      <w:pStyle w:val="Footer"/>
      <w:tabs>
        <w:tab w:val="clear" w:pos="9360"/>
        <w:tab w:val="left" w:pos="90"/>
        <w:tab w:val="right" w:pos="10080"/>
      </w:tabs>
      <w:rPr>
        <w:rFonts w:ascii="Futura PT Book" w:hAnsi="Futura PT Book"/>
        <w:sz w:val="18"/>
      </w:rPr>
    </w:pPr>
  </w:p>
  <w:p w:rsidR="00604168" w:rsidRPr="00F8373A" w:rsidRDefault="00604168" w:rsidP="00F8373A">
    <w:pPr>
      <w:pStyle w:val="Footer"/>
      <w:tabs>
        <w:tab w:val="clear" w:pos="9360"/>
        <w:tab w:val="left" w:pos="90"/>
        <w:tab w:val="right" w:pos="10080"/>
      </w:tabs>
    </w:pPr>
    <w:r>
      <w:rPr>
        <w:rFonts w:ascii="Futura PT Book" w:hAnsi="Futura PT Book"/>
        <w:sz w:val="18"/>
      </w:rPr>
      <w:t>All rights reserved ©2017</w:t>
    </w:r>
    <w:r w:rsidRPr="00E5565E">
      <w:rPr>
        <w:rFonts w:ascii="Futura PT Book" w:hAnsi="Futura PT Book"/>
        <w:sz w:val="18"/>
      </w:rPr>
      <w:t xml:space="preserve"> Wingstop Restaurants, Inc.       </w:t>
    </w:r>
    <w:r>
      <w:rPr>
        <w:rFonts w:ascii="Futura PT Book" w:hAnsi="Futura PT Book"/>
        <w:sz w:val="18"/>
      </w:rPr>
      <w:t xml:space="preserve">                              </w:t>
    </w:r>
    <w:r>
      <w:rPr>
        <w:rFonts w:ascii="Futura PT Book" w:hAnsi="Futura PT Book"/>
        <w:sz w:val="18"/>
      </w:rPr>
      <w:tab/>
      <w:t xml:space="preserve">  06/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2628" w:rsidRDefault="008D2628" w:rsidP="00F4618A">
      <w:pPr>
        <w:spacing w:after="0" w:line="240" w:lineRule="auto"/>
      </w:pPr>
      <w:r>
        <w:separator/>
      </w:r>
    </w:p>
  </w:footnote>
  <w:footnote w:type="continuationSeparator" w:id="0">
    <w:p w:rsidR="008D2628" w:rsidRDefault="008D2628" w:rsidP="00F461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7"/>
      <w:gridCol w:w="7993"/>
    </w:tblGrid>
    <w:tr w:rsidR="00604168" w:rsidTr="008D5F4A">
      <w:trPr>
        <w:trHeight w:val="1485"/>
      </w:trPr>
      <w:tc>
        <w:tcPr>
          <w:tcW w:w="2087" w:type="dxa"/>
          <w:shd w:val="clear" w:color="auto" w:fill="00693A"/>
        </w:tcPr>
        <w:p w:rsidR="00604168" w:rsidRDefault="00604168" w:rsidP="00475DC9">
          <w:r w:rsidRPr="00F4618A">
            <w:rPr>
              <w:noProof/>
            </w:rPr>
            <w:drawing>
              <wp:anchor distT="0" distB="0" distL="114300" distR="114300" simplePos="0" relativeHeight="251661312" behindDoc="0" locked="0" layoutInCell="1" allowOverlap="1" wp14:anchorId="1218150F" wp14:editId="40ECA66F">
                <wp:simplePos x="0" y="0"/>
                <wp:positionH relativeFrom="column">
                  <wp:posOffset>0</wp:posOffset>
                </wp:positionH>
                <wp:positionV relativeFrom="paragraph">
                  <wp:posOffset>138430</wp:posOffset>
                </wp:positionV>
                <wp:extent cx="1997486" cy="688846"/>
                <wp:effectExtent l="0" t="133350" r="0" b="7366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rot="20965405">
                          <a:off x="0" y="0"/>
                          <a:ext cx="1997486" cy="68884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993" w:type="dxa"/>
          <w:shd w:val="clear" w:color="auto" w:fill="00693A"/>
          <w:vAlign w:val="center"/>
        </w:tcPr>
        <w:p w:rsidR="00604168" w:rsidRPr="000C346C" w:rsidRDefault="00604168" w:rsidP="00791027">
          <w:pPr>
            <w:pStyle w:val="Title"/>
            <w:ind w:left="235"/>
            <w:jc w:val="right"/>
            <w:rPr>
              <w:rFonts w:ascii="Futura Std ExtraBold" w:hAnsi="Futura Std ExtraBold"/>
            </w:rPr>
          </w:pPr>
          <w:r>
            <w:rPr>
              <w:rFonts w:ascii="Futura Std ExtraBold" w:hAnsi="Futura Std ExtraBold"/>
            </w:rPr>
            <w:t xml:space="preserve">ALOHA TRAINING </w:t>
          </w:r>
          <w:r>
            <w:rPr>
              <w:rFonts w:ascii="Futura Std ExtraBold" w:hAnsi="Futura Std ExtraBold"/>
            </w:rPr>
            <w:br/>
            <w:t>MANAGERS LEADER GUIDE</w:t>
          </w:r>
        </w:p>
      </w:tc>
    </w:tr>
  </w:tbl>
  <w:p w:rsidR="00604168" w:rsidRPr="00475DC9" w:rsidRDefault="00604168" w:rsidP="00056790">
    <w:pPr>
      <w:pStyle w:val="Header"/>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7"/>
      <w:gridCol w:w="7993"/>
    </w:tblGrid>
    <w:tr w:rsidR="00604168" w:rsidTr="0091330B">
      <w:trPr>
        <w:trHeight w:val="1485"/>
      </w:trPr>
      <w:tc>
        <w:tcPr>
          <w:tcW w:w="2087" w:type="dxa"/>
          <w:shd w:val="clear" w:color="auto" w:fill="00693A"/>
        </w:tcPr>
        <w:p w:rsidR="00604168" w:rsidRDefault="00604168" w:rsidP="00C52055">
          <w:r w:rsidRPr="00F4618A">
            <w:rPr>
              <w:noProof/>
            </w:rPr>
            <w:drawing>
              <wp:anchor distT="0" distB="0" distL="114300" distR="114300" simplePos="0" relativeHeight="251659264" behindDoc="0" locked="0" layoutInCell="1" allowOverlap="1" wp14:anchorId="2D966DF1" wp14:editId="7F048778">
                <wp:simplePos x="0" y="0"/>
                <wp:positionH relativeFrom="column">
                  <wp:posOffset>0</wp:posOffset>
                </wp:positionH>
                <wp:positionV relativeFrom="paragraph">
                  <wp:posOffset>138430</wp:posOffset>
                </wp:positionV>
                <wp:extent cx="1997486" cy="688846"/>
                <wp:effectExtent l="0" t="133350" r="0" b="7366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rot="20965405">
                          <a:off x="0" y="0"/>
                          <a:ext cx="1997486" cy="68884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993" w:type="dxa"/>
          <w:shd w:val="clear" w:color="auto" w:fill="00693A"/>
          <w:vAlign w:val="center"/>
        </w:tcPr>
        <w:p w:rsidR="00604168" w:rsidRPr="001A2B4B" w:rsidRDefault="00604168" w:rsidP="00791027">
          <w:pPr>
            <w:pStyle w:val="Title"/>
            <w:ind w:left="235"/>
            <w:jc w:val="right"/>
            <w:rPr>
              <w:rFonts w:ascii="Futura Std ExtraBold" w:hAnsi="Futura Std ExtraBold"/>
            </w:rPr>
          </w:pPr>
          <w:r>
            <w:rPr>
              <w:rFonts w:ascii="Futura Std ExtraBold" w:hAnsi="Futura Std ExtraBold"/>
            </w:rPr>
            <w:t xml:space="preserve">ALOHA TRAINING </w:t>
          </w:r>
          <w:r>
            <w:rPr>
              <w:rFonts w:ascii="Futura Std ExtraBold" w:hAnsi="Futura Std ExtraBold"/>
            </w:rPr>
            <w:br/>
            <w:t>MANAGERS LEADER GUIDE</w:t>
          </w:r>
        </w:p>
      </w:tc>
    </w:tr>
  </w:tbl>
  <w:p w:rsidR="00604168" w:rsidRPr="00C52055" w:rsidRDefault="00604168" w:rsidP="00C520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F1A0D"/>
    <w:multiLevelType w:val="hybridMultilevel"/>
    <w:tmpl w:val="4C9C7EDE"/>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55F78"/>
    <w:multiLevelType w:val="hybridMultilevel"/>
    <w:tmpl w:val="A536B174"/>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326E9"/>
    <w:multiLevelType w:val="hybridMultilevel"/>
    <w:tmpl w:val="E7C2B328"/>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C71AB"/>
    <w:multiLevelType w:val="hybridMultilevel"/>
    <w:tmpl w:val="D4A2E71A"/>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5246D"/>
    <w:multiLevelType w:val="hybridMultilevel"/>
    <w:tmpl w:val="44C6B194"/>
    <w:lvl w:ilvl="0" w:tplc="5944F4AC">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C2E71"/>
    <w:multiLevelType w:val="hybridMultilevel"/>
    <w:tmpl w:val="D6D08CE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1B732F40"/>
    <w:multiLevelType w:val="hybridMultilevel"/>
    <w:tmpl w:val="B8DEA65E"/>
    <w:lvl w:ilvl="0" w:tplc="137E3CD4">
      <w:start w:val="1"/>
      <w:numFmt w:val="bullet"/>
      <w:lvlText w:val=""/>
      <w:lvlJc w:val="left"/>
      <w:pPr>
        <w:ind w:left="72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C475C"/>
    <w:multiLevelType w:val="hybridMultilevel"/>
    <w:tmpl w:val="8E2CA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9289B"/>
    <w:multiLevelType w:val="hybridMultilevel"/>
    <w:tmpl w:val="EDB03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95413"/>
    <w:multiLevelType w:val="hybridMultilevel"/>
    <w:tmpl w:val="4D648F4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74073A"/>
    <w:multiLevelType w:val="hybridMultilevel"/>
    <w:tmpl w:val="9D402E28"/>
    <w:lvl w:ilvl="0" w:tplc="04090001">
      <w:start w:val="1"/>
      <w:numFmt w:val="bullet"/>
      <w:lvlText w:val=""/>
      <w:lvlJc w:val="left"/>
      <w:pPr>
        <w:ind w:left="1080" w:hanging="360"/>
      </w:pPr>
      <w:rPr>
        <w:rFonts w:ascii="Symbol" w:hAnsi="Symbol" w:hint="default"/>
        <w:b w:val="0"/>
        <w:bCs w:val="0"/>
        <w:i w:val="0"/>
        <w:iCs w:val="0"/>
        <w:caps w:val="0"/>
        <w:smallCaps w:val="0"/>
        <w:strike w:val="0"/>
        <w:dstrike w:val="0"/>
        <w:color w:val="auto"/>
        <w:spacing w:val="0"/>
        <w:w w:val="100"/>
        <w:kern w:val="0"/>
        <w:position w:val="0"/>
        <w:sz w:val="20"/>
        <w:u w:val="none"/>
        <w:effect w:val="none"/>
        <w:bdr w:val="none" w:sz="0" w:space="0" w:color="auto"/>
        <w:shd w:val="clear" w:color="auto" w:fill="auto"/>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020610"/>
    <w:multiLevelType w:val="hybridMultilevel"/>
    <w:tmpl w:val="79646492"/>
    <w:lvl w:ilvl="0" w:tplc="3CA85670">
      <w:start w:val="1"/>
      <w:numFmt w:val="lowerLetter"/>
      <w:lvlText w:val="%1."/>
      <w:lvlJc w:val="left"/>
      <w:pPr>
        <w:ind w:left="720" w:hanging="360"/>
      </w:pPr>
      <w:rPr>
        <w:rFonts w:hint="default"/>
        <w:color w:val="00693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FBF"/>
    <w:multiLevelType w:val="hybridMultilevel"/>
    <w:tmpl w:val="6E18F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F200B"/>
    <w:multiLevelType w:val="hybridMultilevel"/>
    <w:tmpl w:val="DF5EC4FC"/>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4" w15:restartNumberingAfterBreak="0">
    <w:nsid w:val="31CC17BF"/>
    <w:multiLevelType w:val="hybridMultilevel"/>
    <w:tmpl w:val="337EDA8A"/>
    <w:lvl w:ilvl="0" w:tplc="9AFC5AE8">
      <w:start w:val="1"/>
      <w:numFmt w:val="lowerLetter"/>
      <w:lvlText w:val="%1."/>
      <w:lvlJc w:val="left"/>
      <w:pPr>
        <w:ind w:left="1080" w:hanging="360"/>
      </w:pPr>
      <w:rPr>
        <w:rFonts w:hint="default"/>
        <w:i w:val="0"/>
        <w:color w:val="00693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D220A7"/>
    <w:multiLevelType w:val="hybridMultilevel"/>
    <w:tmpl w:val="D93EC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95445"/>
    <w:multiLevelType w:val="hybridMultilevel"/>
    <w:tmpl w:val="8BCECCC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B390F"/>
    <w:multiLevelType w:val="hybridMultilevel"/>
    <w:tmpl w:val="810C1EAE"/>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E5D2B"/>
    <w:multiLevelType w:val="hybridMultilevel"/>
    <w:tmpl w:val="FEE07F86"/>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56684"/>
    <w:multiLevelType w:val="hybridMultilevel"/>
    <w:tmpl w:val="67CEA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B736F"/>
    <w:multiLevelType w:val="hybridMultilevel"/>
    <w:tmpl w:val="7C90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F10D7"/>
    <w:multiLevelType w:val="hybridMultilevel"/>
    <w:tmpl w:val="6700FDA8"/>
    <w:lvl w:ilvl="0" w:tplc="F6629ACA">
      <w:start w:val="1"/>
      <w:numFmt w:val="decimal"/>
      <w:lvlText w:val="%1."/>
      <w:lvlJc w:val="left"/>
      <w:pPr>
        <w:ind w:left="720" w:hanging="360"/>
      </w:pPr>
      <w:rPr>
        <w:rFonts w:ascii="Futura PT Book" w:hAnsi="Futura PT Book" w:hint="default"/>
        <w:b/>
        <w:i w:val="0"/>
        <w:color w:val="00693A"/>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6200B"/>
    <w:multiLevelType w:val="hybridMultilevel"/>
    <w:tmpl w:val="E3B67F5A"/>
    <w:lvl w:ilvl="0" w:tplc="1E1C791C">
      <w:start w:val="1"/>
      <w:numFmt w:val="bullet"/>
      <w:lvlText w:val=""/>
      <w:lvlJc w:val="left"/>
      <w:pPr>
        <w:tabs>
          <w:tab w:val="num" w:pos="720"/>
        </w:tabs>
        <w:ind w:left="720" w:hanging="360"/>
      </w:pPr>
      <w:rPr>
        <w:rFonts w:ascii="Symbol" w:hAnsi="Symbol" w:hint="default"/>
        <w:b w:val="0"/>
        <w:i w:val="0"/>
        <w:color w:val="000000" w:themeColor="text1"/>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4B92159"/>
    <w:multiLevelType w:val="hybridMultilevel"/>
    <w:tmpl w:val="DBACD106"/>
    <w:lvl w:ilvl="0" w:tplc="086EA60C">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C25F5"/>
    <w:multiLevelType w:val="hybridMultilevel"/>
    <w:tmpl w:val="C90E95D6"/>
    <w:lvl w:ilvl="0" w:tplc="C0B09718">
      <w:start w:val="1"/>
      <w:numFmt w:val="bullet"/>
      <w:lvlText w:val=""/>
      <w:lvlJc w:val="left"/>
      <w:pPr>
        <w:ind w:left="72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C0200"/>
    <w:multiLevelType w:val="hybridMultilevel"/>
    <w:tmpl w:val="E9085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166705"/>
    <w:multiLevelType w:val="hybridMultilevel"/>
    <w:tmpl w:val="E632A62C"/>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D77E5F"/>
    <w:multiLevelType w:val="hybridMultilevel"/>
    <w:tmpl w:val="96F0E2C0"/>
    <w:lvl w:ilvl="0" w:tplc="F6629ACA">
      <w:start w:val="1"/>
      <w:numFmt w:val="decimal"/>
      <w:lvlText w:val="%1."/>
      <w:lvlJc w:val="left"/>
      <w:pPr>
        <w:ind w:left="720" w:hanging="360"/>
      </w:pPr>
      <w:rPr>
        <w:rFonts w:ascii="Futura PT Book" w:hAnsi="Futura PT Book" w:hint="default"/>
        <w:b/>
        <w:i w:val="0"/>
        <w:color w:val="00693A"/>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606603"/>
    <w:multiLevelType w:val="hybridMultilevel"/>
    <w:tmpl w:val="8B4687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DF769F"/>
    <w:multiLevelType w:val="hybridMultilevel"/>
    <w:tmpl w:val="F214AB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0D5454"/>
    <w:multiLevelType w:val="hybridMultilevel"/>
    <w:tmpl w:val="B870433C"/>
    <w:lvl w:ilvl="0" w:tplc="4C1E850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C616D"/>
    <w:multiLevelType w:val="hybridMultilevel"/>
    <w:tmpl w:val="A9FCD274"/>
    <w:lvl w:ilvl="0" w:tplc="4478250C">
      <w:start w:val="1"/>
      <w:numFmt w:val="bullet"/>
      <w:pStyle w:val="Bullet1"/>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F956EF"/>
    <w:multiLevelType w:val="hybridMultilevel"/>
    <w:tmpl w:val="7BDE56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DDE74C4"/>
    <w:multiLevelType w:val="hybridMultilevel"/>
    <w:tmpl w:val="9C7CC3EE"/>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num w:numId="1">
    <w:abstractNumId w:val="31"/>
  </w:num>
  <w:num w:numId="2">
    <w:abstractNumId w:val="19"/>
  </w:num>
  <w:num w:numId="3">
    <w:abstractNumId w:val="8"/>
  </w:num>
  <w:num w:numId="4">
    <w:abstractNumId w:val="9"/>
  </w:num>
  <w:num w:numId="5">
    <w:abstractNumId w:val="29"/>
  </w:num>
  <w:num w:numId="6">
    <w:abstractNumId w:val="7"/>
  </w:num>
  <w:num w:numId="7">
    <w:abstractNumId w:val="33"/>
  </w:num>
  <w:num w:numId="8">
    <w:abstractNumId w:val="5"/>
  </w:num>
  <w:num w:numId="9">
    <w:abstractNumId w:val="13"/>
  </w:num>
  <w:num w:numId="10">
    <w:abstractNumId w:val="25"/>
  </w:num>
  <w:num w:numId="11">
    <w:abstractNumId w:val="15"/>
  </w:num>
  <w:num w:numId="12">
    <w:abstractNumId w:val="18"/>
  </w:num>
  <w:num w:numId="13">
    <w:abstractNumId w:val="2"/>
  </w:num>
  <w:num w:numId="14">
    <w:abstractNumId w:val="28"/>
  </w:num>
  <w:num w:numId="15">
    <w:abstractNumId w:val="0"/>
  </w:num>
  <w:num w:numId="16">
    <w:abstractNumId w:val="30"/>
  </w:num>
  <w:num w:numId="17">
    <w:abstractNumId w:val="26"/>
  </w:num>
  <w:num w:numId="18">
    <w:abstractNumId w:val="4"/>
  </w:num>
  <w:num w:numId="19">
    <w:abstractNumId w:val="3"/>
  </w:num>
  <w:num w:numId="20">
    <w:abstractNumId w:val="1"/>
  </w:num>
  <w:num w:numId="21">
    <w:abstractNumId w:val="17"/>
  </w:num>
  <w:num w:numId="22">
    <w:abstractNumId w:val="24"/>
  </w:num>
  <w:num w:numId="23">
    <w:abstractNumId w:val="6"/>
  </w:num>
  <w:num w:numId="24">
    <w:abstractNumId w:val="22"/>
  </w:num>
  <w:num w:numId="25">
    <w:abstractNumId w:val="16"/>
  </w:num>
  <w:num w:numId="26">
    <w:abstractNumId w:val="10"/>
  </w:num>
  <w:num w:numId="27">
    <w:abstractNumId w:val="23"/>
  </w:num>
  <w:num w:numId="2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4"/>
  </w:num>
  <w:num w:numId="31">
    <w:abstractNumId w:val="27"/>
  </w:num>
  <w:num w:numId="32">
    <w:abstractNumId w:val="21"/>
  </w:num>
  <w:num w:numId="33">
    <w:abstractNumId w:val="11"/>
  </w:num>
  <w:num w:numId="34">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NDAzM7YwNrQwMjBU0lEKTi0uzszPAykwMqoFAC+GN7EtAAAA"/>
  </w:docVars>
  <w:rsids>
    <w:rsidRoot w:val="00F4618A"/>
    <w:rsid w:val="0000269A"/>
    <w:rsid w:val="000148CD"/>
    <w:rsid w:val="000153C8"/>
    <w:rsid w:val="0001541B"/>
    <w:rsid w:val="00023C54"/>
    <w:rsid w:val="00036580"/>
    <w:rsid w:val="00042BF6"/>
    <w:rsid w:val="00056790"/>
    <w:rsid w:val="0005777D"/>
    <w:rsid w:val="00061E24"/>
    <w:rsid w:val="000665AE"/>
    <w:rsid w:val="0006712A"/>
    <w:rsid w:val="00071529"/>
    <w:rsid w:val="0007212B"/>
    <w:rsid w:val="00077D98"/>
    <w:rsid w:val="00081CD1"/>
    <w:rsid w:val="00087E39"/>
    <w:rsid w:val="000A16CB"/>
    <w:rsid w:val="000A41A8"/>
    <w:rsid w:val="000A518C"/>
    <w:rsid w:val="000B1AB3"/>
    <w:rsid w:val="000B3039"/>
    <w:rsid w:val="000B5ABF"/>
    <w:rsid w:val="000B7F4A"/>
    <w:rsid w:val="000C0277"/>
    <w:rsid w:val="000C31F1"/>
    <w:rsid w:val="000C346C"/>
    <w:rsid w:val="000C6077"/>
    <w:rsid w:val="000C6EE5"/>
    <w:rsid w:val="000D1FC1"/>
    <w:rsid w:val="000D2DFA"/>
    <w:rsid w:val="000D384B"/>
    <w:rsid w:val="000D3BD2"/>
    <w:rsid w:val="000E039B"/>
    <w:rsid w:val="000E0CC1"/>
    <w:rsid w:val="000E29DF"/>
    <w:rsid w:val="000E331C"/>
    <w:rsid w:val="000F071E"/>
    <w:rsid w:val="000F12EA"/>
    <w:rsid w:val="000F29B9"/>
    <w:rsid w:val="00105F08"/>
    <w:rsid w:val="001069E9"/>
    <w:rsid w:val="0010727F"/>
    <w:rsid w:val="001113DD"/>
    <w:rsid w:val="00111A77"/>
    <w:rsid w:val="00114C78"/>
    <w:rsid w:val="001232C1"/>
    <w:rsid w:val="001278C3"/>
    <w:rsid w:val="0013339C"/>
    <w:rsid w:val="001437E3"/>
    <w:rsid w:val="00145374"/>
    <w:rsid w:val="001473A3"/>
    <w:rsid w:val="001502DC"/>
    <w:rsid w:val="0015510D"/>
    <w:rsid w:val="00156B63"/>
    <w:rsid w:val="00160821"/>
    <w:rsid w:val="001751D4"/>
    <w:rsid w:val="00180E35"/>
    <w:rsid w:val="00182227"/>
    <w:rsid w:val="00187475"/>
    <w:rsid w:val="00190BA7"/>
    <w:rsid w:val="0019367E"/>
    <w:rsid w:val="00193AC2"/>
    <w:rsid w:val="001952AC"/>
    <w:rsid w:val="001A195D"/>
    <w:rsid w:val="001A2B4B"/>
    <w:rsid w:val="001A5B20"/>
    <w:rsid w:val="001B64EA"/>
    <w:rsid w:val="001C344F"/>
    <w:rsid w:val="001C4E86"/>
    <w:rsid w:val="001D6F8B"/>
    <w:rsid w:val="001E1076"/>
    <w:rsid w:val="001E2E20"/>
    <w:rsid w:val="001E6E82"/>
    <w:rsid w:val="001E7F99"/>
    <w:rsid w:val="001F03A0"/>
    <w:rsid w:val="001F618C"/>
    <w:rsid w:val="001F76FB"/>
    <w:rsid w:val="002034A1"/>
    <w:rsid w:val="002049CC"/>
    <w:rsid w:val="00212C24"/>
    <w:rsid w:val="0021768D"/>
    <w:rsid w:val="00217EA6"/>
    <w:rsid w:val="00225125"/>
    <w:rsid w:val="00242E1F"/>
    <w:rsid w:val="00243B45"/>
    <w:rsid w:val="00252353"/>
    <w:rsid w:val="002602D9"/>
    <w:rsid w:val="00266CCD"/>
    <w:rsid w:val="00266CEA"/>
    <w:rsid w:val="00271659"/>
    <w:rsid w:val="002721B3"/>
    <w:rsid w:val="0027250E"/>
    <w:rsid w:val="0027402C"/>
    <w:rsid w:val="002751EB"/>
    <w:rsid w:val="00276327"/>
    <w:rsid w:val="00286594"/>
    <w:rsid w:val="0029068A"/>
    <w:rsid w:val="00291C93"/>
    <w:rsid w:val="002963D0"/>
    <w:rsid w:val="002A19FD"/>
    <w:rsid w:val="002A1E1F"/>
    <w:rsid w:val="002A34CC"/>
    <w:rsid w:val="002A58C1"/>
    <w:rsid w:val="002A787E"/>
    <w:rsid w:val="002B1D40"/>
    <w:rsid w:val="002C33E9"/>
    <w:rsid w:val="002C5DEB"/>
    <w:rsid w:val="002D2C89"/>
    <w:rsid w:val="002D7610"/>
    <w:rsid w:val="002F0761"/>
    <w:rsid w:val="002F4EAE"/>
    <w:rsid w:val="003001E4"/>
    <w:rsid w:val="0030262C"/>
    <w:rsid w:val="00305094"/>
    <w:rsid w:val="00307FAA"/>
    <w:rsid w:val="00310E0F"/>
    <w:rsid w:val="00310EB7"/>
    <w:rsid w:val="00316F60"/>
    <w:rsid w:val="003233F7"/>
    <w:rsid w:val="00327201"/>
    <w:rsid w:val="00334EFC"/>
    <w:rsid w:val="003359F1"/>
    <w:rsid w:val="00340861"/>
    <w:rsid w:val="00344DA2"/>
    <w:rsid w:val="003540C0"/>
    <w:rsid w:val="00354191"/>
    <w:rsid w:val="00356FDA"/>
    <w:rsid w:val="00372CB7"/>
    <w:rsid w:val="0037704F"/>
    <w:rsid w:val="00386F42"/>
    <w:rsid w:val="00394783"/>
    <w:rsid w:val="003B0F63"/>
    <w:rsid w:val="003B28B8"/>
    <w:rsid w:val="003B2AAF"/>
    <w:rsid w:val="003B3298"/>
    <w:rsid w:val="003B61D9"/>
    <w:rsid w:val="003B6CA9"/>
    <w:rsid w:val="003C7AF0"/>
    <w:rsid w:val="003D3D04"/>
    <w:rsid w:val="003D4722"/>
    <w:rsid w:val="003D5953"/>
    <w:rsid w:val="003E1954"/>
    <w:rsid w:val="003E25E5"/>
    <w:rsid w:val="003E457D"/>
    <w:rsid w:val="003E7F8F"/>
    <w:rsid w:val="003F4E61"/>
    <w:rsid w:val="004026DD"/>
    <w:rsid w:val="0041362A"/>
    <w:rsid w:val="004214B8"/>
    <w:rsid w:val="00422616"/>
    <w:rsid w:val="004237B0"/>
    <w:rsid w:val="004247DC"/>
    <w:rsid w:val="00424862"/>
    <w:rsid w:val="00426BED"/>
    <w:rsid w:val="004275BE"/>
    <w:rsid w:val="00430922"/>
    <w:rsid w:val="0043560A"/>
    <w:rsid w:val="004361F0"/>
    <w:rsid w:val="00441128"/>
    <w:rsid w:val="00441DCA"/>
    <w:rsid w:val="00447EA9"/>
    <w:rsid w:val="00455BFE"/>
    <w:rsid w:val="0045611B"/>
    <w:rsid w:val="004576B9"/>
    <w:rsid w:val="00460C22"/>
    <w:rsid w:val="00466CF8"/>
    <w:rsid w:val="004747E7"/>
    <w:rsid w:val="00475DC9"/>
    <w:rsid w:val="004827B9"/>
    <w:rsid w:val="00483265"/>
    <w:rsid w:val="004900BB"/>
    <w:rsid w:val="00494CB0"/>
    <w:rsid w:val="00497262"/>
    <w:rsid w:val="00497CC0"/>
    <w:rsid w:val="004A2C27"/>
    <w:rsid w:val="004A49B1"/>
    <w:rsid w:val="004A7516"/>
    <w:rsid w:val="004C01D3"/>
    <w:rsid w:val="004C11D5"/>
    <w:rsid w:val="004C3247"/>
    <w:rsid w:val="004C3478"/>
    <w:rsid w:val="004D0652"/>
    <w:rsid w:val="004E0FB2"/>
    <w:rsid w:val="004E7061"/>
    <w:rsid w:val="004E7AB6"/>
    <w:rsid w:val="004E7D92"/>
    <w:rsid w:val="004F423A"/>
    <w:rsid w:val="004F427B"/>
    <w:rsid w:val="00500714"/>
    <w:rsid w:val="00501BED"/>
    <w:rsid w:val="0050564C"/>
    <w:rsid w:val="00532A77"/>
    <w:rsid w:val="00532B71"/>
    <w:rsid w:val="00532F42"/>
    <w:rsid w:val="005409DD"/>
    <w:rsid w:val="00543B96"/>
    <w:rsid w:val="00544D21"/>
    <w:rsid w:val="00545B47"/>
    <w:rsid w:val="0054730F"/>
    <w:rsid w:val="0054760A"/>
    <w:rsid w:val="00550F18"/>
    <w:rsid w:val="00551E98"/>
    <w:rsid w:val="00552998"/>
    <w:rsid w:val="00552F13"/>
    <w:rsid w:val="00554613"/>
    <w:rsid w:val="00555EA6"/>
    <w:rsid w:val="00562E7C"/>
    <w:rsid w:val="005646C9"/>
    <w:rsid w:val="00582858"/>
    <w:rsid w:val="00584D9B"/>
    <w:rsid w:val="005869FD"/>
    <w:rsid w:val="0059701F"/>
    <w:rsid w:val="005A37F8"/>
    <w:rsid w:val="005B13F6"/>
    <w:rsid w:val="005B2027"/>
    <w:rsid w:val="005B223E"/>
    <w:rsid w:val="005C42B1"/>
    <w:rsid w:val="005D0A53"/>
    <w:rsid w:val="005D3607"/>
    <w:rsid w:val="005E11CD"/>
    <w:rsid w:val="005F1D0E"/>
    <w:rsid w:val="005F1D6D"/>
    <w:rsid w:val="005F3682"/>
    <w:rsid w:val="005F3F6F"/>
    <w:rsid w:val="006004BA"/>
    <w:rsid w:val="00603876"/>
    <w:rsid w:val="00604168"/>
    <w:rsid w:val="0061708E"/>
    <w:rsid w:val="006213A6"/>
    <w:rsid w:val="00622238"/>
    <w:rsid w:val="00625707"/>
    <w:rsid w:val="006375F0"/>
    <w:rsid w:val="0064083D"/>
    <w:rsid w:val="00645CA9"/>
    <w:rsid w:val="00646657"/>
    <w:rsid w:val="00654DC4"/>
    <w:rsid w:val="0065719C"/>
    <w:rsid w:val="00664AB5"/>
    <w:rsid w:val="00667AA7"/>
    <w:rsid w:val="00673A6A"/>
    <w:rsid w:val="00675E4A"/>
    <w:rsid w:val="006771DD"/>
    <w:rsid w:val="00677781"/>
    <w:rsid w:val="00680820"/>
    <w:rsid w:val="00685A53"/>
    <w:rsid w:val="00694487"/>
    <w:rsid w:val="00697B6C"/>
    <w:rsid w:val="006B2A1F"/>
    <w:rsid w:val="006B4C37"/>
    <w:rsid w:val="006C0FBE"/>
    <w:rsid w:val="006C6D8E"/>
    <w:rsid w:val="006D457B"/>
    <w:rsid w:val="006E209D"/>
    <w:rsid w:val="006E4774"/>
    <w:rsid w:val="006F7661"/>
    <w:rsid w:val="0070315F"/>
    <w:rsid w:val="007045B4"/>
    <w:rsid w:val="00706CEB"/>
    <w:rsid w:val="00710A2A"/>
    <w:rsid w:val="007152FE"/>
    <w:rsid w:val="00721180"/>
    <w:rsid w:val="00721249"/>
    <w:rsid w:val="00722856"/>
    <w:rsid w:val="00724491"/>
    <w:rsid w:val="007259AE"/>
    <w:rsid w:val="00736418"/>
    <w:rsid w:val="00736BFB"/>
    <w:rsid w:val="007379DC"/>
    <w:rsid w:val="00743FC1"/>
    <w:rsid w:val="00760E24"/>
    <w:rsid w:val="0076384E"/>
    <w:rsid w:val="00766A88"/>
    <w:rsid w:val="007700CF"/>
    <w:rsid w:val="0078278A"/>
    <w:rsid w:val="007864A1"/>
    <w:rsid w:val="0078692A"/>
    <w:rsid w:val="00787404"/>
    <w:rsid w:val="00791027"/>
    <w:rsid w:val="00792098"/>
    <w:rsid w:val="00793375"/>
    <w:rsid w:val="00793A0A"/>
    <w:rsid w:val="007965EB"/>
    <w:rsid w:val="00796706"/>
    <w:rsid w:val="00797C90"/>
    <w:rsid w:val="007A1644"/>
    <w:rsid w:val="007A25C2"/>
    <w:rsid w:val="007B0752"/>
    <w:rsid w:val="007B20D2"/>
    <w:rsid w:val="007B76B1"/>
    <w:rsid w:val="007C0719"/>
    <w:rsid w:val="007C3ED1"/>
    <w:rsid w:val="007C5A0D"/>
    <w:rsid w:val="007C67B3"/>
    <w:rsid w:val="007C6B17"/>
    <w:rsid w:val="007D297A"/>
    <w:rsid w:val="007D3F9C"/>
    <w:rsid w:val="007D4FB8"/>
    <w:rsid w:val="007E72E8"/>
    <w:rsid w:val="007E77FD"/>
    <w:rsid w:val="007F1C1A"/>
    <w:rsid w:val="007F5DC0"/>
    <w:rsid w:val="007F70B5"/>
    <w:rsid w:val="00803957"/>
    <w:rsid w:val="008060EC"/>
    <w:rsid w:val="00807AC8"/>
    <w:rsid w:val="00812651"/>
    <w:rsid w:val="0082007D"/>
    <w:rsid w:val="00821BF9"/>
    <w:rsid w:val="0082313C"/>
    <w:rsid w:val="00823511"/>
    <w:rsid w:val="00824DCF"/>
    <w:rsid w:val="00843D63"/>
    <w:rsid w:val="00846BDF"/>
    <w:rsid w:val="00847766"/>
    <w:rsid w:val="00852D68"/>
    <w:rsid w:val="0085416E"/>
    <w:rsid w:val="00855D49"/>
    <w:rsid w:val="00857026"/>
    <w:rsid w:val="0085769B"/>
    <w:rsid w:val="00866AA0"/>
    <w:rsid w:val="008765A0"/>
    <w:rsid w:val="00880414"/>
    <w:rsid w:val="00886A91"/>
    <w:rsid w:val="00891B0C"/>
    <w:rsid w:val="00892C76"/>
    <w:rsid w:val="00895C4E"/>
    <w:rsid w:val="00897C98"/>
    <w:rsid w:val="008A1D6B"/>
    <w:rsid w:val="008A797A"/>
    <w:rsid w:val="008B0B74"/>
    <w:rsid w:val="008B2150"/>
    <w:rsid w:val="008B2197"/>
    <w:rsid w:val="008B39EE"/>
    <w:rsid w:val="008B57E2"/>
    <w:rsid w:val="008C094C"/>
    <w:rsid w:val="008C165B"/>
    <w:rsid w:val="008C16ED"/>
    <w:rsid w:val="008C2BB0"/>
    <w:rsid w:val="008C3271"/>
    <w:rsid w:val="008C5ACD"/>
    <w:rsid w:val="008D1203"/>
    <w:rsid w:val="008D2628"/>
    <w:rsid w:val="008D31E8"/>
    <w:rsid w:val="008D396A"/>
    <w:rsid w:val="008D4760"/>
    <w:rsid w:val="008D5F4A"/>
    <w:rsid w:val="008E03ED"/>
    <w:rsid w:val="008E27D9"/>
    <w:rsid w:val="008E2B77"/>
    <w:rsid w:val="008E3545"/>
    <w:rsid w:val="008E4AB1"/>
    <w:rsid w:val="008F22BB"/>
    <w:rsid w:val="008F7330"/>
    <w:rsid w:val="0090281D"/>
    <w:rsid w:val="00911644"/>
    <w:rsid w:val="00911CD0"/>
    <w:rsid w:val="0091330B"/>
    <w:rsid w:val="00927524"/>
    <w:rsid w:val="00940F67"/>
    <w:rsid w:val="009475EA"/>
    <w:rsid w:val="0095619C"/>
    <w:rsid w:val="00961D83"/>
    <w:rsid w:val="0097084E"/>
    <w:rsid w:val="00970EAF"/>
    <w:rsid w:val="009718A2"/>
    <w:rsid w:val="00972668"/>
    <w:rsid w:val="0097758B"/>
    <w:rsid w:val="009839ED"/>
    <w:rsid w:val="0098417B"/>
    <w:rsid w:val="0098486D"/>
    <w:rsid w:val="00985B10"/>
    <w:rsid w:val="009876CC"/>
    <w:rsid w:val="00996D8C"/>
    <w:rsid w:val="009A0310"/>
    <w:rsid w:val="009A1845"/>
    <w:rsid w:val="009A1F82"/>
    <w:rsid w:val="009A679A"/>
    <w:rsid w:val="009A6A1C"/>
    <w:rsid w:val="009B5128"/>
    <w:rsid w:val="009C5D63"/>
    <w:rsid w:val="009C633E"/>
    <w:rsid w:val="009C6595"/>
    <w:rsid w:val="009D69E6"/>
    <w:rsid w:val="00A03525"/>
    <w:rsid w:val="00A03A95"/>
    <w:rsid w:val="00A06BC9"/>
    <w:rsid w:val="00A07C6E"/>
    <w:rsid w:val="00A100BA"/>
    <w:rsid w:val="00A12155"/>
    <w:rsid w:val="00A21039"/>
    <w:rsid w:val="00A2486E"/>
    <w:rsid w:val="00A279B9"/>
    <w:rsid w:val="00A306EB"/>
    <w:rsid w:val="00A32980"/>
    <w:rsid w:val="00A33461"/>
    <w:rsid w:val="00A44D37"/>
    <w:rsid w:val="00A50B35"/>
    <w:rsid w:val="00A57307"/>
    <w:rsid w:val="00A62877"/>
    <w:rsid w:val="00A707E8"/>
    <w:rsid w:val="00A70C46"/>
    <w:rsid w:val="00A72344"/>
    <w:rsid w:val="00A75F1A"/>
    <w:rsid w:val="00A7735B"/>
    <w:rsid w:val="00A84AF8"/>
    <w:rsid w:val="00A84C61"/>
    <w:rsid w:val="00A85263"/>
    <w:rsid w:val="00A85D07"/>
    <w:rsid w:val="00A86DFE"/>
    <w:rsid w:val="00A8779E"/>
    <w:rsid w:val="00A927B7"/>
    <w:rsid w:val="00AA2184"/>
    <w:rsid w:val="00AA7897"/>
    <w:rsid w:val="00AB18EF"/>
    <w:rsid w:val="00AB1A4A"/>
    <w:rsid w:val="00AB6013"/>
    <w:rsid w:val="00AB66C5"/>
    <w:rsid w:val="00AB7A6E"/>
    <w:rsid w:val="00AB7CF6"/>
    <w:rsid w:val="00AC43B3"/>
    <w:rsid w:val="00AC56BF"/>
    <w:rsid w:val="00AD43C4"/>
    <w:rsid w:val="00AD564D"/>
    <w:rsid w:val="00AD56D8"/>
    <w:rsid w:val="00AE2857"/>
    <w:rsid w:val="00AE2E0B"/>
    <w:rsid w:val="00AE36B4"/>
    <w:rsid w:val="00AE5E01"/>
    <w:rsid w:val="00AE63E3"/>
    <w:rsid w:val="00AE71A2"/>
    <w:rsid w:val="00AF0DCF"/>
    <w:rsid w:val="00AF20E0"/>
    <w:rsid w:val="00B11367"/>
    <w:rsid w:val="00B16762"/>
    <w:rsid w:val="00B20DAD"/>
    <w:rsid w:val="00B2576C"/>
    <w:rsid w:val="00B313B5"/>
    <w:rsid w:val="00B32ED2"/>
    <w:rsid w:val="00B34D9B"/>
    <w:rsid w:val="00B34DBE"/>
    <w:rsid w:val="00B41F84"/>
    <w:rsid w:val="00B472AA"/>
    <w:rsid w:val="00B5645A"/>
    <w:rsid w:val="00B57665"/>
    <w:rsid w:val="00B578B6"/>
    <w:rsid w:val="00B61A15"/>
    <w:rsid w:val="00B72455"/>
    <w:rsid w:val="00B72513"/>
    <w:rsid w:val="00B77421"/>
    <w:rsid w:val="00B80B19"/>
    <w:rsid w:val="00B926C7"/>
    <w:rsid w:val="00B92A95"/>
    <w:rsid w:val="00BB4F66"/>
    <w:rsid w:val="00BC31C5"/>
    <w:rsid w:val="00BC5519"/>
    <w:rsid w:val="00BC5C68"/>
    <w:rsid w:val="00BD1EF2"/>
    <w:rsid w:val="00BD39EA"/>
    <w:rsid w:val="00BE0746"/>
    <w:rsid w:val="00BE3222"/>
    <w:rsid w:val="00BE33F8"/>
    <w:rsid w:val="00BE7822"/>
    <w:rsid w:val="00BF3909"/>
    <w:rsid w:val="00BF4F28"/>
    <w:rsid w:val="00C0394B"/>
    <w:rsid w:val="00C03D52"/>
    <w:rsid w:val="00C05515"/>
    <w:rsid w:val="00C079D1"/>
    <w:rsid w:val="00C11DEA"/>
    <w:rsid w:val="00C15755"/>
    <w:rsid w:val="00C16DBB"/>
    <w:rsid w:val="00C23244"/>
    <w:rsid w:val="00C236EC"/>
    <w:rsid w:val="00C2798D"/>
    <w:rsid w:val="00C35FB1"/>
    <w:rsid w:val="00C42F0C"/>
    <w:rsid w:val="00C43890"/>
    <w:rsid w:val="00C46550"/>
    <w:rsid w:val="00C50C94"/>
    <w:rsid w:val="00C52055"/>
    <w:rsid w:val="00C54E9D"/>
    <w:rsid w:val="00C60083"/>
    <w:rsid w:val="00C6365E"/>
    <w:rsid w:val="00C67678"/>
    <w:rsid w:val="00C67844"/>
    <w:rsid w:val="00C73DB8"/>
    <w:rsid w:val="00C77382"/>
    <w:rsid w:val="00C83302"/>
    <w:rsid w:val="00C92663"/>
    <w:rsid w:val="00C949D5"/>
    <w:rsid w:val="00CA2D85"/>
    <w:rsid w:val="00CA3CF8"/>
    <w:rsid w:val="00CA5811"/>
    <w:rsid w:val="00CB43A9"/>
    <w:rsid w:val="00CB6955"/>
    <w:rsid w:val="00CC149A"/>
    <w:rsid w:val="00CC1FE8"/>
    <w:rsid w:val="00CC4B6B"/>
    <w:rsid w:val="00CD22CD"/>
    <w:rsid w:val="00CD3027"/>
    <w:rsid w:val="00CD4986"/>
    <w:rsid w:val="00CD5E4F"/>
    <w:rsid w:val="00CD6C17"/>
    <w:rsid w:val="00CD7326"/>
    <w:rsid w:val="00CD75C6"/>
    <w:rsid w:val="00CE04B9"/>
    <w:rsid w:val="00CE0DB4"/>
    <w:rsid w:val="00CE55B4"/>
    <w:rsid w:val="00CF3FCA"/>
    <w:rsid w:val="00CF579F"/>
    <w:rsid w:val="00D04C6A"/>
    <w:rsid w:val="00D10688"/>
    <w:rsid w:val="00D17DE7"/>
    <w:rsid w:val="00D203E0"/>
    <w:rsid w:val="00D20D16"/>
    <w:rsid w:val="00D22A6E"/>
    <w:rsid w:val="00D32665"/>
    <w:rsid w:val="00D32E82"/>
    <w:rsid w:val="00D376B6"/>
    <w:rsid w:val="00D451DB"/>
    <w:rsid w:val="00D51F81"/>
    <w:rsid w:val="00D54484"/>
    <w:rsid w:val="00D56453"/>
    <w:rsid w:val="00D56E8F"/>
    <w:rsid w:val="00D57DD9"/>
    <w:rsid w:val="00D61010"/>
    <w:rsid w:val="00D632AF"/>
    <w:rsid w:val="00D6634B"/>
    <w:rsid w:val="00D77BF0"/>
    <w:rsid w:val="00D80690"/>
    <w:rsid w:val="00D8339B"/>
    <w:rsid w:val="00D9681A"/>
    <w:rsid w:val="00DA34CC"/>
    <w:rsid w:val="00DB28E0"/>
    <w:rsid w:val="00DB4657"/>
    <w:rsid w:val="00DB588B"/>
    <w:rsid w:val="00DB67AA"/>
    <w:rsid w:val="00DB75AC"/>
    <w:rsid w:val="00DC426B"/>
    <w:rsid w:val="00DC614B"/>
    <w:rsid w:val="00DD2BDF"/>
    <w:rsid w:val="00DD44A3"/>
    <w:rsid w:val="00DD5D09"/>
    <w:rsid w:val="00DD6300"/>
    <w:rsid w:val="00DE0E76"/>
    <w:rsid w:val="00DE1010"/>
    <w:rsid w:val="00DE1CD7"/>
    <w:rsid w:val="00DE507C"/>
    <w:rsid w:val="00DE5FF3"/>
    <w:rsid w:val="00DF547B"/>
    <w:rsid w:val="00DF70AF"/>
    <w:rsid w:val="00E0002E"/>
    <w:rsid w:val="00E001AF"/>
    <w:rsid w:val="00E045FD"/>
    <w:rsid w:val="00E064C8"/>
    <w:rsid w:val="00E07111"/>
    <w:rsid w:val="00E07213"/>
    <w:rsid w:val="00E24AB1"/>
    <w:rsid w:val="00E267ED"/>
    <w:rsid w:val="00E31B83"/>
    <w:rsid w:val="00E36C0E"/>
    <w:rsid w:val="00E376B1"/>
    <w:rsid w:val="00E418C7"/>
    <w:rsid w:val="00E45EE0"/>
    <w:rsid w:val="00E47920"/>
    <w:rsid w:val="00E51334"/>
    <w:rsid w:val="00E54655"/>
    <w:rsid w:val="00E5565E"/>
    <w:rsid w:val="00E6188D"/>
    <w:rsid w:val="00E755A4"/>
    <w:rsid w:val="00E76A0B"/>
    <w:rsid w:val="00E822D0"/>
    <w:rsid w:val="00E85D70"/>
    <w:rsid w:val="00E966B4"/>
    <w:rsid w:val="00EA108E"/>
    <w:rsid w:val="00EA432C"/>
    <w:rsid w:val="00EA7FBE"/>
    <w:rsid w:val="00EB0595"/>
    <w:rsid w:val="00EB0D3D"/>
    <w:rsid w:val="00EB5088"/>
    <w:rsid w:val="00EB719F"/>
    <w:rsid w:val="00EB789E"/>
    <w:rsid w:val="00EC334B"/>
    <w:rsid w:val="00EC4C16"/>
    <w:rsid w:val="00EC5DAA"/>
    <w:rsid w:val="00EC6287"/>
    <w:rsid w:val="00EC7987"/>
    <w:rsid w:val="00ED1FF7"/>
    <w:rsid w:val="00ED3D1D"/>
    <w:rsid w:val="00EE2F71"/>
    <w:rsid w:val="00EE32D7"/>
    <w:rsid w:val="00EE3D3E"/>
    <w:rsid w:val="00EF08A5"/>
    <w:rsid w:val="00EF0DB8"/>
    <w:rsid w:val="00EF1545"/>
    <w:rsid w:val="00EF1E27"/>
    <w:rsid w:val="00EF3229"/>
    <w:rsid w:val="00EF585F"/>
    <w:rsid w:val="00EF67B4"/>
    <w:rsid w:val="00F00ACE"/>
    <w:rsid w:val="00F037C6"/>
    <w:rsid w:val="00F06F30"/>
    <w:rsid w:val="00F10013"/>
    <w:rsid w:val="00F10920"/>
    <w:rsid w:val="00F11218"/>
    <w:rsid w:val="00F11B6E"/>
    <w:rsid w:val="00F12173"/>
    <w:rsid w:val="00F12E24"/>
    <w:rsid w:val="00F1740C"/>
    <w:rsid w:val="00F32CC8"/>
    <w:rsid w:val="00F33163"/>
    <w:rsid w:val="00F34712"/>
    <w:rsid w:val="00F42627"/>
    <w:rsid w:val="00F4618A"/>
    <w:rsid w:val="00F47545"/>
    <w:rsid w:val="00F5331F"/>
    <w:rsid w:val="00F570C6"/>
    <w:rsid w:val="00F572C0"/>
    <w:rsid w:val="00F61E90"/>
    <w:rsid w:val="00F734F0"/>
    <w:rsid w:val="00F8373A"/>
    <w:rsid w:val="00F84CB4"/>
    <w:rsid w:val="00F866BA"/>
    <w:rsid w:val="00FA28FC"/>
    <w:rsid w:val="00FB3AD6"/>
    <w:rsid w:val="00FB3C78"/>
    <w:rsid w:val="00FB4EA8"/>
    <w:rsid w:val="00FC3589"/>
    <w:rsid w:val="00FC39EF"/>
    <w:rsid w:val="00FC4FA0"/>
    <w:rsid w:val="00FC59C8"/>
    <w:rsid w:val="00FC703E"/>
    <w:rsid w:val="00FC7B69"/>
    <w:rsid w:val="00FE4D14"/>
    <w:rsid w:val="00FF2AC3"/>
    <w:rsid w:val="00FF4117"/>
    <w:rsid w:val="00FF6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E4622E-75CB-4F3A-B0F4-733F2ADF2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4E"/>
  </w:style>
  <w:style w:type="paragraph" w:styleId="Heading1">
    <w:name w:val="heading 1"/>
    <w:basedOn w:val="Normal"/>
    <w:next w:val="Normal"/>
    <w:link w:val="Heading1Char"/>
    <w:uiPriority w:val="9"/>
    <w:qFormat/>
    <w:rsid w:val="00C03D52"/>
    <w:pPr>
      <w:keepNext/>
      <w:keepLines/>
      <w:outlineLvl w:val="0"/>
    </w:pPr>
    <w:rPr>
      <w:rFonts w:ascii="Futura XBlkIt BT" w:eastAsiaTheme="majorEastAsia" w:hAnsi="Futura XBlkIt BT" w:cstheme="majorBidi"/>
      <w:caps/>
      <w:color w:val="00693A"/>
      <w:sz w:val="32"/>
      <w:szCs w:val="32"/>
    </w:rPr>
  </w:style>
  <w:style w:type="paragraph" w:styleId="Heading9">
    <w:name w:val="heading 9"/>
    <w:basedOn w:val="Normal"/>
    <w:next w:val="Normal"/>
    <w:link w:val="Heading9Char"/>
    <w:uiPriority w:val="9"/>
    <w:semiHidden/>
    <w:unhideWhenUsed/>
    <w:qFormat/>
    <w:rsid w:val="00550F1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1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18A"/>
  </w:style>
  <w:style w:type="paragraph" w:styleId="Footer">
    <w:name w:val="footer"/>
    <w:basedOn w:val="Normal"/>
    <w:link w:val="FooterChar"/>
    <w:uiPriority w:val="99"/>
    <w:unhideWhenUsed/>
    <w:rsid w:val="00F461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18A"/>
  </w:style>
  <w:style w:type="table" w:styleId="TableGrid">
    <w:name w:val="Table Grid"/>
    <w:basedOn w:val="TableNormal"/>
    <w:uiPriority w:val="59"/>
    <w:rsid w:val="00F46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1545"/>
    <w:pPr>
      <w:spacing w:after="0" w:line="240" w:lineRule="auto"/>
      <w:contextualSpacing/>
    </w:pPr>
    <w:rPr>
      <w:rFonts w:ascii="Futura XBlkIt BT" w:eastAsiaTheme="majorEastAsia" w:hAnsi="Futura XBlkIt BT" w:cstheme="majorBidi"/>
      <w:color w:val="FFFFFF" w:themeColor="background1"/>
      <w:spacing w:val="-10"/>
      <w:kern w:val="28"/>
      <w:sz w:val="44"/>
      <w:szCs w:val="56"/>
    </w:rPr>
  </w:style>
  <w:style w:type="character" w:customStyle="1" w:styleId="TitleChar">
    <w:name w:val="Title Char"/>
    <w:basedOn w:val="DefaultParagraphFont"/>
    <w:link w:val="Title"/>
    <w:uiPriority w:val="10"/>
    <w:rsid w:val="00EF1545"/>
    <w:rPr>
      <w:rFonts w:ascii="Futura XBlkIt BT" w:eastAsiaTheme="majorEastAsia" w:hAnsi="Futura XBlkIt BT" w:cstheme="majorBidi"/>
      <w:color w:val="FFFFFF" w:themeColor="background1"/>
      <w:spacing w:val="-10"/>
      <w:kern w:val="28"/>
      <w:sz w:val="44"/>
      <w:szCs w:val="56"/>
    </w:rPr>
  </w:style>
  <w:style w:type="paragraph" w:customStyle="1" w:styleId="Number">
    <w:name w:val="Number"/>
    <w:basedOn w:val="Normal"/>
    <w:link w:val="NumberChar"/>
    <w:qFormat/>
    <w:rsid w:val="00156B63"/>
    <w:rPr>
      <w:rFonts w:ascii="Futura XBlkIt BT" w:hAnsi="Futura XBlkIt BT"/>
      <w:color w:val="00693A"/>
      <w:sz w:val="44"/>
    </w:rPr>
  </w:style>
  <w:style w:type="paragraph" w:customStyle="1" w:styleId="Bullet1">
    <w:name w:val="Bullet 1"/>
    <w:basedOn w:val="Normal"/>
    <w:link w:val="Bullet1Char"/>
    <w:qFormat/>
    <w:rsid w:val="005D0A53"/>
    <w:pPr>
      <w:numPr>
        <w:numId w:val="1"/>
      </w:numPr>
    </w:pPr>
  </w:style>
  <w:style w:type="character" w:customStyle="1" w:styleId="NumberChar">
    <w:name w:val="Number Char"/>
    <w:basedOn w:val="DefaultParagraphFont"/>
    <w:link w:val="Number"/>
    <w:rsid w:val="00156B63"/>
    <w:rPr>
      <w:rFonts w:ascii="Futura XBlkIt BT" w:hAnsi="Futura XBlkIt BT"/>
      <w:color w:val="00693A"/>
      <w:sz w:val="44"/>
    </w:rPr>
  </w:style>
  <w:style w:type="character" w:styleId="CommentReference">
    <w:name w:val="annotation reference"/>
    <w:basedOn w:val="DefaultParagraphFont"/>
    <w:uiPriority w:val="99"/>
    <w:semiHidden/>
    <w:unhideWhenUsed/>
    <w:rsid w:val="00697B6C"/>
    <w:rPr>
      <w:sz w:val="16"/>
      <w:szCs w:val="16"/>
    </w:rPr>
  </w:style>
  <w:style w:type="character" w:customStyle="1" w:styleId="Bullet1Char">
    <w:name w:val="Bullet 1 Char"/>
    <w:basedOn w:val="DefaultParagraphFont"/>
    <w:link w:val="Bullet1"/>
    <w:rsid w:val="00EF1545"/>
  </w:style>
  <w:style w:type="paragraph" w:styleId="CommentText">
    <w:name w:val="annotation text"/>
    <w:basedOn w:val="Normal"/>
    <w:link w:val="CommentTextChar"/>
    <w:uiPriority w:val="99"/>
    <w:semiHidden/>
    <w:unhideWhenUsed/>
    <w:rsid w:val="00697B6C"/>
    <w:pPr>
      <w:spacing w:line="240" w:lineRule="auto"/>
    </w:pPr>
    <w:rPr>
      <w:szCs w:val="20"/>
    </w:rPr>
  </w:style>
  <w:style w:type="character" w:customStyle="1" w:styleId="CommentTextChar">
    <w:name w:val="Comment Text Char"/>
    <w:basedOn w:val="DefaultParagraphFont"/>
    <w:link w:val="CommentText"/>
    <w:uiPriority w:val="99"/>
    <w:semiHidden/>
    <w:rsid w:val="00697B6C"/>
    <w:rPr>
      <w:rFonts w:ascii="Futura Bk BT" w:hAnsi="Futura Bk BT"/>
      <w:sz w:val="20"/>
      <w:szCs w:val="20"/>
    </w:rPr>
  </w:style>
  <w:style w:type="paragraph" w:styleId="CommentSubject">
    <w:name w:val="annotation subject"/>
    <w:basedOn w:val="CommentText"/>
    <w:next w:val="CommentText"/>
    <w:link w:val="CommentSubjectChar"/>
    <w:uiPriority w:val="99"/>
    <w:semiHidden/>
    <w:unhideWhenUsed/>
    <w:rsid w:val="00697B6C"/>
    <w:rPr>
      <w:b/>
      <w:bCs/>
    </w:rPr>
  </w:style>
  <w:style w:type="character" w:customStyle="1" w:styleId="CommentSubjectChar">
    <w:name w:val="Comment Subject Char"/>
    <w:basedOn w:val="CommentTextChar"/>
    <w:link w:val="CommentSubject"/>
    <w:uiPriority w:val="99"/>
    <w:semiHidden/>
    <w:rsid w:val="00697B6C"/>
    <w:rPr>
      <w:rFonts w:ascii="Futura Bk BT" w:hAnsi="Futura Bk BT"/>
      <w:b/>
      <w:bCs/>
      <w:sz w:val="20"/>
      <w:szCs w:val="20"/>
    </w:rPr>
  </w:style>
  <w:style w:type="paragraph" w:styleId="BalloonText">
    <w:name w:val="Balloon Text"/>
    <w:basedOn w:val="Normal"/>
    <w:link w:val="BalloonTextChar"/>
    <w:uiPriority w:val="99"/>
    <w:semiHidden/>
    <w:unhideWhenUsed/>
    <w:rsid w:val="00697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B6C"/>
    <w:rPr>
      <w:rFonts w:ascii="Segoe UI" w:hAnsi="Segoe UI" w:cs="Segoe UI"/>
      <w:sz w:val="18"/>
      <w:szCs w:val="18"/>
    </w:rPr>
  </w:style>
  <w:style w:type="character" w:customStyle="1" w:styleId="Heading1Char">
    <w:name w:val="Heading 1 Char"/>
    <w:basedOn w:val="DefaultParagraphFont"/>
    <w:link w:val="Heading1"/>
    <w:uiPriority w:val="9"/>
    <w:rsid w:val="00C03D52"/>
    <w:rPr>
      <w:rFonts w:ascii="Futura XBlkIt BT" w:eastAsiaTheme="majorEastAsia" w:hAnsi="Futura XBlkIt BT" w:cstheme="majorBidi"/>
      <w:caps/>
      <w:color w:val="00693A"/>
      <w:sz w:val="32"/>
      <w:szCs w:val="32"/>
    </w:rPr>
  </w:style>
  <w:style w:type="paragraph" w:customStyle="1" w:styleId="Bullet2">
    <w:name w:val="Bullet 2"/>
    <w:basedOn w:val="Bullet1"/>
    <w:link w:val="Bullet2Char"/>
    <w:qFormat/>
    <w:rsid w:val="00217EA6"/>
    <w:pPr>
      <w:numPr>
        <w:numId w:val="0"/>
      </w:numPr>
    </w:pPr>
  </w:style>
  <w:style w:type="character" w:customStyle="1" w:styleId="Bullet2Char">
    <w:name w:val="Bullet 2 Char"/>
    <w:basedOn w:val="Bullet1Char"/>
    <w:link w:val="Bullet2"/>
    <w:rsid w:val="00F1740C"/>
    <w:rPr>
      <w:rFonts w:ascii="Futura Bk BT" w:hAnsi="Futura Bk BT"/>
      <w:sz w:val="20"/>
    </w:rPr>
  </w:style>
  <w:style w:type="paragraph" w:styleId="ListParagraph">
    <w:name w:val="List Paragraph"/>
    <w:basedOn w:val="Normal"/>
    <w:uiPriority w:val="34"/>
    <w:qFormat/>
    <w:rsid w:val="003D4722"/>
    <w:pPr>
      <w:ind w:left="720"/>
      <w:contextualSpacing/>
    </w:pPr>
  </w:style>
  <w:style w:type="character" w:customStyle="1" w:styleId="apple-converted-space">
    <w:name w:val="apple-converted-space"/>
    <w:basedOn w:val="DefaultParagraphFont"/>
    <w:rsid w:val="008F22BB"/>
  </w:style>
  <w:style w:type="character" w:customStyle="1" w:styleId="Heading9Char">
    <w:name w:val="Heading 9 Char"/>
    <w:basedOn w:val="DefaultParagraphFont"/>
    <w:link w:val="Heading9"/>
    <w:rsid w:val="00550F18"/>
    <w:rPr>
      <w:rFonts w:asciiTheme="majorHAnsi" w:eastAsiaTheme="majorEastAsia" w:hAnsiTheme="majorHAnsi" w:cstheme="majorBidi"/>
      <w:i/>
      <w:iCs/>
      <w:color w:val="272727" w:themeColor="text1" w:themeTint="D8"/>
      <w:sz w:val="21"/>
      <w:szCs w:val="21"/>
    </w:rPr>
  </w:style>
  <w:style w:type="paragraph" w:styleId="TOC1">
    <w:name w:val="toc 1"/>
    <w:basedOn w:val="Normal"/>
    <w:uiPriority w:val="39"/>
    <w:rsid w:val="00550F18"/>
    <w:pPr>
      <w:tabs>
        <w:tab w:val="left" w:pos="360"/>
        <w:tab w:val="right" w:leader="dot" w:pos="10080"/>
      </w:tabs>
      <w:spacing w:after="120" w:line="240" w:lineRule="atLeast"/>
    </w:pPr>
    <w:rPr>
      <w:rFonts w:ascii="Arial Bold" w:hAnsi="Arial Bold" w:cs="Times New Roman"/>
      <w:b/>
      <w:noProof/>
      <w:color w:val="5A8B39"/>
      <w:spacing w:val="-4"/>
      <w:sz w:val="20"/>
      <w:szCs w:val="20"/>
    </w:rPr>
  </w:style>
  <w:style w:type="paragraph" w:styleId="TOC2">
    <w:name w:val="toc 2"/>
    <w:basedOn w:val="Normal"/>
    <w:uiPriority w:val="39"/>
    <w:rsid w:val="00550F18"/>
    <w:pPr>
      <w:tabs>
        <w:tab w:val="left" w:pos="900"/>
        <w:tab w:val="right" w:leader="dot" w:pos="10080"/>
      </w:tabs>
      <w:spacing w:after="120" w:line="240" w:lineRule="atLeast"/>
      <w:ind w:left="360"/>
    </w:pPr>
    <w:rPr>
      <w:rFonts w:ascii="Arial" w:eastAsiaTheme="minorEastAsia" w:hAnsi="Arial"/>
      <w:noProof/>
      <w:color w:val="538135" w:themeColor="accent6" w:themeShade="BF"/>
      <w:sz w:val="20"/>
    </w:rPr>
  </w:style>
  <w:style w:type="character" w:styleId="FootnoteReference">
    <w:name w:val="footnote reference"/>
    <w:basedOn w:val="DefaultParagraphFont"/>
    <w:uiPriority w:val="99"/>
    <w:unhideWhenUsed/>
    <w:rsid w:val="00550F18"/>
    <w:rPr>
      <w:vertAlign w:val="superscript"/>
    </w:rPr>
  </w:style>
  <w:style w:type="paragraph" w:customStyle="1" w:styleId="WingstopText">
    <w:name w:val="Wingstop Text"/>
    <w:basedOn w:val="Bullet1"/>
    <w:link w:val="WingstopTextChar"/>
    <w:qFormat/>
    <w:rsid w:val="00AB7CF6"/>
    <w:pPr>
      <w:numPr>
        <w:numId w:val="0"/>
      </w:numPr>
    </w:pPr>
    <w:rPr>
      <w:rFonts w:ascii="Futura PT Book" w:hAnsi="Futura PT Book"/>
    </w:rPr>
  </w:style>
  <w:style w:type="character" w:customStyle="1" w:styleId="WingstopTextChar">
    <w:name w:val="Wingstop Text Char"/>
    <w:basedOn w:val="Bullet1Char"/>
    <w:link w:val="WingstopText"/>
    <w:rsid w:val="00AB7CF6"/>
    <w:rPr>
      <w:rFonts w:ascii="Futura PT Book" w:hAnsi="Futura PT Book"/>
    </w:rPr>
  </w:style>
  <w:style w:type="paragraph" w:styleId="NoSpacing">
    <w:name w:val="No Spacing"/>
    <w:link w:val="NoSpacingChar"/>
    <w:uiPriority w:val="1"/>
    <w:qFormat/>
    <w:rsid w:val="004C01D3"/>
    <w:pPr>
      <w:spacing w:after="0" w:line="240" w:lineRule="auto"/>
    </w:pPr>
    <w:rPr>
      <w:rFonts w:eastAsiaTheme="minorEastAsia"/>
    </w:rPr>
  </w:style>
  <w:style w:type="character" w:customStyle="1" w:styleId="NoSpacingChar">
    <w:name w:val="No Spacing Char"/>
    <w:basedOn w:val="DefaultParagraphFont"/>
    <w:link w:val="NoSpacing"/>
    <w:uiPriority w:val="1"/>
    <w:rsid w:val="004C01D3"/>
    <w:rPr>
      <w:rFonts w:eastAsiaTheme="minorEastAsia"/>
    </w:rPr>
  </w:style>
  <w:style w:type="character" w:styleId="Hyperlink">
    <w:name w:val="Hyperlink"/>
    <w:basedOn w:val="DefaultParagraphFont"/>
    <w:uiPriority w:val="99"/>
    <w:unhideWhenUsed/>
    <w:rsid w:val="002049CC"/>
    <w:rPr>
      <w:color w:val="0563C1" w:themeColor="hyperlink"/>
      <w:u w:val="single"/>
    </w:rPr>
  </w:style>
  <w:style w:type="paragraph" w:customStyle="1" w:styleId="Default">
    <w:name w:val="Default"/>
    <w:rsid w:val="0054760A"/>
    <w:pPr>
      <w:autoSpaceDE w:val="0"/>
      <w:autoSpaceDN w:val="0"/>
      <w:adjustRightInd w:val="0"/>
      <w:spacing w:after="0" w:line="240" w:lineRule="auto"/>
    </w:pPr>
    <w:rPr>
      <w:rFonts w:ascii="Segoe UI" w:hAnsi="Segoe UI" w:cs="Segoe UI"/>
      <w:color w:val="000000"/>
      <w:sz w:val="24"/>
      <w:szCs w:val="24"/>
    </w:rPr>
  </w:style>
  <w:style w:type="table" w:customStyle="1" w:styleId="TableGrid1">
    <w:name w:val="Table Grid1"/>
    <w:basedOn w:val="TableNormal"/>
    <w:next w:val="TableGrid"/>
    <w:uiPriority w:val="59"/>
    <w:rsid w:val="002A1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1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C4045-6810-4DEA-A43B-6504DAF0C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2199</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a Kolb</dc:creator>
  <cp:keywords/>
  <dc:description/>
  <cp:lastModifiedBy>Haley Myers</cp:lastModifiedBy>
  <cp:revision>6</cp:revision>
  <cp:lastPrinted>2016-08-08T14:21:00Z</cp:lastPrinted>
  <dcterms:created xsi:type="dcterms:W3CDTF">2017-08-07T20:15:00Z</dcterms:created>
  <dcterms:modified xsi:type="dcterms:W3CDTF">2017-08-07T20:18:00Z</dcterms:modified>
</cp:coreProperties>
</file>